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EA4F9D" w14:textId="77777777" w:rsidR="002168FC" w:rsidRPr="003D1520" w:rsidRDefault="002168FC" w:rsidP="002168FC">
      <w:pPr>
        <w:pStyle w:val="AppendixHeading"/>
        <w:rPr>
          <w:color w:val="BDCC2A"/>
        </w:rPr>
      </w:pPr>
      <w:r w:rsidRPr="003D1520">
        <w:rPr>
          <w:color w:val="BDCC2A"/>
        </w:rPr>
        <w:t>Request for Quote</w:t>
      </w:r>
    </w:p>
    <w:p w14:paraId="1BFCF84E" w14:textId="44A7F226" w:rsidR="002168FC" w:rsidRPr="00133163" w:rsidRDefault="002168FC" w:rsidP="005C0476">
      <w:pPr>
        <w:pStyle w:val="PlainText"/>
        <w:spacing w:line="360" w:lineRule="auto"/>
        <w:jc w:val="both"/>
        <w:rPr>
          <w:rFonts w:asciiTheme="minorHAnsi" w:hAnsiTheme="minorHAnsi" w:cstheme="minorHAnsi"/>
        </w:rPr>
      </w:pPr>
      <w:r w:rsidRPr="00133163">
        <w:rPr>
          <w:rFonts w:asciiTheme="minorHAnsi" w:hAnsiTheme="minorHAnsi" w:cstheme="minorHAnsi"/>
        </w:rPr>
        <w:t xml:space="preserve">To aid in our understanding of your needs and to provide you with an accurate Fee </w:t>
      </w:r>
      <w:r w:rsidR="005C0476" w:rsidRPr="00133163">
        <w:rPr>
          <w:rFonts w:asciiTheme="minorHAnsi" w:hAnsiTheme="minorHAnsi" w:cstheme="minorHAnsi"/>
        </w:rPr>
        <w:t>Proposal</w:t>
      </w:r>
      <w:r w:rsidR="005C0476">
        <w:rPr>
          <w:rFonts w:asciiTheme="minorHAnsi" w:hAnsiTheme="minorHAnsi" w:cstheme="minorHAnsi"/>
        </w:rPr>
        <w:t xml:space="preserve">, </w:t>
      </w:r>
      <w:r w:rsidR="005C0476" w:rsidRPr="00133163">
        <w:rPr>
          <w:rFonts w:asciiTheme="minorHAnsi" w:hAnsiTheme="minorHAnsi" w:cstheme="minorHAnsi"/>
        </w:rPr>
        <w:t>we</w:t>
      </w:r>
      <w:r w:rsidRPr="00133163">
        <w:rPr>
          <w:rFonts w:asciiTheme="minorHAnsi" w:hAnsiTheme="minorHAnsi" w:cstheme="minorHAnsi"/>
        </w:rPr>
        <w:t xml:space="preserve"> would appreciate you answering the following questions. Please also note that by submitting this </w:t>
      </w:r>
      <w:r w:rsidRPr="00133163">
        <w:rPr>
          <w:rFonts w:asciiTheme="minorHAnsi" w:hAnsiTheme="minorHAnsi" w:cstheme="minorHAnsi"/>
          <w:b/>
        </w:rPr>
        <w:t xml:space="preserve">Request for Quote </w:t>
      </w:r>
      <w:r w:rsidR="004E65FE" w:rsidRPr="00133163">
        <w:rPr>
          <w:rFonts w:asciiTheme="minorHAnsi" w:hAnsiTheme="minorHAnsi" w:cstheme="minorHAnsi"/>
          <w:b/>
        </w:rPr>
        <w:t xml:space="preserve">(RFQ) </w:t>
      </w:r>
      <w:r w:rsidRPr="00133163">
        <w:rPr>
          <w:rFonts w:asciiTheme="minorHAnsi" w:hAnsiTheme="minorHAnsi" w:cstheme="minorHAnsi"/>
        </w:rPr>
        <w:t>you authori</w:t>
      </w:r>
      <w:r w:rsidR="005C0476">
        <w:rPr>
          <w:rFonts w:asciiTheme="minorHAnsi" w:hAnsiTheme="minorHAnsi" w:cstheme="minorHAnsi"/>
        </w:rPr>
        <w:t>s</w:t>
      </w:r>
      <w:r w:rsidRPr="00133163">
        <w:rPr>
          <w:rFonts w:asciiTheme="minorHAnsi" w:hAnsiTheme="minorHAnsi" w:cstheme="minorHAnsi"/>
        </w:rPr>
        <w:t>e</w:t>
      </w:r>
      <w:r w:rsidRPr="00133163">
        <w:rPr>
          <w:rFonts w:asciiTheme="minorHAnsi" w:hAnsiTheme="minorHAnsi" w:cstheme="minorHAnsi"/>
          <w:lang w:val="en-AU"/>
        </w:rPr>
        <w:t xml:space="preserve"> DLCS</w:t>
      </w:r>
      <w:r w:rsidRPr="00133163">
        <w:rPr>
          <w:rFonts w:asciiTheme="minorHAnsi" w:hAnsiTheme="minorHAnsi" w:cstheme="minorHAnsi"/>
        </w:rPr>
        <w:t xml:space="preserve"> to make all necessary </w:t>
      </w:r>
      <w:r w:rsidRPr="009C0BCC">
        <w:rPr>
          <w:rFonts w:asciiTheme="minorHAnsi" w:hAnsiTheme="minorHAnsi" w:cstheme="minorHAnsi"/>
          <w:noProof/>
        </w:rPr>
        <w:t>enquiries</w:t>
      </w:r>
      <w:r w:rsidRPr="00133163">
        <w:rPr>
          <w:rFonts w:asciiTheme="minorHAnsi" w:hAnsiTheme="minorHAnsi" w:cstheme="minorHAnsi"/>
        </w:rPr>
        <w:t xml:space="preserve"> </w:t>
      </w:r>
      <w:r w:rsidR="005C0476">
        <w:rPr>
          <w:rFonts w:asciiTheme="minorHAnsi" w:hAnsiTheme="minorHAnsi" w:cstheme="minorHAnsi"/>
        </w:rPr>
        <w:t>to</w:t>
      </w:r>
      <w:r w:rsidRPr="00133163">
        <w:rPr>
          <w:rFonts w:asciiTheme="minorHAnsi" w:hAnsiTheme="minorHAnsi" w:cstheme="minorHAnsi"/>
        </w:rPr>
        <w:t xml:space="preserve"> ensure </w:t>
      </w:r>
      <w:r w:rsidR="005C0476">
        <w:rPr>
          <w:rFonts w:asciiTheme="minorHAnsi" w:hAnsiTheme="minorHAnsi" w:cstheme="minorHAnsi"/>
        </w:rPr>
        <w:t xml:space="preserve">that </w:t>
      </w:r>
      <w:r w:rsidRPr="00133163">
        <w:rPr>
          <w:rFonts w:asciiTheme="minorHAnsi" w:hAnsiTheme="minorHAnsi" w:cstheme="minorHAnsi"/>
        </w:rPr>
        <w:t xml:space="preserve">the </w:t>
      </w:r>
      <w:r w:rsidRPr="009C0BCC">
        <w:rPr>
          <w:rFonts w:asciiTheme="minorHAnsi" w:hAnsiTheme="minorHAnsi" w:cstheme="minorHAnsi"/>
          <w:noProof/>
          <w:lang w:val="en-AU"/>
        </w:rPr>
        <w:t>organisation</w:t>
      </w:r>
      <w:r w:rsidRPr="00133163">
        <w:rPr>
          <w:rFonts w:asciiTheme="minorHAnsi" w:hAnsiTheme="minorHAnsi" w:cstheme="minorHAnsi"/>
        </w:rPr>
        <w:t xml:space="preserve"> listed below is a registered legal entity.</w:t>
      </w:r>
      <w:r w:rsidR="00101C73">
        <w:rPr>
          <w:rFonts w:asciiTheme="minorHAnsi" w:hAnsiTheme="minorHAnsi" w:cstheme="minorHAnsi"/>
        </w:rPr>
        <w:t xml:space="preserve"> Should need assistance </w:t>
      </w:r>
      <w:r w:rsidR="00651EEA">
        <w:rPr>
          <w:rFonts w:asciiTheme="minorHAnsi" w:hAnsiTheme="minorHAnsi" w:cstheme="minorHAnsi"/>
        </w:rPr>
        <w:t>completing this form please contact us on 03 9863 7837.</w:t>
      </w:r>
    </w:p>
    <w:p w14:paraId="52CE79A3" w14:textId="77777777" w:rsidR="000406E1" w:rsidRPr="006D2349" w:rsidRDefault="000406E1" w:rsidP="000406E1">
      <w:pPr>
        <w:pStyle w:val="Heading1"/>
        <w:rPr>
          <w:rFonts w:asciiTheme="minorHAnsi" w:hAnsiTheme="minorHAnsi" w:cstheme="minorHAnsi"/>
          <w:color w:val="696B73"/>
          <w:sz w:val="24"/>
          <w:szCs w:val="24"/>
        </w:rPr>
      </w:pPr>
      <w:r w:rsidRPr="006D2349">
        <w:rPr>
          <w:rFonts w:asciiTheme="minorHAnsi" w:hAnsiTheme="minorHAnsi" w:cstheme="minorHAnsi"/>
          <w:color w:val="696B73"/>
          <w:sz w:val="24"/>
          <w:szCs w:val="24"/>
        </w:rPr>
        <w:t>Organisation Details</w:t>
      </w:r>
    </w:p>
    <w:tbl>
      <w:tblPr>
        <w:tblW w:w="5016"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000" w:firstRow="0" w:lastRow="0" w:firstColumn="0" w:lastColumn="0" w:noHBand="0" w:noVBand="0"/>
      </w:tblPr>
      <w:tblGrid>
        <w:gridCol w:w="2595"/>
        <w:gridCol w:w="2363"/>
        <w:gridCol w:w="991"/>
        <w:gridCol w:w="991"/>
        <w:gridCol w:w="1135"/>
        <w:gridCol w:w="1021"/>
      </w:tblGrid>
      <w:tr w:rsidR="00160A9A" w:rsidRPr="00160A9A" w14:paraId="3D92545C" w14:textId="77777777" w:rsidTr="000406E1">
        <w:trPr>
          <w:trHeight w:val="284"/>
          <w:tblHeader/>
        </w:trPr>
        <w:tc>
          <w:tcPr>
            <w:tcW w:w="5000" w:type="pct"/>
            <w:gridSpan w:val="6"/>
            <w:shd w:val="clear" w:color="auto" w:fill="BDCC2A"/>
            <w:tcMar>
              <w:top w:w="0" w:type="dxa"/>
            </w:tcMar>
            <w:vAlign w:val="center"/>
          </w:tcPr>
          <w:p w14:paraId="561D4FFC" w14:textId="77777777" w:rsidR="002168FC" w:rsidRPr="00160A9A" w:rsidRDefault="002168FC" w:rsidP="000406E1">
            <w:pPr>
              <w:pStyle w:val="TableSolidFillH1"/>
              <w:rPr>
                <w:color w:val="auto"/>
              </w:rPr>
            </w:pPr>
            <w:r w:rsidRPr="00160A9A">
              <w:rPr>
                <w:color w:val="auto"/>
              </w:rPr>
              <w:t>Company Details</w:t>
            </w:r>
          </w:p>
        </w:tc>
      </w:tr>
      <w:tr w:rsidR="00160A9A" w:rsidRPr="00160A9A" w14:paraId="6D3BC047" w14:textId="77777777" w:rsidTr="005C0476">
        <w:trPr>
          <w:trHeight w:val="648"/>
        </w:trPr>
        <w:tc>
          <w:tcPr>
            <w:tcW w:w="1426" w:type="pct"/>
            <w:shd w:val="clear" w:color="auto" w:fill="auto"/>
            <w:tcMar>
              <w:top w:w="57" w:type="dxa"/>
            </w:tcMar>
            <w:vAlign w:val="center"/>
          </w:tcPr>
          <w:p w14:paraId="31BB10C9" w14:textId="77777777" w:rsidR="00EF6CBC" w:rsidRPr="00160A9A" w:rsidRDefault="00EF6CBC" w:rsidP="000406E1">
            <w:pPr>
              <w:pStyle w:val="TableText"/>
            </w:pPr>
            <w:r w:rsidRPr="00160A9A">
              <w:t>Company Name</w:t>
            </w:r>
            <w:r w:rsidR="00D847A0" w:rsidRPr="00160A9A">
              <w:t xml:space="preserve"> to be certified</w:t>
            </w:r>
          </w:p>
        </w:tc>
        <w:tc>
          <w:tcPr>
            <w:tcW w:w="3574" w:type="pct"/>
            <w:gridSpan w:val="5"/>
            <w:shd w:val="clear" w:color="auto" w:fill="auto"/>
            <w:tcMar>
              <w:top w:w="57" w:type="dxa"/>
            </w:tcMar>
            <w:vAlign w:val="center"/>
          </w:tcPr>
          <w:p w14:paraId="707FADCF" w14:textId="77777777" w:rsidR="00EF6CBC" w:rsidRPr="00160A9A" w:rsidRDefault="00EF6CBC" w:rsidP="000406E1">
            <w:pPr>
              <w:pStyle w:val="TableText"/>
            </w:pPr>
          </w:p>
        </w:tc>
      </w:tr>
      <w:tr w:rsidR="00160A9A" w:rsidRPr="00160A9A" w14:paraId="217163DD" w14:textId="77777777" w:rsidTr="000406E1">
        <w:trPr>
          <w:trHeight w:val="284"/>
        </w:trPr>
        <w:tc>
          <w:tcPr>
            <w:tcW w:w="1426" w:type="pct"/>
            <w:shd w:val="clear" w:color="auto" w:fill="auto"/>
            <w:tcMar>
              <w:top w:w="57" w:type="dxa"/>
            </w:tcMar>
            <w:vAlign w:val="center"/>
          </w:tcPr>
          <w:p w14:paraId="284C5B28" w14:textId="77777777" w:rsidR="00F25D0D" w:rsidRPr="00160A9A" w:rsidRDefault="00F25D0D" w:rsidP="000406E1">
            <w:pPr>
              <w:pStyle w:val="TableText"/>
            </w:pPr>
            <w:r w:rsidRPr="00160A9A">
              <w:t>ABN / ACN</w:t>
            </w:r>
          </w:p>
        </w:tc>
        <w:tc>
          <w:tcPr>
            <w:tcW w:w="3574" w:type="pct"/>
            <w:gridSpan w:val="5"/>
            <w:shd w:val="clear" w:color="auto" w:fill="auto"/>
            <w:tcMar>
              <w:top w:w="57" w:type="dxa"/>
            </w:tcMar>
            <w:vAlign w:val="center"/>
          </w:tcPr>
          <w:p w14:paraId="1451CEA6" w14:textId="77777777" w:rsidR="00F25D0D" w:rsidRPr="00160A9A" w:rsidRDefault="00F25D0D" w:rsidP="000406E1">
            <w:pPr>
              <w:pStyle w:val="TableText"/>
            </w:pPr>
          </w:p>
        </w:tc>
      </w:tr>
      <w:tr w:rsidR="00160A9A" w:rsidRPr="00160A9A" w14:paraId="2353CC7D" w14:textId="77777777" w:rsidTr="005C0476">
        <w:trPr>
          <w:trHeight w:val="567"/>
        </w:trPr>
        <w:tc>
          <w:tcPr>
            <w:tcW w:w="1426" w:type="pct"/>
            <w:shd w:val="clear" w:color="auto" w:fill="auto"/>
            <w:tcMar>
              <w:top w:w="57" w:type="dxa"/>
            </w:tcMar>
            <w:vAlign w:val="center"/>
          </w:tcPr>
          <w:p w14:paraId="1610D98C" w14:textId="77777777" w:rsidR="00210476" w:rsidRPr="00160A9A" w:rsidRDefault="00210476" w:rsidP="000406E1">
            <w:pPr>
              <w:pStyle w:val="TableText"/>
            </w:pPr>
            <w:r w:rsidRPr="00160A9A">
              <w:t>Trading Name(s)</w:t>
            </w:r>
          </w:p>
        </w:tc>
        <w:tc>
          <w:tcPr>
            <w:tcW w:w="3574" w:type="pct"/>
            <w:gridSpan w:val="5"/>
            <w:shd w:val="clear" w:color="auto" w:fill="auto"/>
            <w:tcMar>
              <w:top w:w="57" w:type="dxa"/>
            </w:tcMar>
            <w:vAlign w:val="center"/>
          </w:tcPr>
          <w:p w14:paraId="1F76958C" w14:textId="77777777" w:rsidR="00210476" w:rsidRPr="00160A9A" w:rsidRDefault="00210476" w:rsidP="000406E1">
            <w:pPr>
              <w:pStyle w:val="TableText"/>
            </w:pPr>
          </w:p>
        </w:tc>
      </w:tr>
      <w:tr w:rsidR="00160A9A" w:rsidRPr="00160A9A" w14:paraId="5A0C3609" w14:textId="77777777" w:rsidTr="000406E1">
        <w:trPr>
          <w:trHeight w:val="284"/>
        </w:trPr>
        <w:tc>
          <w:tcPr>
            <w:tcW w:w="3815" w:type="pct"/>
            <w:gridSpan w:val="4"/>
            <w:shd w:val="clear" w:color="auto" w:fill="auto"/>
            <w:tcMar>
              <w:top w:w="57" w:type="dxa"/>
            </w:tcMar>
            <w:vAlign w:val="center"/>
          </w:tcPr>
          <w:p w14:paraId="60D8ACD4" w14:textId="77777777" w:rsidR="00943FAD" w:rsidRPr="00160A9A" w:rsidRDefault="00943FAD" w:rsidP="000406E1">
            <w:pPr>
              <w:pStyle w:val="TableText"/>
            </w:pPr>
            <w:r w:rsidRPr="00160A9A">
              <w:t xml:space="preserve">Does the company have any subsidiary companies to be covered by this </w:t>
            </w:r>
            <w:r w:rsidR="00D632F9" w:rsidRPr="00160A9A">
              <w:t>certification?</w:t>
            </w:r>
          </w:p>
        </w:tc>
        <w:tc>
          <w:tcPr>
            <w:tcW w:w="624" w:type="pct"/>
            <w:shd w:val="clear" w:color="auto" w:fill="auto"/>
            <w:vAlign w:val="center"/>
          </w:tcPr>
          <w:p w14:paraId="736B1D8D" w14:textId="77777777" w:rsidR="00943FAD" w:rsidRPr="00160A9A" w:rsidRDefault="00943FAD" w:rsidP="000406E1">
            <w:pPr>
              <w:pStyle w:val="TableText"/>
            </w:pPr>
            <w:r w:rsidRPr="00160A9A">
              <w:t>Yes</w:t>
            </w:r>
          </w:p>
        </w:tc>
        <w:tc>
          <w:tcPr>
            <w:tcW w:w="561" w:type="pct"/>
            <w:shd w:val="clear" w:color="auto" w:fill="auto"/>
            <w:vAlign w:val="center"/>
          </w:tcPr>
          <w:p w14:paraId="6F599092" w14:textId="77777777" w:rsidR="00943FAD" w:rsidRPr="00160A9A" w:rsidRDefault="00943FAD" w:rsidP="000406E1">
            <w:pPr>
              <w:pStyle w:val="TableText"/>
            </w:pPr>
            <w:r w:rsidRPr="00160A9A">
              <w:t>No</w:t>
            </w:r>
          </w:p>
        </w:tc>
      </w:tr>
      <w:tr w:rsidR="00160A9A" w:rsidRPr="00160A9A" w14:paraId="0EA1556E" w14:textId="77777777" w:rsidTr="005C0476">
        <w:trPr>
          <w:trHeight w:val="675"/>
        </w:trPr>
        <w:tc>
          <w:tcPr>
            <w:tcW w:w="5000" w:type="pct"/>
            <w:gridSpan w:val="6"/>
            <w:shd w:val="clear" w:color="auto" w:fill="auto"/>
            <w:tcMar>
              <w:top w:w="57" w:type="dxa"/>
            </w:tcMar>
            <w:vAlign w:val="center"/>
          </w:tcPr>
          <w:p w14:paraId="2181E0FF" w14:textId="77777777" w:rsidR="00D632F9" w:rsidRPr="00160A9A" w:rsidRDefault="00F507BA" w:rsidP="000406E1">
            <w:pPr>
              <w:pStyle w:val="TableText"/>
            </w:pPr>
            <w:r w:rsidRPr="00160A9A">
              <w:t>If Yes, Provide Company names;</w:t>
            </w:r>
          </w:p>
        </w:tc>
      </w:tr>
      <w:tr w:rsidR="00160A9A" w:rsidRPr="00160A9A" w14:paraId="4E5A9C22" w14:textId="77777777" w:rsidTr="000406E1">
        <w:tblPrEx>
          <w:tblBorders>
            <w:top w:val="nil"/>
            <w:left w:val="nil"/>
            <w:bottom w:val="nil"/>
            <w:right w:val="nil"/>
            <w:insideH w:val="none" w:sz="0" w:space="0" w:color="auto"/>
            <w:insideV w:val="none" w:sz="0" w:space="0" w:color="auto"/>
          </w:tblBorders>
        </w:tblPrEx>
        <w:trPr>
          <w:trHeight w:val="93"/>
        </w:trPr>
        <w:tc>
          <w:tcPr>
            <w:tcW w:w="5000" w:type="pct"/>
            <w:gridSpan w:val="6"/>
          </w:tcPr>
          <w:p w14:paraId="5E5718AD" w14:textId="77777777" w:rsidR="00D632F9" w:rsidRPr="00D47C60" w:rsidRDefault="00D632F9" w:rsidP="00D47C60">
            <w:pPr>
              <w:spacing w:after="0"/>
              <w:rPr>
                <w:sz w:val="14"/>
                <w:szCs w:val="14"/>
              </w:rPr>
            </w:pPr>
          </w:p>
        </w:tc>
      </w:tr>
      <w:tr w:rsidR="00160A9A" w:rsidRPr="00160A9A" w14:paraId="69D28417" w14:textId="77777777" w:rsidTr="000406E1">
        <w:trPr>
          <w:trHeight w:val="284"/>
          <w:tblHeader/>
        </w:trPr>
        <w:tc>
          <w:tcPr>
            <w:tcW w:w="5000" w:type="pct"/>
            <w:gridSpan w:val="6"/>
            <w:shd w:val="clear" w:color="auto" w:fill="BDCC2A"/>
            <w:tcMar>
              <w:top w:w="0" w:type="dxa"/>
            </w:tcMar>
            <w:vAlign w:val="center"/>
          </w:tcPr>
          <w:p w14:paraId="0524A4CA" w14:textId="77777777" w:rsidR="002168FC" w:rsidRPr="00160A9A" w:rsidRDefault="002168FC" w:rsidP="00724A67">
            <w:pPr>
              <w:pStyle w:val="TableSolidFillH1"/>
              <w:rPr>
                <w:color w:val="auto"/>
              </w:rPr>
            </w:pPr>
            <w:r w:rsidRPr="00160A9A">
              <w:rPr>
                <w:color w:val="auto"/>
              </w:rPr>
              <w:t>Physical Address (Head Office)</w:t>
            </w:r>
          </w:p>
        </w:tc>
      </w:tr>
      <w:tr w:rsidR="00160A9A" w:rsidRPr="00160A9A" w14:paraId="4CC9342C" w14:textId="77777777" w:rsidTr="005C0476">
        <w:trPr>
          <w:trHeight w:val="657"/>
        </w:trPr>
        <w:tc>
          <w:tcPr>
            <w:tcW w:w="1426" w:type="pct"/>
            <w:shd w:val="clear" w:color="auto" w:fill="auto"/>
            <w:tcMar>
              <w:top w:w="57" w:type="dxa"/>
            </w:tcMar>
          </w:tcPr>
          <w:p w14:paraId="4C2254B9" w14:textId="77777777" w:rsidR="002168FC" w:rsidRPr="00160A9A" w:rsidRDefault="002168FC" w:rsidP="00724A67">
            <w:pPr>
              <w:pStyle w:val="TableText"/>
            </w:pPr>
            <w:r w:rsidRPr="00160A9A">
              <w:t>Street Address</w:t>
            </w:r>
          </w:p>
        </w:tc>
        <w:tc>
          <w:tcPr>
            <w:tcW w:w="3574" w:type="pct"/>
            <w:gridSpan w:val="5"/>
            <w:shd w:val="clear" w:color="auto" w:fill="auto"/>
            <w:tcMar>
              <w:top w:w="57" w:type="dxa"/>
            </w:tcMar>
          </w:tcPr>
          <w:p w14:paraId="5C192C66" w14:textId="77777777" w:rsidR="002168FC" w:rsidRPr="00160A9A" w:rsidRDefault="002168FC" w:rsidP="00724A67">
            <w:pPr>
              <w:pStyle w:val="TableText"/>
            </w:pPr>
          </w:p>
        </w:tc>
      </w:tr>
      <w:tr w:rsidR="002168FC" w:rsidRPr="00160A9A" w14:paraId="1BDC375B" w14:textId="77777777" w:rsidTr="000406E1">
        <w:trPr>
          <w:trHeight w:val="284"/>
        </w:trPr>
        <w:tc>
          <w:tcPr>
            <w:tcW w:w="1426" w:type="pct"/>
            <w:shd w:val="clear" w:color="auto" w:fill="auto"/>
            <w:tcMar>
              <w:top w:w="57" w:type="dxa"/>
            </w:tcMar>
          </w:tcPr>
          <w:p w14:paraId="5DE36422" w14:textId="77777777" w:rsidR="002168FC" w:rsidRPr="00160A9A" w:rsidRDefault="002168FC" w:rsidP="00724A67">
            <w:pPr>
              <w:pStyle w:val="TableText"/>
            </w:pPr>
            <w:r w:rsidRPr="00160A9A">
              <w:t>Suburb, Country</w:t>
            </w:r>
          </w:p>
        </w:tc>
        <w:tc>
          <w:tcPr>
            <w:tcW w:w="1299" w:type="pct"/>
            <w:shd w:val="clear" w:color="auto" w:fill="auto"/>
            <w:tcMar>
              <w:top w:w="57" w:type="dxa"/>
            </w:tcMar>
          </w:tcPr>
          <w:p w14:paraId="7785589F" w14:textId="77777777" w:rsidR="002168FC" w:rsidRPr="00160A9A" w:rsidRDefault="002168FC" w:rsidP="00724A67">
            <w:pPr>
              <w:pStyle w:val="TableText"/>
            </w:pPr>
          </w:p>
        </w:tc>
        <w:tc>
          <w:tcPr>
            <w:tcW w:w="545" w:type="pct"/>
            <w:shd w:val="clear" w:color="auto" w:fill="auto"/>
            <w:tcMar>
              <w:top w:w="57" w:type="dxa"/>
            </w:tcMar>
          </w:tcPr>
          <w:p w14:paraId="51A5B7A8" w14:textId="77777777" w:rsidR="002168FC" w:rsidRPr="00160A9A" w:rsidRDefault="002168FC" w:rsidP="00724A67">
            <w:pPr>
              <w:pStyle w:val="TableText"/>
            </w:pPr>
            <w:r w:rsidRPr="00160A9A">
              <w:t>State</w:t>
            </w:r>
          </w:p>
        </w:tc>
        <w:tc>
          <w:tcPr>
            <w:tcW w:w="545" w:type="pct"/>
            <w:shd w:val="clear" w:color="auto" w:fill="auto"/>
            <w:tcMar>
              <w:top w:w="57" w:type="dxa"/>
            </w:tcMar>
          </w:tcPr>
          <w:p w14:paraId="5D839773" w14:textId="77777777" w:rsidR="002168FC" w:rsidRPr="00160A9A" w:rsidRDefault="002168FC" w:rsidP="00724A67">
            <w:pPr>
              <w:pStyle w:val="TableText"/>
            </w:pPr>
          </w:p>
        </w:tc>
        <w:tc>
          <w:tcPr>
            <w:tcW w:w="624" w:type="pct"/>
            <w:shd w:val="clear" w:color="auto" w:fill="auto"/>
          </w:tcPr>
          <w:p w14:paraId="1C55F471" w14:textId="77777777" w:rsidR="002168FC" w:rsidRPr="00160A9A" w:rsidRDefault="002168FC" w:rsidP="00724A67">
            <w:pPr>
              <w:pStyle w:val="TableText"/>
            </w:pPr>
            <w:r w:rsidRPr="00160A9A">
              <w:t>Postcode</w:t>
            </w:r>
          </w:p>
        </w:tc>
        <w:tc>
          <w:tcPr>
            <w:tcW w:w="561" w:type="pct"/>
            <w:shd w:val="clear" w:color="auto" w:fill="auto"/>
          </w:tcPr>
          <w:p w14:paraId="288F487A" w14:textId="77777777" w:rsidR="002168FC" w:rsidRPr="00160A9A" w:rsidRDefault="002168FC" w:rsidP="00724A67">
            <w:pPr>
              <w:pStyle w:val="TableText"/>
            </w:pPr>
          </w:p>
        </w:tc>
      </w:tr>
    </w:tbl>
    <w:p w14:paraId="6A445906" w14:textId="77777777" w:rsidR="00C87329" w:rsidRPr="00C87329" w:rsidRDefault="00C87329" w:rsidP="00C87329">
      <w:pPr>
        <w:spacing w:after="0"/>
        <w:rPr>
          <w:sz w:val="14"/>
          <w:szCs w:val="14"/>
        </w:rPr>
      </w:pPr>
    </w:p>
    <w:tbl>
      <w:tblPr>
        <w:tblW w:w="5016"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000" w:firstRow="0" w:lastRow="0" w:firstColumn="0" w:lastColumn="0" w:noHBand="0" w:noVBand="0"/>
      </w:tblPr>
      <w:tblGrid>
        <w:gridCol w:w="1603"/>
        <w:gridCol w:w="3335"/>
        <w:gridCol w:w="1033"/>
        <w:gridCol w:w="1033"/>
        <w:gridCol w:w="1033"/>
        <w:gridCol w:w="1059"/>
      </w:tblGrid>
      <w:tr w:rsidR="00160A9A" w:rsidRPr="00160A9A" w14:paraId="4B631382" w14:textId="77777777" w:rsidTr="0075183D">
        <w:trPr>
          <w:trHeight w:val="284"/>
          <w:tblHeader/>
        </w:trPr>
        <w:tc>
          <w:tcPr>
            <w:tcW w:w="5000" w:type="pct"/>
            <w:gridSpan w:val="6"/>
            <w:shd w:val="clear" w:color="auto" w:fill="BDCC2A"/>
            <w:tcMar>
              <w:top w:w="0" w:type="dxa"/>
            </w:tcMar>
            <w:vAlign w:val="center"/>
          </w:tcPr>
          <w:p w14:paraId="5B183982" w14:textId="77777777" w:rsidR="002168FC" w:rsidRPr="00160A9A" w:rsidRDefault="002168FC" w:rsidP="00724A67">
            <w:pPr>
              <w:pStyle w:val="TableSolidFillH1"/>
              <w:rPr>
                <w:color w:val="auto"/>
              </w:rPr>
            </w:pPr>
            <w:r w:rsidRPr="00160A9A">
              <w:rPr>
                <w:color w:val="auto"/>
              </w:rPr>
              <w:t>Mailing Address (if different from above)</w:t>
            </w:r>
          </w:p>
        </w:tc>
      </w:tr>
      <w:tr w:rsidR="002168FC" w:rsidRPr="00133163" w14:paraId="668C2F7B" w14:textId="77777777" w:rsidTr="00C87329">
        <w:trPr>
          <w:trHeight w:val="284"/>
        </w:trPr>
        <w:tc>
          <w:tcPr>
            <w:tcW w:w="881" w:type="pct"/>
            <w:shd w:val="clear" w:color="auto" w:fill="auto"/>
            <w:tcMar>
              <w:top w:w="57" w:type="dxa"/>
            </w:tcMar>
          </w:tcPr>
          <w:p w14:paraId="32F02F8E" w14:textId="77777777" w:rsidR="002168FC" w:rsidRPr="00133163" w:rsidRDefault="002168FC" w:rsidP="00724A67">
            <w:pPr>
              <w:pStyle w:val="TableText"/>
            </w:pPr>
            <w:r w:rsidRPr="00133163">
              <w:t>Street Address or PO Box Address</w:t>
            </w:r>
          </w:p>
        </w:tc>
        <w:tc>
          <w:tcPr>
            <w:tcW w:w="4119" w:type="pct"/>
            <w:gridSpan w:val="5"/>
            <w:shd w:val="clear" w:color="auto" w:fill="auto"/>
            <w:tcMar>
              <w:top w:w="57" w:type="dxa"/>
            </w:tcMar>
          </w:tcPr>
          <w:p w14:paraId="435D1F72" w14:textId="77777777" w:rsidR="002168FC" w:rsidRPr="00133163" w:rsidRDefault="002168FC" w:rsidP="00724A67">
            <w:pPr>
              <w:pStyle w:val="TableText"/>
            </w:pPr>
          </w:p>
        </w:tc>
      </w:tr>
      <w:tr w:rsidR="002168FC" w:rsidRPr="00133163" w14:paraId="372E5D95" w14:textId="77777777" w:rsidTr="00C87329">
        <w:trPr>
          <w:trHeight w:val="284"/>
        </w:trPr>
        <w:tc>
          <w:tcPr>
            <w:tcW w:w="881" w:type="pct"/>
            <w:shd w:val="clear" w:color="auto" w:fill="auto"/>
            <w:tcMar>
              <w:top w:w="57" w:type="dxa"/>
            </w:tcMar>
          </w:tcPr>
          <w:p w14:paraId="2B065E12" w14:textId="77777777" w:rsidR="002168FC" w:rsidRPr="00133163" w:rsidRDefault="002168FC" w:rsidP="00724A67">
            <w:pPr>
              <w:pStyle w:val="TableText"/>
            </w:pPr>
            <w:r w:rsidRPr="00133163">
              <w:t>Suburb, Country</w:t>
            </w:r>
          </w:p>
        </w:tc>
        <w:tc>
          <w:tcPr>
            <w:tcW w:w="1833" w:type="pct"/>
            <w:shd w:val="clear" w:color="auto" w:fill="auto"/>
            <w:tcMar>
              <w:top w:w="57" w:type="dxa"/>
            </w:tcMar>
          </w:tcPr>
          <w:p w14:paraId="2E53B0F5" w14:textId="77777777" w:rsidR="002168FC" w:rsidRPr="00133163" w:rsidRDefault="002168FC" w:rsidP="00724A67">
            <w:pPr>
              <w:pStyle w:val="TableText"/>
            </w:pPr>
          </w:p>
        </w:tc>
        <w:tc>
          <w:tcPr>
            <w:tcW w:w="568" w:type="pct"/>
            <w:shd w:val="clear" w:color="auto" w:fill="auto"/>
            <w:tcMar>
              <w:top w:w="57" w:type="dxa"/>
            </w:tcMar>
          </w:tcPr>
          <w:p w14:paraId="5BB8675E" w14:textId="77777777" w:rsidR="002168FC" w:rsidRPr="00133163" w:rsidRDefault="002168FC" w:rsidP="00724A67">
            <w:pPr>
              <w:pStyle w:val="TableText"/>
            </w:pPr>
            <w:r w:rsidRPr="00133163">
              <w:t>State</w:t>
            </w:r>
          </w:p>
        </w:tc>
        <w:tc>
          <w:tcPr>
            <w:tcW w:w="568" w:type="pct"/>
            <w:shd w:val="clear" w:color="auto" w:fill="auto"/>
            <w:tcMar>
              <w:top w:w="57" w:type="dxa"/>
            </w:tcMar>
          </w:tcPr>
          <w:p w14:paraId="4C625C1C" w14:textId="77777777" w:rsidR="002168FC" w:rsidRPr="00133163" w:rsidRDefault="002168FC" w:rsidP="00724A67">
            <w:pPr>
              <w:pStyle w:val="TableText"/>
            </w:pPr>
          </w:p>
        </w:tc>
        <w:tc>
          <w:tcPr>
            <w:tcW w:w="568" w:type="pct"/>
            <w:shd w:val="clear" w:color="auto" w:fill="auto"/>
            <w:tcMar>
              <w:top w:w="57" w:type="dxa"/>
            </w:tcMar>
          </w:tcPr>
          <w:p w14:paraId="74748BA4" w14:textId="77777777" w:rsidR="002168FC" w:rsidRPr="00133163" w:rsidRDefault="002168FC" w:rsidP="00724A67">
            <w:pPr>
              <w:pStyle w:val="TableText"/>
            </w:pPr>
            <w:r w:rsidRPr="00133163">
              <w:t>Postcode</w:t>
            </w:r>
          </w:p>
        </w:tc>
        <w:tc>
          <w:tcPr>
            <w:tcW w:w="582" w:type="pct"/>
            <w:shd w:val="clear" w:color="auto" w:fill="auto"/>
            <w:tcMar>
              <w:top w:w="57" w:type="dxa"/>
            </w:tcMar>
          </w:tcPr>
          <w:p w14:paraId="361DFAE1" w14:textId="77777777" w:rsidR="002168FC" w:rsidRPr="00133163" w:rsidRDefault="002168FC" w:rsidP="00724A67">
            <w:pPr>
              <w:pStyle w:val="TableText"/>
            </w:pPr>
          </w:p>
        </w:tc>
      </w:tr>
    </w:tbl>
    <w:p w14:paraId="08C900CA" w14:textId="77777777" w:rsidR="00741B1B" w:rsidRPr="00160A9A" w:rsidRDefault="00741B1B" w:rsidP="00D47C60">
      <w:pPr>
        <w:spacing w:after="0"/>
        <w:rPr>
          <w:sz w:val="14"/>
          <w:szCs w:val="14"/>
        </w:rPr>
      </w:pPr>
    </w:p>
    <w:tbl>
      <w:tblPr>
        <w:tblW w:w="501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05"/>
        <w:gridCol w:w="4313"/>
        <w:gridCol w:w="1104"/>
        <w:gridCol w:w="7"/>
        <w:gridCol w:w="2067"/>
      </w:tblGrid>
      <w:tr w:rsidR="00160A9A" w:rsidRPr="00160A9A" w14:paraId="2303BD46" w14:textId="77777777" w:rsidTr="00590721">
        <w:trPr>
          <w:trHeight w:val="284"/>
          <w:tblHeader/>
        </w:trPr>
        <w:tc>
          <w:tcPr>
            <w:tcW w:w="5000" w:type="pct"/>
            <w:gridSpan w:val="5"/>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DCC2A"/>
            <w:tcMar>
              <w:top w:w="0" w:type="dxa"/>
            </w:tcMar>
            <w:vAlign w:val="center"/>
          </w:tcPr>
          <w:p w14:paraId="222FE8D3" w14:textId="75F937D5" w:rsidR="00741B1B" w:rsidRPr="00160A9A" w:rsidRDefault="00741B1B" w:rsidP="001E5055">
            <w:pPr>
              <w:pStyle w:val="TableSolidFillH1"/>
              <w:rPr>
                <w:color w:val="auto"/>
              </w:rPr>
            </w:pPr>
            <w:r w:rsidRPr="00160A9A">
              <w:rPr>
                <w:color w:val="auto"/>
              </w:rPr>
              <w:t>Management Representative (responsible for the certification process</w:t>
            </w:r>
            <w:r w:rsidR="005C0476">
              <w:rPr>
                <w:color w:val="auto"/>
              </w:rPr>
              <w:t xml:space="preserve"> as a Central Function</w:t>
            </w:r>
            <w:r w:rsidRPr="00160A9A">
              <w:rPr>
                <w:color w:val="auto"/>
              </w:rPr>
              <w:t>)</w:t>
            </w:r>
          </w:p>
        </w:tc>
      </w:tr>
      <w:tr w:rsidR="00D62CA1" w:rsidRPr="00133163" w14:paraId="33A874AD" w14:textId="77777777" w:rsidTr="00F41440">
        <w:trPr>
          <w:trHeight w:val="284"/>
        </w:trPr>
        <w:tc>
          <w:tcPr>
            <w:tcW w:w="88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top w:w="57" w:type="dxa"/>
            </w:tcMar>
          </w:tcPr>
          <w:p w14:paraId="6180D901" w14:textId="77777777" w:rsidR="00D62CA1" w:rsidRPr="00133163" w:rsidRDefault="00D62CA1" w:rsidP="001E5055">
            <w:pPr>
              <w:pStyle w:val="TableText"/>
            </w:pPr>
            <w:r w:rsidRPr="00133163">
              <w:t>Name:</w:t>
            </w:r>
          </w:p>
        </w:tc>
        <w:tc>
          <w:tcPr>
            <w:tcW w:w="237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top w:w="57" w:type="dxa"/>
            </w:tcMar>
          </w:tcPr>
          <w:p w14:paraId="2711EC82" w14:textId="77777777" w:rsidR="00D62CA1" w:rsidRPr="00133163" w:rsidRDefault="00D62CA1" w:rsidP="001E5055">
            <w:pPr>
              <w:pStyle w:val="TableText"/>
            </w:pPr>
          </w:p>
        </w:tc>
        <w:tc>
          <w:tcPr>
            <w:tcW w:w="611"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top w:w="57" w:type="dxa"/>
            </w:tcMar>
          </w:tcPr>
          <w:p w14:paraId="75AAF557" w14:textId="77777777" w:rsidR="00D62CA1" w:rsidRPr="00133163" w:rsidRDefault="00D62CA1" w:rsidP="001E5055">
            <w:pPr>
              <w:pStyle w:val="TableText"/>
            </w:pPr>
            <w:r w:rsidRPr="00133163">
              <w:t>Title:</w:t>
            </w:r>
          </w:p>
        </w:tc>
        <w:tc>
          <w:tcPr>
            <w:tcW w:w="113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top w:w="57" w:type="dxa"/>
            </w:tcMar>
          </w:tcPr>
          <w:p w14:paraId="3A92FAB3" w14:textId="77777777" w:rsidR="00D62CA1" w:rsidRPr="00133163" w:rsidRDefault="00D62CA1" w:rsidP="001E5055">
            <w:pPr>
              <w:pStyle w:val="TableText"/>
            </w:pPr>
          </w:p>
        </w:tc>
      </w:tr>
      <w:tr w:rsidR="00DA3146" w:rsidRPr="00133163" w14:paraId="6FD90508" w14:textId="77777777" w:rsidTr="00DA3146">
        <w:trPr>
          <w:trHeight w:val="657"/>
        </w:trPr>
        <w:tc>
          <w:tcPr>
            <w:tcW w:w="88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top w:w="57" w:type="dxa"/>
            </w:tcMar>
          </w:tcPr>
          <w:p w14:paraId="72AE53E9" w14:textId="16EF5638" w:rsidR="00DA3146" w:rsidRPr="00133163" w:rsidRDefault="00DA3146" w:rsidP="001E5055">
            <w:pPr>
              <w:pStyle w:val="TableText"/>
            </w:pPr>
            <w:r w:rsidRPr="00133163">
              <w:t>Street Address:</w:t>
            </w:r>
          </w:p>
        </w:tc>
        <w:tc>
          <w:tcPr>
            <w:tcW w:w="237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top w:w="57" w:type="dxa"/>
            </w:tcMar>
          </w:tcPr>
          <w:p w14:paraId="24D5F992" w14:textId="77777777" w:rsidR="00DA3146" w:rsidRPr="00133163" w:rsidRDefault="00DA3146" w:rsidP="001E5055">
            <w:pPr>
              <w:pStyle w:val="TableText"/>
            </w:pPr>
          </w:p>
        </w:tc>
        <w:tc>
          <w:tcPr>
            <w:tcW w:w="611"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top w:w="57" w:type="dxa"/>
            </w:tcMar>
          </w:tcPr>
          <w:p w14:paraId="3FD42D7B" w14:textId="77777777" w:rsidR="00DA3146" w:rsidRPr="00133163" w:rsidRDefault="00DA3146" w:rsidP="001E5055">
            <w:pPr>
              <w:pStyle w:val="TableText"/>
            </w:pPr>
          </w:p>
        </w:tc>
        <w:tc>
          <w:tcPr>
            <w:tcW w:w="113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top w:w="57" w:type="dxa"/>
            </w:tcMar>
          </w:tcPr>
          <w:p w14:paraId="49E1A08C" w14:textId="77777777" w:rsidR="00DA3146" w:rsidRPr="00133163" w:rsidRDefault="00DA3146" w:rsidP="001E5055">
            <w:pPr>
              <w:pStyle w:val="TableText"/>
            </w:pPr>
          </w:p>
        </w:tc>
      </w:tr>
      <w:tr w:rsidR="00D62CA1" w:rsidRPr="00133163" w14:paraId="1014E541" w14:textId="77777777" w:rsidTr="00F41440">
        <w:trPr>
          <w:trHeight w:val="284"/>
        </w:trPr>
        <w:tc>
          <w:tcPr>
            <w:tcW w:w="88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top w:w="57" w:type="dxa"/>
            </w:tcMar>
          </w:tcPr>
          <w:p w14:paraId="6090EDE8" w14:textId="77777777" w:rsidR="00D62CA1" w:rsidRPr="00133163" w:rsidRDefault="00F41440" w:rsidP="001E5055">
            <w:pPr>
              <w:pStyle w:val="TableText"/>
            </w:pPr>
            <w:r w:rsidRPr="00133163">
              <w:t>Mobile:</w:t>
            </w:r>
          </w:p>
        </w:tc>
        <w:tc>
          <w:tcPr>
            <w:tcW w:w="237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top w:w="57" w:type="dxa"/>
            </w:tcMar>
          </w:tcPr>
          <w:p w14:paraId="3303CE0D" w14:textId="77777777" w:rsidR="00D62CA1" w:rsidRPr="00133163" w:rsidRDefault="00D62CA1" w:rsidP="001E5055">
            <w:pPr>
              <w:pStyle w:val="TableText"/>
            </w:pPr>
          </w:p>
        </w:tc>
        <w:tc>
          <w:tcPr>
            <w:tcW w:w="60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top w:w="57" w:type="dxa"/>
            </w:tcMar>
          </w:tcPr>
          <w:p w14:paraId="34048A5C" w14:textId="77777777" w:rsidR="00D62CA1" w:rsidRPr="00133163" w:rsidRDefault="00D62CA1" w:rsidP="001E5055">
            <w:pPr>
              <w:pStyle w:val="TableText"/>
            </w:pPr>
            <w:r w:rsidRPr="00133163">
              <w:t>Phone</w:t>
            </w:r>
          </w:p>
        </w:tc>
        <w:tc>
          <w:tcPr>
            <w:tcW w:w="114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D3CC9C2" w14:textId="77777777" w:rsidR="00D62CA1" w:rsidRPr="00133163" w:rsidRDefault="00D62CA1" w:rsidP="001E5055">
            <w:pPr>
              <w:pStyle w:val="TableText"/>
            </w:pPr>
          </w:p>
        </w:tc>
      </w:tr>
      <w:tr w:rsidR="00F41440" w:rsidRPr="00133163" w14:paraId="21E1C98A" w14:textId="77777777" w:rsidTr="00F41440">
        <w:trPr>
          <w:trHeight w:val="284"/>
        </w:trPr>
        <w:tc>
          <w:tcPr>
            <w:tcW w:w="88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top w:w="57" w:type="dxa"/>
            </w:tcMar>
          </w:tcPr>
          <w:p w14:paraId="0CABB6EC" w14:textId="77777777" w:rsidR="00F41440" w:rsidRPr="00133163" w:rsidRDefault="00F41440" w:rsidP="001E5055">
            <w:pPr>
              <w:pStyle w:val="TableText"/>
            </w:pPr>
            <w:r w:rsidRPr="00133163">
              <w:t>Email:</w:t>
            </w:r>
          </w:p>
        </w:tc>
        <w:tc>
          <w:tcPr>
            <w:tcW w:w="4118" w:type="pct"/>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top w:w="57" w:type="dxa"/>
            </w:tcMar>
          </w:tcPr>
          <w:p w14:paraId="32953A13" w14:textId="77777777" w:rsidR="00F41440" w:rsidRPr="00133163" w:rsidRDefault="00F41440" w:rsidP="001E5055">
            <w:pPr>
              <w:pStyle w:val="TableText"/>
            </w:pPr>
          </w:p>
        </w:tc>
      </w:tr>
    </w:tbl>
    <w:p w14:paraId="6DFD766A" w14:textId="77777777" w:rsidR="00741B1B" w:rsidRPr="00133163" w:rsidRDefault="00741B1B" w:rsidP="00D62CA1">
      <w:pPr>
        <w:spacing w:after="0"/>
        <w:rPr>
          <w:sz w:val="14"/>
          <w:szCs w:val="14"/>
        </w:rPr>
      </w:pPr>
    </w:p>
    <w:tbl>
      <w:tblPr>
        <w:tblW w:w="501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05"/>
        <w:gridCol w:w="3344"/>
        <w:gridCol w:w="970"/>
        <w:gridCol w:w="1104"/>
        <w:gridCol w:w="7"/>
        <w:gridCol w:w="964"/>
        <w:gridCol w:w="1102"/>
      </w:tblGrid>
      <w:tr w:rsidR="002168FC" w:rsidRPr="00133163" w14:paraId="44F8905D" w14:textId="77777777" w:rsidTr="00590721">
        <w:trPr>
          <w:trHeight w:val="284"/>
          <w:tblHeader/>
        </w:trPr>
        <w:tc>
          <w:tcPr>
            <w:tcW w:w="5000" w:type="pct"/>
            <w:gridSpan w:val="7"/>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DCC2A"/>
            <w:tcMar>
              <w:top w:w="0" w:type="dxa"/>
            </w:tcMar>
            <w:vAlign w:val="center"/>
          </w:tcPr>
          <w:p w14:paraId="2FB4C50F" w14:textId="77777777" w:rsidR="002168FC" w:rsidRPr="00133163" w:rsidRDefault="002168FC" w:rsidP="00724A67">
            <w:pPr>
              <w:pStyle w:val="TableSolidFillH1"/>
            </w:pPr>
            <w:r w:rsidRPr="00160A9A">
              <w:rPr>
                <w:color w:val="auto"/>
              </w:rPr>
              <w:t>Billing Information (if different from above)</w:t>
            </w:r>
          </w:p>
        </w:tc>
      </w:tr>
      <w:tr w:rsidR="002168FC" w:rsidRPr="00133163" w14:paraId="02B585E3" w14:textId="77777777" w:rsidTr="00590721">
        <w:trPr>
          <w:trHeight w:val="284"/>
        </w:trPr>
        <w:tc>
          <w:tcPr>
            <w:tcW w:w="88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top w:w="57" w:type="dxa"/>
            </w:tcMar>
          </w:tcPr>
          <w:p w14:paraId="0EC7174E" w14:textId="77777777" w:rsidR="002168FC" w:rsidRPr="00133163" w:rsidRDefault="002168FC" w:rsidP="00724A67">
            <w:pPr>
              <w:pStyle w:val="TableText"/>
            </w:pPr>
            <w:r w:rsidRPr="00133163">
              <w:t>Name:</w:t>
            </w:r>
          </w:p>
        </w:tc>
        <w:tc>
          <w:tcPr>
            <w:tcW w:w="2371"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top w:w="57" w:type="dxa"/>
            </w:tcMar>
          </w:tcPr>
          <w:p w14:paraId="06D5C4CF" w14:textId="77777777" w:rsidR="002168FC" w:rsidRPr="00133163" w:rsidRDefault="002168FC" w:rsidP="00724A67">
            <w:pPr>
              <w:pStyle w:val="TableText"/>
            </w:pPr>
          </w:p>
        </w:tc>
        <w:tc>
          <w:tcPr>
            <w:tcW w:w="611"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top w:w="57" w:type="dxa"/>
            </w:tcMar>
          </w:tcPr>
          <w:p w14:paraId="51EBF8E3" w14:textId="77777777" w:rsidR="002168FC" w:rsidRPr="00133163" w:rsidRDefault="002168FC" w:rsidP="00724A67">
            <w:pPr>
              <w:pStyle w:val="TableText"/>
            </w:pPr>
            <w:r w:rsidRPr="00133163">
              <w:t>Title:</w:t>
            </w:r>
          </w:p>
        </w:tc>
        <w:tc>
          <w:tcPr>
            <w:tcW w:w="1136"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top w:w="57" w:type="dxa"/>
            </w:tcMar>
          </w:tcPr>
          <w:p w14:paraId="64B80570" w14:textId="77777777" w:rsidR="002168FC" w:rsidRPr="00133163" w:rsidRDefault="002168FC" w:rsidP="00724A67">
            <w:pPr>
              <w:pStyle w:val="TableText"/>
            </w:pPr>
          </w:p>
        </w:tc>
      </w:tr>
      <w:tr w:rsidR="002168FC" w:rsidRPr="00133163" w14:paraId="5A47CDE8" w14:textId="77777777" w:rsidTr="005C0476">
        <w:trPr>
          <w:trHeight w:val="693"/>
        </w:trPr>
        <w:tc>
          <w:tcPr>
            <w:tcW w:w="88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top w:w="57" w:type="dxa"/>
            </w:tcMar>
          </w:tcPr>
          <w:p w14:paraId="08DE1409" w14:textId="77777777" w:rsidR="002168FC" w:rsidRPr="00133163" w:rsidRDefault="002168FC" w:rsidP="00724A67">
            <w:pPr>
              <w:pStyle w:val="TableText"/>
            </w:pPr>
            <w:r w:rsidRPr="00133163">
              <w:t>Street Address:</w:t>
            </w:r>
          </w:p>
        </w:tc>
        <w:tc>
          <w:tcPr>
            <w:tcW w:w="4118" w:type="pct"/>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top w:w="57" w:type="dxa"/>
            </w:tcMar>
          </w:tcPr>
          <w:p w14:paraId="4AB34416" w14:textId="77777777" w:rsidR="002168FC" w:rsidRPr="00133163" w:rsidRDefault="002168FC" w:rsidP="00724A67">
            <w:pPr>
              <w:pStyle w:val="TableText"/>
            </w:pPr>
          </w:p>
        </w:tc>
      </w:tr>
      <w:tr w:rsidR="00926D3E" w:rsidRPr="00133163" w14:paraId="6F4A824D" w14:textId="77777777" w:rsidTr="00F41440">
        <w:trPr>
          <w:trHeight w:val="284"/>
        </w:trPr>
        <w:tc>
          <w:tcPr>
            <w:tcW w:w="88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top w:w="57" w:type="dxa"/>
            </w:tcMar>
          </w:tcPr>
          <w:p w14:paraId="0FB32A9B" w14:textId="77777777" w:rsidR="002168FC" w:rsidRPr="00133163" w:rsidRDefault="002168FC" w:rsidP="00F41440">
            <w:pPr>
              <w:pStyle w:val="TableText"/>
            </w:pPr>
            <w:r w:rsidRPr="00133163">
              <w:t>Suburb:</w:t>
            </w:r>
          </w:p>
        </w:tc>
        <w:tc>
          <w:tcPr>
            <w:tcW w:w="183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top w:w="57" w:type="dxa"/>
            </w:tcMar>
          </w:tcPr>
          <w:p w14:paraId="6776304F" w14:textId="77777777" w:rsidR="002168FC" w:rsidRPr="00133163" w:rsidRDefault="002168FC" w:rsidP="00724A67">
            <w:pPr>
              <w:pStyle w:val="TableText"/>
            </w:pPr>
          </w:p>
        </w:tc>
        <w:tc>
          <w:tcPr>
            <w:tcW w:w="53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top w:w="57" w:type="dxa"/>
            </w:tcMar>
          </w:tcPr>
          <w:p w14:paraId="3C2822C9" w14:textId="77777777" w:rsidR="002168FC" w:rsidRPr="00133163" w:rsidRDefault="002168FC" w:rsidP="00724A67">
            <w:pPr>
              <w:pStyle w:val="TableText"/>
            </w:pPr>
            <w:r w:rsidRPr="00133163">
              <w:t>State:</w:t>
            </w:r>
          </w:p>
        </w:tc>
        <w:tc>
          <w:tcPr>
            <w:tcW w:w="60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top w:w="57" w:type="dxa"/>
            </w:tcMar>
          </w:tcPr>
          <w:p w14:paraId="6ACB5BEC" w14:textId="77777777" w:rsidR="002168FC" w:rsidRPr="00133163" w:rsidRDefault="002168FC" w:rsidP="00724A67">
            <w:pPr>
              <w:pStyle w:val="TableText"/>
            </w:pPr>
          </w:p>
        </w:tc>
        <w:tc>
          <w:tcPr>
            <w:tcW w:w="534"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top w:w="57" w:type="dxa"/>
            </w:tcMar>
          </w:tcPr>
          <w:p w14:paraId="169263F3" w14:textId="77777777" w:rsidR="002168FC" w:rsidRPr="00133163" w:rsidRDefault="002168FC" w:rsidP="00724A67">
            <w:pPr>
              <w:pStyle w:val="TableText"/>
            </w:pPr>
            <w:r w:rsidRPr="00133163">
              <w:t>Postcod</w:t>
            </w:r>
            <w:r w:rsidR="00926D3E" w:rsidRPr="00133163">
              <w:t>e</w:t>
            </w:r>
          </w:p>
        </w:tc>
        <w:tc>
          <w:tcPr>
            <w:tcW w:w="60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top w:w="57" w:type="dxa"/>
            </w:tcMar>
          </w:tcPr>
          <w:p w14:paraId="09111475" w14:textId="77777777" w:rsidR="002168FC" w:rsidRPr="00133163" w:rsidRDefault="002168FC" w:rsidP="00724A67">
            <w:pPr>
              <w:pStyle w:val="TableText"/>
            </w:pPr>
          </w:p>
        </w:tc>
      </w:tr>
      <w:tr w:rsidR="0046723A" w:rsidRPr="006D2349" w14:paraId="1A992EAE" w14:textId="77777777" w:rsidTr="00F41440">
        <w:trPr>
          <w:trHeight w:val="284"/>
        </w:trPr>
        <w:tc>
          <w:tcPr>
            <w:tcW w:w="88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top w:w="57" w:type="dxa"/>
            </w:tcMar>
          </w:tcPr>
          <w:p w14:paraId="1875ADD9" w14:textId="77777777" w:rsidR="0046723A" w:rsidRPr="006D2349" w:rsidRDefault="0046723A" w:rsidP="00724A67">
            <w:pPr>
              <w:pStyle w:val="TableText"/>
            </w:pPr>
            <w:r w:rsidRPr="006D2349">
              <w:t>Email:</w:t>
            </w:r>
          </w:p>
        </w:tc>
        <w:tc>
          <w:tcPr>
            <w:tcW w:w="2371"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top w:w="57" w:type="dxa"/>
            </w:tcMar>
          </w:tcPr>
          <w:p w14:paraId="759B2AA1" w14:textId="77777777" w:rsidR="0046723A" w:rsidRPr="006D2349" w:rsidRDefault="0046723A" w:rsidP="00724A67">
            <w:pPr>
              <w:pStyle w:val="TableText"/>
            </w:pPr>
          </w:p>
        </w:tc>
        <w:tc>
          <w:tcPr>
            <w:tcW w:w="60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top w:w="57" w:type="dxa"/>
            </w:tcMar>
          </w:tcPr>
          <w:p w14:paraId="5CBF69A8" w14:textId="77777777" w:rsidR="0046723A" w:rsidRPr="006D2349" w:rsidRDefault="0046723A" w:rsidP="00724A67">
            <w:pPr>
              <w:pStyle w:val="TableText"/>
            </w:pPr>
            <w:r w:rsidRPr="006D2349">
              <w:t>Phone</w:t>
            </w:r>
          </w:p>
        </w:tc>
        <w:tc>
          <w:tcPr>
            <w:tcW w:w="1140" w:type="pct"/>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64545F2" w14:textId="77777777" w:rsidR="0046723A" w:rsidRPr="006D2349" w:rsidRDefault="0046723A" w:rsidP="00724A67">
            <w:pPr>
              <w:pStyle w:val="TableText"/>
              <w:rPr>
                <w:sz w:val="24"/>
                <w:szCs w:val="24"/>
              </w:rPr>
            </w:pPr>
          </w:p>
        </w:tc>
      </w:tr>
    </w:tbl>
    <w:p w14:paraId="08575586" w14:textId="77777777" w:rsidR="002168FC" w:rsidRPr="006D2349" w:rsidRDefault="002168FC" w:rsidP="00F41440">
      <w:pPr>
        <w:pStyle w:val="Heading1"/>
        <w:rPr>
          <w:rFonts w:asciiTheme="minorHAnsi" w:hAnsiTheme="minorHAnsi" w:cstheme="minorHAnsi"/>
          <w:color w:val="696B73"/>
          <w:sz w:val="24"/>
          <w:szCs w:val="24"/>
        </w:rPr>
      </w:pPr>
      <w:r w:rsidRPr="006D2349">
        <w:rPr>
          <w:rFonts w:asciiTheme="minorHAnsi" w:hAnsiTheme="minorHAnsi" w:cstheme="minorHAnsi"/>
          <w:color w:val="696B73"/>
          <w:sz w:val="24"/>
          <w:szCs w:val="24"/>
        </w:rPr>
        <w:lastRenderedPageBreak/>
        <w:t>Services Required</w:t>
      </w:r>
    </w:p>
    <w:tbl>
      <w:tblPr>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000" w:firstRow="0" w:lastRow="0" w:firstColumn="0" w:lastColumn="0" w:noHBand="0" w:noVBand="0"/>
      </w:tblPr>
      <w:tblGrid>
        <w:gridCol w:w="3823"/>
        <w:gridCol w:w="3828"/>
        <w:gridCol w:w="1416"/>
      </w:tblGrid>
      <w:tr w:rsidR="00042DFD" w:rsidRPr="00133163" w14:paraId="7D02F2EB" w14:textId="77777777" w:rsidTr="00B82018">
        <w:trPr>
          <w:trHeight w:val="340"/>
          <w:tblHeader/>
        </w:trPr>
        <w:tc>
          <w:tcPr>
            <w:tcW w:w="4219" w:type="pct"/>
            <w:gridSpan w:val="2"/>
            <w:shd w:val="clear" w:color="auto" w:fill="BDCC2A"/>
            <w:tcMar>
              <w:top w:w="0" w:type="dxa"/>
            </w:tcMar>
            <w:vAlign w:val="center"/>
          </w:tcPr>
          <w:p w14:paraId="19789D2C" w14:textId="77777777" w:rsidR="00042DFD" w:rsidRPr="00160A9A" w:rsidRDefault="00042DFD" w:rsidP="00724A67">
            <w:pPr>
              <w:pStyle w:val="TableSolidFillH1"/>
              <w:rPr>
                <w:color w:val="auto"/>
              </w:rPr>
            </w:pPr>
            <w:r w:rsidRPr="00160A9A">
              <w:rPr>
                <w:color w:val="auto"/>
              </w:rPr>
              <w:t>Certification Required</w:t>
            </w:r>
          </w:p>
        </w:tc>
        <w:tc>
          <w:tcPr>
            <w:tcW w:w="781" w:type="pct"/>
            <w:shd w:val="clear" w:color="auto" w:fill="BDCC2A"/>
            <w:vAlign w:val="center"/>
          </w:tcPr>
          <w:p w14:paraId="43325566" w14:textId="77777777" w:rsidR="00042DFD" w:rsidRPr="00160A9A" w:rsidRDefault="00042DFD" w:rsidP="009E49D9">
            <w:pPr>
              <w:pStyle w:val="TableSolidFillH1"/>
              <w:jc w:val="center"/>
              <w:rPr>
                <w:color w:val="auto"/>
              </w:rPr>
            </w:pPr>
            <w:r w:rsidRPr="009C0BCC">
              <w:rPr>
                <w:noProof/>
                <w:color w:val="auto"/>
              </w:rPr>
              <w:t>Check box</w:t>
            </w:r>
            <w:r w:rsidRPr="00160A9A">
              <w:rPr>
                <w:color w:val="auto"/>
              </w:rPr>
              <w:t xml:space="preserve"> </w:t>
            </w:r>
          </w:p>
        </w:tc>
      </w:tr>
      <w:tr w:rsidR="00042DFD" w:rsidRPr="00133163" w14:paraId="0E62EE56" w14:textId="77777777" w:rsidTr="00B82018">
        <w:trPr>
          <w:trHeight w:val="284"/>
        </w:trPr>
        <w:tc>
          <w:tcPr>
            <w:tcW w:w="2108" w:type="pct"/>
            <w:shd w:val="clear" w:color="auto" w:fill="auto"/>
            <w:tcMar>
              <w:top w:w="57" w:type="dxa"/>
            </w:tcMar>
          </w:tcPr>
          <w:p w14:paraId="752E2731" w14:textId="77777777" w:rsidR="00042DFD" w:rsidRPr="00133163" w:rsidRDefault="00042DFD" w:rsidP="00042DFD">
            <w:pPr>
              <w:pStyle w:val="TableText"/>
            </w:pPr>
            <w:r w:rsidRPr="00133163">
              <w:t>Quality Management Systems (QMS)</w:t>
            </w:r>
          </w:p>
        </w:tc>
        <w:tc>
          <w:tcPr>
            <w:tcW w:w="2111" w:type="pct"/>
            <w:shd w:val="clear" w:color="auto" w:fill="auto"/>
            <w:tcMar>
              <w:top w:w="57" w:type="dxa"/>
            </w:tcMar>
            <w:vAlign w:val="center"/>
          </w:tcPr>
          <w:p w14:paraId="06A26C87" w14:textId="4AB58FF9" w:rsidR="00042DFD" w:rsidRPr="00133163" w:rsidRDefault="00042DFD" w:rsidP="0099114E">
            <w:pPr>
              <w:pStyle w:val="TableText"/>
            </w:pPr>
            <w:r w:rsidRPr="00133163">
              <w:t>ISO 9001:2</w:t>
            </w:r>
            <w:r w:rsidR="00A64CDB">
              <w:t>01</w:t>
            </w:r>
            <w:r w:rsidR="00F23B41">
              <w:t>5</w:t>
            </w:r>
          </w:p>
        </w:tc>
        <w:sdt>
          <w:sdtPr>
            <w:id w:val="653186678"/>
            <w14:checkbox>
              <w14:checked w14:val="0"/>
              <w14:checkedState w14:val="2612" w14:font="MS Mincho"/>
              <w14:uncheckedState w14:val="2610" w14:font="MS Mincho"/>
            </w14:checkbox>
          </w:sdtPr>
          <w:sdtEndPr/>
          <w:sdtContent>
            <w:tc>
              <w:tcPr>
                <w:tcW w:w="781" w:type="pct"/>
                <w:shd w:val="clear" w:color="auto" w:fill="auto"/>
                <w:tcMar>
                  <w:top w:w="57" w:type="dxa"/>
                </w:tcMar>
                <w:vAlign w:val="center"/>
              </w:tcPr>
              <w:p w14:paraId="202A35E9" w14:textId="77777777" w:rsidR="00042DFD" w:rsidRPr="00133163" w:rsidRDefault="0099114E" w:rsidP="00042DFD">
                <w:pPr>
                  <w:pStyle w:val="TableText"/>
                  <w:jc w:val="center"/>
                </w:pPr>
                <w:r>
                  <w:rPr>
                    <w:rFonts w:ascii="MS Mincho" w:eastAsia="MS Mincho" w:hAnsi="MS Mincho" w:hint="eastAsia"/>
                  </w:rPr>
                  <w:t>☐</w:t>
                </w:r>
              </w:p>
            </w:tc>
          </w:sdtContent>
        </w:sdt>
      </w:tr>
      <w:tr w:rsidR="00042DFD" w:rsidRPr="00133163" w14:paraId="43BCB7EA" w14:textId="77777777" w:rsidTr="00B82018">
        <w:trPr>
          <w:trHeight w:val="284"/>
        </w:trPr>
        <w:tc>
          <w:tcPr>
            <w:tcW w:w="2108" w:type="pct"/>
            <w:shd w:val="clear" w:color="auto" w:fill="auto"/>
            <w:tcMar>
              <w:top w:w="57" w:type="dxa"/>
            </w:tcMar>
          </w:tcPr>
          <w:p w14:paraId="045DFFAF" w14:textId="77777777" w:rsidR="00042DFD" w:rsidRPr="00133163" w:rsidRDefault="00042DFD" w:rsidP="00042DFD">
            <w:pPr>
              <w:pStyle w:val="TableText"/>
            </w:pPr>
            <w:r w:rsidRPr="00133163">
              <w:t>Environmental Management Systems (EMS)</w:t>
            </w:r>
          </w:p>
        </w:tc>
        <w:tc>
          <w:tcPr>
            <w:tcW w:w="2111" w:type="pct"/>
            <w:shd w:val="clear" w:color="auto" w:fill="auto"/>
            <w:tcMar>
              <w:top w:w="57" w:type="dxa"/>
            </w:tcMar>
            <w:vAlign w:val="center"/>
          </w:tcPr>
          <w:p w14:paraId="25269705" w14:textId="3105C56E" w:rsidR="00042DFD" w:rsidRPr="00133163" w:rsidRDefault="00042DFD" w:rsidP="0099114E">
            <w:pPr>
              <w:pStyle w:val="TableText"/>
            </w:pPr>
            <w:r w:rsidRPr="00133163">
              <w:t>ISO 14001:20</w:t>
            </w:r>
            <w:r w:rsidR="00A64CDB">
              <w:t>1</w:t>
            </w:r>
            <w:r w:rsidR="00F23B41">
              <w:t>5</w:t>
            </w:r>
          </w:p>
        </w:tc>
        <w:sdt>
          <w:sdtPr>
            <w:id w:val="1809433192"/>
            <w14:checkbox>
              <w14:checked w14:val="0"/>
              <w14:checkedState w14:val="2612" w14:font="MS Mincho"/>
              <w14:uncheckedState w14:val="2610" w14:font="MS Mincho"/>
            </w14:checkbox>
          </w:sdtPr>
          <w:sdtEndPr/>
          <w:sdtContent>
            <w:tc>
              <w:tcPr>
                <w:tcW w:w="781" w:type="pct"/>
                <w:shd w:val="clear" w:color="auto" w:fill="auto"/>
                <w:tcMar>
                  <w:top w:w="57" w:type="dxa"/>
                </w:tcMar>
                <w:vAlign w:val="center"/>
              </w:tcPr>
              <w:p w14:paraId="547C685E" w14:textId="77777777" w:rsidR="00042DFD" w:rsidRPr="00133163" w:rsidRDefault="00042DFD" w:rsidP="00042DFD">
                <w:pPr>
                  <w:pStyle w:val="TableText"/>
                  <w:jc w:val="center"/>
                </w:pPr>
                <w:r w:rsidRPr="00133163">
                  <w:rPr>
                    <w:rFonts w:ascii="MS Gothic" w:eastAsia="MS Gothic" w:hAnsi="MS Gothic" w:cs="MS Gothic" w:hint="eastAsia"/>
                  </w:rPr>
                  <w:t>☐</w:t>
                </w:r>
              </w:p>
            </w:tc>
          </w:sdtContent>
        </w:sdt>
      </w:tr>
      <w:tr w:rsidR="00042DFD" w:rsidRPr="00133163" w14:paraId="0AEC77E2" w14:textId="77777777" w:rsidTr="00B82018">
        <w:trPr>
          <w:trHeight w:val="284"/>
        </w:trPr>
        <w:tc>
          <w:tcPr>
            <w:tcW w:w="2108" w:type="pct"/>
            <w:vMerge w:val="restart"/>
            <w:shd w:val="clear" w:color="auto" w:fill="auto"/>
            <w:tcMar>
              <w:top w:w="57" w:type="dxa"/>
            </w:tcMar>
          </w:tcPr>
          <w:p w14:paraId="39E856B6" w14:textId="77777777" w:rsidR="00042DFD" w:rsidRPr="00133163" w:rsidRDefault="00042DFD" w:rsidP="00042DFD">
            <w:pPr>
              <w:pStyle w:val="TableText"/>
            </w:pPr>
            <w:r w:rsidRPr="00133163">
              <w:t>Occupational Health &amp; Safety Management Systems (OHS)</w:t>
            </w:r>
          </w:p>
        </w:tc>
        <w:tc>
          <w:tcPr>
            <w:tcW w:w="2111" w:type="pct"/>
            <w:shd w:val="clear" w:color="auto" w:fill="auto"/>
            <w:tcMar>
              <w:top w:w="57" w:type="dxa"/>
            </w:tcMar>
            <w:vAlign w:val="center"/>
          </w:tcPr>
          <w:p w14:paraId="215361A1" w14:textId="77777777" w:rsidR="00042DFD" w:rsidRPr="00133163" w:rsidRDefault="00042DFD" w:rsidP="0099114E">
            <w:pPr>
              <w:pStyle w:val="TableText"/>
            </w:pPr>
            <w:r w:rsidRPr="00133163">
              <w:t>AS/NZS 4801:2001</w:t>
            </w:r>
          </w:p>
        </w:tc>
        <w:sdt>
          <w:sdtPr>
            <w:id w:val="269974966"/>
            <w14:checkbox>
              <w14:checked w14:val="0"/>
              <w14:checkedState w14:val="2612" w14:font="MS Mincho"/>
              <w14:uncheckedState w14:val="2610" w14:font="MS Mincho"/>
            </w14:checkbox>
          </w:sdtPr>
          <w:sdtEndPr/>
          <w:sdtContent>
            <w:tc>
              <w:tcPr>
                <w:tcW w:w="781" w:type="pct"/>
                <w:shd w:val="clear" w:color="auto" w:fill="auto"/>
                <w:tcMar>
                  <w:top w:w="57" w:type="dxa"/>
                </w:tcMar>
                <w:vAlign w:val="center"/>
              </w:tcPr>
              <w:p w14:paraId="16D52B57" w14:textId="77777777" w:rsidR="00042DFD" w:rsidRPr="00133163" w:rsidRDefault="00042DFD" w:rsidP="00042DFD">
                <w:pPr>
                  <w:pStyle w:val="TableText"/>
                  <w:jc w:val="center"/>
                </w:pPr>
                <w:r w:rsidRPr="00133163">
                  <w:rPr>
                    <w:rFonts w:ascii="MS Gothic" w:eastAsia="MS Gothic" w:hAnsi="MS Gothic" w:cs="MS Gothic" w:hint="eastAsia"/>
                  </w:rPr>
                  <w:t>☐</w:t>
                </w:r>
              </w:p>
            </w:tc>
          </w:sdtContent>
        </w:sdt>
      </w:tr>
      <w:tr w:rsidR="007972EA" w:rsidRPr="00133163" w14:paraId="09A7EDD5" w14:textId="77777777" w:rsidTr="00B82018">
        <w:trPr>
          <w:trHeight w:val="284"/>
        </w:trPr>
        <w:tc>
          <w:tcPr>
            <w:tcW w:w="2108" w:type="pct"/>
            <w:vMerge/>
            <w:shd w:val="clear" w:color="auto" w:fill="auto"/>
            <w:tcMar>
              <w:top w:w="57" w:type="dxa"/>
            </w:tcMar>
          </w:tcPr>
          <w:p w14:paraId="3BB04F85" w14:textId="77777777" w:rsidR="007972EA" w:rsidRPr="00133163" w:rsidRDefault="007972EA" w:rsidP="007972EA">
            <w:pPr>
              <w:pStyle w:val="TableText"/>
            </w:pPr>
          </w:p>
        </w:tc>
        <w:tc>
          <w:tcPr>
            <w:tcW w:w="2111" w:type="pct"/>
            <w:shd w:val="clear" w:color="auto" w:fill="auto"/>
            <w:tcMar>
              <w:top w:w="57" w:type="dxa"/>
            </w:tcMar>
            <w:vAlign w:val="center"/>
          </w:tcPr>
          <w:p w14:paraId="75E764E6" w14:textId="0B91F302" w:rsidR="007972EA" w:rsidRPr="00133163" w:rsidRDefault="00CC27F6" w:rsidP="007972EA">
            <w:pPr>
              <w:pStyle w:val="TableText"/>
            </w:pPr>
            <w:r>
              <w:t xml:space="preserve">AS/NZS </w:t>
            </w:r>
            <w:r w:rsidR="003942C0">
              <w:t>I</w:t>
            </w:r>
            <w:r w:rsidR="007972EA" w:rsidRPr="00133163">
              <w:t xml:space="preserve">SO </w:t>
            </w:r>
            <w:r w:rsidR="007972EA">
              <w:t>45001</w:t>
            </w:r>
            <w:r w:rsidR="007972EA" w:rsidRPr="00133163">
              <w:t>:20</w:t>
            </w:r>
            <w:r w:rsidR="007972EA">
              <w:t>18</w:t>
            </w:r>
          </w:p>
        </w:tc>
        <w:sdt>
          <w:sdtPr>
            <w:id w:val="-1539110404"/>
            <w14:checkbox>
              <w14:checked w14:val="0"/>
              <w14:checkedState w14:val="2612" w14:font="MS Mincho"/>
              <w14:uncheckedState w14:val="2610" w14:font="MS Mincho"/>
            </w14:checkbox>
          </w:sdtPr>
          <w:sdtEndPr/>
          <w:sdtContent>
            <w:tc>
              <w:tcPr>
                <w:tcW w:w="781" w:type="pct"/>
                <w:shd w:val="clear" w:color="auto" w:fill="auto"/>
                <w:tcMar>
                  <w:top w:w="57" w:type="dxa"/>
                </w:tcMar>
                <w:vAlign w:val="center"/>
              </w:tcPr>
              <w:p w14:paraId="4916C59D" w14:textId="37FF8555" w:rsidR="007972EA" w:rsidRDefault="007972EA" w:rsidP="007972EA">
                <w:pPr>
                  <w:pStyle w:val="TableText"/>
                  <w:jc w:val="center"/>
                </w:pPr>
                <w:r w:rsidRPr="00133163">
                  <w:rPr>
                    <w:rFonts w:ascii="MS Gothic" w:eastAsia="MS Gothic" w:hAnsi="MS Gothic" w:cs="MS Gothic" w:hint="eastAsia"/>
                  </w:rPr>
                  <w:t>☐</w:t>
                </w:r>
              </w:p>
            </w:tc>
          </w:sdtContent>
        </w:sdt>
      </w:tr>
      <w:tr w:rsidR="007972EA" w:rsidRPr="00133163" w14:paraId="3717B02A" w14:textId="77777777" w:rsidTr="00B82018">
        <w:trPr>
          <w:trHeight w:val="284"/>
        </w:trPr>
        <w:tc>
          <w:tcPr>
            <w:tcW w:w="2108" w:type="pct"/>
            <w:vMerge/>
            <w:shd w:val="clear" w:color="auto" w:fill="auto"/>
            <w:tcMar>
              <w:top w:w="57" w:type="dxa"/>
            </w:tcMar>
          </w:tcPr>
          <w:p w14:paraId="6394D19B" w14:textId="77777777" w:rsidR="007972EA" w:rsidRPr="00133163" w:rsidRDefault="007972EA" w:rsidP="007972EA">
            <w:pPr>
              <w:pStyle w:val="TableText"/>
            </w:pPr>
          </w:p>
        </w:tc>
        <w:tc>
          <w:tcPr>
            <w:tcW w:w="2111" w:type="pct"/>
            <w:shd w:val="clear" w:color="auto" w:fill="auto"/>
            <w:tcMar>
              <w:top w:w="57" w:type="dxa"/>
            </w:tcMar>
            <w:vAlign w:val="center"/>
          </w:tcPr>
          <w:p w14:paraId="5F3A1D9E" w14:textId="56E5CE02" w:rsidR="007972EA" w:rsidRPr="00133163" w:rsidRDefault="007972EA" w:rsidP="007972EA">
            <w:pPr>
              <w:pStyle w:val="TableText"/>
            </w:pPr>
            <w:r w:rsidRPr="00133163">
              <w:t>SafetyMAP Initial Level</w:t>
            </w:r>
          </w:p>
        </w:tc>
        <w:sdt>
          <w:sdtPr>
            <w:id w:val="-254666434"/>
            <w14:checkbox>
              <w14:checked w14:val="0"/>
              <w14:checkedState w14:val="2612" w14:font="MS Mincho"/>
              <w14:uncheckedState w14:val="2610" w14:font="MS Mincho"/>
            </w14:checkbox>
          </w:sdtPr>
          <w:sdtEndPr/>
          <w:sdtContent>
            <w:tc>
              <w:tcPr>
                <w:tcW w:w="781" w:type="pct"/>
                <w:shd w:val="clear" w:color="auto" w:fill="auto"/>
                <w:tcMar>
                  <w:top w:w="57" w:type="dxa"/>
                </w:tcMar>
                <w:vAlign w:val="center"/>
              </w:tcPr>
              <w:p w14:paraId="538F2F55" w14:textId="4E06CBBF" w:rsidR="007972EA" w:rsidRDefault="007972EA" w:rsidP="007972EA">
                <w:pPr>
                  <w:pStyle w:val="TableText"/>
                  <w:jc w:val="center"/>
                </w:pPr>
                <w:r w:rsidRPr="00133163">
                  <w:rPr>
                    <w:rFonts w:ascii="MS Gothic" w:eastAsia="MS Gothic" w:hAnsi="MS Gothic" w:cs="MS Gothic" w:hint="eastAsia"/>
                  </w:rPr>
                  <w:t>☐</w:t>
                </w:r>
              </w:p>
            </w:tc>
          </w:sdtContent>
        </w:sdt>
      </w:tr>
      <w:tr w:rsidR="007972EA" w:rsidRPr="00133163" w14:paraId="44900CBD" w14:textId="77777777" w:rsidTr="00B82018">
        <w:trPr>
          <w:trHeight w:val="284"/>
        </w:trPr>
        <w:tc>
          <w:tcPr>
            <w:tcW w:w="2108" w:type="pct"/>
            <w:vMerge/>
            <w:shd w:val="clear" w:color="auto" w:fill="auto"/>
            <w:tcMar>
              <w:top w:w="57" w:type="dxa"/>
            </w:tcMar>
          </w:tcPr>
          <w:p w14:paraId="2CBFD353" w14:textId="77777777" w:rsidR="007972EA" w:rsidRPr="00133163" w:rsidRDefault="007972EA" w:rsidP="007972EA">
            <w:pPr>
              <w:pStyle w:val="TableText"/>
            </w:pPr>
          </w:p>
        </w:tc>
        <w:tc>
          <w:tcPr>
            <w:tcW w:w="2111" w:type="pct"/>
            <w:shd w:val="clear" w:color="auto" w:fill="auto"/>
            <w:tcMar>
              <w:top w:w="57" w:type="dxa"/>
            </w:tcMar>
            <w:vAlign w:val="center"/>
          </w:tcPr>
          <w:p w14:paraId="561ACFCC" w14:textId="5D5F3A18" w:rsidR="007972EA" w:rsidRPr="00133163" w:rsidRDefault="007972EA" w:rsidP="007972EA">
            <w:pPr>
              <w:pStyle w:val="TableText"/>
            </w:pPr>
            <w:r w:rsidRPr="00133163">
              <w:t>SafetyMAP Advanced Level</w:t>
            </w:r>
          </w:p>
        </w:tc>
        <w:sdt>
          <w:sdtPr>
            <w:id w:val="-1905137667"/>
            <w14:checkbox>
              <w14:checked w14:val="0"/>
              <w14:checkedState w14:val="2612" w14:font="MS Mincho"/>
              <w14:uncheckedState w14:val="2610" w14:font="MS Mincho"/>
            </w14:checkbox>
          </w:sdtPr>
          <w:sdtEndPr/>
          <w:sdtContent>
            <w:tc>
              <w:tcPr>
                <w:tcW w:w="781" w:type="pct"/>
                <w:shd w:val="clear" w:color="auto" w:fill="auto"/>
                <w:tcMar>
                  <w:top w:w="57" w:type="dxa"/>
                </w:tcMar>
                <w:vAlign w:val="center"/>
              </w:tcPr>
              <w:p w14:paraId="5DA2AB3C" w14:textId="1F193970" w:rsidR="007972EA" w:rsidRPr="00133163" w:rsidRDefault="007972EA" w:rsidP="007972EA">
                <w:pPr>
                  <w:pStyle w:val="TableText"/>
                  <w:jc w:val="center"/>
                </w:pPr>
                <w:r w:rsidRPr="00133163">
                  <w:rPr>
                    <w:rFonts w:ascii="MS Gothic" w:eastAsia="MS Gothic" w:hAnsi="MS Gothic" w:cs="MS Gothic" w:hint="eastAsia"/>
                  </w:rPr>
                  <w:t>☐</w:t>
                </w:r>
              </w:p>
            </w:tc>
          </w:sdtContent>
        </w:sdt>
      </w:tr>
      <w:tr w:rsidR="007972EA" w:rsidRPr="00133163" w14:paraId="17506CA1" w14:textId="77777777" w:rsidTr="00B82018">
        <w:trPr>
          <w:trHeight w:val="284"/>
        </w:trPr>
        <w:tc>
          <w:tcPr>
            <w:tcW w:w="2108" w:type="pct"/>
            <w:vMerge/>
            <w:shd w:val="clear" w:color="auto" w:fill="auto"/>
            <w:tcMar>
              <w:top w:w="57" w:type="dxa"/>
            </w:tcMar>
          </w:tcPr>
          <w:p w14:paraId="654596BC" w14:textId="77777777" w:rsidR="007972EA" w:rsidRPr="00133163" w:rsidRDefault="007972EA" w:rsidP="007972EA">
            <w:pPr>
              <w:pStyle w:val="TableText"/>
            </w:pPr>
          </w:p>
        </w:tc>
        <w:tc>
          <w:tcPr>
            <w:tcW w:w="2111" w:type="pct"/>
            <w:shd w:val="clear" w:color="auto" w:fill="auto"/>
            <w:tcMar>
              <w:top w:w="57" w:type="dxa"/>
            </w:tcMar>
            <w:vAlign w:val="center"/>
          </w:tcPr>
          <w:p w14:paraId="39B48F9A" w14:textId="680253AF" w:rsidR="007972EA" w:rsidRPr="00133163" w:rsidRDefault="007972EA" w:rsidP="007972EA">
            <w:pPr>
              <w:pStyle w:val="TableText"/>
            </w:pPr>
            <w:r w:rsidRPr="00133163">
              <w:t>OHS AS 18001:2007</w:t>
            </w:r>
          </w:p>
        </w:tc>
        <w:sdt>
          <w:sdtPr>
            <w:id w:val="743922115"/>
            <w14:checkbox>
              <w14:checked w14:val="0"/>
              <w14:checkedState w14:val="2612" w14:font="MS Mincho"/>
              <w14:uncheckedState w14:val="2610" w14:font="MS Mincho"/>
            </w14:checkbox>
          </w:sdtPr>
          <w:sdtEndPr/>
          <w:sdtContent>
            <w:tc>
              <w:tcPr>
                <w:tcW w:w="781" w:type="pct"/>
                <w:shd w:val="clear" w:color="auto" w:fill="auto"/>
                <w:tcMar>
                  <w:top w:w="57" w:type="dxa"/>
                </w:tcMar>
                <w:vAlign w:val="center"/>
              </w:tcPr>
              <w:p w14:paraId="5EF5D099" w14:textId="76DE44CB" w:rsidR="007972EA" w:rsidRPr="00133163" w:rsidRDefault="007972EA" w:rsidP="007972EA">
                <w:pPr>
                  <w:pStyle w:val="TableText"/>
                  <w:jc w:val="center"/>
                </w:pPr>
                <w:r w:rsidRPr="00133163">
                  <w:rPr>
                    <w:rFonts w:ascii="MS Gothic" w:eastAsia="MS Gothic" w:hAnsi="MS Gothic" w:cs="MS Gothic" w:hint="eastAsia"/>
                  </w:rPr>
                  <w:t>☐</w:t>
                </w:r>
              </w:p>
            </w:tc>
          </w:sdtContent>
        </w:sdt>
      </w:tr>
      <w:tr w:rsidR="007972EA" w:rsidRPr="00133163" w14:paraId="1366374C" w14:textId="77777777" w:rsidTr="00B82018">
        <w:trPr>
          <w:trHeight w:val="284"/>
        </w:trPr>
        <w:tc>
          <w:tcPr>
            <w:tcW w:w="2108" w:type="pct"/>
            <w:vMerge/>
            <w:shd w:val="clear" w:color="auto" w:fill="auto"/>
            <w:tcMar>
              <w:top w:w="57" w:type="dxa"/>
            </w:tcMar>
          </w:tcPr>
          <w:p w14:paraId="03641750" w14:textId="77777777" w:rsidR="007972EA" w:rsidRPr="00133163" w:rsidRDefault="007972EA" w:rsidP="007972EA">
            <w:pPr>
              <w:pStyle w:val="TableText"/>
            </w:pPr>
          </w:p>
        </w:tc>
        <w:tc>
          <w:tcPr>
            <w:tcW w:w="2111" w:type="pct"/>
            <w:shd w:val="clear" w:color="auto" w:fill="auto"/>
            <w:tcMar>
              <w:top w:w="57" w:type="dxa"/>
            </w:tcMar>
            <w:vAlign w:val="center"/>
          </w:tcPr>
          <w:p w14:paraId="31DEFBBB" w14:textId="12295AB4" w:rsidR="007972EA" w:rsidRPr="00133163" w:rsidRDefault="007972EA" w:rsidP="007972EA">
            <w:pPr>
              <w:pStyle w:val="TableText"/>
            </w:pPr>
            <w:r w:rsidRPr="00133163">
              <w:t>National Audit Tool (NAT)</w:t>
            </w:r>
          </w:p>
        </w:tc>
        <w:sdt>
          <w:sdtPr>
            <w:id w:val="-1713112251"/>
            <w14:checkbox>
              <w14:checked w14:val="0"/>
              <w14:checkedState w14:val="2612" w14:font="MS Mincho"/>
              <w14:uncheckedState w14:val="2610" w14:font="MS Mincho"/>
            </w14:checkbox>
          </w:sdtPr>
          <w:sdtEndPr/>
          <w:sdtContent>
            <w:tc>
              <w:tcPr>
                <w:tcW w:w="781" w:type="pct"/>
                <w:shd w:val="clear" w:color="auto" w:fill="auto"/>
                <w:tcMar>
                  <w:top w:w="57" w:type="dxa"/>
                </w:tcMar>
                <w:vAlign w:val="center"/>
              </w:tcPr>
              <w:p w14:paraId="526BFA17" w14:textId="0218E65D" w:rsidR="007972EA" w:rsidRPr="00133163" w:rsidRDefault="007972EA" w:rsidP="007972EA">
                <w:pPr>
                  <w:pStyle w:val="TableText"/>
                  <w:jc w:val="center"/>
                </w:pPr>
                <w:r>
                  <w:rPr>
                    <w:rFonts w:ascii="MS Mincho" w:eastAsia="MS Mincho" w:hAnsi="MS Mincho" w:hint="eastAsia"/>
                  </w:rPr>
                  <w:t>☐</w:t>
                </w:r>
              </w:p>
            </w:tc>
          </w:sdtContent>
        </w:sdt>
      </w:tr>
      <w:tr w:rsidR="003942C0" w:rsidRPr="00133163" w14:paraId="77CFDAAF" w14:textId="77777777" w:rsidTr="00B82018">
        <w:trPr>
          <w:trHeight w:val="284"/>
        </w:trPr>
        <w:tc>
          <w:tcPr>
            <w:tcW w:w="2108" w:type="pct"/>
            <w:shd w:val="clear" w:color="auto" w:fill="auto"/>
            <w:tcMar>
              <w:top w:w="57" w:type="dxa"/>
            </w:tcMar>
          </w:tcPr>
          <w:p w14:paraId="5146BADB" w14:textId="77777777" w:rsidR="003942C0" w:rsidRDefault="003942C0" w:rsidP="003942C0">
            <w:pPr>
              <w:pStyle w:val="TableText"/>
            </w:pPr>
            <w:r>
              <w:t>Information Technology Management System (ISMS)</w:t>
            </w:r>
          </w:p>
          <w:p w14:paraId="1F8C4564" w14:textId="217B3AB4" w:rsidR="003942C0" w:rsidRPr="00133163" w:rsidRDefault="003942C0" w:rsidP="003942C0">
            <w:pPr>
              <w:pStyle w:val="TableText"/>
            </w:pPr>
            <w:r w:rsidRPr="001877B7">
              <w:rPr>
                <w:sz w:val="14"/>
                <w:szCs w:val="14"/>
              </w:rPr>
              <w:t xml:space="preserve">Please </w:t>
            </w:r>
            <w:r>
              <w:rPr>
                <w:sz w:val="14"/>
                <w:szCs w:val="14"/>
              </w:rPr>
              <w:t>also c</w:t>
            </w:r>
            <w:r w:rsidRPr="001877B7">
              <w:rPr>
                <w:sz w:val="14"/>
                <w:szCs w:val="14"/>
              </w:rPr>
              <w:t>omp</w:t>
            </w:r>
            <w:r>
              <w:rPr>
                <w:sz w:val="14"/>
                <w:szCs w:val="14"/>
              </w:rPr>
              <w:t>lete Supplementary Form C310.1.2</w:t>
            </w:r>
          </w:p>
        </w:tc>
        <w:tc>
          <w:tcPr>
            <w:tcW w:w="2111" w:type="pct"/>
            <w:shd w:val="clear" w:color="auto" w:fill="auto"/>
            <w:tcMar>
              <w:top w:w="57" w:type="dxa"/>
            </w:tcMar>
            <w:vAlign w:val="center"/>
          </w:tcPr>
          <w:p w14:paraId="634ECD17" w14:textId="0EC9B8A2" w:rsidR="003942C0" w:rsidRPr="00133163" w:rsidRDefault="003942C0" w:rsidP="003942C0">
            <w:pPr>
              <w:pStyle w:val="TableText"/>
            </w:pPr>
            <w:r>
              <w:t>ISO/IEC 27001:2013</w:t>
            </w:r>
          </w:p>
        </w:tc>
        <w:sdt>
          <w:sdtPr>
            <w:id w:val="-265165583"/>
            <w14:checkbox>
              <w14:checked w14:val="0"/>
              <w14:checkedState w14:val="2612" w14:font="MS Mincho"/>
              <w14:uncheckedState w14:val="2610" w14:font="MS Mincho"/>
            </w14:checkbox>
          </w:sdtPr>
          <w:sdtEndPr/>
          <w:sdtContent>
            <w:tc>
              <w:tcPr>
                <w:tcW w:w="781" w:type="pct"/>
                <w:shd w:val="clear" w:color="auto" w:fill="auto"/>
                <w:tcMar>
                  <w:top w:w="57" w:type="dxa"/>
                </w:tcMar>
                <w:vAlign w:val="center"/>
              </w:tcPr>
              <w:p w14:paraId="611EDB4C" w14:textId="2C3BD780" w:rsidR="003942C0" w:rsidRDefault="003942C0" w:rsidP="003942C0">
                <w:pPr>
                  <w:pStyle w:val="TableText"/>
                  <w:jc w:val="center"/>
                </w:pPr>
                <w:r w:rsidRPr="00133163">
                  <w:rPr>
                    <w:rFonts w:ascii="MS Gothic" w:eastAsia="MS Gothic" w:hAnsi="MS Gothic" w:cs="MS Gothic" w:hint="eastAsia"/>
                  </w:rPr>
                  <w:t>☐</w:t>
                </w:r>
              </w:p>
            </w:tc>
          </w:sdtContent>
        </w:sdt>
      </w:tr>
      <w:tr w:rsidR="003942C0" w:rsidRPr="00133163" w14:paraId="0D0737A4" w14:textId="77777777" w:rsidTr="00B82018">
        <w:trPr>
          <w:trHeight w:val="284"/>
        </w:trPr>
        <w:tc>
          <w:tcPr>
            <w:tcW w:w="2108" w:type="pct"/>
            <w:shd w:val="clear" w:color="auto" w:fill="auto"/>
            <w:tcMar>
              <w:top w:w="57" w:type="dxa"/>
            </w:tcMar>
          </w:tcPr>
          <w:p w14:paraId="38C97984" w14:textId="0149021A" w:rsidR="003942C0" w:rsidRDefault="003942C0" w:rsidP="003942C0">
            <w:pPr>
              <w:pStyle w:val="TableText"/>
            </w:pPr>
            <w:r w:rsidRPr="00133163">
              <w:t>Civil Contractors Federation (CCF)</w:t>
            </w:r>
          </w:p>
        </w:tc>
        <w:tc>
          <w:tcPr>
            <w:tcW w:w="2111" w:type="pct"/>
            <w:shd w:val="clear" w:color="auto" w:fill="auto"/>
            <w:tcMar>
              <w:top w:w="57" w:type="dxa"/>
            </w:tcMar>
            <w:vAlign w:val="center"/>
          </w:tcPr>
          <w:p w14:paraId="24479D63" w14:textId="556D00DC" w:rsidR="003942C0" w:rsidRDefault="003942C0" w:rsidP="003942C0">
            <w:pPr>
              <w:pStyle w:val="TableText"/>
            </w:pPr>
            <w:r>
              <w:t xml:space="preserve">Civil Construction Management Code </w:t>
            </w:r>
          </w:p>
        </w:tc>
        <w:sdt>
          <w:sdtPr>
            <w:id w:val="283475968"/>
            <w14:checkbox>
              <w14:checked w14:val="0"/>
              <w14:checkedState w14:val="2612" w14:font="MS Mincho"/>
              <w14:uncheckedState w14:val="2610" w14:font="MS Mincho"/>
            </w14:checkbox>
          </w:sdtPr>
          <w:sdtEndPr/>
          <w:sdtContent>
            <w:tc>
              <w:tcPr>
                <w:tcW w:w="781" w:type="pct"/>
                <w:shd w:val="clear" w:color="auto" w:fill="auto"/>
                <w:tcMar>
                  <w:top w:w="57" w:type="dxa"/>
                </w:tcMar>
                <w:vAlign w:val="center"/>
              </w:tcPr>
              <w:p w14:paraId="6A6DB009" w14:textId="6FA66335" w:rsidR="003942C0" w:rsidRDefault="003942C0" w:rsidP="003942C0">
                <w:pPr>
                  <w:pStyle w:val="TableText"/>
                  <w:jc w:val="center"/>
                </w:pPr>
                <w:r w:rsidRPr="00133163">
                  <w:rPr>
                    <w:rFonts w:ascii="MS Gothic" w:eastAsia="MS Gothic" w:hAnsi="MS Gothic" w:cs="MS Gothic" w:hint="eastAsia"/>
                  </w:rPr>
                  <w:t>☐</w:t>
                </w:r>
              </w:p>
            </w:tc>
          </w:sdtContent>
        </w:sdt>
      </w:tr>
      <w:tr w:rsidR="003942C0" w:rsidRPr="00133163" w14:paraId="59798000" w14:textId="77777777" w:rsidTr="00B82018">
        <w:trPr>
          <w:trHeight w:val="284"/>
        </w:trPr>
        <w:tc>
          <w:tcPr>
            <w:tcW w:w="2108" w:type="pct"/>
            <w:shd w:val="clear" w:color="auto" w:fill="auto"/>
            <w:tcMar>
              <w:top w:w="57" w:type="dxa"/>
            </w:tcMar>
          </w:tcPr>
          <w:p w14:paraId="315D9805" w14:textId="77777777" w:rsidR="003942C0" w:rsidRDefault="003942C0" w:rsidP="003942C0">
            <w:pPr>
              <w:pStyle w:val="TableText"/>
            </w:pPr>
            <w:r>
              <w:t>E-Waste</w:t>
            </w:r>
          </w:p>
          <w:p w14:paraId="4F5C44CF" w14:textId="35183880" w:rsidR="003942C0" w:rsidRPr="001877B7" w:rsidRDefault="003942C0" w:rsidP="003942C0">
            <w:pPr>
              <w:pStyle w:val="TableText"/>
              <w:rPr>
                <w:sz w:val="14"/>
                <w:szCs w:val="14"/>
              </w:rPr>
            </w:pPr>
            <w:r w:rsidRPr="001877B7">
              <w:rPr>
                <w:sz w:val="14"/>
                <w:szCs w:val="14"/>
              </w:rPr>
              <w:t xml:space="preserve">Please </w:t>
            </w:r>
            <w:r>
              <w:rPr>
                <w:sz w:val="14"/>
                <w:szCs w:val="14"/>
              </w:rPr>
              <w:t>also c</w:t>
            </w:r>
            <w:r w:rsidRPr="001877B7">
              <w:rPr>
                <w:sz w:val="14"/>
                <w:szCs w:val="14"/>
              </w:rPr>
              <w:t>omplete Supplementary Form C310.1.1</w:t>
            </w:r>
          </w:p>
        </w:tc>
        <w:tc>
          <w:tcPr>
            <w:tcW w:w="2111" w:type="pct"/>
            <w:shd w:val="clear" w:color="auto" w:fill="auto"/>
            <w:tcMar>
              <w:top w:w="57" w:type="dxa"/>
            </w:tcMar>
            <w:vAlign w:val="center"/>
          </w:tcPr>
          <w:p w14:paraId="21C88BFF" w14:textId="4C31C62D" w:rsidR="003942C0" w:rsidRDefault="003942C0" w:rsidP="003942C0">
            <w:pPr>
              <w:pStyle w:val="TableText"/>
            </w:pPr>
            <w:r>
              <w:t>AS/NZS 5377:2012</w:t>
            </w:r>
          </w:p>
        </w:tc>
        <w:sdt>
          <w:sdtPr>
            <w:id w:val="740990643"/>
            <w14:checkbox>
              <w14:checked w14:val="0"/>
              <w14:checkedState w14:val="2612" w14:font="MS Mincho"/>
              <w14:uncheckedState w14:val="2610" w14:font="MS Mincho"/>
            </w14:checkbox>
          </w:sdtPr>
          <w:sdtEndPr/>
          <w:sdtContent>
            <w:tc>
              <w:tcPr>
                <w:tcW w:w="781" w:type="pct"/>
                <w:shd w:val="clear" w:color="auto" w:fill="auto"/>
                <w:tcMar>
                  <w:top w:w="57" w:type="dxa"/>
                </w:tcMar>
                <w:vAlign w:val="center"/>
              </w:tcPr>
              <w:p w14:paraId="25AF8477" w14:textId="5020F29E" w:rsidR="003942C0" w:rsidRDefault="003942C0" w:rsidP="003942C0">
                <w:pPr>
                  <w:pStyle w:val="TableText"/>
                  <w:jc w:val="center"/>
                </w:pPr>
                <w:r>
                  <w:rPr>
                    <w:rFonts w:ascii="MS Gothic" w:eastAsia="MS Gothic" w:hAnsi="MS Gothic" w:hint="eastAsia"/>
                  </w:rPr>
                  <w:t>☐</w:t>
                </w:r>
              </w:p>
            </w:tc>
          </w:sdtContent>
        </w:sdt>
      </w:tr>
      <w:tr w:rsidR="003942C0" w:rsidRPr="00133163" w14:paraId="77694A52" w14:textId="77777777" w:rsidTr="00B82018">
        <w:trPr>
          <w:trHeight w:val="284"/>
        </w:trPr>
        <w:tc>
          <w:tcPr>
            <w:tcW w:w="2108" w:type="pct"/>
            <w:vMerge w:val="restart"/>
            <w:shd w:val="clear" w:color="auto" w:fill="auto"/>
            <w:tcMar>
              <w:top w:w="57" w:type="dxa"/>
            </w:tcMar>
          </w:tcPr>
          <w:p w14:paraId="15C30FB8" w14:textId="77777777" w:rsidR="003942C0" w:rsidRPr="00133163" w:rsidRDefault="003942C0" w:rsidP="003942C0">
            <w:pPr>
              <w:pStyle w:val="TableText"/>
            </w:pPr>
            <w:r>
              <w:t>Second Party Audits</w:t>
            </w:r>
          </w:p>
        </w:tc>
        <w:tc>
          <w:tcPr>
            <w:tcW w:w="2111" w:type="pct"/>
            <w:shd w:val="clear" w:color="auto" w:fill="auto"/>
            <w:tcMar>
              <w:top w:w="57" w:type="dxa"/>
            </w:tcMar>
            <w:vAlign w:val="center"/>
          </w:tcPr>
          <w:p w14:paraId="773EC707" w14:textId="32D243EE" w:rsidR="003942C0" w:rsidRPr="00133163" w:rsidRDefault="003942C0" w:rsidP="003942C0">
            <w:pPr>
              <w:pStyle w:val="TableText"/>
            </w:pPr>
            <w:r>
              <w:t>Contract Compliance</w:t>
            </w:r>
          </w:p>
        </w:tc>
        <w:sdt>
          <w:sdtPr>
            <w:id w:val="34017598"/>
            <w14:checkbox>
              <w14:checked w14:val="0"/>
              <w14:checkedState w14:val="2612" w14:font="MS Mincho"/>
              <w14:uncheckedState w14:val="2610" w14:font="MS Mincho"/>
            </w14:checkbox>
          </w:sdtPr>
          <w:sdtEndPr/>
          <w:sdtContent>
            <w:tc>
              <w:tcPr>
                <w:tcW w:w="781" w:type="pct"/>
                <w:shd w:val="clear" w:color="auto" w:fill="auto"/>
                <w:tcMar>
                  <w:top w:w="57" w:type="dxa"/>
                </w:tcMar>
                <w:vAlign w:val="center"/>
              </w:tcPr>
              <w:p w14:paraId="3E6658CB" w14:textId="6617B6BB" w:rsidR="003942C0" w:rsidRPr="00133163" w:rsidRDefault="003942C0" w:rsidP="003942C0">
                <w:pPr>
                  <w:pStyle w:val="TableText"/>
                  <w:jc w:val="center"/>
                </w:pPr>
                <w:r>
                  <w:rPr>
                    <w:rFonts w:ascii="MS Mincho" w:eastAsia="MS Mincho" w:hAnsi="MS Mincho" w:hint="eastAsia"/>
                  </w:rPr>
                  <w:t>☐</w:t>
                </w:r>
              </w:p>
            </w:tc>
          </w:sdtContent>
        </w:sdt>
      </w:tr>
      <w:tr w:rsidR="003942C0" w:rsidRPr="00133163" w14:paraId="6995F4E3" w14:textId="77777777" w:rsidTr="00B82018">
        <w:trPr>
          <w:trHeight w:val="284"/>
        </w:trPr>
        <w:tc>
          <w:tcPr>
            <w:tcW w:w="2108" w:type="pct"/>
            <w:vMerge/>
            <w:shd w:val="clear" w:color="auto" w:fill="auto"/>
            <w:tcMar>
              <w:top w:w="57" w:type="dxa"/>
            </w:tcMar>
            <w:vAlign w:val="center"/>
          </w:tcPr>
          <w:p w14:paraId="1D551F2E" w14:textId="77777777" w:rsidR="003942C0" w:rsidRDefault="003942C0" w:rsidP="003942C0">
            <w:pPr>
              <w:pStyle w:val="TableText"/>
              <w:jc w:val="center"/>
            </w:pPr>
          </w:p>
        </w:tc>
        <w:tc>
          <w:tcPr>
            <w:tcW w:w="2111" w:type="pct"/>
            <w:shd w:val="clear" w:color="auto" w:fill="auto"/>
            <w:tcMar>
              <w:top w:w="57" w:type="dxa"/>
            </w:tcMar>
            <w:vAlign w:val="center"/>
          </w:tcPr>
          <w:p w14:paraId="6599F70F" w14:textId="1E8E39E0" w:rsidR="003942C0" w:rsidRPr="00133163" w:rsidRDefault="003942C0" w:rsidP="003942C0">
            <w:pPr>
              <w:pStyle w:val="TableText"/>
            </w:pPr>
            <w:r>
              <w:t>Project Compliance</w:t>
            </w:r>
          </w:p>
        </w:tc>
        <w:sdt>
          <w:sdtPr>
            <w:id w:val="1912582375"/>
            <w14:checkbox>
              <w14:checked w14:val="0"/>
              <w14:checkedState w14:val="2612" w14:font="MS Mincho"/>
              <w14:uncheckedState w14:val="2610" w14:font="MS Mincho"/>
            </w14:checkbox>
          </w:sdtPr>
          <w:sdtEndPr/>
          <w:sdtContent>
            <w:tc>
              <w:tcPr>
                <w:tcW w:w="781" w:type="pct"/>
                <w:shd w:val="clear" w:color="auto" w:fill="auto"/>
                <w:tcMar>
                  <w:top w:w="57" w:type="dxa"/>
                </w:tcMar>
                <w:vAlign w:val="center"/>
              </w:tcPr>
              <w:p w14:paraId="5EA7E200" w14:textId="42C07112" w:rsidR="003942C0" w:rsidRDefault="003942C0" w:rsidP="003942C0">
                <w:pPr>
                  <w:pStyle w:val="TableText"/>
                  <w:jc w:val="center"/>
                </w:pPr>
                <w:r>
                  <w:rPr>
                    <w:rFonts w:ascii="MS Mincho" w:eastAsia="MS Mincho" w:hAnsi="MS Mincho" w:hint="eastAsia"/>
                  </w:rPr>
                  <w:t>☐</w:t>
                </w:r>
              </w:p>
            </w:tc>
          </w:sdtContent>
        </w:sdt>
      </w:tr>
      <w:tr w:rsidR="003942C0" w:rsidRPr="00133163" w14:paraId="38A2DDB7" w14:textId="77777777" w:rsidTr="00B82018">
        <w:trPr>
          <w:trHeight w:val="284"/>
        </w:trPr>
        <w:tc>
          <w:tcPr>
            <w:tcW w:w="2108" w:type="pct"/>
            <w:shd w:val="clear" w:color="auto" w:fill="auto"/>
            <w:tcMar>
              <w:top w:w="57" w:type="dxa"/>
            </w:tcMar>
            <w:vAlign w:val="center"/>
          </w:tcPr>
          <w:p w14:paraId="29E70D18" w14:textId="77777777" w:rsidR="003942C0" w:rsidRDefault="003942C0" w:rsidP="003942C0">
            <w:pPr>
              <w:pStyle w:val="TableText"/>
              <w:jc w:val="center"/>
            </w:pPr>
          </w:p>
        </w:tc>
        <w:tc>
          <w:tcPr>
            <w:tcW w:w="2111" w:type="pct"/>
            <w:shd w:val="clear" w:color="auto" w:fill="auto"/>
            <w:tcMar>
              <w:top w:w="57" w:type="dxa"/>
            </w:tcMar>
            <w:vAlign w:val="center"/>
          </w:tcPr>
          <w:p w14:paraId="1FEE0FC3" w14:textId="2827909C" w:rsidR="003942C0" w:rsidRDefault="003942C0" w:rsidP="003942C0">
            <w:pPr>
              <w:pStyle w:val="TableText"/>
            </w:pPr>
            <w:r>
              <w:t>Procurement Compliance</w:t>
            </w:r>
          </w:p>
        </w:tc>
        <w:sdt>
          <w:sdtPr>
            <w:id w:val="-349952297"/>
            <w14:checkbox>
              <w14:checked w14:val="0"/>
              <w14:checkedState w14:val="2612" w14:font="MS Mincho"/>
              <w14:uncheckedState w14:val="2610" w14:font="MS Mincho"/>
            </w14:checkbox>
          </w:sdtPr>
          <w:sdtEndPr/>
          <w:sdtContent>
            <w:tc>
              <w:tcPr>
                <w:tcW w:w="781" w:type="pct"/>
                <w:shd w:val="clear" w:color="auto" w:fill="auto"/>
                <w:tcMar>
                  <w:top w:w="57" w:type="dxa"/>
                </w:tcMar>
                <w:vAlign w:val="center"/>
              </w:tcPr>
              <w:p w14:paraId="0ADF6E9B" w14:textId="0B81BF3B" w:rsidR="003942C0" w:rsidRDefault="003942C0" w:rsidP="003942C0">
                <w:pPr>
                  <w:pStyle w:val="TableText"/>
                  <w:jc w:val="center"/>
                </w:pPr>
                <w:r>
                  <w:rPr>
                    <w:rFonts w:ascii="MS Mincho" w:eastAsia="MS Mincho" w:hAnsi="MS Mincho" w:hint="eastAsia"/>
                  </w:rPr>
                  <w:t>☐</w:t>
                </w:r>
              </w:p>
            </w:tc>
          </w:sdtContent>
        </w:sdt>
      </w:tr>
    </w:tbl>
    <w:p w14:paraId="48D51398" w14:textId="77777777" w:rsidR="001877B7" w:rsidRPr="004E671E" w:rsidRDefault="001877B7" w:rsidP="001877B7">
      <w:pPr>
        <w:rPr>
          <w:sz w:val="14"/>
        </w:rPr>
      </w:pPr>
    </w:p>
    <w:p w14:paraId="2B51D045" w14:textId="77777777" w:rsidR="00D516EB" w:rsidRPr="006D2349" w:rsidRDefault="006D2D8B" w:rsidP="004E671E">
      <w:pPr>
        <w:pStyle w:val="Heading1"/>
        <w:spacing w:before="0" w:after="0"/>
        <w:rPr>
          <w:rFonts w:asciiTheme="minorHAnsi" w:hAnsiTheme="minorHAnsi" w:cstheme="minorHAnsi"/>
          <w:color w:val="696B73"/>
          <w:sz w:val="24"/>
          <w:szCs w:val="24"/>
        </w:rPr>
      </w:pPr>
      <w:r w:rsidRPr="006D2349">
        <w:rPr>
          <w:rFonts w:asciiTheme="minorHAnsi" w:hAnsiTheme="minorHAnsi" w:cstheme="minorHAnsi"/>
          <w:color w:val="696B73"/>
          <w:sz w:val="24"/>
          <w:szCs w:val="24"/>
        </w:rPr>
        <w:t>P</w:t>
      </w:r>
      <w:r w:rsidR="00D47C60" w:rsidRPr="006D2349">
        <w:rPr>
          <w:rFonts w:asciiTheme="minorHAnsi" w:hAnsiTheme="minorHAnsi" w:cstheme="minorHAnsi"/>
          <w:color w:val="696B73"/>
          <w:sz w:val="24"/>
          <w:szCs w:val="24"/>
        </w:rPr>
        <w:t>roposed</w:t>
      </w:r>
      <w:r w:rsidRPr="006D2349">
        <w:rPr>
          <w:rFonts w:asciiTheme="minorHAnsi" w:hAnsiTheme="minorHAnsi" w:cstheme="minorHAnsi"/>
          <w:color w:val="696B73"/>
          <w:sz w:val="24"/>
          <w:szCs w:val="24"/>
        </w:rPr>
        <w:t xml:space="preserve"> Site</w:t>
      </w:r>
      <w:r w:rsidR="00724A67" w:rsidRPr="006D2349">
        <w:rPr>
          <w:rFonts w:asciiTheme="minorHAnsi" w:hAnsiTheme="minorHAnsi" w:cstheme="minorHAnsi"/>
          <w:color w:val="696B73"/>
          <w:sz w:val="24"/>
          <w:szCs w:val="24"/>
        </w:rPr>
        <w:t xml:space="preserve"> Details </w:t>
      </w:r>
    </w:p>
    <w:p w14:paraId="0C5F6B88" w14:textId="77777777" w:rsidR="00DC38E8" w:rsidRPr="00596C3E" w:rsidRDefault="00DC38E8" w:rsidP="00DC38E8">
      <w:pPr>
        <w:pStyle w:val="Heading2"/>
        <w:numPr>
          <w:ilvl w:val="0"/>
          <w:numId w:val="0"/>
        </w:numPr>
        <w:spacing w:before="0" w:after="0"/>
        <w:rPr>
          <w:rFonts w:eastAsia="Arial"/>
          <w:b w:val="0"/>
          <w:iCs/>
          <w:sz w:val="16"/>
          <w:szCs w:val="16"/>
        </w:rPr>
      </w:pPr>
      <w:r w:rsidRPr="00596C3E">
        <w:rPr>
          <w:rFonts w:eastAsia="Arial"/>
          <w:b w:val="0"/>
          <w:iCs/>
          <w:sz w:val="16"/>
          <w:szCs w:val="16"/>
        </w:rPr>
        <w:t>Please define all sites, key product and/or service functions of your organisation that form the basis of this certification in the table below. Ensure the information accurately reflects what is to be assessed. Refer to 4.0 Scope of Certification.</w:t>
      </w:r>
    </w:p>
    <w:p w14:paraId="04FA3FBE" w14:textId="5BFAA51E" w:rsidR="00724A67" w:rsidRPr="00596C3E" w:rsidRDefault="00FC3D32" w:rsidP="00DC38E8">
      <w:pPr>
        <w:pStyle w:val="Heading1"/>
        <w:numPr>
          <w:ilvl w:val="0"/>
          <w:numId w:val="0"/>
        </w:numPr>
        <w:spacing w:before="0"/>
        <w:rPr>
          <w:rFonts w:asciiTheme="minorHAnsi" w:hAnsiTheme="minorHAnsi" w:cstheme="minorHAnsi"/>
          <w:i/>
          <w:iCs/>
          <w:color w:val="696B73"/>
          <w:sz w:val="16"/>
          <w:szCs w:val="16"/>
        </w:rPr>
      </w:pPr>
      <w:r w:rsidRPr="00596C3E">
        <w:rPr>
          <w:rFonts w:asciiTheme="minorHAnsi" w:hAnsiTheme="minorHAnsi" w:cstheme="minorHAnsi"/>
          <w:i/>
          <w:iCs/>
          <w:color w:val="auto"/>
          <w:sz w:val="16"/>
          <w:szCs w:val="16"/>
        </w:rPr>
        <w:t>(for E-Waste</w:t>
      </w:r>
      <w:r w:rsidR="00596C3E" w:rsidRPr="00596C3E">
        <w:rPr>
          <w:rFonts w:asciiTheme="minorHAnsi" w:hAnsiTheme="minorHAnsi" w:cstheme="minorHAnsi"/>
          <w:i/>
          <w:iCs/>
          <w:color w:val="auto"/>
          <w:sz w:val="16"/>
          <w:szCs w:val="16"/>
        </w:rPr>
        <w:t xml:space="preserve"> and IMS please also</w:t>
      </w:r>
      <w:r w:rsidRPr="00596C3E">
        <w:rPr>
          <w:rFonts w:asciiTheme="minorHAnsi" w:hAnsiTheme="minorHAnsi" w:cstheme="minorHAnsi"/>
          <w:i/>
          <w:iCs/>
          <w:color w:val="auto"/>
          <w:sz w:val="16"/>
          <w:szCs w:val="16"/>
        </w:rPr>
        <w:t xml:space="preserve"> refer to </w:t>
      </w:r>
      <w:r w:rsidR="0032241D" w:rsidRPr="00596C3E">
        <w:rPr>
          <w:rFonts w:asciiTheme="minorHAnsi" w:hAnsiTheme="minorHAnsi" w:cstheme="minorHAnsi"/>
          <w:i/>
          <w:iCs/>
          <w:color w:val="auto"/>
          <w:sz w:val="16"/>
          <w:szCs w:val="16"/>
        </w:rPr>
        <w:t>Supplementary Form C310.1.1</w:t>
      </w:r>
      <w:r w:rsidR="00DA3146" w:rsidRPr="00596C3E">
        <w:rPr>
          <w:rFonts w:asciiTheme="minorHAnsi" w:hAnsiTheme="minorHAnsi" w:cstheme="minorHAnsi"/>
          <w:i/>
          <w:iCs/>
          <w:color w:val="auto"/>
          <w:sz w:val="16"/>
          <w:szCs w:val="16"/>
        </w:rPr>
        <w:t xml:space="preserve"> and Form 310.1.2</w:t>
      </w:r>
      <w:r w:rsidR="00596C3E" w:rsidRPr="00596C3E">
        <w:rPr>
          <w:rFonts w:asciiTheme="minorHAnsi" w:hAnsiTheme="minorHAnsi" w:cstheme="minorHAnsi"/>
          <w:i/>
          <w:iCs/>
          <w:color w:val="auto"/>
          <w:sz w:val="16"/>
          <w:szCs w:val="16"/>
        </w:rPr>
        <w:t xml:space="preserve"> respectively</w:t>
      </w:r>
      <w:r w:rsidRPr="00596C3E">
        <w:rPr>
          <w:rFonts w:asciiTheme="minorHAnsi" w:hAnsiTheme="minorHAnsi" w:cstheme="minorHAnsi"/>
          <w:i/>
          <w:iCs/>
          <w:color w:val="auto"/>
          <w:sz w:val="16"/>
          <w:szCs w:val="16"/>
        </w:rPr>
        <w:t>)</w:t>
      </w:r>
    </w:p>
    <w:tbl>
      <w:tblPr>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000" w:firstRow="0" w:lastRow="0" w:firstColumn="0" w:lastColumn="0" w:noHBand="0" w:noVBand="0"/>
      </w:tblPr>
      <w:tblGrid>
        <w:gridCol w:w="813"/>
        <w:gridCol w:w="2744"/>
        <w:gridCol w:w="482"/>
        <w:gridCol w:w="482"/>
        <w:gridCol w:w="482"/>
        <w:gridCol w:w="368"/>
        <w:gridCol w:w="370"/>
        <w:gridCol w:w="370"/>
        <w:gridCol w:w="370"/>
        <w:gridCol w:w="370"/>
        <w:gridCol w:w="368"/>
        <w:gridCol w:w="370"/>
        <w:gridCol w:w="370"/>
        <w:gridCol w:w="370"/>
        <w:gridCol w:w="370"/>
        <w:gridCol w:w="368"/>
      </w:tblGrid>
      <w:tr w:rsidR="00EB0A3A" w:rsidRPr="00133163" w14:paraId="7EEA17CE" w14:textId="77777777" w:rsidTr="00EB0A3A">
        <w:trPr>
          <w:trHeight w:val="340"/>
          <w:tblHeader/>
        </w:trPr>
        <w:tc>
          <w:tcPr>
            <w:tcW w:w="2759" w:type="pct"/>
            <w:gridSpan w:val="5"/>
            <w:shd w:val="clear" w:color="auto" w:fill="BDCC2A"/>
            <w:vAlign w:val="center"/>
          </w:tcPr>
          <w:p w14:paraId="0F6C0A68" w14:textId="77777777" w:rsidR="00EB0A3A" w:rsidRPr="00160A9A" w:rsidRDefault="00EB0A3A" w:rsidP="00EB0A3A">
            <w:pPr>
              <w:pStyle w:val="TableSolidFillH1"/>
              <w:jc w:val="center"/>
              <w:rPr>
                <w:color w:val="auto"/>
              </w:rPr>
            </w:pPr>
            <w:r w:rsidRPr="00160A9A">
              <w:rPr>
                <w:color w:val="auto"/>
              </w:rPr>
              <w:t>Site Details – Permanent sites</w:t>
            </w:r>
          </w:p>
        </w:tc>
        <w:tc>
          <w:tcPr>
            <w:tcW w:w="2241" w:type="pct"/>
            <w:gridSpan w:val="11"/>
            <w:shd w:val="clear" w:color="auto" w:fill="BDCC2A"/>
            <w:vAlign w:val="center"/>
          </w:tcPr>
          <w:p w14:paraId="3ED7FBF7" w14:textId="2E7DA7DB" w:rsidR="00EB0A3A" w:rsidRPr="00160A9A" w:rsidRDefault="00DC38E8" w:rsidP="004351D8">
            <w:pPr>
              <w:pStyle w:val="TableSolidFillH1"/>
              <w:jc w:val="center"/>
              <w:rPr>
                <w:color w:val="auto"/>
              </w:rPr>
            </w:pPr>
            <w:r>
              <w:rPr>
                <w:color w:val="auto"/>
              </w:rPr>
              <w:t>K</w:t>
            </w:r>
            <w:r w:rsidRPr="001E4CBA">
              <w:rPr>
                <w:color w:val="auto"/>
              </w:rPr>
              <w:t xml:space="preserve">ey </w:t>
            </w:r>
            <w:r>
              <w:rPr>
                <w:color w:val="auto"/>
              </w:rPr>
              <w:t>P</w:t>
            </w:r>
            <w:r w:rsidRPr="001E4CBA">
              <w:rPr>
                <w:color w:val="auto"/>
              </w:rPr>
              <w:t xml:space="preserve">roduct </w:t>
            </w:r>
            <w:r>
              <w:rPr>
                <w:color w:val="auto"/>
              </w:rPr>
              <w:t>and/</w:t>
            </w:r>
            <w:r w:rsidRPr="001E4CBA">
              <w:rPr>
                <w:color w:val="auto"/>
              </w:rPr>
              <w:t xml:space="preserve">or </w:t>
            </w:r>
            <w:r>
              <w:rPr>
                <w:color w:val="auto"/>
              </w:rPr>
              <w:t>S</w:t>
            </w:r>
            <w:r w:rsidRPr="001E4CBA">
              <w:rPr>
                <w:color w:val="auto"/>
              </w:rPr>
              <w:t xml:space="preserve">ervice </w:t>
            </w:r>
            <w:r>
              <w:rPr>
                <w:color w:val="auto"/>
              </w:rPr>
              <w:t>F</w:t>
            </w:r>
            <w:r w:rsidRPr="001E4CBA">
              <w:rPr>
                <w:color w:val="auto"/>
              </w:rPr>
              <w:t>unctions</w:t>
            </w:r>
            <w:r w:rsidR="004351D8">
              <w:rPr>
                <w:color w:val="auto"/>
              </w:rPr>
              <w:br/>
            </w:r>
            <w:r w:rsidR="004351D8" w:rsidRPr="004351D8">
              <w:rPr>
                <w:rFonts w:asciiTheme="majorHAnsi" w:hAnsiTheme="majorHAnsi" w:cstheme="majorHAnsi"/>
                <w:b w:val="0"/>
                <w:color w:val="auto"/>
                <w:sz w:val="16"/>
                <w:szCs w:val="16"/>
                <w:lang w:eastAsia="en-NZ"/>
              </w:rPr>
              <w:t xml:space="preserve">(i.e. </w:t>
            </w:r>
            <w:r>
              <w:rPr>
                <w:rFonts w:asciiTheme="majorHAnsi" w:hAnsiTheme="majorHAnsi" w:cstheme="majorHAnsi"/>
                <w:b w:val="0"/>
                <w:color w:val="auto"/>
                <w:sz w:val="16"/>
                <w:szCs w:val="16"/>
                <w:lang w:eastAsia="en-NZ"/>
              </w:rPr>
              <w:t>Activities</w:t>
            </w:r>
            <w:r w:rsidR="004351D8" w:rsidRPr="004351D8">
              <w:rPr>
                <w:rFonts w:asciiTheme="majorHAnsi" w:hAnsiTheme="majorHAnsi" w:cstheme="majorHAnsi"/>
                <w:b w:val="0"/>
                <w:color w:val="auto"/>
                <w:sz w:val="16"/>
                <w:szCs w:val="16"/>
                <w:lang w:eastAsia="en-NZ"/>
              </w:rPr>
              <w:t>, Business Units, Service Lines)</w:t>
            </w:r>
          </w:p>
        </w:tc>
      </w:tr>
      <w:tr w:rsidR="004617BF" w:rsidRPr="00133163" w14:paraId="5AA7E548" w14:textId="77777777" w:rsidTr="00DC38E8">
        <w:trPr>
          <w:cantSplit/>
          <w:trHeight w:val="1043"/>
        </w:trPr>
        <w:tc>
          <w:tcPr>
            <w:tcW w:w="448" w:type="pct"/>
            <w:vMerge w:val="restart"/>
            <w:shd w:val="clear" w:color="auto" w:fill="D9E377"/>
            <w:vAlign w:val="center"/>
          </w:tcPr>
          <w:p w14:paraId="75A03B4F" w14:textId="77777777" w:rsidR="004617BF" w:rsidRPr="00160A9A" w:rsidRDefault="004617BF" w:rsidP="00546F99">
            <w:pPr>
              <w:pStyle w:val="TableSolidFillH2"/>
              <w:jc w:val="center"/>
              <w:rPr>
                <w:color w:val="auto"/>
                <w:sz w:val="16"/>
                <w:szCs w:val="16"/>
              </w:rPr>
            </w:pPr>
            <w:r w:rsidRPr="00160A9A">
              <w:rPr>
                <w:color w:val="auto"/>
                <w:sz w:val="16"/>
                <w:szCs w:val="16"/>
              </w:rPr>
              <w:t>Sites</w:t>
            </w:r>
          </w:p>
        </w:tc>
        <w:tc>
          <w:tcPr>
            <w:tcW w:w="1513" w:type="pct"/>
            <w:vMerge w:val="restart"/>
            <w:shd w:val="clear" w:color="auto" w:fill="D9E377"/>
            <w:tcMar>
              <w:top w:w="0" w:type="dxa"/>
            </w:tcMar>
            <w:vAlign w:val="center"/>
          </w:tcPr>
          <w:p w14:paraId="1F10411C" w14:textId="77777777" w:rsidR="004617BF" w:rsidRPr="00160A9A" w:rsidRDefault="004617BF" w:rsidP="00546F99">
            <w:pPr>
              <w:pStyle w:val="TableSolidFillH2"/>
              <w:jc w:val="center"/>
              <w:rPr>
                <w:color w:val="auto"/>
                <w:sz w:val="16"/>
                <w:szCs w:val="16"/>
              </w:rPr>
            </w:pPr>
            <w:r w:rsidRPr="00160A9A">
              <w:rPr>
                <w:color w:val="auto"/>
                <w:sz w:val="16"/>
                <w:szCs w:val="16"/>
              </w:rPr>
              <w:t>Location/Site/Office Address</w:t>
            </w:r>
          </w:p>
        </w:tc>
        <w:tc>
          <w:tcPr>
            <w:tcW w:w="797" w:type="pct"/>
            <w:gridSpan w:val="3"/>
            <w:shd w:val="clear" w:color="auto" w:fill="D9E377"/>
            <w:vAlign w:val="center"/>
          </w:tcPr>
          <w:p w14:paraId="4D9E88F1" w14:textId="77777777" w:rsidR="004617BF" w:rsidRPr="00160A9A" w:rsidRDefault="004617BF" w:rsidP="00D47C60">
            <w:pPr>
              <w:pStyle w:val="TableSolidFillH2"/>
              <w:jc w:val="center"/>
              <w:rPr>
                <w:b w:val="0"/>
                <w:color w:val="auto"/>
                <w:sz w:val="16"/>
                <w:szCs w:val="16"/>
              </w:rPr>
            </w:pPr>
            <w:r w:rsidRPr="00160A9A">
              <w:rPr>
                <w:color w:val="auto"/>
                <w:sz w:val="16"/>
                <w:szCs w:val="16"/>
              </w:rPr>
              <w:t>Total No. of Employees</w:t>
            </w:r>
          </w:p>
        </w:tc>
        <w:tc>
          <w:tcPr>
            <w:tcW w:w="203" w:type="pct"/>
            <w:vMerge w:val="restart"/>
            <w:shd w:val="clear" w:color="auto" w:fill="D9E377"/>
            <w:textDirection w:val="btLr"/>
            <w:vAlign w:val="center"/>
          </w:tcPr>
          <w:p w14:paraId="55F8611D" w14:textId="7C31EDC0" w:rsidR="004617BF" w:rsidRPr="00160A9A" w:rsidRDefault="004617BF" w:rsidP="004351D8">
            <w:pPr>
              <w:pStyle w:val="TableSolidFillH2"/>
              <w:ind w:left="113" w:right="113"/>
              <w:rPr>
                <w:b w:val="0"/>
                <w:color w:val="auto"/>
                <w:sz w:val="16"/>
                <w:szCs w:val="16"/>
              </w:rPr>
            </w:pPr>
            <w:r w:rsidRPr="00160A9A">
              <w:rPr>
                <w:b w:val="0"/>
                <w:color w:val="auto"/>
                <w:sz w:val="16"/>
                <w:szCs w:val="16"/>
              </w:rPr>
              <w:t xml:space="preserve">e.g. </w:t>
            </w:r>
            <w:r w:rsidR="00DA3146">
              <w:rPr>
                <w:b w:val="0"/>
                <w:color w:val="auto"/>
                <w:sz w:val="16"/>
                <w:szCs w:val="16"/>
              </w:rPr>
              <w:t>Design</w:t>
            </w:r>
          </w:p>
        </w:tc>
        <w:tc>
          <w:tcPr>
            <w:tcW w:w="204" w:type="pct"/>
            <w:vMerge w:val="restart"/>
            <w:shd w:val="clear" w:color="auto" w:fill="D9E377"/>
            <w:textDirection w:val="btLr"/>
            <w:vAlign w:val="center"/>
          </w:tcPr>
          <w:p w14:paraId="34B26E07" w14:textId="3B597C6A" w:rsidR="004617BF" w:rsidRPr="00160A9A" w:rsidRDefault="004351D8" w:rsidP="004351D8">
            <w:pPr>
              <w:pStyle w:val="TableSolidFillH2"/>
              <w:ind w:left="113" w:right="113"/>
              <w:rPr>
                <w:b w:val="0"/>
                <w:color w:val="auto"/>
                <w:sz w:val="16"/>
                <w:szCs w:val="16"/>
              </w:rPr>
            </w:pPr>
            <w:r>
              <w:rPr>
                <w:b w:val="0"/>
                <w:color w:val="auto"/>
                <w:sz w:val="16"/>
                <w:szCs w:val="16"/>
              </w:rPr>
              <w:t xml:space="preserve">e.g. </w:t>
            </w:r>
            <w:r w:rsidR="00DA3146">
              <w:rPr>
                <w:b w:val="0"/>
                <w:color w:val="auto"/>
                <w:sz w:val="16"/>
                <w:szCs w:val="16"/>
              </w:rPr>
              <w:t>Construction</w:t>
            </w:r>
          </w:p>
        </w:tc>
        <w:tc>
          <w:tcPr>
            <w:tcW w:w="204" w:type="pct"/>
            <w:vMerge w:val="restart"/>
            <w:shd w:val="clear" w:color="auto" w:fill="D9E377"/>
            <w:textDirection w:val="btLr"/>
            <w:vAlign w:val="center"/>
          </w:tcPr>
          <w:p w14:paraId="3C33C9E0" w14:textId="14D1F8D6" w:rsidR="004617BF" w:rsidRPr="00160A9A" w:rsidRDefault="004351D8" w:rsidP="004351D8">
            <w:pPr>
              <w:pStyle w:val="TableSolidFillH2"/>
              <w:ind w:left="113" w:right="113"/>
              <w:rPr>
                <w:b w:val="0"/>
                <w:color w:val="auto"/>
                <w:sz w:val="16"/>
                <w:szCs w:val="16"/>
              </w:rPr>
            </w:pPr>
            <w:r>
              <w:rPr>
                <w:b w:val="0"/>
                <w:color w:val="auto"/>
                <w:sz w:val="16"/>
                <w:szCs w:val="16"/>
              </w:rPr>
              <w:t xml:space="preserve">e.g. </w:t>
            </w:r>
            <w:r w:rsidR="00DA3146">
              <w:rPr>
                <w:b w:val="0"/>
                <w:color w:val="auto"/>
                <w:sz w:val="16"/>
                <w:szCs w:val="16"/>
              </w:rPr>
              <w:t>Landfill Management Sales</w:t>
            </w:r>
          </w:p>
        </w:tc>
        <w:tc>
          <w:tcPr>
            <w:tcW w:w="204" w:type="pct"/>
            <w:vMerge w:val="restart"/>
            <w:shd w:val="clear" w:color="auto" w:fill="D9E377"/>
            <w:textDirection w:val="btLr"/>
            <w:vAlign w:val="center"/>
          </w:tcPr>
          <w:p w14:paraId="29D46D38" w14:textId="22394AE4" w:rsidR="004617BF" w:rsidRPr="00160A9A" w:rsidRDefault="00FB566B" w:rsidP="00FB566B">
            <w:pPr>
              <w:pStyle w:val="TableSolidFillH2"/>
              <w:ind w:left="113" w:right="113"/>
              <w:rPr>
                <w:b w:val="0"/>
                <w:color w:val="auto"/>
                <w:sz w:val="16"/>
                <w:szCs w:val="16"/>
              </w:rPr>
            </w:pPr>
            <w:r>
              <w:rPr>
                <w:b w:val="0"/>
                <w:color w:val="auto"/>
                <w:sz w:val="16"/>
                <w:szCs w:val="16"/>
              </w:rPr>
              <w:t xml:space="preserve">e.g. </w:t>
            </w:r>
            <w:r w:rsidR="00DA3146">
              <w:rPr>
                <w:b w:val="0"/>
                <w:color w:val="auto"/>
                <w:sz w:val="16"/>
                <w:szCs w:val="16"/>
              </w:rPr>
              <w:t>Sales</w:t>
            </w:r>
          </w:p>
        </w:tc>
        <w:tc>
          <w:tcPr>
            <w:tcW w:w="204" w:type="pct"/>
            <w:vMerge w:val="restart"/>
            <w:shd w:val="clear" w:color="auto" w:fill="D9E377"/>
            <w:textDirection w:val="btLr"/>
            <w:vAlign w:val="center"/>
          </w:tcPr>
          <w:p w14:paraId="556EC4D3" w14:textId="0C0B6D55" w:rsidR="004617BF" w:rsidRPr="00160A9A" w:rsidRDefault="00DA3146" w:rsidP="00A403C4">
            <w:pPr>
              <w:pStyle w:val="TableSolidFillH2"/>
              <w:ind w:left="113" w:right="113"/>
              <w:rPr>
                <w:b w:val="0"/>
                <w:color w:val="auto"/>
                <w:sz w:val="16"/>
                <w:szCs w:val="16"/>
              </w:rPr>
            </w:pPr>
            <w:r>
              <w:rPr>
                <w:b w:val="0"/>
                <w:color w:val="auto"/>
                <w:sz w:val="16"/>
                <w:szCs w:val="16"/>
              </w:rPr>
              <w:t>e.g. Manufacturing</w:t>
            </w:r>
          </w:p>
        </w:tc>
        <w:tc>
          <w:tcPr>
            <w:tcW w:w="203" w:type="pct"/>
            <w:vMerge w:val="restart"/>
            <w:shd w:val="clear" w:color="auto" w:fill="D9E377"/>
            <w:textDirection w:val="btLr"/>
            <w:vAlign w:val="center"/>
          </w:tcPr>
          <w:p w14:paraId="1581B76F" w14:textId="77777777" w:rsidR="004617BF" w:rsidRPr="00160A9A" w:rsidRDefault="004617BF" w:rsidP="00A403C4">
            <w:pPr>
              <w:pStyle w:val="TableSolidFillH2"/>
              <w:ind w:left="113" w:right="113"/>
              <w:rPr>
                <w:b w:val="0"/>
                <w:color w:val="auto"/>
                <w:sz w:val="16"/>
                <w:szCs w:val="16"/>
              </w:rPr>
            </w:pPr>
            <w:r w:rsidRPr="00160A9A">
              <w:rPr>
                <w:b w:val="0"/>
                <w:color w:val="auto"/>
                <w:sz w:val="16"/>
                <w:szCs w:val="16"/>
              </w:rPr>
              <w:t>…</w:t>
            </w:r>
          </w:p>
        </w:tc>
        <w:tc>
          <w:tcPr>
            <w:tcW w:w="204" w:type="pct"/>
            <w:vMerge w:val="restart"/>
            <w:shd w:val="clear" w:color="auto" w:fill="D9E377"/>
            <w:textDirection w:val="btLr"/>
            <w:vAlign w:val="center"/>
          </w:tcPr>
          <w:p w14:paraId="2C66DC91" w14:textId="77777777" w:rsidR="004617BF" w:rsidRPr="00160A9A" w:rsidRDefault="004617BF" w:rsidP="00A403C4">
            <w:pPr>
              <w:pStyle w:val="TableSolidFillH2"/>
              <w:ind w:left="113" w:right="113"/>
              <w:rPr>
                <w:b w:val="0"/>
                <w:color w:val="auto"/>
                <w:sz w:val="16"/>
                <w:szCs w:val="16"/>
              </w:rPr>
            </w:pPr>
            <w:r w:rsidRPr="00160A9A">
              <w:rPr>
                <w:b w:val="0"/>
                <w:color w:val="auto"/>
                <w:sz w:val="16"/>
                <w:szCs w:val="16"/>
              </w:rPr>
              <w:t>…</w:t>
            </w:r>
          </w:p>
        </w:tc>
        <w:tc>
          <w:tcPr>
            <w:tcW w:w="204" w:type="pct"/>
            <w:vMerge w:val="restart"/>
            <w:shd w:val="clear" w:color="auto" w:fill="D9E377"/>
            <w:textDirection w:val="btLr"/>
            <w:vAlign w:val="center"/>
          </w:tcPr>
          <w:p w14:paraId="012865D8" w14:textId="77777777" w:rsidR="004617BF" w:rsidRPr="00160A9A" w:rsidRDefault="004617BF" w:rsidP="00A403C4">
            <w:pPr>
              <w:pStyle w:val="TableSolidFillH2"/>
              <w:ind w:left="113" w:right="113"/>
              <w:rPr>
                <w:b w:val="0"/>
                <w:color w:val="auto"/>
                <w:sz w:val="16"/>
                <w:szCs w:val="16"/>
              </w:rPr>
            </w:pPr>
            <w:r w:rsidRPr="00160A9A">
              <w:rPr>
                <w:b w:val="0"/>
                <w:color w:val="auto"/>
                <w:sz w:val="16"/>
                <w:szCs w:val="16"/>
              </w:rPr>
              <w:t>…</w:t>
            </w:r>
          </w:p>
        </w:tc>
        <w:tc>
          <w:tcPr>
            <w:tcW w:w="204" w:type="pct"/>
            <w:vMerge w:val="restart"/>
            <w:shd w:val="clear" w:color="auto" w:fill="D9E377"/>
            <w:textDirection w:val="btLr"/>
            <w:vAlign w:val="center"/>
          </w:tcPr>
          <w:p w14:paraId="05D7C7AB" w14:textId="77777777" w:rsidR="004617BF" w:rsidRPr="00160A9A" w:rsidRDefault="004617BF" w:rsidP="00A403C4">
            <w:pPr>
              <w:pStyle w:val="TableSolidFillH2"/>
              <w:ind w:left="113" w:right="113"/>
              <w:rPr>
                <w:b w:val="0"/>
                <w:color w:val="auto"/>
                <w:sz w:val="16"/>
                <w:szCs w:val="16"/>
              </w:rPr>
            </w:pPr>
            <w:r w:rsidRPr="00160A9A">
              <w:rPr>
                <w:b w:val="0"/>
                <w:color w:val="auto"/>
                <w:sz w:val="16"/>
                <w:szCs w:val="16"/>
              </w:rPr>
              <w:t>…</w:t>
            </w:r>
          </w:p>
        </w:tc>
        <w:tc>
          <w:tcPr>
            <w:tcW w:w="204" w:type="pct"/>
            <w:vMerge w:val="restart"/>
            <w:shd w:val="clear" w:color="auto" w:fill="D9E377"/>
            <w:textDirection w:val="btLr"/>
            <w:vAlign w:val="center"/>
          </w:tcPr>
          <w:p w14:paraId="4213A771" w14:textId="77777777" w:rsidR="004617BF" w:rsidRPr="00160A9A" w:rsidRDefault="004617BF" w:rsidP="00A403C4">
            <w:pPr>
              <w:pStyle w:val="TableSolidFillH2"/>
              <w:ind w:left="113" w:right="113"/>
              <w:rPr>
                <w:b w:val="0"/>
                <w:color w:val="auto"/>
                <w:sz w:val="16"/>
                <w:szCs w:val="16"/>
              </w:rPr>
            </w:pPr>
            <w:r w:rsidRPr="00160A9A">
              <w:rPr>
                <w:b w:val="0"/>
                <w:color w:val="auto"/>
                <w:sz w:val="16"/>
                <w:szCs w:val="16"/>
              </w:rPr>
              <w:t>…</w:t>
            </w:r>
          </w:p>
        </w:tc>
        <w:tc>
          <w:tcPr>
            <w:tcW w:w="203" w:type="pct"/>
            <w:vMerge w:val="restart"/>
            <w:shd w:val="clear" w:color="auto" w:fill="D9E377"/>
            <w:textDirection w:val="btLr"/>
            <w:vAlign w:val="center"/>
          </w:tcPr>
          <w:p w14:paraId="070B617E" w14:textId="77777777" w:rsidR="004617BF" w:rsidRPr="00160A9A" w:rsidRDefault="004617BF" w:rsidP="00A403C4">
            <w:pPr>
              <w:pStyle w:val="TableSolidFillH2"/>
              <w:ind w:left="113" w:right="113"/>
              <w:rPr>
                <w:b w:val="0"/>
                <w:color w:val="auto"/>
                <w:sz w:val="16"/>
                <w:szCs w:val="16"/>
              </w:rPr>
            </w:pPr>
            <w:r w:rsidRPr="00160A9A">
              <w:rPr>
                <w:b w:val="0"/>
                <w:color w:val="auto"/>
                <w:sz w:val="16"/>
                <w:szCs w:val="16"/>
              </w:rPr>
              <w:t>…</w:t>
            </w:r>
          </w:p>
        </w:tc>
      </w:tr>
      <w:tr w:rsidR="004617BF" w:rsidRPr="00133163" w14:paraId="676898FF" w14:textId="77777777" w:rsidTr="00DC38E8">
        <w:trPr>
          <w:cantSplit/>
          <w:trHeight w:val="1029"/>
        </w:trPr>
        <w:tc>
          <w:tcPr>
            <w:tcW w:w="448" w:type="pct"/>
            <w:vMerge/>
            <w:tcBorders>
              <w:bottom w:val="single" w:sz="4" w:space="0" w:color="A6A6A6" w:themeColor="background1" w:themeShade="A6"/>
            </w:tcBorders>
            <w:shd w:val="clear" w:color="auto" w:fill="D9E377"/>
            <w:vAlign w:val="center"/>
          </w:tcPr>
          <w:p w14:paraId="7613D212" w14:textId="77777777" w:rsidR="004617BF" w:rsidRPr="00160A9A" w:rsidRDefault="004617BF" w:rsidP="00546F99">
            <w:pPr>
              <w:pStyle w:val="TableSolidFillH2"/>
              <w:jc w:val="center"/>
              <w:rPr>
                <w:color w:val="auto"/>
                <w:sz w:val="16"/>
                <w:szCs w:val="16"/>
              </w:rPr>
            </w:pPr>
          </w:p>
        </w:tc>
        <w:tc>
          <w:tcPr>
            <w:tcW w:w="1513" w:type="pct"/>
            <w:vMerge/>
            <w:tcBorders>
              <w:bottom w:val="single" w:sz="4" w:space="0" w:color="A6A6A6" w:themeColor="background1" w:themeShade="A6"/>
            </w:tcBorders>
            <w:shd w:val="clear" w:color="auto" w:fill="D9E377"/>
            <w:tcMar>
              <w:top w:w="0" w:type="dxa"/>
            </w:tcMar>
            <w:vAlign w:val="center"/>
          </w:tcPr>
          <w:p w14:paraId="716EF159" w14:textId="77777777" w:rsidR="004617BF" w:rsidRPr="00160A9A" w:rsidRDefault="004617BF" w:rsidP="00546F99">
            <w:pPr>
              <w:pStyle w:val="TableSolidFillH2"/>
              <w:jc w:val="center"/>
              <w:rPr>
                <w:color w:val="auto"/>
                <w:sz w:val="16"/>
                <w:szCs w:val="16"/>
              </w:rPr>
            </w:pPr>
          </w:p>
        </w:tc>
        <w:tc>
          <w:tcPr>
            <w:tcW w:w="266" w:type="pct"/>
            <w:vMerge w:val="restart"/>
            <w:tcBorders>
              <w:bottom w:val="single" w:sz="4" w:space="0" w:color="A6A6A6" w:themeColor="background1" w:themeShade="A6"/>
            </w:tcBorders>
            <w:shd w:val="clear" w:color="auto" w:fill="D9E377"/>
            <w:textDirection w:val="btLr"/>
            <w:vAlign w:val="center"/>
          </w:tcPr>
          <w:p w14:paraId="482DEA6D" w14:textId="77777777" w:rsidR="004617BF" w:rsidRPr="00160A9A" w:rsidRDefault="004617BF" w:rsidP="0099114E">
            <w:pPr>
              <w:pStyle w:val="TableText"/>
              <w:ind w:left="113" w:right="113"/>
              <w:jc w:val="center"/>
              <w:rPr>
                <w:sz w:val="16"/>
                <w:szCs w:val="16"/>
              </w:rPr>
            </w:pPr>
            <w:r>
              <w:rPr>
                <w:b/>
                <w:sz w:val="16"/>
                <w:szCs w:val="16"/>
              </w:rPr>
              <w:t>Full Time</w:t>
            </w:r>
          </w:p>
        </w:tc>
        <w:tc>
          <w:tcPr>
            <w:tcW w:w="266" w:type="pct"/>
            <w:vMerge w:val="restart"/>
            <w:tcBorders>
              <w:bottom w:val="single" w:sz="4" w:space="0" w:color="A6A6A6" w:themeColor="background1" w:themeShade="A6"/>
            </w:tcBorders>
            <w:shd w:val="clear" w:color="auto" w:fill="D9E377"/>
            <w:textDirection w:val="btLr"/>
            <w:vAlign w:val="center"/>
          </w:tcPr>
          <w:p w14:paraId="2487449F" w14:textId="77777777" w:rsidR="004617BF" w:rsidRPr="00160A9A" w:rsidRDefault="004617BF" w:rsidP="00D47C60">
            <w:pPr>
              <w:pStyle w:val="TableText"/>
              <w:ind w:left="113" w:right="113"/>
              <w:jc w:val="center"/>
              <w:rPr>
                <w:sz w:val="16"/>
                <w:szCs w:val="16"/>
              </w:rPr>
            </w:pPr>
            <w:r>
              <w:rPr>
                <w:b/>
                <w:sz w:val="16"/>
                <w:szCs w:val="16"/>
              </w:rPr>
              <w:t>Part Time</w:t>
            </w:r>
          </w:p>
        </w:tc>
        <w:tc>
          <w:tcPr>
            <w:tcW w:w="266" w:type="pct"/>
            <w:vMerge w:val="restart"/>
            <w:tcBorders>
              <w:bottom w:val="single" w:sz="4" w:space="0" w:color="A6A6A6" w:themeColor="background1" w:themeShade="A6"/>
            </w:tcBorders>
            <w:shd w:val="clear" w:color="auto" w:fill="D9E377"/>
            <w:textDirection w:val="btLr"/>
            <w:vAlign w:val="center"/>
          </w:tcPr>
          <w:p w14:paraId="74604640" w14:textId="77777777" w:rsidR="004617BF" w:rsidRPr="00160A9A" w:rsidRDefault="004617BF" w:rsidP="00D47C60">
            <w:pPr>
              <w:pStyle w:val="TableText"/>
              <w:ind w:left="113" w:right="113"/>
              <w:jc w:val="center"/>
              <w:rPr>
                <w:sz w:val="16"/>
                <w:szCs w:val="16"/>
              </w:rPr>
            </w:pPr>
            <w:r w:rsidRPr="00D47C60">
              <w:rPr>
                <w:b/>
                <w:sz w:val="16"/>
                <w:szCs w:val="16"/>
              </w:rPr>
              <w:t>Casual</w:t>
            </w:r>
          </w:p>
        </w:tc>
        <w:tc>
          <w:tcPr>
            <w:tcW w:w="203" w:type="pct"/>
            <w:vMerge/>
            <w:tcBorders>
              <w:bottom w:val="single" w:sz="4" w:space="0" w:color="A6A6A6" w:themeColor="background1" w:themeShade="A6"/>
            </w:tcBorders>
            <w:shd w:val="clear" w:color="auto" w:fill="D9E377"/>
            <w:textDirection w:val="btLr"/>
            <w:vAlign w:val="center"/>
          </w:tcPr>
          <w:p w14:paraId="2C73F1D3" w14:textId="77777777" w:rsidR="004617BF" w:rsidRPr="00160A9A" w:rsidRDefault="004617BF" w:rsidP="00A403C4">
            <w:pPr>
              <w:pStyle w:val="TableSolidFillH2"/>
              <w:ind w:left="113" w:right="113"/>
              <w:rPr>
                <w:b w:val="0"/>
                <w:color w:val="auto"/>
                <w:sz w:val="16"/>
                <w:szCs w:val="16"/>
              </w:rPr>
            </w:pPr>
          </w:p>
        </w:tc>
        <w:tc>
          <w:tcPr>
            <w:tcW w:w="204" w:type="pct"/>
            <w:vMerge/>
            <w:tcBorders>
              <w:bottom w:val="single" w:sz="4" w:space="0" w:color="A6A6A6" w:themeColor="background1" w:themeShade="A6"/>
            </w:tcBorders>
            <w:shd w:val="clear" w:color="auto" w:fill="D9E377"/>
            <w:textDirection w:val="btLr"/>
            <w:vAlign w:val="center"/>
          </w:tcPr>
          <w:p w14:paraId="7710E6C5" w14:textId="77777777" w:rsidR="004617BF" w:rsidRPr="00160A9A" w:rsidRDefault="004617BF" w:rsidP="00A403C4">
            <w:pPr>
              <w:pStyle w:val="TableSolidFillH2"/>
              <w:ind w:left="113" w:right="113"/>
              <w:rPr>
                <w:b w:val="0"/>
                <w:color w:val="auto"/>
                <w:sz w:val="16"/>
                <w:szCs w:val="16"/>
              </w:rPr>
            </w:pPr>
          </w:p>
        </w:tc>
        <w:tc>
          <w:tcPr>
            <w:tcW w:w="204" w:type="pct"/>
            <w:vMerge/>
            <w:tcBorders>
              <w:bottom w:val="single" w:sz="4" w:space="0" w:color="A6A6A6" w:themeColor="background1" w:themeShade="A6"/>
            </w:tcBorders>
            <w:shd w:val="clear" w:color="auto" w:fill="D9E377"/>
            <w:textDirection w:val="btLr"/>
            <w:vAlign w:val="center"/>
          </w:tcPr>
          <w:p w14:paraId="5E71F978" w14:textId="77777777" w:rsidR="004617BF" w:rsidRPr="00160A9A" w:rsidRDefault="004617BF" w:rsidP="00A403C4">
            <w:pPr>
              <w:pStyle w:val="TableSolidFillH2"/>
              <w:ind w:left="113" w:right="113"/>
              <w:rPr>
                <w:b w:val="0"/>
                <w:color w:val="auto"/>
                <w:sz w:val="16"/>
                <w:szCs w:val="16"/>
              </w:rPr>
            </w:pPr>
          </w:p>
        </w:tc>
        <w:tc>
          <w:tcPr>
            <w:tcW w:w="204" w:type="pct"/>
            <w:vMerge/>
            <w:tcBorders>
              <w:bottom w:val="single" w:sz="4" w:space="0" w:color="A6A6A6" w:themeColor="background1" w:themeShade="A6"/>
            </w:tcBorders>
            <w:shd w:val="clear" w:color="auto" w:fill="D9E377"/>
            <w:textDirection w:val="btLr"/>
            <w:vAlign w:val="center"/>
          </w:tcPr>
          <w:p w14:paraId="557C4BA1" w14:textId="77777777" w:rsidR="004617BF" w:rsidRPr="00160A9A" w:rsidRDefault="004617BF" w:rsidP="00A403C4">
            <w:pPr>
              <w:pStyle w:val="TableSolidFillH2"/>
              <w:ind w:left="113" w:right="113"/>
              <w:rPr>
                <w:b w:val="0"/>
                <w:color w:val="auto"/>
                <w:sz w:val="16"/>
                <w:szCs w:val="16"/>
              </w:rPr>
            </w:pPr>
          </w:p>
        </w:tc>
        <w:tc>
          <w:tcPr>
            <w:tcW w:w="204" w:type="pct"/>
            <w:vMerge/>
            <w:tcBorders>
              <w:bottom w:val="single" w:sz="4" w:space="0" w:color="A6A6A6" w:themeColor="background1" w:themeShade="A6"/>
            </w:tcBorders>
            <w:shd w:val="clear" w:color="auto" w:fill="D9E377"/>
            <w:textDirection w:val="btLr"/>
            <w:vAlign w:val="center"/>
          </w:tcPr>
          <w:p w14:paraId="1C6E53EE" w14:textId="77777777" w:rsidR="004617BF" w:rsidRPr="00160A9A" w:rsidRDefault="004617BF" w:rsidP="00A403C4">
            <w:pPr>
              <w:pStyle w:val="TableSolidFillH2"/>
              <w:ind w:left="113" w:right="113"/>
              <w:rPr>
                <w:b w:val="0"/>
                <w:color w:val="auto"/>
                <w:sz w:val="16"/>
                <w:szCs w:val="16"/>
              </w:rPr>
            </w:pPr>
          </w:p>
        </w:tc>
        <w:tc>
          <w:tcPr>
            <w:tcW w:w="203" w:type="pct"/>
            <w:vMerge/>
            <w:tcBorders>
              <w:bottom w:val="single" w:sz="4" w:space="0" w:color="A6A6A6" w:themeColor="background1" w:themeShade="A6"/>
            </w:tcBorders>
            <w:shd w:val="clear" w:color="auto" w:fill="D9E377"/>
            <w:textDirection w:val="btLr"/>
            <w:vAlign w:val="center"/>
          </w:tcPr>
          <w:p w14:paraId="4F968F47" w14:textId="77777777" w:rsidR="004617BF" w:rsidRPr="00160A9A" w:rsidRDefault="004617BF" w:rsidP="00A403C4">
            <w:pPr>
              <w:pStyle w:val="TableSolidFillH2"/>
              <w:ind w:left="113" w:right="113"/>
              <w:rPr>
                <w:b w:val="0"/>
                <w:color w:val="auto"/>
                <w:sz w:val="16"/>
                <w:szCs w:val="16"/>
              </w:rPr>
            </w:pPr>
          </w:p>
        </w:tc>
        <w:tc>
          <w:tcPr>
            <w:tcW w:w="204" w:type="pct"/>
            <w:vMerge/>
            <w:tcBorders>
              <w:bottom w:val="single" w:sz="4" w:space="0" w:color="A6A6A6" w:themeColor="background1" w:themeShade="A6"/>
            </w:tcBorders>
            <w:shd w:val="clear" w:color="auto" w:fill="D9E377"/>
            <w:textDirection w:val="btLr"/>
            <w:vAlign w:val="center"/>
          </w:tcPr>
          <w:p w14:paraId="5E036B03" w14:textId="77777777" w:rsidR="004617BF" w:rsidRPr="00160A9A" w:rsidRDefault="004617BF" w:rsidP="00A403C4">
            <w:pPr>
              <w:pStyle w:val="TableSolidFillH2"/>
              <w:ind w:left="113" w:right="113"/>
              <w:rPr>
                <w:b w:val="0"/>
                <w:color w:val="auto"/>
                <w:sz w:val="16"/>
                <w:szCs w:val="16"/>
              </w:rPr>
            </w:pPr>
          </w:p>
        </w:tc>
        <w:tc>
          <w:tcPr>
            <w:tcW w:w="204" w:type="pct"/>
            <w:vMerge/>
            <w:tcBorders>
              <w:bottom w:val="single" w:sz="4" w:space="0" w:color="A6A6A6" w:themeColor="background1" w:themeShade="A6"/>
            </w:tcBorders>
            <w:shd w:val="clear" w:color="auto" w:fill="D9E377"/>
            <w:textDirection w:val="btLr"/>
            <w:vAlign w:val="center"/>
          </w:tcPr>
          <w:p w14:paraId="442D3239" w14:textId="77777777" w:rsidR="004617BF" w:rsidRPr="00160A9A" w:rsidRDefault="004617BF" w:rsidP="00A403C4">
            <w:pPr>
              <w:pStyle w:val="TableSolidFillH2"/>
              <w:ind w:left="113" w:right="113"/>
              <w:rPr>
                <w:b w:val="0"/>
                <w:color w:val="auto"/>
                <w:sz w:val="16"/>
                <w:szCs w:val="16"/>
              </w:rPr>
            </w:pPr>
          </w:p>
        </w:tc>
        <w:tc>
          <w:tcPr>
            <w:tcW w:w="204" w:type="pct"/>
            <w:vMerge/>
            <w:tcBorders>
              <w:bottom w:val="single" w:sz="4" w:space="0" w:color="A6A6A6" w:themeColor="background1" w:themeShade="A6"/>
            </w:tcBorders>
            <w:shd w:val="clear" w:color="auto" w:fill="D9E377"/>
            <w:textDirection w:val="btLr"/>
            <w:vAlign w:val="center"/>
          </w:tcPr>
          <w:p w14:paraId="14EC9046" w14:textId="77777777" w:rsidR="004617BF" w:rsidRPr="00160A9A" w:rsidRDefault="004617BF" w:rsidP="00A403C4">
            <w:pPr>
              <w:pStyle w:val="TableSolidFillH2"/>
              <w:ind w:left="113" w:right="113"/>
              <w:rPr>
                <w:b w:val="0"/>
                <w:color w:val="auto"/>
                <w:sz w:val="16"/>
                <w:szCs w:val="16"/>
              </w:rPr>
            </w:pPr>
          </w:p>
        </w:tc>
        <w:tc>
          <w:tcPr>
            <w:tcW w:w="204" w:type="pct"/>
            <w:vMerge/>
            <w:tcBorders>
              <w:bottom w:val="single" w:sz="4" w:space="0" w:color="A6A6A6" w:themeColor="background1" w:themeShade="A6"/>
            </w:tcBorders>
            <w:shd w:val="clear" w:color="auto" w:fill="D9E377"/>
            <w:textDirection w:val="btLr"/>
            <w:vAlign w:val="center"/>
          </w:tcPr>
          <w:p w14:paraId="52677F8E" w14:textId="77777777" w:rsidR="004617BF" w:rsidRPr="00160A9A" w:rsidRDefault="004617BF" w:rsidP="00A403C4">
            <w:pPr>
              <w:pStyle w:val="TableSolidFillH2"/>
              <w:ind w:left="113" w:right="113"/>
              <w:rPr>
                <w:b w:val="0"/>
                <w:color w:val="auto"/>
                <w:sz w:val="16"/>
                <w:szCs w:val="16"/>
              </w:rPr>
            </w:pPr>
          </w:p>
        </w:tc>
        <w:tc>
          <w:tcPr>
            <w:tcW w:w="203" w:type="pct"/>
            <w:vMerge/>
            <w:tcBorders>
              <w:bottom w:val="single" w:sz="4" w:space="0" w:color="A6A6A6" w:themeColor="background1" w:themeShade="A6"/>
            </w:tcBorders>
            <w:shd w:val="clear" w:color="auto" w:fill="D9E377"/>
            <w:textDirection w:val="btLr"/>
            <w:vAlign w:val="center"/>
          </w:tcPr>
          <w:p w14:paraId="67955847" w14:textId="77777777" w:rsidR="004617BF" w:rsidRPr="00160A9A" w:rsidRDefault="004617BF" w:rsidP="00A403C4">
            <w:pPr>
              <w:pStyle w:val="TableSolidFillH2"/>
              <w:ind w:left="113" w:right="113"/>
              <w:rPr>
                <w:b w:val="0"/>
                <w:color w:val="auto"/>
                <w:sz w:val="16"/>
                <w:szCs w:val="16"/>
              </w:rPr>
            </w:pPr>
          </w:p>
        </w:tc>
      </w:tr>
      <w:tr w:rsidR="004617BF" w:rsidRPr="00133163" w14:paraId="39B5BC67" w14:textId="77777777" w:rsidTr="00FB566B">
        <w:trPr>
          <w:cantSplit/>
          <w:trHeight w:val="517"/>
        </w:trPr>
        <w:tc>
          <w:tcPr>
            <w:tcW w:w="448" w:type="pct"/>
            <w:vMerge/>
          </w:tcPr>
          <w:p w14:paraId="32C25C7C" w14:textId="77777777" w:rsidR="004617BF" w:rsidRPr="00133163" w:rsidRDefault="004617BF" w:rsidP="001E068D">
            <w:pPr>
              <w:pStyle w:val="TableText"/>
              <w:jc w:val="center"/>
              <w:rPr>
                <w:sz w:val="14"/>
                <w:szCs w:val="14"/>
              </w:rPr>
            </w:pPr>
          </w:p>
        </w:tc>
        <w:tc>
          <w:tcPr>
            <w:tcW w:w="1513" w:type="pct"/>
            <w:vMerge/>
            <w:shd w:val="clear" w:color="auto" w:fill="auto"/>
            <w:tcMar>
              <w:top w:w="57" w:type="dxa"/>
            </w:tcMar>
          </w:tcPr>
          <w:p w14:paraId="6562BF76" w14:textId="77777777" w:rsidR="004617BF" w:rsidRPr="00133163" w:rsidRDefault="004617BF" w:rsidP="00724A67">
            <w:pPr>
              <w:pStyle w:val="TableText"/>
              <w:rPr>
                <w:sz w:val="14"/>
                <w:szCs w:val="14"/>
              </w:rPr>
            </w:pPr>
          </w:p>
        </w:tc>
        <w:tc>
          <w:tcPr>
            <w:tcW w:w="266" w:type="pct"/>
            <w:vMerge/>
            <w:textDirection w:val="btLr"/>
            <w:vAlign w:val="center"/>
          </w:tcPr>
          <w:p w14:paraId="1857F779" w14:textId="77777777" w:rsidR="004617BF" w:rsidRDefault="004617BF" w:rsidP="0099114E">
            <w:pPr>
              <w:pStyle w:val="TableText"/>
              <w:ind w:left="113" w:right="113"/>
              <w:jc w:val="center"/>
              <w:rPr>
                <w:b/>
                <w:sz w:val="16"/>
                <w:szCs w:val="16"/>
              </w:rPr>
            </w:pPr>
          </w:p>
        </w:tc>
        <w:tc>
          <w:tcPr>
            <w:tcW w:w="266" w:type="pct"/>
            <w:vMerge/>
            <w:textDirection w:val="btLr"/>
          </w:tcPr>
          <w:p w14:paraId="01BD9C20" w14:textId="77777777" w:rsidR="004617BF" w:rsidRDefault="004617BF" w:rsidP="00D47C60">
            <w:pPr>
              <w:pStyle w:val="TableText"/>
              <w:ind w:left="113" w:right="113"/>
              <w:jc w:val="center"/>
              <w:rPr>
                <w:b/>
                <w:sz w:val="16"/>
                <w:szCs w:val="16"/>
              </w:rPr>
            </w:pPr>
          </w:p>
        </w:tc>
        <w:tc>
          <w:tcPr>
            <w:tcW w:w="266" w:type="pct"/>
            <w:vMerge/>
            <w:textDirection w:val="btLr"/>
            <w:vAlign w:val="center"/>
          </w:tcPr>
          <w:p w14:paraId="621B2FD2" w14:textId="77777777" w:rsidR="004617BF" w:rsidRPr="00D47C60" w:rsidRDefault="004617BF" w:rsidP="00D47C60">
            <w:pPr>
              <w:pStyle w:val="TableText"/>
              <w:ind w:left="113" w:right="113"/>
              <w:jc w:val="center"/>
              <w:rPr>
                <w:b/>
                <w:sz w:val="16"/>
                <w:szCs w:val="16"/>
              </w:rPr>
            </w:pPr>
          </w:p>
        </w:tc>
        <w:tc>
          <w:tcPr>
            <w:tcW w:w="2241" w:type="pct"/>
            <w:gridSpan w:val="11"/>
            <w:shd w:val="clear" w:color="auto" w:fill="D9E377"/>
            <w:vAlign w:val="center"/>
          </w:tcPr>
          <w:p w14:paraId="48066DF9" w14:textId="2D3FA5F1" w:rsidR="004617BF" w:rsidRPr="00160A9A" w:rsidRDefault="004617BF" w:rsidP="00C47806">
            <w:pPr>
              <w:pStyle w:val="TableText"/>
              <w:jc w:val="center"/>
              <w:rPr>
                <w:b/>
                <w:sz w:val="12"/>
              </w:rPr>
            </w:pPr>
            <w:r w:rsidRPr="00160A9A">
              <w:rPr>
                <w:b/>
                <w:sz w:val="12"/>
              </w:rPr>
              <w:t xml:space="preserve">List total no. of </w:t>
            </w:r>
            <w:r w:rsidR="00C47806">
              <w:rPr>
                <w:b/>
                <w:sz w:val="12"/>
              </w:rPr>
              <w:t>Full Time Equivalent (FTE)</w:t>
            </w:r>
            <w:r w:rsidRPr="00160A9A">
              <w:rPr>
                <w:b/>
                <w:sz w:val="12"/>
              </w:rPr>
              <w:t xml:space="preserve"> within each functions @ each location/site below</w:t>
            </w:r>
          </w:p>
        </w:tc>
      </w:tr>
      <w:tr w:rsidR="004351D8" w:rsidRPr="00133163" w14:paraId="29E6EDD1" w14:textId="77777777" w:rsidTr="004E671E">
        <w:trPr>
          <w:trHeight w:val="520"/>
        </w:trPr>
        <w:tc>
          <w:tcPr>
            <w:tcW w:w="448" w:type="pct"/>
          </w:tcPr>
          <w:p w14:paraId="0C09982F" w14:textId="77777777" w:rsidR="004351D8" w:rsidRPr="00133163" w:rsidRDefault="004351D8" w:rsidP="001E068D">
            <w:pPr>
              <w:pStyle w:val="TableText"/>
              <w:jc w:val="center"/>
              <w:rPr>
                <w:sz w:val="14"/>
                <w:szCs w:val="14"/>
              </w:rPr>
            </w:pPr>
            <w:r w:rsidRPr="00133163">
              <w:rPr>
                <w:sz w:val="14"/>
                <w:szCs w:val="14"/>
              </w:rPr>
              <w:t>HO</w:t>
            </w:r>
          </w:p>
        </w:tc>
        <w:tc>
          <w:tcPr>
            <w:tcW w:w="1513" w:type="pct"/>
            <w:shd w:val="clear" w:color="auto" w:fill="auto"/>
            <w:tcMar>
              <w:top w:w="57" w:type="dxa"/>
            </w:tcMar>
          </w:tcPr>
          <w:p w14:paraId="671FF19A" w14:textId="77777777" w:rsidR="004351D8" w:rsidRPr="00133163" w:rsidRDefault="004351D8" w:rsidP="001877B7">
            <w:pPr>
              <w:pStyle w:val="TableText"/>
              <w:rPr>
                <w:sz w:val="14"/>
                <w:szCs w:val="14"/>
              </w:rPr>
            </w:pPr>
          </w:p>
        </w:tc>
        <w:tc>
          <w:tcPr>
            <w:tcW w:w="266" w:type="pct"/>
            <w:vAlign w:val="center"/>
          </w:tcPr>
          <w:p w14:paraId="4F84996E" w14:textId="77777777" w:rsidR="004351D8" w:rsidRPr="00133163" w:rsidRDefault="004351D8" w:rsidP="00F96BC4">
            <w:pPr>
              <w:pStyle w:val="TableText"/>
              <w:jc w:val="center"/>
              <w:rPr>
                <w:sz w:val="14"/>
                <w:szCs w:val="14"/>
              </w:rPr>
            </w:pPr>
          </w:p>
        </w:tc>
        <w:tc>
          <w:tcPr>
            <w:tcW w:w="266" w:type="pct"/>
          </w:tcPr>
          <w:p w14:paraId="2CFEEDCC" w14:textId="77777777" w:rsidR="004351D8" w:rsidRPr="00133163" w:rsidRDefault="004351D8" w:rsidP="00F96BC4">
            <w:pPr>
              <w:pStyle w:val="TableText"/>
              <w:jc w:val="center"/>
              <w:rPr>
                <w:sz w:val="14"/>
                <w:szCs w:val="14"/>
              </w:rPr>
            </w:pPr>
          </w:p>
        </w:tc>
        <w:tc>
          <w:tcPr>
            <w:tcW w:w="266" w:type="pct"/>
            <w:vAlign w:val="center"/>
          </w:tcPr>
          <w:p w14:paraId="4AF586F9" w14:textId="77777777" w:rsidR="004351D8" w:rsidRPr="00133163" w:rsidRDefault="004351D8" w:rsidP="00F96BC4">
            <w:pPr>
              <w:pStyle w:val="TableText"/>
              <w:jc w:val="center"/>
              <w:rPr>
                <w:sz w:val="14"/>
                <w:szCs w:val="14"/>
              </w:rPr>
            </w:pPr>
          </w:p>
        </w:tc>
        <w:tc>
          <w:tcPr>
            <w:tcW w:w="203" w:type="pct"/>
            <w:vAlign w:val="center"/>
          </w:tcPr>
          <w:p w14:paraId="4847CC75" w14:textId="77777777" w:rsidR="004351D8" w:rsidRPr="00133163" w:rsidRDefault="004351D8" w:rsidP="00A403C4">
            <w:pPr>
              <w:pStyle w:val="TableText"/>
              <w:jc w:val="center"/>
              <w:rPr>
                <w:sz w:val="14"/>
                <w:szCs w:val="14"/>
              </w:rPr>
            </w:pPr>
          </w:p>
        </w:tc>
        <w:tc>
          <w:tcPr>
            <w:tcW w:w="204" w:type="pct"/>
            <w:vAlign w:val="center"/>
          </w:tcPr>
          <w:p w14:paraId="057B81B8" w14:textId="77777777" w:rsidR="004351D8" w:rsidRPr="00133163" w:rsidRDefault="004351D8" w:rsidP="00A403C4">
            <w:pPr>
              <w:pStyle w:val="TableText"/>
              <w:jc w:val="center"/>
              <w:rPr>
                <w:sz w:val="14"/>
                <w:szCs w:val="14"/>
              </w:rPr>
            </w:pPr>
          </w:p>
        </w:tc>
        <w:tc>
          <w:tcPr>
            <w:tcW w:w="204" w:type="pct"/>
            <w:vAlign w:val="center"/>
          </w:tcPr>
          <w:p w14:paraId="6E2C21D2" w14:textId="77777777" w:rsidR="004351D8" w:rsidRPr="00133163" w:rsidRDefault="004351D8" w:rsidP="00A403C4">
            <w:pPr>
              <w:pStyle w:val="TableText"/>
              <w:jc w:val="center"/>
              <w:rPr>
                <w:sz w:val="14"/>
                <w:szCs w:val="14"/>
              </w:rPr>
            </w:pPr>
          </w:p>
        </w:tc>
        <w:tc>
          <w:tcPr>
            <w:tcW w:w="204" w:type="pct"/>
            <w:vAlign w:val="center"/>
          </w:tcPr>
          <w:p w14:paraId="2E1A550D" w14:textId="77777777" w:rsidR="004351D8" w:rsidRPr="00133163" w:rsidRDefault="004351D8" w:rsidP="00A403C4">
            <w:pPr>
              <w:pStyle w:val="TableText"/>
              <w:jc w:val="center"/>
              <w:rPr>
                <w:sz w:val="14"/>
                <w:szCs w:val="14"/>
              </w:rPr>
            </w:pPr>
          </w:p>
        </w:tc>
        <w:tc>
          <w:tcPr>
            <w:tcW w:w="204" w:type="pct"/>
            <w:vAlign w:val="center"/>
          </w:tcPr>
          <w:p w14:paraId="433D8C98" w14:textId="77777777" w:rsidR="004351D8" w:rsidRPr="00133163" w:rsidRDefault="004351D8" w:rsidP="00A403C4">
            <w:pPr>
              <w:pStyle w:val="TableText"/>
              <w:jc w:val="center"/>
              <w:rPr>
                <w:sz w:val="14"/>
                <w:szCs w:val="14"/>
              </w:rPr>
            </w:pPr>
          </w:p>
        </w:tc>
        <w:tc>
          <w:tcPr>
            <w:tcW w:w="203" w:type="pct"/>
            <w:vAlign w:val="center"/>
          </w:tcPr>
          <w:p w14:paraId="2B4777E4" w14:textId="77777777" w:rsidR="004351D8" w:rsidRPr="00133163" w:rsidRDefault="004351D8" w:rsidP="00A403C4">
            <w:pPr>
              <w:pStyle w:val="TableText"/>
              <w:jc w:val="center"/>
              <w:rPr>
                <w:sz w:val="14"/>
                <w:szCs w:val="14"/>
              </w:rPr>
            </w:pPr>
          </w:p>
        </w:tc>
        <w:tc>
          <w:tcPr>
            <w:tcW w:w="204" w:type="pct"/>
            <w:vAlign w:val="center"/>
          </w:tcPr>
          <w:p w14:paraId="6FCF230B" w14:textId="77777777" w:rsidR="004351D8" w:rsidRPr="00133163" w:rsidRDefault="004351D8" w:rsidP="00A403C4">
            <w:pPr>
              <w:pStyle w:val="TableText"/>
              <w:jc w:val="center"/>
              <w:rPr>
                <w:sz w:val="14"/>
                <w:szCs w:val="14"/>
              </w:rPr>
            </w:pPr>
          </w:p>
        </w:tc>
        <w:tc>
          <w:tcPr>
            <w:tcW w:w="204" w:type="pct"/>
            <w:vAlign w:val="center"/>
          </w:tcPr>
          <w:p w14:paraId="78804631" w14:textId="77777777" w:rsidR="004351D8" w:rsidRPr="00133163" w:rsidRDefault="004351D8" w:rsidP="00A403C4">
            <w:pPr>
              <w:pStyle w:val="TableText"/>
              <w:jc w:val="center"/>
              <w:rPr>
                <w:sz w:val="14"/>
                <w:szCs w:val="14"/>
              </w:rPr>
            </w:pPr>
          </w:p>
        </w:tc>
        <w:tc>
          <w:tcPr>
            <w:tcW w:w="204" w:type="pct"/>
            <w:vAlign w:val="center"/>
          </w:tcPr>
          <w:p w14:paraId="6C11C6E6" w14:textId="77777777" w:rsidR="004351D8" w:rsidRPr="00133163" w:rsidRDefault="004351D8" w:rsidP="00A403C4">
            <w:pPr>
              <w:pStyle w:val="TableText"/>
              <w:jc w:val="center"/>
              <w:rPr>
                <w:sz w:val="14"/>
                <w:szCs w:val="14"/>
              </w:rPr>
            </w:pPr>
          </w:p>
        </w:tc>
        <w:tc>
          <w:tcPr>
            <w:tcW w:w="204" w:type="pct"/>
            <w:vAlign w:val="center"/>
          </w:tcPr>
          <w:p w14:paraId="01086490" w14:textId="77777777" w:rsidR="004351D8" w:rsidRPr="00133163" w:rsidRDefault="004351D8" w:rsidP="00A403C4">
            <w:pPr>
              <w:pStyle w:val="TableText"/>
              <w:jc w:val="center"/>
              <w:rPr>
                <w:sz w:val="14"/>
                <w:szCs w:val="14"/>
              </w:rPr>
            </w:pPr>
          </w:p>
        </w:tc>
        <w:tc>
          <w:tcPr>
            <w:tcW w:w="203" w:type="pct"/>
            <w:vAlign w:val="center"/>
          </w:tcPr>
          <w:p w14:paraId="3A06974B" w14:textId="77777777" w:rsidR="004351D8" w:rsidRPr="00133163" w:rsidRDefault="004351D8" w:rsidP="00A403C4">
            <w:pPr>
              <w:pStyle w:val="TableText"/>
              <w:jc w:val="center"/>
              <w:rPr>
                <w:sz w:val="14"/>
                <w:szCs w:val="14"/>
              </w:rPr>
            </w:pPr>
          </w:p>
        </w:tc>
      </w:tr>
      <w:tr w:rsidR="004351D8" w:rsidRPr="00133163" w14:paraId="21BD7466" w14:textId="77777777" w:rsidTr="004E671E">
        <w:trPr>
          <w:trHeight w:val="500"/>
        </w:trPr>
        <w:tc>
          <w:tcPr>
            <w:tcW w:w="448" w:type="pct"/>
          </w:tcPr>
          <w:p w14:paraId="1B3E3A81" w14:textId="77777777" w:rsidR="004351D8" w:rsidRPr="00133163" w:rsidRDefault="004351D8" w:rsidP="001E068D">
            <w:pPr>
              <w:pStyle w:val="TableText"/>
              <w:jc w:val="center"/>
              <w:rPr>
                <w:sz w:val="14"/>
                <w:szCs w:val="14"/>
              </w:rPr>
            </w:pPr>
            <w:r w:rsidRPr="00133163">
              <w:rPr>
                <w:sz w:val="14"/>
                <w:szCs w:val="14"/>
              </w:rPr>
              <w:t>Site 1</w:t>
            </w:r>
          </w:p>
        </w:tc>
        <w:tc>
          <w:tcPr>
            <w:tcW w:w="1513" w:type="pct"/>
            <w:shd w:val="clear" w:color="auto" w:fill="auto"/>
            <w:tcMar>
              <w:top w:w="57" w:type="dxa"/>
            </w:tcMar>
          </w:tcPr>
          <w:p w14:paraId="3D571698" w14:textId="77777777" w:rsidR="004351D8" w:rsidRPr="00133163" w:rsidRDefault="004351D8" w:rsidP="00724A67">
            <w:pPr>
              <w:pStyle w:val="TableText"/>
              <w:rPr>
                <w:sz w:val="14"/>
                <w:szCs w:val="14"/>
              </w:rPr>
            </w:pPr>
          </w:p>
        </w:tc>
        <w:tc>
          <w:tcPr>
            <w:tcW w:w="266" w:type="pct"/>
            <w:vAlign w:val="center"/>
          </w:tcPr>
          <w:p w14:paraId="510A93BE" w14:textId="77777777" w:rsidR="004351D8" w:rsidRPr="00133163" w:rsidRDefault="004351D8" w:rsidP="00F96BC4">
            <w:pPr>
              <w:pStyle w:val="TableText"/>
              <w:jc w:val="center"/>
              <w:rPr>
                <w:sz w:val="14"/>
                <w:szCs w:val="14"/>
              </w:rPr>
            </w:pPr>
          </w:p>
        </w:tc>
        <w:tc>
          <w:tcPr>
            <w:tcW w:w="266" w:type="pct"/>
          </w:tcPr>
          <w:p w14:paraId="1DD2C7A7" w14:textId="77777777" w:rsidR="004351D8" w:rsidRPr="00133163" w:rsidRDefault="004351D8" w:rsidP="00F96BC4">
            <w:pPr>
              <w:pStyle w:val="TableText"/>
              <w:jc w:val="center"/>
              <w:rPr>
                <w:sz w:val="14"/>
                <w:szCs w:val="14"/>
              </w:rPr>
            </w:pPr>
          </w:p>
        </w:tc>
        <w:tc>
          <w:tcPr>
            <w:tcW w:w="266" w:type="pct"/>
            <w:vAlign w:val="center"/>
          </w:tcPr>
          <w:p w14:paraId="3A420D29" w14:textId="77777777" w:rsidR="004351D8" w:rsidRPr="00133163" w:rsidRDefault="004351D8" w:rsidP="00F96BC4">
            <w:pPr>
              <w:pStyle w:val="TableText"/>
              <w:jc w:val="center"/>
              <w:rPr>
                <w:sz w:val="14"/>
                <w:szCs w:val="14"/>
              </w:rPr>
            </w:pPr>
          </w:p>
        </w:tc>
        <w:tc>
          <w:tcPr>
            <w:tcW w:w="203" w:type="pct"/>
            <w:vAlign w:val="center"/>
          </w:tcPr>
          <w:p w14:paraId="12FFC047" w14:textId="77777777" w:rsidR="004351D8" w:rsidRPr="00133163" w:rsidRDefault="004351D8" w:rsidP="00A403C4">
            <w:pPr>
              <w:pStyle w:val="TableText"/>
              <w:jc w:val="center"/>
              <w:rPr>
                <w:sz w:val="14"/>
                <w:szCs w:val="14"/>
              </w:rPr>
            </w:pPr>
          </w:p>
        </w:tc>
        <w:tc>
          <w:tcPr>
            <w:tcW w:w="204" w:type="pct"/>
            <w:vAlign w:val="center"/>
          </w:tcPr>
          <w:p w14:paraId="78802A39" w14:textId="77777777" w:rsidR="004351D8" w:rsidRPr="00133163" w:rsidRDefault="004351D8" w:rsidP="00A403C4">
            <w:pPr>
              <w:pStyle w:val="TableText"/>
              <w:jc w:val="center"/>
              <w:rPr>
                <w:sz w:val="14"/>
                <w:szCs w:val="14"/>
              </w:rPr>
            </w:pPr>
          </w:p>
        </w:tc>
        <w:tc>
          <w:tcPr>
            <w:tcW w:w="204" w:type="pct"/>
            <w:vAlign w:val="center"/>
          </w:tcPr>
          <w:p w14:paraId="67E0C304" w14:textId="77777777" w:rsidR="004351D8" w:rsidRPr="00133163" w:rsidRDefault="004351D8" w:rsidP="00A403C4">
            <w:pPr>
              <w:pStyle w:val="TableText"/>
              <w:jc w:val="center"/>
              <w:rPr>
                <w:sz w:val="14"/>
                <w:szCs w:val="14"/>
              </w:rPr>
            </w:pPr>
          </w:p>
        </w:tc>
        <w:tc>
          <w:tcPr>
            <w:tcW w:w="204" w:type="pct"/>
            <w:vAlign w:val="center"/>
          </w:tcPr>
          <w:p w14:paraId="34A66977" w14:textId="77777777" w:rsidR="004351D8" w:rsidRPr="00133163" w:rsidRDefault="004351D8" w:rsidP="00A403C4">
            <w:pPr>
              <w:pStyle w:val="TableText"/>
              <w:jc w:val="center"/>
              <w:rPr>
                <w:sz w:val="14"/>
                <w:szCs w:val="14"/>
              </w:rPr>
            </w:pPr>
          </w:p>
        </w:tc>
        <w:tc>
          <w:tcPr>
            <w:tcW w:w="204" w:type="pct"/>
            <w:vAlign w:val="center"/>
          </w:tcPr>
          <w:p w14:paraId="6F28BB1E" w14:textId="77777777" w:rsidR="004351D8" w:rsidRPr="00133163" w:rsidRDefault="004351D8" w:rsidP="00A403C4">
            <w:pPr>
              <w:pStyle w:val="TableText"/>
              <w:jc w:val="center"/>
              <w:rPr>
                <w:sz w:val="14"/>
                <w:szCs w:val="14"/>
              </w:rPr>
            </w:pPr>
          </w:p>
        </w:tc>
        <w:tc>
          <w:tcPr>
            <w:tcW w:w="203" w:type="pct"/>
            <w:vAlign w:val="center"/>
          </w:tcPr>
          <w:p w14:paraId="089F5348" w14:textId="77777777" w:rsidR="004351D8" w:rsidRPr="00133163" w:rsidRDefault="004351D8" w:rsidP="00A403C4">
            <w:pPr>
              <w:pStyle w:val="TableText"/>
              <w:jc w:val="center"/>
              <w:rPr>
                <w:sz w:val="14"/>
                <w:szCs w:val="14"/>
              </w:rPr>
            </w:pPr>
          </w:p>
        </w:tc>
        <w:tc>
          <w:tcPr>
            <w:tcW w:w="204" w:type="pct"/>
            <w:vAlign w:val="center"/>
          </w:tcPr>
          <w:p w14:paraId="634A9B7D" w14:textId="77777777" w:rsidR="004351D8" w:rsidRPr="00133163" w:rsidRDefault="004351D8" w:rsidP="00A403C4">
            <w:pPr>
              <w:pStyle w:val="TableText"/>
              <w:jc w:val="center"/>
              <w:rPr>
                <w:sz w:val="14"/>
                <w:szCs w:val="14"/>
              </w:rPr>
            </w:pPr>
          </w:p>
        </w:tc>
        <w:tc>
          <w:tcPr>
            <w:tcW w:w="204" w:type="pct"/>
            <w:vAlign w:val="center"/>
          </w:tcPr>
          <w:p w14:paraId="403BFC4D" w14:textId="77777777" w:rsidR="004351D8" w:rsidRPr="00133163" w:rsidRDefault="004351D8" w:rsidP="00A403C4">
            <w:pPr>
              <w:pStyle w:val="TableText"/>
              <w:jc w:val="center"/>
              <w:rPr>
                <w:sz w:val="14"/>
                <w:szCs w:val="14"/>
              </w:rPr>
            </w:pPr>
          </w:p>
        </w:tc>
        <w:tc>
          <w:tcPr>
            <w:tcW w:w="204" w:type="pct"/>
            <w:vAlign w:val="center"/>
          </w:tcPr>
          <w:p w14:paraId="584AF368" w14:textId="77777777" w:rsidR="004351D8" w:rsidRPr="00133163" w:rsidRDefault="004351D8" w:rsidP="00A403C4">
            <w:pPr>
              <w:pStyle w:val="TableText"/>
              <w:jc w:val="center"/>
              <w:rPr>
                <w:sz w:val="14"/>
                <w:szCs w:val="14"/>
              </w:rPr>
            </w:pPr>
          </w:p>
        </w:tc>
        <w:tc>
          <w:tcPr>
            <w:tcW w:w="204" w:type="pct"/>
            <w:vAlign w:val="center"/>
          </w:tcPr>
          <w:p w14:paraId="4E68CA07" w14:textId="77777777" w:rsidR="004351D8" w:rsidRPr="00133163" w:rsidRDefault="004351D8" w:rsidP="00A403C4">
            <w:pPr>
              <w:pStyle w:val="TableText"/>
              <w:jc w:val="center"/>
              <w:rPr>
                <w:sz w:val="14"/>
                <w:szCs w:val="14"/>
              </w:rPr>
            </w:pPr>
          </w:p>
        </w:tc>
        <w:tc>
          <w:tcPr>
            <w:tcW w:w="203" w:type="pct"/>
            <w:vAlign w:val="center"/>
          </w:tcPr>
          <w:p w14:paraId="251B41F1" w14:textId="77777777" w:rsidR="004351D8" w:rsidRPr="00133163" w:rsidRDefault="004351D8" w:rsidP="00A403C4">
            <w:pPr>
              <w:pStyle w:val="TableText"/>
              <w:jc w:val="center"/>
              <w:rPr>
                <w:sz w:val="14"/>
                <w:szCs w:val="14"/>
              </w:rPr>
            </w:pPr>
          </w:p>
        </w:tc>
      </w:tr>
      <w:tr w:rsidR="004351D8" w:rsidRPr="00133163" w14:paraId="4972A6FB" w14:textId="77777777" w:rsidTr="004E671E">
        <w:trPr>
          <w:trHeight w:val="494"/>
        </w:trPr>
        <w:tc>
          <w:tcPr>
            <w:tcW w:w="448" w:type="pct"/>
          </w:tcPr>
          <w:p w14:paraId="7C272938" w14:textId="77777777" w:rsidR="004351D8" w:rsidRPr="00133163" w:rsidRDefault="004351D8" w:rsidP="001E068D">
            <w:pPr>
              <w:pStyle w:val="TableText"/>
              <w:jc w:val="center"/>
              <w:rPr>
                <w:sz w:val="14"/>
                <w:szCs w:val="14"/>
              </w:rPr>
            </w:pPr>
            <w:r w:rsidRPr="00133163">
              <w:rPr>
                <w:sz w:val="14"/>
                <w:szCs w:val="14"/>
              </w:rPr>
              <w:t>Site 2</w:t>
            </w:r>
          </w:p>
        </w:tc>
        <w:tc>
          <w:tcPr>
            <w:tcW w:w="1513" w:type="pct"/>
            <w:shd w:val="clear" w:color="auto" w:fill="auto"/>
            <w:tcMar>
              <w:top w:w="57" w:type="dxa"/>
            </w:tcMar>
          </w:tcPr>
          <w:p w14:paraId="05654415" w14:textId="77777777" w:rsidR="004351D8" w:rsidRPr="00133163" w:rsidRDefault="004351D8" w:rsidP="00724A67">
            <w:pPr>
              <w:pStyle w:val="TableText"/>
              <w:rPr>
                <w:sz w:val="14"/>
                <w:szCs w:val="14"/>
              </w:rPr>
            </w:pPr>
          </w:p>
        </w:tc>
        <w:tc>
          <w:tcPr>
            <w:tcW w:w="266" w:type="pct"/>
            <w:vAlign w:val="center"/>
          </w:tcPr>
          <w:p w14:paraId="18F17B20" w14:textId="77777777" w:rsidR="004351D8" w:rsidRPr="00133163" w:rsidRDefault="004351D8" w:rsidP="00F96BC4">
            <w:pPr>
              <w:pStyle w:val="TableText"/>
              <w:jc w:val="center"/>
              <w:rPr>
                <w:sz w:val="14"/>
                <w:szCs w:val="14"/>
              </w:rPr>
            </w:pPr>
          </w:p>
        </w:tc>
        <w:tc>
          <w:tcPr>
            <w:tcW w:w="266" w:type="pct"/>
          </w:tcPr>
          <w:p w14:paraId="030D3586" w14:textId="77777777" w:rsidR="004351D8" w:rsidRPr="00133163" w:rsidRDefault="004351D8" w:rsidP="00F96BC4">
            <w:pPr>
              <w:pStyle w:val="TableText"/>
              <w:jc w:val="center"/>
              <w:rPr>
                <w:sz w:val="14"/>
                <w:szCs w:val="14"/>
              </w:rPr>
            </w:pPr>
          </w:p>
        </w:tc>
        <w:tc>
          <w:tcPr>
            <w:tcW w:w="266" w:type="pct"/>
            <w:vAlign w:val="center"/>
          </w:tcPr>
          <w:p w14:paraId="2CCB0051" w14:textId="77777777" w:rsidR="004351D8" w:rsidRPr="00133163" w:rsidRDefault="004351D8" w:rsidP="00F96BC4">
            <w:pPr>
              <w:pStyle w:val="TableText"/>
              <w:jc w:val="center"/>
              <w:rPr>
                <w:sz w:val="14"/>
                <w:szCs w:val="14"/>
              </w:rPr>
            </w:pPr>
          </w:p>
        </w:tc>
        <w:tc>
          <w:tcPr>
            <w:tcW w:w="203" w:type="pct"/>
            <w:vAlign w:val="center"/>
          </w:tcPr>
          <w:p w14:paraId="02D7E478" w14:textId="77777777" w:rsidR="004351D8" w:rsidRPr="00133163" w:rsidRDefault="004351D8" w:rsidP="00A403C4">
            <w:pPr>
              <w:pStyle w:val="TableText"/>
              <w:jc w:val="center"/>
              <w:rPr>
                <w:sz w:val="14"/>
                <w:szCs w:val="14"/>
              </w:rPr>
            </w:pPr>
          </w:p>
        </w:tc>
        <w:tc>
          <w:tcPr>
            <w:tcW w:w="204" w:type="pct"/>
            <w:vAlign w:val="center"/>
          </w:tcPr>
          <w:p w14:paraId="2F648D30" w14:textId="77777777" w:rsidR="004351D8" w:rsidRPr="00133163" w:rsidRDefault="004351D8" w:rsidP="00A403C4">
            <w:pPr>
              <w:pStyle w:val="TableText"/>
              <w:jc w:val="center"/>
              <w:rPr>
                <w:sz w:val="14"/>
                <w:szCs w:val="14"/>
              </w:rPr>
            </w:pPr>
          </w:p>
        </w:tc>
        <w:tc>
          <w:tcPr>
            <w:tcW w:w="204" w:type="pct"/>
            <w:vAlign w:val="center"/>
          </w:tcPr>
          <w:p w14:paraId="3F8929C1" w14:textId="77777777" w:rsidR="004351D8" w:rsidRPr="00133163" w:rsidRDefault="004351D8" w:rsidP="00A403C4">
            <w:pPr>
              <w:pStyle w:val="TableText"/>
              <w:jc w:val="center"/>
              <w:rPr>
                <w:sz w:val="14"/>
                <w:szCs w:val="14"/>
              </w:rPr>
            </w:pPr>
          </w:p>
        </w:tc>
        <w:tc>
          <w:tcPr>
            <w:tcW w:w="204" w:type="pct"/>
            <w:vAlign w:val="center"/>
          </w:tcPr>
          <w:p w14:paraId="0C13AE41" w14:textId="77777777" w:rsidR="004351D8" w:rsidRPr="00133163" w:rsidRDefault="004351D8" w:rsidP="00A403C4">
            <w:pPr>
              <w:pStyle w:val="TableText"/>
              <w:jc w:val="center"/>
              <w:rPr>
                <w:sz w:val="14"/>
                <w:szCs w:val="14"/>
              </w:rPr>
            </w:pPr>
          </w:p>
        </w:tc>
        <w:tc>
          <w:tcPr>
            <w:tcW w:w="204" w:type="pct"/>
            <w:vAlign w:val="center"/>
          </w:tcPr>
          <w:p w14:paraId="6A109E9F" w14:textId="77777777" w:rsidR="004351D8" w:rsidRPr="00133163" w:rsidRDefault="004351D8" w:rsidP="00A403C4">
            <w:pPr>
              <w:pStyle w:val="TableText"/>
              <w:jc w:val="center"/>
              <w:rPr>
                <w:sz w:val="14"/>
                <w:szCs w:val="14"/>
              </w:rPr>
            </w:pPr>
          </w:p>
        </w:tc>
        <w:tc>
          <w:tcPr>
            <w:tcW w:w="203" w:type="pct"/>
            <w:vAlign w:val="center"/>
          </w:tcPr>
          <w:p w14:paraId="1AA21DA5" w14:textId="77777777" w:rsidR="004351D8" w:rsidRPr="00133163" w:rsidRDefault="004351D8" w:rsidP="00A403C4">
            <w:pPr>
              <w:pStyle w:val="TableText"/>
              <w:jc w:val="center"/>
              <w:rPr>
                <w:sz w:val="14"/>
                <w:szCs w:val="14"/>
              </w:rPr>
            </w:pPr>
          </w:p>
        </w:tc>
        <w:tc>
          <w:tcPr>
            <w:tcW w:w="204" w:type="pct"/>
            <w:vAlign w:val="center"/>
          </w:tcPr>
          <w:p w14:paraId="5857FB49" w14:textId="77777777" w:rsidR="004351D8" w:rsidRPr="00133163" w:rsidRDefault="004351D8" w:rsidP="00A403C4">
            <w:pPr>
              <w:pStyle w:val="TableText"/>
              <w:jc w:val="center"/>
              <w:rPr>
                <w:sz w:val="14"/>
                <w:szCs w:val="14"/>
              </w:rPr>
            </w:pPr>
          </w:p>
        </w:tc>
        <w:tc>
          <w:tcPr>
            <w:tcW w:w="204" w:type="pct"/>
            <w:vAlign w:val="center"/>
          </w:tcPr>
          <w:p w14:paraId="42501023" w14:textId="77777777" w:rsidR="004351D8" w:rsidRPr="00133163" w:rsidRDefault="004351D8" w:rsidP="00A403C4">
            <w:pPr>
              <w:pStyle w:val="TableText"/>
              <w:jc w:val="center"/>
              <w:rPr>
                <w:sz w:val="14"/>
                <w:szCs w:val="14"/>
              </w:rPr>
            </w:pPr>
          </w:p>
        </w:tc>
        <w:tc>
          <w:tcPr>
            <w:tcW w:w="204" w:type="pct"/>
            <w:vAlign w:val="center"/>
          </w:tcPr>
          <w:p w14:paraId="1487E8C8" w14:textId="77777777" w:rsidR="004351D8" w:rsidRPr="00133163" w:rsidRDefault="004351D8" w:rsidP="00A403C4">
            <w:pPr>
              <w:pStyle w:val="TableText"/>
              <w:jc w:val="center"/>
              <w:rPr>
                <w:sz w:val="14"/>
                <w:szCs w:val="14"/>
              </w:rPr>
            </w:pPr>
          </w:p>
        </w:tc>
        <w:tc>
          <w:tcPr>
            <w:tcW w:w="204" w:type="pct"/>
            <w:vAlign w:val="center"/>
          </w:tcPr>
          <w:p w14:paraId="3CFA00DF" w14:textId="77777777" w:rsidR="004351D8" w:rsidRPr="00133163" w:rsidRDefault="004351D8" w:rsidP="00A403C4">
            <w:pPr>
              <w:pStyle w:val="TableText"/>
              <w:jc w:val="center"/>
              <w:rPr>
                <w:sz w:val="14"/>
                <w:szCs w:val="14"/>
              </w:rPr>
            </w:pPr>
          </w:p>
        </w:tc>
        <w:tc>
          <w:tcPr>
            <w:tcW w:w="203" w:type="pct"/>
            <w:vAlign w:val="center"/>
          </w:tcPr>
          <w:p w14:paraId="5E003809" w14:textId="77777777" w:rsidR="004351D8" w:rsidRPr="00133163" w:rsidRDefault="004351D8" w:rsidP="00A403C4">
            <w:pPr>
              <w:pStyle w:val="TableText"/>
              <w:jc w:val="center"/>
              <w:rPr>
                <w:sz w:val="14"/>
                <w:szCs w:val="14"/>
              </w:rPr>
            </w:pPr>
          </w:p>
        </w:tc>
      </w:tr>
      <w:tr w:rsidR="004351D8" w:rsidRPr="00133163" w14:paraId="12A13B2C" w14:textId="77777777" w:rsidTr="004E671E">
        <w:trPr>
          <w:trHeight w:val="502"/>
        </w:trPr>
        <w:tc>
          <w:tcPr>
            <w:tcW w:w="448" w:type="pct"/>
          </w:tcPr>
          <w:p w14:paraId="4E7CD2BC" w14:textId="77777777" w:rsidR="004351D8" w:rsidRPr="00133163" w:rsidRDefault="004351D8" w:rsidP="001E068D">
            <w:pPr>
              <w:pStyle w:val="TableText"/>
              <w:jc w:val="center"/>
              <w:rPr>
                <w:sz w:val="14"/>
                <w:szCs w:val="14"/>
              </w:rPr>
            </w:pPr>
            <w:r w:rsidRPr="00133163">
              <w:rPr>
                <w:sz w:val="14"/>
                <w:szCs w:val="14"/>
              </w:rPr>
              <w:t>Site 3</w:t>
            </w:r>
          </w:p>
        </w:tc>
        <w:tc>
          <w:tcPr>
            <w:tcW w:w="1513" w:type="pct"/>
            <w:shd w:val="clear" w:color="auto" w:fill="auto"/>
            <w:tcMar>
              <w:top w:w="57" w:type="dxa"/>
            </w:tcMar>
          </w:tcPr>
          <w:p w14:paraId="25AD5130" w14:textId="77777777" w:rsidR="004351D8" w:rsidRPr="00133163" w:rsidRDefault="004351D8" w:rsidP="00724A67">
            <w:pPr>
              <w:pStyle w:val="TableText"/>
              <w:rPr>
                <w:sz w:val="14"/>
                <w:szCs w:val="14"/>
              </w:rPr>
            </w:pPr>
          </w:p>
        </w:tc>
        <w:tc>
          <w:tcPr>
            <w:tcW w:w="266" w:type="pct"/>
            <w:vAlign w:val="center"/>
          </w:tcPr>
          <w:p w14:paraId="05105E94" w14:textId="77777777" w:rsidR="004351D8" w:rsidRPr="00133163" w:rsidRDefault="004351D8" w:rsidP="00F96BC4">
            <w:pPr>
              <w:pStyle w:val="TableText"/>
              <w:jc w:val="center"/>
              <w:rPr>
                <w:sz w:val="14"/>
                <w:szCs w:val="14"/>
              </w:rPr>
            </w:pPr>
          </w:p>
        </w:tc>
        <w:tc>
          <w:tcPr>
            <w:tcW w:w="266" w:type="pct"/>
          </w:tcPr>
          <w:p w14:paraId="600919D2" w14:textId="77777777" w:rsidR="004351D8" w:rsidRPr="00133163" w:rsidRDefault="004351D8" w:rsidP="00F96BC4">
            <w:pPr>
              <w:pStyle w:val="TableText"/>
              <w:jc w:val="center"/>
              <w:rPr>
                <w:sz w:val="14"/>
                <w:szCs w:val="14"/>
              </w:rPr>
            </w:pPr>
          </w:p>
        </w:tc>
        <w:tc>
          <w:tcPr>
            <w:tcW w:w="266" w:type="pct"/>
            <w:vAlign w:val="center"/>
          </w:tcPr>
          <w:p w14:paraId="5830871F" w14:textId="77777777" w:rsidR="004351D8" w:rsidRPr="00133163" w:rsidRDefault="004351D8" w:rsidP="00F96BC4">
            <w:pPr>
              <w:pStyle w:val="TableText"/>
              <w:jc w:val="center"/>
              <w:rPr>
                <w:sz w:val="14"/>
                <w:szCs w:val="14"/>
              </w:rPr>
            </w:pPr>
          </w:p>
        </w:tc>
        <w:tc>
          <w:tcPr>
            <w:tcW w:w="203" w:type="pct"/>
            <w:vAlign w:val="center"/>
          </w:tcPr>
          <w:p w14:paraId="58BC9770" w14:textId="77777777" w:rsidR="004351D8" w:rsidRPr="00133163" w:rsidRDefault="004351D8" w:rsidP="00A403C4">
            <w:pPr>
              <w:pStyle w:val="TableText"/>
              <w:jc w:val="center"/>
              <w:rPr>
                <w:sz w:val="14"/>
                <w:szCs w:val="14"/>
              </w:rPr>
            </w:pPr>
          </w:p>
        </w:tc>
        <w:tc>
          <w:tcPr>
            <w:tcW w:w="204" w:type="pct"/>
            <w:vAlign w:val="center"/>
          </w:tcPr>
          <w:p w14:paraId="560A8219" w14:textId="77777777" w:rsidR="004351D8" w:rsidRPr="00133163" w:rsidRDefault="004351D8" w:rsidP="00A403C4">
            <w:pPr>
              <w:pStyle w:val="TableText"/>
              <w:jc w:val="center"/>
              <w:rPr>
                <w:sz w:val="14"/>
                <w:szCs w:val="14"/>
              </w:rPr>
            </w:pPr>
          </w:p>
        </w:tc>
        <w:tc>
          <w:tcPr>
            <w:tcW w:w="204" w:type="pct"/>
            <w:vAlign w:val="center"/>
          </w:tcPr>
          <w:p w14:paraId="6C2DCDD3" w14:textId="77777777" w:rsidR="004351D8" w:rsidRPr="00133163" w:rsidRDefault="004351D8" w:rsidP="00A403C4">
            <w:pPr>
              <w:pStyle w:val="TableText"/>
              <w:jc w:val="center"/>
              <w:rPr>
                <w:sz w:val="14"/>
                <w:szCs w:val="14"/>
              </w:rPr>
            </w:pPr>
          </w:p>
        </w:tc>
        <w:tc>
          <w:tcPr>
            <w:tcW w:w="204" w:type="pct"/>
            <w:vAlign w:val="center"/>
          </w:tcPr>
          <w:p w14:paraId="343E0234" w14:textId="77777777" w:rsidR="004351D8" w:rsidRPr="00133163" w:rsidRDefault="004351D8" w:rsidP="00A403C4">
            <w:pPr>
              <w:pStyle w:val="TableText"/>
              <w:jc w:val="center"/>
              <w:rPr>
                <w:sz w:val="14"/>
                <w:szCs w:val="14"/>
              </w:rPr>
            </w:pPr>
          </w:p>
        </w:tc>
        <w:tc>
          <w:tcPr>
            <w:tcW w:w="204" w:type="pct"/>
            <w:vAlign w:val="center"/>
          </w:tcPr>
          <w:p w14:paraId="49E743C1" w14:textId="77777777" w:rsidR="004351D8" w:rsidRPr="00133163" w:rsidRDefault="004351D8" w:rsidP="00A403C4">
            <w:pPr>
              <w:pStyle w:val="TableText"/>
              <w:jc w:val="center"/>
              <w:rPr>
                <w:sz w:val="14"/>
                <w:szCs w:val="14"/>
              </w:rPr>
            </w:pPr>
          </w:p>
        </w:tc>
        <w:tc>
          <w:tcPr>
            <w:tcW w:w="203" w:type="pct"/>
            <w:vAlign w:val="center"/>
          </w:tcPr>
          <w:p w14:paraId="481F2C2A" w14:textId="77777777" w:rsidR="004351D8" w:rsidRPr="00133163" w:rsidRDefault="004351D8" w:rsidP="00A403C4">
            <w:pPr>
              <w:pStyle w:val="TableText"/>
              <w:jc w:val="center"/>
              <w:rPr>
                <w:sz w:val="14"/>
                <w:szCs w:val="14"/>
              </w:rPr>
            </w:pPr>
          </w:p>
        </w:tc>
        <w:tc>
          <w:tcPr>
            <w:tcW w:w="204" w:type="pct"/>
            <w:vAlign w:val="center"/>
          </w:tcPr>
          <w:p w14:paraId="6EEE140F" w14:textId="77777777" w:rsidR="004351D8" w:rsidRPr="00133163" w:rsidRDefault="004351D8" w:rsidP="00A403C4">
            <w:pPr>
              <w:pStyle w:val="TableText"/>
              <w:jc w:val="center"/>
              <w:rPr>
                <w:sz w:val="14"/>
                <w:szCs w:val="14"/>
              </w:rPr>
            </w:pPr>
          </w:p>
        </w:tc>
        <w:tc>
          <w:tcPr>
            <w:tcW w:w="204" w:type="pct"/>
            <w:vAlign w:val="center"/>
          </w:tcPr>
          <w:p w14:paraId="3E846442" w14:textId="77777777" w:rsidR="004351D8" w:rsidRPr="00133163" w:rsidRDefault="004351D8" w:rsidP="00A403C4">
            <w:pPr>
              <w:pStyle w:val="TableText"/>
              <w:jc w:val="center"/>
              <w:rPr>
                <w:sz w:val="14"/>
                <w:szCs w:val="14"/>
              </w:rPr>
            </w:pPr>
          </w:p>
        </w:tc>
        <w:tc>
          <w:tcPr>
            <w:tcW w:w="204" w:type="pct"/>
            <w:vAlign w:val="center"/>
          </w:tcPr>
          <w:p w14:paraId="78070586" w14:textId="77777777" w:rsidR="004351D8" w:rsidRPr="00133163" w:rsidRDefault="004351D8" w:rsidP="00A403C4">
            <w:pPr>
              <w:pStyle w:val="TableText"/>
              <w:jc w:val="center"/>
              <w:rPr>
                <w:sz w:val="14"/>
                <w:szCs w:val="14"/>
              </w:rPr>
            </w:pPr>
          </w:p>
        </w:tc>
        <w:tc>
          <w:tcPr>
            <w:tcW w:w="204" w:type="pct"/>
            <w:vAlign w:val="center"/>
          </w:tcPr>
          <w:p w14:paraId="406BE5CF" w14:textId="77777777" w:rsidR="004351D8" w:rsidRPr="00133163" w:rsidRDefault="004351D8" w:rsidP="00A403C4">
            <w:pPr>
              <w:pStyle w:val="TableText"/>
              <w:jc w:val="center"/>
              <w:rPr>
                <w:sz w:val="14"/>
                <w:szCs w:val="14"/>
              </w:rPr>
            </w:pPr>
          </w:p>
        </w:tc>
        <w:tc>
          <w:tcPr>
            <w:tcW w:w="203" w:type="pct"/>
            <w:vAlign w:val="center"/>
          </w:tcPr>
          <w:p w14:paraId="065C010E" w14:textId="77777777" w:rsidR="004351D8" w:rsidRPr="00133163" w:rsidRDefault="004351D8" w:rsidP="00A403C4">
            <w:pPr>
              <w:pStyle w:val="TableText"/>
              <w:jc w:val="center"/>
              <w:rPr>
                <w:sz w:val="14"/>
                <w:szCs w:val="14"/>
              </w:rPr>
            </w:pPr>
          </w:p>
        </w:tc>
      </w:tr>
    </w:tbl>
    <w:p w14:paraId="65EE4915" w14:textId="77777777" w:rsidR="00596C3E" w:rsidRDefault="00596C3E" w:rsidP="001B7B03">
      <w:pPr>
        <w:pStyle w:val="NoSpacing"/>
        <w:rPr>
          <w:sz w:val="12"/>
          <w:szCs w:val="12"/>
          <w:u w:val="single"/>
        </w:rPr>
      </w:pPr>
    </w:p>
    <w:p w14:paraId="05E4A360" w14:textId="399D6311" w:rsidR="00596C3E" w:rsidRDefault="001B7B03" w:rsidP="001B7B03">
      <w:pPr>
        <w:pStyle w:val="NoSpacing"/>
        <w:rPr>
          <w:i/>
          <w:sz w:val="12"/>
          <w:szCs w:val="12"/>
        </w:rPr>
      </w:pPr>
      <w:r w:rsidRPr="00596C3E">
        <w:rPr>
          <w:sz w:val="12"/>
          <w:szCs w:val="12"/>
          <w:u w:val="single"/>
        </w:rPr>
        <w:t>Note</w:t>
      </w:r>
      <w:r w:rsidR="00CC27F6" w:rsidRPr="00596C3E">
        <w:rPr>
          <w:sz w:val="12"/>
          <w:szCs w:val="12"/>
          <w:u w:val="single"/>
        </w:rPr>
        <w:t xml:space="preserve"> 1</w:t>
      </w:r>
      <w:r w:rsidR="00CC27F6" w:rsidRPr="00596C3E">
        <w:rPr>
          <w:sz w:val="12"/>
          <w:szCs w:val="12"/>
        </w:rPr>
        <w:t xml:space="preserve"> Only</w:t>
      </w:r>
      <w:r w:rsidR="002601A2" w:rsidRPr="00596C3E">
        <w:rPr>
          <w:i/>
          <w:sz w:val="12"/>
          <w:szCs w:val="12"/>
        </w:rPr>
        <w:t xml:space="preserve"> include</w:t>
      </w:r>
      <w:r w:rsidRPr="00596C3E">
        <w:rPr>
          <w:i/>
          <w:sz w:val="12"/>
          <w:szCs w:val="12"/>
        </w:rPr>
        <w:t xml:space="preserve"> contractors </w:t>
      </w:r>
      <w:r w:rsidR="002601A2" w:rsidRPr="00596C3E">
        <w:rPr>
          <w:i/>
          <w:sz w:val="12"/>
          <w:szCs w:val="12"/>
        </w:rPr>
        <w:t xml:space="preserve">in the above table if they </w:t>
      </w:r>
      <w:r w:rsidRPr="00596C3E">
        <w:rPr>
          <w:i/>
          <w:sz w:val="12"/>
          <w:szCs w:val="12"/>
        </w:rPr>
        <w:t xml:space="preserve">operate under </w:t>
      </w:r>
      <w:r w:rsidRPr="00596C3E">
        <w:rPr>
          <w:i/>
          <w:sz w:val="12"/>
          <w:szCs w:val="12"/>
          <w:u w:val="single"/>
        </w:rPr>
        <w:t>your</w:t>
      </w:r>
      <w:r w:rsidRPr="00596C3E">
        <w:rPr>
          <w:i/>
          <w:sz w:val="12"/>
          <w:szCs w:val="12"/>
        </w:rPr>
        <w:t xml:space="preserve"> </w:t>
      </w:r>
      <w:r w:rsidR="00CC27F6" w:rsidRPr="00596C3E">
        <w:rPr>
          <w:i/>
          <w:sz w:val="12"/>
          <w:szCs w:val="12"/>
        </w:rPr>
        <w:t xml:space="preserve">management </w:t>
      </w:r>
      <w:r w:rsidRPr="00596C3E">
        <w:rPr>
          <w:i/>
          <w:sz w:val="12"/>
          <w:szCs w:val="12"/>
        </w:rPr>
        <w:t>system and not under their own system</w:t>
      </w:r>
      <w:r w:rsidR="00CC27F6" w:rsidRPr="00596C3E">
        <w:rPr>
          <w:sz w:val="12"/>
          <w:szCs w:val="12"/>
        </w:rPr>
        <w:t xml:space="preserve"> </w:t>
      </w:r>
      <w:r w:rsidR="00CC27F6" w:rsidRPr="00596C3E">
        <w:rPr>
          <w:i/>
          <w:sz w:val="12"/>
          <w:szCs w:val="12"/>
        </w:rPr>
        <w:t xml:space="preserve">and are performing core business functions </w:t>
      </w:r>
      <w:r w:rsidR="00596C3E" w:rsidRPr="00596C3E">
        <w:rPr>
          <w:i/>
          <w:sz w:val="12"/>
          <w:szCs w:val="12"/>
        </w:rPr>
        <w:t xml:space="preserve">within the scope of certification </w:t>
      </w:r>
      <w:r w:rsidR="00CC27F6" w:rsidRPr="00596C3E">
        <w:rPr>
          <w:i/>
          <w:sz w:val="12"/>
          <w:szCs w:val="12"/>
        </w:rPr>
        <w:t xml:space="preserve">(under the control or influence of </w:t>
      </w:r>
      <w:r w:rsidR="00596C3E" w:rsidRPr="00596C3E">
        <w:rPr>
          <w:i/>
          <w:sz w:val="12"/>
          <w:szCs w:val="12"/>
        </w:rPr>
        <w:t>your organisation</w:t>
      </w:r>
      <w:r w:rsidR="00CC27F6" w:rsidRPr="00596C3E">
        <w:rPr>
          <w:i/>
          <w:sz w:val="12"/>
          <w:szCs w:val="12"/>
        </w:rPr>
        <w:t xml:space="preserve">) which can impact on </w:t>
      </w:r>
      <w:r w:rsidR="00596C3E">
        <w:rPr>
          <w:i/>
          <w:sz w:val="12"/>
          <w:szCs w:val="12"/>
        </w:rPr>
        <w:t>your</w:t>
      </w:r>
      <w:r w:rsidR="00CC27F6" w:rsidRPr="00596C3E">
        <w:rPr>
          <w:i/>
          <w:sz w:val="12"/>
          <w:szCs w:val="12"/>
        </w:rPr>
        <w:t xml:space="preserve"> organisations </w:t>
      </w:r>
      <w:r w:rsidR="00596C3E">
        <w:rPr>
          <w:i/>
          <w:sz w:val="12"/>
          <w:szCs w:val="12"/>
        </w:rPr>
        <w:t>management system</w:t>
      </w:r>
      <w:r w:rsidR="00CC27F6" w:rsidRPr="00596C3E">
        <w:rPr>
          <w:i/>
          <w:sz w:val="12"/>
          <w:szCs w:val="12"/>
        </w:rPr>
        <w:t xml:space="preserve"> performance.</w:t>
      </w:r>
    </w:p>
    <w:p w14:paraId="767118D8" w14:textId="77777777" w:rsidR="00596C3E" w:rsidRPr="00596C3E" w:rsidRDefault="00596C3E" w:rsidP="001B7B03">
      <w:pPr>
        <w:pStyle w:val="NoSpacing"/>
        <w:rPr>
          <w:i/>
          <w:sz w:val="12"/>
          <w:szCs w:val="12"/>
        </w:rPr>
      </w:pPr>
    </w:p>
    <w:p w14:paraId="3559EE36" w14:textId="00FC7F4C" w:rsidR="00590721" w:rsidRPr="001B7B03" w:rsidRDefault="00FB566B" w:rsidP="001B7B03">
      <w:pPr>
        <w:pStyle w:val="NoSpacing"/>
        <w:rPr>
          <w:sz w:val="12"/>
          <w:szCs w:val="12"/>
        </w:rPr>
      </w:pPr>
      <w:r w:rsidRPr="00596C3E">
        <w:rPr>
          <w:sz w:val="12"/>
          <w:szCs w:val="12"/>
          <w:u w:val="single"/>
        </w:rPr>
        <w:t>Note</w:t>
      </w:r>
      <w:r w:rsidR="00596C3E">
        <w:rPr>
          <w:sz w:val="12"/>
          <w:szCs w:val="12"/>
          <w:u w:val="single"/>
        </w:rPr>
        <w:t xml:space="preserve"> </w:t>
      </w:r>
      <w:r w:rsidR="001B7B03" w:rsidRPr="00596C3E">
        <w:rPr>
          <w:sz w:val="12"/>
          <w:szCs w:val="12"/>
          <w:u w:val="single"/>
        </w:rPr>
        <w:t>2</w:t>
      </w:r>
      <w:r w:rsidRPr="00596C3E">
        <w:rPr>
          <w:sz w:val="12"/>
          <w:szCs w:val="12"/>
          <w:u w:val="single"/>
        </w:rPr>
        <w:t>:</w:t>
      </w:r>
      <w:r w:rsidRPr="00596C3E">
        <w:rPr>
          <w:sz w:val="12"/>
          <w:szCs w:val="12"/>
        </w:rPr>
        <w:t xml:space="preserve"> </w:t>
      </w:r>
      <w:r w:rsidRPr="00596C3E">
        <w:rPr>
          <w:i/>
          <w:sz w:val="12"/>
          <w:szCs w:val="12"/>
        </w:rPr>
        <w:t xml:space="preserve">If insufficient space please </w:t>
      </w:r>
      <w:r w:rsidR="00875735" w:rsidRPr="00596C3E">
        <w:rPr>
          <w:i/>
          <w:sz w:val="12"/>
          <w:szCs w:val="12"/>
        </w:rPr>
        <w:t>inform DLCS of additional sites and numbers</w:t>
      </w:r>
      <w:r w:rsidR="00875735" w:rsidRPr="00596C3E">
        <w:rPr>
          <w:sz w:val="12"/>
          <w:szCs w:val="12"/>
        </w:rPr>
        <w:t>.</w:t>
      </w:r>
      <w:r w:rsidR="00590721" w:rsidRPr="001B7B03">
        <w:rPr>
          <w:sz w:val="12"/>
          <w:szCs w:val="12"/>
        </w:rPr>
        <w:br w:type="page"/>
      </w:r>
    </w:p>
    <w:p w14:paraId="75BA5637" w14:textId="07FFFBE7" w:rsidR="00D47C60" w:rsidRPr="006D2349" w:rsidRDefault="00D47C60" w:rsidP="00D47C60">
      <w:pPr>
        <w:pStyle w:val="Heading1"/>
        <w:spacing w:before="160"/>
        <w:rPr>
          <w:rFonts w:asciiTheme="minorHAnsi" w:hAnsiTheme="minorHAnsi" w:cstheme="minorHAnsi"/>
          <w:color w:val="696B73"/>
          <w:sz w:val="24"/>
          <w:szCs w:val="24"/>
        </w:rPr>
      </w:pPr>
      <w:r w:rsidRPr="006D2349">
        <w:rPr>
          <w:rFonts w:asciiTheme="minorHAnsi" w:hAnsiTheme="minorHAnsi" w:cstheme="minorHAnsi"/>
          <w:color w:val="696B73"/>
          <w:sz w:val="24"/>
          <w:szCs w:val="24"/>
        </w:rPr>
        <w:lastRenderedPageBreak/>
        <w:t>Scope of Certification</w:t>
      </w:r>
    </w:p>
    <w:tbl>
      <w:tblPr>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000" w:firstRow="0" w:lastRow="0" w:firstColumn="0" w:lastColumn="0" w:noHBand="0" w:noVBand="0"/>
      </w:tblPr>
      <w:tblGrid>
        <w:gridCol w:w="3841"/>
        <w:gridCol w:w="5226"/>
      </w:tblGrid>
      <w:tr w:rsidR="00D47C60" w:rsidRPr="00133163" w14:paraId="452C78FD" w14:textId="77777777" w:rsidTr="00EB0A3A">
        <w:trPr>
          <w:trHeight w:val="340"/>
          <w:tblHeader/>
        </w:trPr>
        <w:tc>
          <w:tcPr>
            <w:tcW w:w="5000" w:type="pct"/>
            <w:gridSpan w:val="2"/>
            <w:shd w:val="clear" w:color="auto" w:fill="BDCC2A"/>
            <w:tcMar>
              <w:top w:w="0" w:type="dxa"/>
            </w:tcMar>
            <w:vAlign w:val="center"/>
          </w:tcPr>
          <w:p w14:paraId="088A8567" w14:textId="70D72053" w:rsidR="00D47C60" w:rsidRPr="00133163" w:rsidRDefault="00D47C60" w:rsidP="00EB0A3A">
            <w:pPr>
              <w:pStyle w:val="TableSolidFillH1"/>
            </w:pPr>
            <w:r>
              <w:rPr>
                <w:color w:val="auto"/>
              </w:rPr>
              <w:t xml:space="preserve">Scope </w:t>
            </w:r>
            <w:r w:rsidR="00DA3146">
              <w:rPr>
                <w:color w:val="auto"/>
              </w:rPr>
              <w:t>of</w:t>
            </w:r>
            <w:r>
              <w:rPr>
                <w:color w:val="auto"/>
              </w:rPr>
              <w:t xml:space="preserve"> Certification</w:t>
            </w:r>
          </w:p>
        </w:tc>
      </w:tr>
      <w:tr w:rsidR="00D47C60" w:rsidRPr="00133163" w14:paraId="0C9AB4DD" w14:textId="77777777" w:rsidTr="005424EE">
        <w:trPr>
          <w:trHeight w:val="1863"/>
        </w:trPr>
        <w:tc>
          <w:tcPr>
            <w:tcW w:w="2118" w:type="pct"/>
            <w:shd w:val="clear" w:color="auto" w:fill="auto"/>
            <w:tcMar>
              <w:top w:w="57" w:type="dxa"/>
            </w:tcMar>
          </w:tcPr>
          <w:p w14:paraId="7FC3B2D3" w14:textId="0DCD4EA1" w:rsidR="00DC38E8" w:rsidRDefault="00DC38E8" w:rsidP="00DC38E8">
            <w:pPr>
              <w:pStyle w:val="TableText"/>
              <w:spacing w:after="240"/>
              <w:rPr>
                <w:rFonts w:eastAsia="Arial"/>
              </w:rPr>
            </w:pPr>
            <w:r>
              <w:rPr>
                <w:rFonts w:eastAsia="Arial"/>
              </w:rPr>
              <w:t xml:space="preserve">What </w:t>
            </w:r>
            <w:r w:rsidRPr="004E616D">
              <w:rPr>
                <w:rFonts w:eastAsia="Arial"/>
              </w:rPr>
              <w:t>key product</w:t>
            </w:r>
            <w:r>
              <w:rPr>
                <w:rFonts w:eastAsia="Arial"/>
              </w:rPr>
              <w:t xml:space="preserve"> and/or</w:t>
            </w:r>
            <w:r w:rsidRPr="004E616D">
              <w:rPr>
                <w:rFonts w:eastAsia="Arial"/>
              </w:rPr>
              <w:t xml:space="preserve"> service functions </w:t>
            </w:r>
            <w:r>
              <w:rPr>
                <w:rFonts w:eastAsia="Arial"/>
              </w:rPr>
              <w:t>are to be covered by your Certification Scope?</w:t>
            </w:r>
            <w:r w:rsidR="00A359DF">
              <w:rPr>
                <w:rFonts w:eastAsia="Arial"/>
              </w:rPr>
              <w:t xml:space="preserve"> </w:t>
            </w:r>
            <w:r w:rsidR="00F1267F">
              <w:rPr>
                <w:rFonts w:eastAsia="Arial"/>
              </w:rPr>
              <w:t>i.e.</w:t>
            </w:r>
            <w:r w:rsidR="00A359DF">
              <w:rPr>
                <w:rFonts w:eastAsia="Arial"/>
              </w:rPr>
              <w:t xml:space="preserve"> those that are delivered to your clients/customers.</w:t>
            </w:r>
          </w:p>
          <w:p w14:paraId="562A6111" w14:textId="0AFD4A94" w:rsidR="00DC38E8" w:rsidRPr="005424EE" w:rsidRDefault="00DC38E8" w:rsidP="00DC38E8">
            <w:pPr>
              <w:pStyle w:val="TableText"/>
              <w:spacing w:after="240"/>
              <w:rPr>
                <w:rFonts w:eastAsia="Arial"/>
                <w:i/>
                <w:sz w:val="16"/>
                <w:szCs w:val="16"/>
              </w:rPr>
            </w:pPr>
            <w:r w:rsidRPr="001E4CBA">
              <w:rPr>
                <w:rFonts w:eastAsia="Arial"/>
                <w:i/>
                <w:sz w:val="16"/>
                <w:szCs w:val="16"/>
              </w:rPr>
              <w:t xml:space="preserve">Please define </w:t>
            </w:r>
            <w:r>
              <w:rPr>
                <w:rFonts w:eastAsia="Arial"/>
                <w:i/>
                <w:sz w:val="16"/>
                <w:szCs w:val="16"/>
              </w:rPr>
              <w:t xml:space="preserve">the relevant </w:t>
            </w:r>
            <w:r w:rsidRPr="001E4CBA">
              <w:rPr>
                <w:rFonts w:eastAsia="Arial"/>
                <w:i/>
                <w:sz w:val="16"/>
                <w:szCs w:val="16"/>
              </w:rPr>
              <w:t>key product</w:t>
            </w:r>
            <w:r>
              <w:rPr>
                <w:rFonts w:eastAsia="Arial"/>
                <w:i/>
                <w:sz w:val="16"/>
                <w:szCs w:val="16"/>
              </w:rPr>
              <w:t xml:space="preserve"> and/</w:t>
            </w:r>
            <w:r w:rsidRPr="001E4CBA">
              <w:rPr>
                <w:rFonts w:eastAsia="Arial"/>
                <w:i/>
                <w:sz w:val="16"/>
                <w:szCs w:val="16"/>
              </w:rPr>
              <w:t xml:space="preserve">or service functions of your organisation </w:t>
            </w:r>
            <w:r>
              <w:rPr>
                <w:rFonts w:eastAsia="Arial"/>
                <w:i/>
                <w:sz w:val="16"/>
                <w:szCs w:val="16"/>
              </w:rPr>
              <w:t>as noted in 3.0 Proposed Site Details</w:t>
            </w:r>
            <w:r w:rsidRPr="001E4CBA">
              <w:rPr>
                <w:rFonts w:eastAsia="Arial"/>
                <w:i/>
                <w:sz w:val="16"/>
                <w:szCs w:val="16"/>
              </w:rPr>
              <w:t xml:space="preserve">. Ensure the </w:t>
            </w:r>
            <w:r>
              <w:rPr>
                <w:rFonts w:eastAsia="Arial"/>
                <w:i/>
                <w:sz w:val="16"/>
                <w:szCs w:val="16"/>
              </w:rPr>
              <w:t>scope</w:t>
            </w:r>
            <w:r w:rsidRPr="001E4CBA">
              <w:rPr>
                <w:rFonts w:eastAsia="Arial"/>
                <w:i/>
                <w:sz w:val="16"/>
                <w:szCs w:val="16"/>
              </w:rPr>
              <w:t xml:space="preserve"> accurately reflects what is to be assessed</w:t>
            </w:r>
            <w:r>
              <w:rPr>
                <w:rFonts w:eastAsia="Arial"/>
                <w:i/>
                <w:sz w:val="16"/>
                <w:szCs w:val="16"/>
              </w:rPr>
              <w:t>,</w:t>
            </w:r>
            <w:r w:rsidRPr="001E4CBA">
              <w:rPr>
                <w:rFonts w:eastAsia="Arial"/>
                <w:i/>
                <w:sz w:val="16"/>
                <w:szCs w:val="16"/>
              </w:rPr>
              <w:t xml:space="preserve"> </w:t>
            </w:r>
            <w:r>
              <w:rPr>
                <w:rFonts w:eastAsia="Arial"/>
                <w:i/>
                <w:sz w:val="16"/>
                <w:szCs w:val="16"/>
              </w:rPr>
              <w:t xml:space="preserve">as this will form the basis of your certification and be displayed on your </w:t>
            </w:r>
            <w:r w:rsidRPr="001E4CBA">
              <w:rPr>
                <w:rFonts w:eastAsia="Arial"/>
                <w:i/>
                <w:sz w:val="16"/>
                <w:szCs w:val="16"/>
              </w:rPr>
              <w:t>Certificate.</w:t>
            </w:r>
          </w:p>
        </w:tc>
        <w:tc>
          <w:tcPr>
            <w:tcW w:w="2882" w:type="pct"/>
            <w:shd w:val="clear" w:color="auto" w:fill="auto"/>
            <w:tcMar>
              <w:top w:w="57" w:type="dxa"/>
            </w:tcMar>
          </w:tcPr>
          <w:p w14:paraId="32DABD3E" w14:textId="77777777" w:rsidR="00D47C60" w:rsidRPr="00133163" w:rsidRDefault="00D47C60" w:rsidP="00EB0A3A">
            <w:pPr>
              <w:pStyle w:val="TableText"/>
            </w:pPr>
          </w:p>
        </w:tc>
      </w:tr>
    </w:tbl>
    <w:p w14:paraId="0ACAB069" w14:textId="77777777" w:rsidR="0032241D" w:rsidRPr="006D2349" w:rsidRDefault="0032241D" w:rsidP="0032241D">
      <w:pPr>
        <w:rPr>
          <w:color w:val="696B73"/>
          <w:sz w:val="24"/>
          <w:szCs w:val="24"/>
        </w:rPr>
      </w:pPr>
    </w:p>
    <w:p w14:paraId="261944C0" w14:textId="253F409F" w:rsidR="002168FC" w:rsidRPr="006D2349" w:rsidRDefault="002168FC" w:rsidP="0099114E">
      <w:pPr>
        <w:pStyle w:val="Heading1"/>
        <w:spacing w:before="160"/>
        <w:rPr>
          <w:rFonts w:asciiTheme="minorHAnsi" w:hAnsiTheme="minorHAnsi" w:cstheme="minorHAnsi"/>
          <w:color w:val="696B73"/>
          <w:sz w:val="24"/>
          <w:szCs w:val="24"/>
        </w:rPr>
      </w:pPr>
      <w:r w:rsidRPr="006D2349">
        <w:rPr>
          <w:rFonts w:asciiTheme="minorHAnsi" w:hAnsiTheme="minorHAnsi" w:cstheme="minorHAnsi"/>
          <w:color w:val="696B73"/>
          <w:sz w:val="24"/>
          <w:szCs w:val="24"/>
        </w:rPr>
        <w:t>About Your Management System</w:t>
      </w:r>
    </w:p>
    <w:tbl>
      <w:tblPr>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000" w:firstRow="0" w:lastRow="0" w:firstColumn="0" w:lastColumn="0" w:noHBand="0" w:noVBand="0"/>
      </w:tblPr>
      <w:tblGrid>
        <w:gridCol w:w="3865"/>
        <w:gridCol w:w="1356"/>
        <w:gridCol w:w="1384"/>
        <w:gridCol w:w="1106"/>
        <w:gridCol w:w="1356"/>
      </w:tblGrid>
      <w:tr w:rsidR="002168FC" w:rsidRPr="00133163" w14:paraId="6ED0741C" w14:textId="77777777" w:rsidTr="00160A9A">
        <w:trPr>
          <w:trHeight w:val="340"/>
          <w:tblHeader/>
        </w:trPr>
        <w:tc>
          <w:tcPr>
            <w:tcW w:w="5000" w:type="pct"/>
            <w:gridSpan w:val="5"/>
            <w:shd w:val="clear" w:color="auto" w:fill="BDCC2A"/>
            <w:tcMar>
              <w:top w:w="0" w:type="dxa"/>
            </w:tcMar>
            <w:vAlign w:val="center"/>
          </w:tcPr>
          <w:p w14:paraId="326F31A6" w14:textId="77777777" w:rsidR="002168FC" w:rsidRPr="00133163" w:rsidRDefault="002168FC" w:rsidP="00724A67">
            <w:pPr>
              <w:pStyle w:val="TableSolidFillH1"/>
            </w:pPr>
            <w:r w:rsidRPr="00160A9A">
              <w:rPr>
                <w:color w:val="auto"/>
              </w:rPr>
              <w:t>Your Management System/s</w:t>
            </w:r>
          </w:p>
        </w:tc>
      </w:tr>
      <w:tr w:rsidR="00952350" w:rsidRPr="00133163" w14:paraId="439C33D2" w14:textId="77777777" w:rsidTr="00CC27F6">
        <w:trPr>
          <w:trHeight w:val="522"/>
        </w:trPr>
        <w:tc>
          <w:tcPr>
            <w:tcW w:w="2131" w:type="pct"/>
            <w:shd w:val="clear" w:color="auto" w:fill="auto"/>
            <w:tcMar>
              <w:top w:w="57" w:type="dxa"/>
            </w:tcMar>
          </w:tcPr>
          <w:p w14:paraId="4E0348F6" w14:textId="77777777" w:rsidR="00952350" w:rsidRPr="00133163" w:rsidRDefault="00952350" w:rsidP="00724A67">
            <w:pPr>
              <w:pStyle w:val="TableText"/>
            </w:pPr>
            <w:r w:rsidRPr="00133163">
              <w:t>When will the management system be ready for assessment by DLCS?</w:t>
            </w:r>
          </w:p>
        </w:tc>
        <w:tc>
          <w:tcPr>
            <w:tcW w:w="2869" w:type="pct"/>
            <w:gridSpan w:val="4"/>
            <w:shd w:val="clear" w:color="auto" w:fill="auto"/>
            <w:tcMar>
              <w:top w:w="57" w:type="dxa"/>
            </w:tcMar>
          </w:tcPr>
          <w:p w14:paraId="6F12E9B2" w14:textId="77777777" w:rsidR="00952350" w:rsidRPr="00133163" w:rsidRDefault="00952350" w:rsidP="00724A67">
            <w:pPr>
              <w:pStyle w:val="TableText"/>
            </w:pPr>
          </w:p>
        </w:tc>
      </w:tr>
      <w:tr w:rsidR="002168FC" w:rsidRPr="00133163" w14:paraId="574ABC61" w14:textId="77777777" w:rsidTr="00CC27F6">
        <w:trPr>
          <w:trHeight w:val="1008"/>
        </w:trPr>
        <w:tc>
          <w:tcPr>
            <w:tcW w:w="2131" w:type="pct"/>
            <w:shd w:val="clear" w:color="auto" w:fill="auto"/>
            <w:tcMar>
              <w:top w:w="57" w:type="dxa"/>
            </w:tcMar>
          </w:tcPr>
          <w:p w14:paraId="5C7F5373" w14:textId="04CF5317" w:rsidR="00246A82" w:rsidRDefault="002168FC" w:rsidP="008E6766">
            <w:pPr>
              <w:pStyle w:val="TableText"/>
            </w:pPr>
            <w:r w:rsidRPr="00133163">
              <w:t>Are you using a consultant</w:t>
            </w:r>
            <w:r w:rsidR="00E55268">
              <w:t>*</w:t>
            </w:r>
            <w:r w:rsidRPr="00133163">
              <w:t xml:space="preserve"> to develop</w:t>
            </w:r>
            <w:r w:rsidR="00246A82">
              <w:t>/assist with</w:t>
            </w:r>
            <w:r w:rsidRPr="00133163">
              <w:t xml:space="preserve"> your Management System?</w:t>
            </w:r>
          </w:p>
          <w:p w14:paraId="025D9BC5" w14:textId="31136E14" w:rsidR="001A457B" w:rsidRPr="00133163" w:rsidRDefault="001A457B" w:rsidP="00E55268">
            <w:pPr>
              <w:pStyle w:val="TableText"/>
            </w:pPr>
          </w:p>
        </w:tc>
        <w:tc>
          <w:tcPr>
            <w:tcW w:w="2869" w:type="pct"/>
            <w:gridSpan w:val="4"/>
            <w:shd w:val="clear" w:color="auto" w:fill="auto"/>
            <w:tcMar>
              <w:top w:w="57" w:type="dxa"/>
            </w:tcMar>
          </w:tcPr>
          <w:p w14:paraId="5C2D7768" w14:textId="0B85AFDC" w:rsidR="002168FC" w:rsidRPr="00133163" w:rsidRDefault="00B209AE" w:rsidP="000332E5">
            <w:pPr>
              <w:pStyle w:val="TableText"/>
            </w:pPr>
            <w:sdt>
              <w:sdtPr>
                <w:id w:val="-738092689"/>
                <w14:checkbox>
                  <w14:checked w14:val="0"/>
                  <w14:checkedState w14:val="2612" w14:font="MS Mincho"/>
                  <w14:uncheckedState w14:val="2610" w14:font="MS Mincho"/>
                </w14:checkbox>
              </w:sdtPr>
              <w:sdtEndPr/>
              <w:sdtContent>
                <w:r w:rsidR="000332E5">
                  <w:rPr>
                    <w:rFonts w:ascii="MS Mincho" w:eastAsia="MS Mincho" w:hAnsi="MS Mincho" w:hint="eastAsia"/>
                  </w:rPr>
                  <w:t>☐</w:t>
                </w:r>
              </w:sdtContent>
            </w:sdt>
            <w:r w:rsidR="000332E5">
              <w:t>Yes</w:t>
            </w:r>
            <w:r w:rsidR="000332E5">
              <w:tab/>
            </w:r>
            <w:sdt>
              <w:sdtPr>
                <w:id w:val="-1603177046"/>
                <w14:checkbox>
                  <w14:checked w14:val="0"/>
                  <w14:checkedState w14:val="2612" w14:font="MS Mincho"/>
                  <w14:uncheckedState w14:val="2610" w14:font="MS Mincho"/>
                </w14:checkbox>
              </w:sdtPr>
              <w:sdtEndPr/>
              <w:sdtContent>
                <w:r w:rsidR="000332E5">
                  <w:rPr>
                    <w:rFonts w:ascii="MS Mincho" w:eastAsia="MS Mincho" w:hAnsi="MS Mincho" w:hint="eastAsia"/>
                  </w:rPr>
                  <w:t>☐</w:t>
                </w:r>
              </w:sdtContent>
            </w:sdt>
            <w:r w:rsidR="000332E5" w:rsidRPr="00133163">
              <w:t>No</w:t>
            </w:r>
            <w:r w:rsidR="000332E5">
              <w:t xml:space="preserve"> </w:t>
            </w:r>
            <w:r w:rsidR="000332E5">
              <w:tab/>
              <w:t xml:space="preserve">If </w:t>
            </w:r>
            <w:r w:rsidR="000332E5">
              <w:rPr>
                <w:b/>
              </w:rPr>
              <w:t>Yes</w:t>
            </w:r>
            <w:r w:rsidR="000332E5">
              <w:t xml:space="preserve">, </w:t>
            </w:r>
            <w:r w:rsidR="000332E5" w:rsidRPr="00133163">
              <w:t>please provide the company name</w:t>
            </w:r>
            <w:r w:rsidR="000332E5">
              <w:t xml:space="preserve"> /</w:t>
            </w:r>
            <w:r w:rsidR="000332E5" w:rsidRPr="00133163">
              <w:t xml:space="preserve"> consultant name and phone number</w:t>
            </w:r>
          </w:p>
        </w:tc>
      </w:tr>
      <w:tr w:rsidR="00D84E56" w:rsidRPr="00133163" w14:paraId="45B950B3" w14:textId="77777777" w:rsidTr="00226C26">
        <w:trPr>
          <w:trHeight w:val="747"/>
        </w:trPr>
        <w:tc>
          <w:tcPr>
            <w:tcW w:w="2131" w:type="pct"/>
            <w:shd w:val="clear" w:color="auto" w:fill="auto"/>
            <w:tcMar>
              <w:top w:w="57" w:type="dxa"/>
            </w:tcMar>
          </w:tcPr>
          <w:p w14:paraId="5D4D0173" w14:textId="27BC662E" w:rsidR="00D84E56" w:rsidRPr="00133163" w:rsidRDefault="00D84E56" w:rsidP="00724A67">
            <w:pPr>
              <w:pStyle w:val="TableText"/>
            </w:pPr>
            <w:r>
              <w:t xml:space="preserve">If seeking a Quote for CCF certification, have you purchased from the CCF </w:t>
            </w:r>
            <w:r w:rsidR="004F563E">
              <w:t xml:space="preserve">their </w:t>
            </w:r>
            <w:r>
              <w:t>IMS?</w:t>
            </w:r>
          </w:p>
        </w:tc>
        <w:tc>
          <w:tcPr>
            <w:tcW w:w="2869" w:type="pct"/>
            <w:gridSpan w:val="4"/>
            <w:shd w:val="clear" w:color="auto" w:fill="auto"/>
            <w:tcMar>
              <w:top w:w="57" w:type="dxa"/>
            </w:tcMar>
          </w:tcPr>
          <w:p w14:paraId="420E7013" w14:textId="7ED48A26" w:rsidR="00D84E56" w:rsidRDefault="00B209AE" w:rsidP="00D84E56">
            <w:pPr>
              <w:pStyle w:val="TableText"/>
            </w:pPr>
            <w:sdt>
              <w:sdtPr>
                <w:id w:val="-2107563905"/>
                <w14:checkbox>
                  <w14:checked w14:val="0"/>
                  <w14:checkedState w14:val="2612" w14:font="MS Mincho"/>
                  <w14:uncheckedState w14:val="2610" w14:font="MS Mincho"/>
                </w14:checkbox>
              </w:sdtPr>
              <w:sdtEndPr/>
              <w:sdtContent>
                <w:r w:rsidR="000332E5">
                  <w:rPr>
                    <w:rFonts w:ascii="MS Mincho" w:eastAsia="MS Mincho" w:hAnsi="MS Mincho" w:hint="eastAsia"/>
                  </w:rPr>
                  <w:t>☐</w:t>
                </w:r>
              </w:sdtContent>
            </w:sdt>
            <w:r w:rsidR="00D84E56">
              <w:t>Yes</w:t>
            </w:r>
            <w:r w:rsidR="00D84E56">
              <w:tab/>
            </w:r>
            <w:sdt>
              <w:sdtPr>
                <w:id w:val="-567349484"/>
                <w14:checkbox>
                  <w14:checked w14:val="0"/>
                  <w14:checkedState w14:val="2612" w14:font="MS Mincho"/>
                  <w14:uncheckedState w14:val="2610" w14:font="MS Mincho"/>
                </w14:checkbox>
              </w:sdtPr>
              <w:sdtEndPr/>
              <w:sdtContent>
                <w:r w:rsidR="00D84E56">
                  <w:rPr>
                    <w:rFonts w:ascii="MS Mincho" w:eastAsia="MS Mincho" w:hAnsi="MS Mincho" w:hint="eastAsia"/>
                  </w:rPr>
                  <w:t>☐</w:t>
                </w:r>
              </w:sdtContent>
            </w:sdt>
            <w:r w:rsidR="00D84E56" w:rsidRPr="00133163">
              <w:t>No</w:t>
            </w:r>
            <w:r w:rsidR="004F563E">
              <w:t xml:space="preserve"> </w:t>
            </w:r>
            <w:r w:rsidR="00311576">
              <w:tab/>
            </w:r>
            <w:r w:rsidR="004F563E">
              <w:t xml:space="preserve">If </w:t>
            </w:r>
            <w:r w:rsidR="004F563E" w:rsidRPr="004F563E">
              <w:rPr>
                <w:b/>
              </w:rPr>
              <w:t>No</w:t>
            </w:r>
            <w:r w:rsidR="004F563E">
              <w:t>, provide details</w:t>
            </w:r>
          </w:p>
          <w:p w14:paraId="6E3D6E31" w14:textId="2F0DDE1B" w:rsidR="006E0E3F" w:rsidRPr="00133163" w:rsidRDefault="006E0E3F" w:rsidP="00D84E56">
            <w:pPr>
              <w:pStyle w:val="TableText"/>
            </w:pPr>
          </w:p>
        </w:tc>
      </w:tr>
      <w:tr w:rsidR="00B32F84" w:rsidRPr="00133163" w14:paraId="11BB2437" w14:textId="77777777" w:rsidTr="00226C26">
        <w:trPr>
          <w:trHeight w:val="302"/>
        </w:trPr>
        <w:tc>
          <w:tcPr>
            <w:tcW w:w="2131" w:type="pct"/>
            <w:vMerge w:val="restart"/>
            <w:shd w:val="clear" w:color="auto" w:fill="auto"/>
            <w:tcMar>
              <w:top w:w="57" w:type="dxa"/>
            </w:tcMar>
          </w:tcPr>
          <w:p w14:paraId="6929BFC9" w14:textId="63B79B84" w:rsidR="00B32F84" w:rsidRPr="00133163" w:rsidRDefault="00B32F84" w:rsidP="00952350">
            <w:pPr>
              <w:pStyle w:val="TableText"/>
            </w:pPr>
            <w:r w:rsidRPr="00133163">
              <w:t>Do you have any Mana</w:t>
            </w:r>
            <w:r w:rsidR="00952350">
              <w:t>gement Systems certified by</w:t>
            </w:r>
            <w:r w:rsidRPr="00133163">
              <w:t xml:space="preserve"> another Certification </w:t>
            </w:r>
            <w:r w:rsidR="00D062D8">
              <w:t xml:space="preserve">Assessment </w:t>
            </w:r>
            <w:r w:rsidRPr="00133163">
              <w:t>Body (C</w:t>
            </w:r>
            <w:r w:rsidR="00D062D8">
              <w:t>A</w:t>
            </w:r>
            <w:r w:rsidRPr="00133163">
              <w:t xml:space="preserve">B)? If so, please provide the </w:t>
            </w:r>
            <w:r w:rsidR="00B721B2">
              <w:t>C</w:t>
            </w:r>
            <w:r w:rsidR="00E55268">
              <w:t>A</w:t>
            </w:r>
            <w:r w:rsidR="00B721B2">
              <w:t>B</w:t>
            </w:r>
            <w:r w:rsidRPr="00133163">
              <w:t xml:space="preserve"> name.</w:t>
            </w:r>
          </w:p>
        </w:tc>
        <w:tc>
          <w:tcPr>
            <w:tcW w:w="2121" w:type="pct"/>
            <w:gridSpan w:val="3"/>
            <w:shd w:val="clear" w:color="auto" w:fill="auto"/>
            <w:tcMar>
              <w:top w:w="57" w:type="dxa"/>
            </w:tcMar>
          </w:tcPr>
          <w:p w14:paraId="01AF671A" w14:textId="223637AC" w:rsidR="00B32F84" w:rsidRPr="00133163" w:rsidRDefault="00B209AE" w:rsidP="00B32F84">
            <w:pPr>
              <w:pStyle w:val="TableText"/>
              <w:jc w:val="center"/>
            </w:pPr>
            <w:sdt>
              <w:sdtPr>
                <w:id w:val="1231429259"/>
                <w14:checkbox>
                  <w14:checked w14:val="0"/>
                  <w14:checkedState w14:val="2612" w14:font="MS Mincho"/>
                  <w14:uncheckedState w14:val="2610" w14:font="MS Mincho"/>
                </w14:checkbox>
              </w:sdtPr>
              <w:sdtEndPr/>
              <w:sdtContent>
                <w:r w:rsidR="00484509">
                  <w:rPr>
                    <w:rFonts w:ascii="MS Mincho" w:eastAsia="MS Mincho" w:hAnsi="MS Mincho" w:hint="eastAsia"/>
                  </w:rPr>
                  <w:t>☐</w:t>
                </w:r>
              </w:sdtContent>
            </w:sdt>
            <w:r w:rsidR="00B32F84" w:rsidRPr="00133163">
              <w:t xml:space="preserve">Yes </w:t>
            </w:r>
            <w:r w:rsidR="00B32F84" w:rsidRPr="00133163">
              <w:rPr>
                <w:sz w:val="16"/>
              </w:rPr>
              <w:t>(If ‘Yes’, please provide details below)</w:t>
            </w:r>
          </w:p>
        </w:tc>
        <w:tc>
          <w:tcPr>
            <w:tcW w:w="748" w:type="pct"/>
            <w:shd w:val="clear" w:color="auto" w:fill="auto"/>
          </w:tcPr>
          <w:p w14:paraId="41130532" w14:textId="56F26CD4" w:rsidR="00B32F84" w:rsidRPr="00133163" w:rsidRDefault="00B209AE" w:rsidP="00B32F84">
            <w:pPr>
              <w:pStyle w:val="TableText"/>
              <w:jc w:val="center"/>
            </w:pPr>
            <w:sdt>
              <w:sdtPr>
                <w:id w:val="1870875775"/>
                <w14:checkbox>
                  <w14:checked w14:val="0"/>
                  <w14:checkedState w14:val="2612" w14:font="MS Mincho"/>
                  <w14:uncheckedState w14:val="2610" w14:font="MS Mincho"/>
                </w14:checkbox>
              </w:sdtPr>
              <w:sdtEndPr/>
              <w:sdtContent>
                <w:r w:rsidR="00D84E56">
                  <w:rPr>
                    <w:rFonts w:ascii="MS Mincho" w:eastAsia="MS Mincho" w:hAnsi="MS Mincho" w:hint="eastAsia"/>
                  </w:rPr>
                  <w:t>☐</w:t>
                </w:r>
              </w:sdtContent>
            </w:sdt>
            <w:r w:rsidR="00B32F84" w:rsidRPr="00133163">
              <w:t xml:space="preserve">No </w:t>
            </w:r>
          </w:p>
        </w:tc>
      </w:tr>
      <w:tr w:rsidR="00B32F84" w:rsidRPr="00133163" w14:paraId="6C8E8638" w14:textId="77777777" w:rsidTr="00226C26">
        <w:trPr>
          <w:trHeight w:val="284"/>
        </w:trPr>
        <w:tc>
          <w:tcPr>
            <w:tcW w:w="2131" w:type="pct"/>
            <w:vMerge/>
            <w:shd w:val="clear" w:color="auto" w:fill="auto"/>
            <w:tcMar>
              <w:top w:w="57" w:type="dxa"/>
            </w:tcMar>
          </w:tcPr>
          <w:p w14:paraId="5368FC50" w14:textId="77777777" w:rsidR="00B32F84" w:rsidRPr="00133163" w:rsidRDefault="00B32F84" w:rsidP="00724A67">
            <w:pPr>
              <w:pStyle w:val="TableText"/>
            </w:pPr>
          </w:p>
        </w:tc>
        <w:tc>
          <w:tcPr>
            <w:tcW w:w="748" w:type="pct"/>
            <w:shd w:val="clear" w:color="auto" w:fill="auto"/>
            <w:tcMar>
              <w:top w:w="57" w:type="dxa"/>
            </w:tcMar>
          </w:tcPr>
          <w:p w14:paraId="7DA47AF3" w14:textId="40052C66" w:rsidR="00B32F84" w:rsidRPr="00133163" w:rsidRDefault="00B32F84" w:rsidP="00724A67">
            <w:pPr>
              <w:pStyle w:val="TableText"/>
            </w:pPr>
            <w:r w:rsidRPr="00133163">
              <w:t>C</w:t>
            </w:r>
            <w:r w:rsidR="00D062D8">
              <w:t>A</w:t>
            </w:r>
            <w:r w:rsidR="00C518FA" w:rsidRPr="00133163">
              <w:t>B</w:t>
            </w:r>
          </w:p>
        </w:tc>
        <w:tc>
          <w:tcPr>
            <w:tcW w:w="2121" w:type="pct"/>
            <w:gridSpan w:val="3"/>
            <w:shd w:val="clear" w:color="auto" w:fill="auto"/>
          </w:tcPr>
          <w:p w14:paraId="2A0DC014" w14:textId="77777777" w:rsidR="00B32F84" w:rsidRPr="00133163" w:rsidRDefault="00B32F84" w:rsidP="00724A67">
            <w:pPr>
              <w:pStyle w:val="TableText"/>
            </w:pPr>
          </w:p>
        </w:tc>
      </w:tr>
      <w:tr w:rsidR="00B32F84" w:rsidRPr="00133163" w14:paraId="2F71FD89" w14:textId="77777777" w:rsidTr="00226C26">
        <w:trPr>
          <w:trHeight w:val="477"/>
        </w:trPr>
        <w:tc>
          <w:tcPr>
            <w:tcW w:w="2131" w:type="pct"/>
            <w:vMerge/>
            <w:shd w:val="clear" w:color="auto" w:fill="auto"/>
            <w:tcMar>
              <w:top w:w="57" w:type="dxa"/>
            </w:tcMar>
          </w:tcPr>
          <w:p w14:paraId="32C01312" w14:textId="77777777" w:rsidR="00B32F84" w:rsidRPr="00133163" w:rsidRDefault="00B32F84" w:rsidP="00724A67">
            <w:pPr>
              <w:pStyle w:val="TableText"/>
            </w:pPr>
          </w:p>
        </w:tc>
        <w:tc>
          <w:tcPr>
            <w:tcW w:w="748" w:type="pct"/>
            <w:shd w:val="clear" w:color="auto" w:fill="auto"/>
            <w:tcMar>
              <w:top w:w="57" w:type="dxa"/>
            </w:tcMar>
          </w:tcPr>
          <w:p w14:paraId="0DA875C7" w14:textId="33909315" w:rsidR="00B32F84" w:rsidRPr="00133163" w:rsidRDefault="00B32F84" w:rsidP="00724A67">
            <w:pPr>
              <w:pStyle w:val="TableText"/>
            </w:pPr>
            <w:r w:rsidRPr="00133163">
              <w:t>Program</w:t>
            </w:r>
            <w:r w:rsidR="00B721B2">
              <w:t>/s</w:t>
            </w:r>
          </w:p>
        </w:tc>
        <w:tc>
          <w:tcPr>
            <w:tcW w:w="2121" w:type="pct"/>
            <w:gridSpan w:val="3"/>
            <w:shd w:val="clear" w:color="auto" w:fill="auto"/>
          </w:tcPr>
          <w:p w14:paraId="12BB1DC6" w14:textId="77777777" w:rsidR="00B32F84" w:rsidRPr="00133163" w:rsidRDefault="00B32F84" w:rsidP="00724A67">
            <w:pPr>
              <w:pStyle w:val="TableText"/>
            </w:pPr>
          </w:p>
        </w:tc>
      </w:tr>
      <w:tr w:rsidR="00B32F84" w:rsidRPr="00133163" w14:paraId="0DAAE5F6" w14:textId="77777777" w:rsidTr="00226C26">
        <w:trPr>
          <w:trHeight w:val="284"/>
        </w:trPr>
        <w:tc>
          <w:tcPr>
            <w:tcW w:w="2131" w:type="pct"/>
            <w:vMerge/>
            <w:shd w:val="clear" w:color="auto" w:fill="auto"/>
            <w:tcMar>
              <w:top w:w="57" w:type="dxa"/>
            </w:tcMar>
          </w:tcPr>
          <w:p w14:paraId="43184AFC" w14:textId="77777777" w:rsidR="00B32F84" w:rsidRPr="00133163" w:rsidRDefault="00B32F84" w:rsidP="00724A67">
            <w:pPr>
              <w:pStyle w:val="TableText"/>
            </w:pPr>
          </w:p>
        </w:tc>
        <w:tc>
          <w:tcPr>
            <w:tcW w:w="748" w:type="pct"/>
            <w:shd w:val="clear" w:color="auto" w:fill="auto"/>
            <w:tcMar>
              <w:top w:w="57" w:type="dxa"/>
            </w:tcMar>
          </w:tcPr>
          <w:p w14:paraId="160173B3" w14:textId="77777777" w:rsidR="00B32F84" w:rsidRPr="00133163" w:rsidRDefault="00B32F84" w:rsidP="00724A67">
            <w:pPr>
              <w:pStyle w:val="TableText"/>
            </w:pPr>
            <w:r w:rsidRPr="00133163">
              <w:t>Cert. No.</w:t>
            </w:r>
          </w:p>
        </w:tc>
        <w:tc>
          <w:tcPr>
            <w:tcW w:w="763" w:type="pct"/>
            <w:shd w:val="clear" w:color="auto" w:fill="auto"/>
          </w:tcPr>
          <w:p w14:paraId="50C05ED0" w14:textId="77777777" w:rsidR="00B32F84" w:rsidRPr="00133163" w:rsidRDefault="00B32F84" w:rsidP="00724A67">
            <w:pPr>
              <w:pStyle w:val="TableText"/>
            </w:pPr>
          </w:p>
        </w:tc>
        <w:tc>
          <w:tcPr>
            <w:tcW w:w="610" w:type="pct"/>
            <w:shd w:val="clear" w:color="auto" w:fill="auto"/>
          </w:tcPr>
          <w:p w14:paraId="7F0221A8" w14:textId="77777777" w:rsidR="00B32F84" w:rsidRPr="00133163" w:rsidRDefault="00B32F84" w:rsidP="00724A67">
            <w:pPr>
              <w:pStyle w:val="TableText"/>
            </w:pPr>
            <w:r w:rsidRPr="00133163">
              <w:t>Expiry date</w:t>
            </w:r>
          </w:p>
        </w:tc>
        <w:sdt>
          <w:sdtPr>
            <w:id w:val="1592738233"/>
            <w:showingPlcHdr/>
            <w:date>
              <w:dateFormat w:val="d/MM/yyyy"/>
              <w:lid w:val="en-AU"/>
              <w:storeMappedDataAs w:val="dateTime"/>
              <w:calendar w:val="gregorian"/>
            </w:date>
          </w:sdtPr>
          <w:sdtEndPr/>
          <w:sdtContent>
            <w:tc>
              <w:tcPr>
                <w:tcW w:w="748" w:type="pct"/>
                <w:shd w:val="clear" w:color="auto" w:fill="auto"/>
              </w:tcPr>
              <w:p w14:paraId="0FD230E8" w14:textId="77777777" w:rsidR="00B32F84" w:rsidRPr="00133163" w:rsidRDefault="0011426C" w:rsidP="00724A67">
                <w:pPr>
                  <w:pStyle w:val="TableText"/>
                </w:pPr>
                <w:r w:rsidRPr="00133163">
                  <w:rPr>
                    <w:rStyle w:val="PlaceholderText"/>
                    <w:rFonts w:eastAsiaTheme="minorHAnsi"/>
                  </w:rPr>
                  <w:t>Click here to enter a date.</w:t>
                </w:r>
              </w:p>
            </w:tc>
          </w:sdtContent>
        </w:sdt>
      </w:tr>
      <w:tr w:rsidR="002168FC" w:rsidRPr="00133163" w14:paraId="6D51CD98" w14:textId="77777777" w:rsidTr="00226C26">
        <w:trPr>
          <w:trHeight w:val="756"/>
        </w:trPr>
        <w:tc>
          <w:tcPr>
            <w:tcW w:w="2131" w:type="pct"/>
            <w:shd w:val="clear" w:color="auto" w:fill="auto"/>
            <w:tcMar>
              <w:top w:w="57" w:type="dxa"/>
            </w:tcMar>
          </w:tcPr>
          <w:p w14:paraId="7044D240" w14:textId="35A45BF4" w:rsidR="002168FC" w:rsidRPr="00133163" w:rsidRDefault="00B721B2" w:rsidP="00B7037F">
            <w:pPr>
              <w:pStyle w:val="TableText"/>
            </w:pPr>
            <w:r>
              <w:t>Is the same management system operating at</w:t>
            </w:r>
            <w:r w:rsidRPr="00133163">
              <w:t xml:space="preserve"> </w:t>
            </w:r>
            <w:r w:rsidR="00FA2E55">
              <w:t>all</w:t>
            </w:r>
            <w:r>
              <w:t xml:space="preserve"> sites </w:t>
            </w:r>
            <w:r w:rsidR="00FA2E55">
              <w:t xml:space="preserve">identified </w:t>
            </w:r>
            <w:r>
              <w:t>above in s3.0?</w:t>
            </w:r>
          </w:p>
        </w:tc>
        <w:tc>
          <w:tcPr>
            <w:tcW w:w="2869" w:type="pct"/>
            <w:gridSpan w:val="4"/>
            <w:shd w:val="clear" w:color="auto" w:fill="auto"/>
            <w:tcMar>
              <w:top w:w="57" w:type="dxa"/>
            </w:tcMar>
          </w:tcPr>
          <w:p w14:paraId="4E94D957" w14:textId="39634CAA" w:rsidR="004F563E" w:rsidRDefault="00B209AE" w:rsidP="004F563E">
            <w:pPr>
              <w:pStyle w:val="TableText"/>
            </w:pPr>
            <w:sdt>
              <w:sdtPr>
                <w:id w:val="-1720669115"/>
                <w14:checkbox>
                  <w14:checked w14:val="0"/>
                  <w14:checkedState w14:val="2612" w14:font="MS Mincho"/>
                  <w14:uncheckedState w14:val="2610" w14:font="MS Mincho"/>
                </w14:checkbox>
              </w:sdtPr>
              <w:sdtEndPr/>
              <w:sdtContent>
                <w:r w:rsidR="000339D6">
                  <w:rPr>
                    <w:rFonts w:ascii="MS Mincho" w:eastAsia="MS Mincho" w:hAnsi="MS Mincho" w:hint="eastAsia"/>
                  </w:rPr>
                  <w:t>☐</w:t>
                </w:r>
              </w:sdtContent>
            </w:sdt>
            <w:r w:rsidR="004F563E">
              <w:t>Yes</w:t>
            </w:r>
            <w:r w:rsidR="004F563E">
              <w:tab/>
            </w:r>
            <w:sdt>
              <w:sdtPr>
                <w:id w:val="683009847"/>
                <w14:checkbox>
                  <w14:checked w14:val="0"/>
                  <w14:checkedState w14:val="2612" w14:font="MS Mincho"/>
                  <w14:uncheckedState w14:val="2610" w14:font="MS Mincho"/>
                </w14:checkbox>
              </w:sdtPr>
              <w:sdtEndPr/>
              <w:sdtContent>
                <w:r w:rsidR="004F563E">
                  <w:rPr>
                    <w:rFonts w:ascii="MS Mincho" w:eastAsia="MS Mincho" w:hAnsi="MS Mincho" w:hint="eastAsia"/>
                  </w:rPr>
                  <w:t>☐</w:t>
                </w:r>
              </w:sdtContent>
            </w:sdt>
            <w:r w:rsidR="004F563E" w:rsidRPr="00133163">
              <w:t>No</w:t>
            </w:r>
            <w:r w:rsidR="00311576">
              <w:tab/>
            </w:r>
            <w:r w:rsidR="004F563E">
              <w:t xml:space="preserve"> If </w:t>
            </w:r>
            <w:r w:rsidR="004F563E" w:rsidRPr="004F563E">
              <w:rPr>
                <w:b/>
              </w:rPr>
              <w:t>No</w:t>
            </w:r>
            <w:r w:rsidR="004F563E">
              <w:t xml:space="preserve">, provide </w:t>
            </w:r>
            <w:r w:rsidR="00FA2E55">
              <w:t>details.</w:t>
            </w:r>
          </w:p>
          <w:p w14:paraId="1B42D0D2" w14:textId="77777777" w:rsidR="002168FC" w:rsidRPr="00133163" w:rsidRDefault="002168FC" w:rsidP="00724A67">
            <w:pPr>
              <w:pStyle w:val="TableText"/>
            </w:pPr>
          </w:p>
        </w:tc>
      </w:tr>
      <w:tr w:rsidR="00B721B2" w:rsidRPr="00133163" w14:paraId="1FA51FBA" w14:textId="77777777" w:rsidTr="00226C26">
        <w:trPr>
          <w:trHeight w:val="680"/>
        </w:trPr>
        <w:tc>
          <w:tcPr>
            <w:tcW w:w="2131" w:type="pct"/>
            <w:shd w:val="clear" w:color="auto" w:fill="auto"/>
            <w:tcMar>
              <w:top w:w="57" w:type="dxa"/>
            </w:tcMar>
          </w:tcPr>
          <w:p w14:paraId="426F88C0" w14:textId="69126941" w:rsidR="00B721B2" w:rsidRDefault="004F563E" w:rsidP="00B721B2">
            <w:pPr>
              <w:pStyle w:val="TableText"/>
            </w:pPr>
            <w:r>
              <w:t xml:space="preserve">Is your management system an ‘integrated’? </w:t>
            </w:r>
            <w:r w:rsidR="000339D6">
              <w:t>system</w:t>
            </w:r>
            <w:r w:rsidRPr="00133163">
              <w:t>?</w:t>
            </w:r>
          </w:p>
        </w:tc>
        <w:tc>
          <w:tcPr>
            <w:tcW w:w="2869" w:type="pct"/>
            <w:gridSpan w:val="4"/>
            <w:shd w:val="clear" w:color="auto" w:fill="auto"/>
            <w:tcMar>
              <w:top w:w="57" w:type="dxa"/>
            </w:tcMar>
          </w:tcPr>
          <w:p w14:paraId="4BDE0651" w14:textId="4FB2C165" w:rsidR="00B721B2" w:rsidRPr="00133163" w:rsidRDefault="00B209AE" w:rsidP="00B721B2">
            <w:pPr>
              <w:pStyle w:val="TableText"/>
            </w:pPr>
            <w:sdt>
              <w:sdtPr>
                <w:id w:val="-1024240403"/>
                <w14:checkbox>
                  <w14:checked w14:val="0"/>
                  <w14:checkedState w14:val="2612" w14:font="MS Mincho"/>
                  <w14:uncheckedState w14:val="2610" w14:font="MS Mincho"/>
                </w14:checkbox>
              </w:sdtPr>
              <w:sdtEndPr/>
              <w:sdtContent>
                <w:r w:rsidR="000339D6">
                  <w:rPr>
                    <w:rFonts w:ascii="MS Mincho" w:eastAsia="MS Mincho" w:hAnsi="MS Mincho" w:hint="eastAsia"/>
                  </w:rPr>
                  <w:t>☐</w:t>
                </w:r>
              </w:sdtContent>
            </w:sdt>
            <w:r w:rsidR="000339D6">
              <w:t>Yes</w:t>
            </w:r>
            <w:r w:rsidR="000339D6">
              <w:tab/>
            </w:r>
            <w:sdt>
              <w:sdtPr>
                <w:id w:val="1493604760"/>
                <w14:checkbox>
                  <w14:checked w14:val="0"/>
                  <w14:checkedState w14:val="2612" w14:font="MS Mincho"/>
                  <w14:uncheckedState w14:val="2610" w14:font="MS Mincho"/>
                </w14:checkbox>
              </w:sdtPr>
              <w:sdtEndPr/>
              <w:sdtContent>
                <w:r w:rsidR="000339D6">
                  <w:rPr>
                    <w:rFonts w:ascii="MS Mincho" w:eastAsia="MS Mincho" w:hAnsi="MS Mincho" w:hint="eastAsia"/>
                  </w:rPr>
                  <w:t>☐</w:t>
                </w:r>
              </w:sdtContent>
            </w:sdt>
            <w:r w:rsidR="000339D6" w:rsidRPr="00133163">
              <w:t>No</w:t>
            </w:r>
            <w:r w:rsidR="000339D6">
              <w:t xml:space="preserve"> </w:t>
            </w:r>
            <w:r w:rsidR="00311576">
              <w:tab/>
            </w:r>
            <w:r w:rsidR="000339D6">
              <w:t xml:space="preserve">If </w:t>
            </w:r>
            <w:r w:rsidR="000339D6" w:rsidRPr="004F563E">
              <w:rPr>
                <w:b/>
              </w:rPr>
              <w:t>No</w:t>
            </w:r>
            <w:r w:rsidR="000339D6">
              <w:t>, provide details</w:t>
            </w:r>
          </w:p>
        </w:tc>
      </w:tr>
      <w:tr w:rsidR="00E55268" w:rsidRPr="00133163" w14:paraId="207FB369" w14:textId="77777777" w:rsidTr="00E55268">
        <w:trPr>
          <w:trHeight w:val="1334"/>
        </w:trPr>
        <w:tc>
          <w:tcPr>
            <w:tcW w:w="2131" w:type="pct"/>
            <w:shd w:val="clear" w:color="auto" w:fill="auto"/>
            <w:tcMar>
              <w:top w:w="57" w:type="dxa"/>
            </w:tcMar>
          </w:tcPr>
          <w:p w14:paraId="6D20CD3C" w14:textId="3268F889" w:rsidR="00E55268" w:rsidRDefault="00E55268" w:rsidP="00E55268">
            <w:pPr>
              <w:pStyle w:val="TableText"/>
            </w:pPr>
            <w:r>
              <w:t>Have the relevant legal obligations inclusive of licences relating to your scope of activities been identified?</w:t>
            </w:r>
          </w:p>
          <w:p w14:paraId="0F6D8606" w14:textId="77777777" w:rsidR="00E55268" w:rsidRDefault="00E55268" w:rsidP="00E55268">
            <w:pPr>
              <w:pStyle w:val="TableText"/>
            </w:pPr>
          </w:p>
          <w:p w14:paraId="66D656E4" w14:textId="5CD8E500" w:rsidR="00E55268" w:rsidRDefault="00E55268" w:rsidP="00E55268">
            <w:pPr>
              <w:pStyle w:val="TableText"/>
            </w:pPr>
            <w:r>
              <w:t>If Yes, has there been an evaluation of compliance to legal OHS/EMS requirements?</w:t>
            </w:r>
          </w:p>
        </w:tc>
        <w:tc>
          <w:tcPr>
            <w:tcW w:w="2869" w:type="pct"/>
            <w:gridSpan w:val="4"/>
            <w:shd w:val="clear" w:color="auto" w:fill="auto"/>
            <w:tcMar>
              <w:top w:w="57" w:type="dxa"/>
            </w:tcMar>
          </w:tcPr>
          <w:p w14:paraId="1BC3BA72" w14:textId="77777777" w:rsidR="00E55268" w:rsidRDefault="00B209AE" w:rsidP="00E55268">
            <w:pPr>
              <w:pStyle w:val="TableText"/>
            </w:pPr>
            <w:sdt>
              <w:sdtPr>
                <w:id w:val="910739917"/>
                <w14:checkbox>
                  <w14:checked w14:val="0"/>
                  <w14:checkedState w14:val="2612" w14:font="MS Mincho"/>
                  <w14:uncheckedState w14:val="2610" w14:font="MS Mincho"/>
                </w14:checkbox>
              </w:sdtPr>
              <w:sdtEndPr/>
              <w:sdtContent>
                <w:r w:rsidR="00E55268">
                  <w:rPr>
                    <w:rFonts w:ascii="MS Mincho" w:eastAsia="MS Mincho" w:hAnsi="MS Mincho" w:hint="eastAsia"/>
                  </w:rPr>
                  <w:t>☐</w:t>
                </w:r>
              </w:sdtContent>
            </w:sdt>
            <w:r w:rsidR="00E55268">
              <w:t>Yes</w:t>
            </w:r>
            <w:r w:rsidR="00E55268">
              <w:tab/>
            </w:r>
            <w:sdt>
              <w:sdtPr>
                <w:id w:val="680935206"/>
                <w14:checkbox>
                  <w14:checked w14:val="0"/>
                  <w14:checkedState w14:val="2612" w14:font="MS Mincho"/>
                  <w14:uncheckedState w14:val="2610" w14:font="MS Mincho"/>
                </w14:checkbox>
              </w:sdtPr>
              <w:sdtEndPr/>
              <w:sdtContent>
                <w:r w:rsidR="00E55268">
                  <w:rPr>
                    <w:rFonts w:ascii="MS Mincho" w:eastAsia="MS Mincho" w:hAnsi="MS Mincho" w:hint="eastAsia"/>
                  </w:rPr>
                  <w:t>☐</w:t>
                </w:r>
              </w:sdtContent>
            </w:sdt>
            <w:r w:rsidR="00E55268" w:rsidRPr="00133163">
              <w:t>No</w:t>
            </w:r>
            <w:r w:rsidR="00E55268">
              <w:t xml:space="preserve"> </w:t>
            </w:r>
            <w:r w:rsidR="00E55268">
              <w:tab/>
              <w:t xml:space="preserve">If </w:t>
            </w:r>
            <w:r w:rsidR="00E55268">
              <w:rPr>
                <w:b/>
              </w:rPr>
              <w:t>Yes</w:t>
            </w:r>
            <w:r w:rsidR="00E55268">
              <w:t xml:space="preserve">, provide details </w:t>
            </w:r>
          </w:p>
          <w:p w14:paraId="78139BEE" w14:textId="77777777" w:rsidR="00E55268" w:rsidRDefault="00E55268" w:rsidP="00E55268">
            <w:pPr>
              <w:pStyle w:val="TableText"/>
            </w:pPr>
          </w:p>
          <w:p w14:paraId="535B1FC3" w14:textId="77777777" w:rsidR="00E55268" w:rsidRDefault="00E55268" w:rsidP="00E55268">
            <w:pPr>
              <w:pStyle w:val="TableText"/>
            </w:pPr>
          </w:p>
          <w:p w14:paraId="06CFEFC2" w14:textId="55BD1F00" w:rsidR="00E55268" w:rsidRDefault="00E55268" w:rsidP="00E55268">
            <w:pPr>
              <w:pStyle w:val="TableText"/>
            </w:pPr>
            <w:r>
              <w:t xml:space="preserve"> </w:t>
            </w:r>
            <w:sdt>
              <w:sdtPr>
                <w:id w:val="-463817842"/>
                <w14:checkbox>
                  <w14:checked w14:val="0"/>
                  <w14:checkedState w14:val="2612" w14:font="MS Mincho"/>
                  <w14:uncheckedState w14:val="2610" w14:font="MS Mincho"/>
                </w14:checkbox>
              </w:sdtPr>
              <w:sdtEndPr/>
              <w:sdtContent>
                <w:r>
                  <w:rPr>
                    <w:rFonts w:ascii="MS Mincho" w:eastAsia="MS Mincho" w:hAnsi="MS Mincho" w:hint="eastAsia"/>
                  </w:rPr>
                  <w:t>☐</w:t>
                </w:r>
              </w:sdtContent>
            </w:sdt>
            <w:r>
              <w:t>Yes</w:t>
            </w:r>
            <w:r>
              <w:tab/>
            </w:r>
            <w:sdt>
              <w:sdtPr>
                <w:id w:val="-1261754684"/>
                <w14:checkbox>
                  <w14:checked w14:val="0"/>
                  <w14:checkedState w14:val="2612" w14:font="MS Mincho"/>
                  <w14:uncheckedState w14:val="2610" w14:font="MS Mincho"/>
                </w14:checkbox>
              </w:sdtPr>
              <w:sdtEndPr/>
              <w:sdtContent>
                <w:r>
                  <w:rPr>
                    <w:rFonts w:ascii="MS Mincho" w:eastAsia="MS Mincho" w:hAnsi="MS Mincho" w:hint="eastAsia"/>
                  </w:rPr>
                  <w:t>☐</w:t>
                </w:r>
              </w:sdtContent>
            </w:sdt>
            <w:r w:rsidRPr="00133163">
              <w:t>No</w:t>
            </w:r>
            <w:r>
              <w:t xml:space="preserve"> </w:t>
            </w:r>
            <w:r>
              <w:tab/>
              <w:t xml:space="preserve">If </w:t>
            </w:r>
            <w:r>
              <w:rPr>
                <w:b/>
              </w:rPr>
              <w:t>Yes</w:t>
            </w:r>
            <w:r>
              <w:t>, provide details</w:t>
            </w:r>
          </w:p>
          <w:p w14:paraId="47D06356" w14:textId="0D4763E5" w:rsidR="00E55268" w:rsidRDefault="00E55268" w:rsidP="00E55268">
            <w:pPr>
              <w:pStyle w:val="TableText"/>
            </w:pPr>
          </w:p>
        </w:tc>
      </w:tr>
      <w:tr w:rsidR="00E55268" w:rsidRPr="00133163" w14:paraId="6B82BE49" w14:textId="77777777" w:rsidTr="00226C26">
        <w:trPr>
          <w:trHeight w:val="927"/>
        </w:trPr>
        <w:tc>
          <w:tcPr>
            <w:tcW w:w="2131" w:type="pct"/>
            <w:shd w:val="clear" w:color="auto" w:fill="auto"/>
            <w:tcMar>
              <w:top w:w="57" w:type="dxa"/>
            </w:tcMar>
          </w:tcPr>
          <w:p w14:paraId="08FC5630" w14:textId="14F46ED6" w:rsidR="00E55268" w:rsidRDefault="00E55268" w:rsidP="00E55268">
            <w:pPr>
              <w:pStyle w:val="TableText"/>
            </w:pPr>
            <w:r>
              <w:t>Are there any functions / processes under the proposed scope being outsourced?</w:t>
            </w:r>
          </w:p>
        </w:tc>
        <w:tc>
          <w:tcPr>
            <w:tcW w:w="2869" w:type="pct"/>
            <w:gridSpan w:val="4"/>
            <w:shd w:val="clear" w:color="auto" w:fill="auto"/>
            <w:tcMar>
              <w:top w:w="57" w:type="dxa"/>
            </w:tcMar>
          </w:tcPr>
          <w:p w14:paraId="53833485" w14:textId="27AF7AE3" w:rsidR="00E55268" w:rsidRDefault="00B209AE" w:rsidP="00E55268">
            <w:pPr>
              <w:pStyle w:val="TableText"/>
            </w:pPr>
            <w:sdt>
              <w:sdtPr>
                <w:id w:val="1400718249"/>
                <w14:checkbox>
                  <w14:checked w14:val="0"/>
                  <w14:checkedState w14:val="2612" w14:font="MS Mincho"/>
                  <w14:uncheckedState w14:val="2610" w14:font="MS Mincho"/>
                </w14:checkbox>
              </w:sdtPr>
              <w:sdtEndPr/>
              <w:sdtContent>
                <w:r w:rsidR="00E55268">
                  <w:rPr>
                    <w:rFonts w:ascii="MS Mincho" w:eastAsia="MS Mincho" w:hAnsi="MS Mincho" w:hint="eastAsia"/>
                  </w:rPr>
                  <w:t>☐</w:t>
                </w:r>
              </w:sdtContent>
            </w:sdt>
            <w:r w:rsidR="00E55268">
              <w:t>Yes</w:t>
            </w:r>
            <w:r w:rsidR="00E55268">
              <w:tab/>
            </w:r>
            <w:sdt>
              <w:sdtPr>
                <w:id w:val="-59945873"/>
                <w14:checkbox>
                  <w14:checked w14:val="0"/>
                  <w14:checkedState w14:val="2612" w14:font="MS Mincho"/>
                  <w14:uncheckedState w14:val="2610" w14:font="MS Mincho"/>
                </w14:checkbox>
              </w:sdtPr>
              <w:sdtEndPr/>
              <w:sdtContent>
                <w:r w:rsidR="00E55268">
                  <w:rPr>
                    <w:rFonts w:ascii="MS Mincho" w:eastAsia="MS Mincho" w:hAnsi="MS Mincho" w:hint="eastAsia"/>
                  </w:rPr>
                  <w:t>☐</w:t>
                </w:r>
              </w:sdtContent>
            </w:sdt>
            <w:r w:rsidR="00E55268" w:rsidRPr="00133163">
              <w:t>No</w:t>
            </w:r>
            <w:r w:rsidR="00E55268">
              <w:t xml:space="preserve"> </w:t>
            </w:r>
            <w:r w:rsidR="00E55268">
              <w:tab/>
              <w:t xml:space="preserve">If </w:t>
            </w:r>
            <w:r w:rsidR="00E55268">
              <w:rPr>
                <w:b/>
              </w:rPr>
              <w:t>Yes</w:t>
            </w:r>
            <w:r w:rsidR="00E55268">
              <w:t>, provide details</w:t>
            </w:r>
          </w:p>
        </w:tc>
      </w:tr>
      <w:tr w:rsidR="00E55268" w:rsidRPr="00133163" w14:paraId="56F596C3" w14:textId="77777777" w:rsidTr="00CC27F6">
        <w:trPr>
          <w:trHeight w:val="747"/>
        </w:trPr>
        <w:tc>
          <w:tcPr>
            <w:tcW w:w="2131" w:type="pct"/>
            <w:shd w:val="clear" w:color="auto" w:fill="auto"/>
            <w:tcMar>
              <w:top w:w="57" w:type="dxa"/>
            </w:tcMar>
          </w:tcPr>
          <w:p w14:paraId="76494118" w14:textId="39FE14B1" w:rsidR="00E55268" w:rsidRPr="00133163" w:rsidRDefault="00E55268" w:rsidP="00E55268">
            <w:pPr>
              <w:pStyle w:val="TableText"/>
            </w:pPr>
            <w:r w:rsidRPr="00133163">
              <w:t>Are there any temporary sites</w:t>
            </w:r>
            <w:r w:rsidR="00B209AE">
              <w:t xml:space="preserve"> inclusive of those where your services are provided at your clients workplaces</w:t>
            </w:r>
            <w:r w:rsidRPr="00133163">
              <w:t>? (E.g. mobile workplaces or short-term workplaces).</w:t>
            </w:r>
            <w:r>
              <w:t xml:space="preserve"> </w:t>
            </w:r>
            <w:r w:rsidRPr="006D6A60">
              <w:rPr>
                <w:sz w:val="16"/>
                <w:szCs w:val="16"/>
              </w:rPr>
              <w:t>Please identify locations.</w:t>
            </w:r>
          </w:p>
        </w:tc>
        <w:tc>
          <w:tcPr>
            <w:tcW w:w="2869" w:type="pct"/>
            <w:gridSpan w:val="4"/>
            <w:shd w:val="clear" w:color="auto" w:fill="auto"/>
            <w:tcMar>
              <w:top w:w="57" w:type="dxa"/>
            </w:tcMar>
          </w:tcPr>
          <w:p w14:paraId="73531FBD" w14:textId="77777777" w:rsidR="00E55268" w:rsidRPr="00133163" w:rsidRDefault="00E55268" w:rsidP="00E55268">
            <w:pPr>
              <w:pStyle w:val="TableText"/>
            </w:pPr>
          </w:p>
        </w:tc>
      </w:tr>
      <w:tr w:rsidR="00E55268" w:rsidRPr="00133163" w14:paraId="5D0EFD3D" w14:textId="77777777" w:rsidTr="00226C26">
        <w:trPr>
          <w:trHeight w:val="737"/>
        </w:trPr>
        <w:tc>
          <w:tcPr>
            <w:tcW w:w="2131" w:type="pct"/>
            <w:shd w:val="clear" w:color="auto" w:fill="auto"/>
            <w:tcMar>
              <w:top w:w="57" w:type="dxa"/>
            </w:tcMar>
          </w:tcPr>
          <w:p w14:paraId="26A58F7B" w14:textId="77777777" w:rsidR="00E55268" w:rsidRPr="00133163" w:rsidRDefault="00E55268" w:rsidP="00E55268">
            <w:pPr>
              <w:pStyle w:val="TableText"/>
            </w:pPr>
            <w:r w:rsidRPr="00133163">
              <w:lastRenderedPageBreak/>
              <w:t>Do you operate more than one shift daily for the locations planned to be included in the Certification scope?</w:t>
            </w:r>
          </w:p>
        </w:tc>
        <w:tc>
          <w:tcPr>
            <w:tcW w:w="2869" w:type="pct"/>
            <w:gridSpan w:val="4"/>
            <w:shd w:val="clear" w:color="auto" w:fill="auto"/>
            <w:tcMar>
              <w:top w:w="57" w:type="dxa"/>
            </w:tcMar>
          </w:tcPr>
          <w:p w14:paraId="387E36F4" w14:textId="77777777" w:rsidR="00E55268" w:rsidRPr="00133163" w:rsidRDefault="00E55268" w:rsidP="00E55268">
            <w:pPr>
              <w:pStyle w:val="TableText"/>
            </w:pPr>
          </w:p>
        </w:tc>
      </w:tr>
      <w:tr w:rsidR="00E55268" w:rsidRPr="00133163" w14:paraId="5BFD6365" w14:textId="77777777" w:rsidTr="00A16D7A">
        <w:trPr>
          <w:trHeight w:val="990"/>
        </w:trPr>
        <w:tc>
          <w:tcPr>
            <w:tcW w:w="2131" w:type="pct"/>
            <w:shd w:val="clear" w:color="auto" w:fill="auto"/>
            <w:tcMar>
              <w:top w:w="57" w:type="dxa"/>
            </w:tcMar>
          </w:tcPr>
          <w:p w14:paraId="1B904AE6" w14:textId="1C0A933A" w:rsidR="00E55268" w:rsidRPr="00133163" w:rsidRDefault="00E55268" w:rsidP="00E55268">
            <w:pPr>
              <w:pStyle w:val="TableText"/>
            </w:pPr>
            <w:r>
              <w:t>Are there any differences between the operations of any sites in respect to different technologies, types of equipment, hazardous materials or the working environment?</w:t>
            </w:r>
          </w:p>
        </w:tc>
        <w:tc>
          <w:tcPr>
            <w:tcW w:w="2869" w:type="pct"/>
            <w:gridSpan w:val="4"/>
            <w:shd w:val="clear" w:color="auto" w:fill="auto"/>
            <w:tcMar>
              <w:top w:w="57" w:type="dxa"/>
            </w:tcMar>
          </w:tcPr>
          <w:p w14:paraId="099609AA" w14:textId="77777777" w:rsidR="00E55268" w:rsidRPr="00133163" w:rsidRDefault="00E55268" w:rsidP="00E55268">
            <w:pPr>
              <w:pStyle w:val="TableText"/>
            </w:pPr>
          </w:p>
        </w:tc>
      </w:tr>
      <w:tr w:rsidR="00E55268" w:rsidRPr="00133163" w14:paraId="3B2CF31B" w14:textId="77777777" w:rsidTr="00C4184A">
        <w:trPr>
          <w:trHeight w:val="737"/>
        </w:trPr>
        <w:tc>
          <w:tcPr>
            <w:tcW w:w="5000" w:type="pct"/>
            <w:gridSpan w:val="5"/>
            <w:tcBorders>
              <w:left w:val="nil"/>
              <w:bottom w:val="nil"/>
              <w:right w:val="nil"/>
            </w:tcBorders>
            <w:shd w:val="clear" w:color="auto" w:fill="auto"/>
            <w:tcMar>
              <w:top w:w="57" w:type="dxa"/>
            </w:tcMar>
          </w:tcPr>
          <w:p w14:paraId="27030D96" w14:textId="5A270766" w:rsidR="00E55268" w:rsidRPr="00596C3E" w:rsidRDefault="00E55268" w:rsidP="00E55268">
            <w:pPr>
              <w:rPr>
                <w:bCs/>
                <w:sz w:val="14"/>
                <w:szCs w:val="14"/>
              </w:rPr>
            </w:pPr>
            <w:r w:rsidRPr="00596C3E">
              <w:rPr>
                <w:b/>
                <w:sz w:val="14"/>
                <w:szCs w:val="14"/>
              </w:rPr>
              <w:t>*</w:t>
            </w:r>
            <w:r w:rsidRPr="00596C3E">
              <w:rPr>
                <w:bCs/>
                <w:sz w:val="14"/>
                <w:szCs w:val="14"/>
              </w:rPr>
              <w:t xml:space="preserve">Consultant – Any person who provides services in the selected fields as shown in Section 2 above that relate to participation in establishing, implementing, or maintaining a management system. This can include but not limited to performing the role of OHS and/or EMS coordinator, safety and/or environmental reporting, performing risk assessments, communicating with regulatory authorities on behalf of the client and investigating accident or incidents. </w:t>
            </w:r>
          </w:p>
        </w:tc>
      </w:tr>
    </w:tbl>
    <w:p w14:paraId="1D67F8DA" w14:textId="45B81170" w:rsidR="00B7037F" w:rsidRDefault="00B7037F" w:rsidP="004351D8">
      <w:pPr>
        <w:pStyle w:val="Heading1"/>
        <w:spacing w:before="160"/>
        <w:rPr>
          <w:color w:val="696B73"/>
        </w:rPr>
      </w:pPr>
      <w:r w:rsidRPr="006D2349">
        <w:rPr>
          <w:rFonts w:asciiTheme="minorHAnsi" w:hAnsiTheme="minorHAnsi" w:cstheme="minorHAnsi"/>
          <w:color w:val="696B73"/>
          <w:sz w:val="24"/>
          <w:szCs w:val="24"/>
        </w:rPr>
        <w:t>OHS Hazards</w:t>
      </w:r>
      <w:r w:rsidR="00A371E3" w:rsidRPr="006D2349">
        <w:rPr>
          <w:rFonts w:asciiTheme="minorHAnsi" w:hAnsiTheme="minorHAnsi" w:cstheme="minorHAnsi"/>
          <w:color w:val="696B73"/>
          <w:sz w:val="24"/>
          <w:szCs w:val="24"/>
        </w:rPr>
        <w:t xml:space="preserve"> &amp; Risks</w:t>
      </w:r>
      <w:r w:rsidR="00A67612">
        <w:rPr>
          <w:color w:val="696B73"/>
        </w:rPr>
        <w:t xml:space="preserve"> </w:t>
      </w:r>
      <w:r w:rsidR="00A67612" w:rsidRPr="00A67612">
        <w:rPr>
          <w:b/>
          <w:sz w:val="16"/>
          <w:szCs w:val="16"/>
        </w:rPr>
        <w:t xml:space="preserve">(Please move to Section </w:t>
      </w:r>
      <w:r w:rsidR="00A67612">
        <w:rPr>
          <w:b/>
          <w:sz w:val="16"/>
          <w:szCs w:val="16"/>
        </w:rPr>
        <w:t>7</w:t>
      </w:r>
      <w:r w:rsidR="00A67612" w:rsidRPr="00A67612">
        <w:rPr>
          <w:b/>
          <w:sz w:val="16"/>
          <w:szCs w:val="16"/>
        </w:rPr>
        <w:t xml:space="preserve"> if you are </w:t>
      </w:r>
      <w:r w:rsidR="00A67612">
        <w:rPr>
          <w:b/>
          <w:sz w:val="16"/>
          <w:szCs w:val="16"/>
        </w:rPr>
        <w:t>not</w:t>
      </w:r>
      <w:r w:rsidR="00A67612" w:rsidRPr="00A67612">
        <w:rPr>
          <w:b/>
          <w:sz w:val="16"/>
          <w:szCs w:val="16"/>
        </w:rPr>
        <w:t xml:space="preserve"> applying for OHS)</w:t>
      </w:r>
    </w:p>
    <w:tbl>
      <w:tblPr>
        <w:tblStyle w:val="TableGrid"/>
        <w:tblW w:w="9138"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1712"/>
        <w:gridCol w:w="572"/>
        <w:gridCol w:w="1860"/>
        <w:gridCol w:w="572"/>
        <w:gridCol w:w="1717"/>
        <w:gridCol w:w="476"/>
        <w:gridCol w:w="1669"/>
        <w:gridCol w:w="551"/>
        <w:gridCol w:w="9"/>
      </w:tblGrid>
      <w:tr w:rsidR="008E50AB" w:rsidRPr="009B0421" w14:paraId="01C390A3" w14:textId="77777777" w:rsidTr="00006D33">
        <w:trPr>
          <w:trHeight w:hRule="exact" w:val="614"/>
        </w:trPr>
        <w:tc>
          <w:tcPr>
            <w:tcW w:w="9138" w:type="dxa"/>
            <w:gridSpan w:val="9"/>
            <w:shd w:val="clear" w:color="auto" w:fill="BDCC2A"/>
          </w:tcPr>
          <w:p w14:paraId="2977DDBD" w14:textId="73603BE2" w:rsidR="008E50AB" w:rsidRPr="00160A9A" w:rsidRDefault="008E50AB" w:rsidP="004315D1">
            <w:pPr>
              <w:pStyle w:val="TableSolidFillH1"/>
              <w:jc w:val="center"/>
              <w:rPr>
                <w:rFonts w:asciiTheme="majorHAnsi" w:hAnsiTheme="majorHAnsi" w:cstheme="majorHAnsi"/>
                <w:color w:val="auto"/>
              </w:rPr>
            </w:pPr>
            <w:r w:rsidRPr="00160A9A">
              <w:rPr>
                <w:rFonts w:asciiTheme="majorHAnsi" w:hAnsiTheme="majorHAnsi" w:cstheme="majorHAnsi"/>
                <w:color w:val="auto"/>
              </w:rPr>
              <w:t xml:space="preserve">Please identify any </w:t>
            </w:r>
            <w:r>
              <w:rPr>
                <w:rFonts w:asciiTheme="majorHAnsi" w:hAnsiTheme="majorHAnsi" w:cstheme="majorHAnsi"/>
                <w:color w:val="auto"/>
              </w:rPr>
              <w:t>OH&amp;S Hazards</w:t>
            </w:r>
            <w:r w:rsidR="004F6A57">
              <w:rPr>
                <w:rFonts w:asciiTheme="majorHAnsi" w:hAnsiTheme="majorHAnsi" w:cstheme="majorHAnsi"/>
                <w:color w:val="auto"/>
              </w:rPr>
              <w:t>/</w:t>
            </w:r>
            <w:r w:rsidR="00006D33">
              <w:rPr>
                <w:rFonts w:asciiTheme="majorHAnsi" w:hAnsiTheme="majorHAnsi" w:cstheme="majorHAnsi"/>
                <w:color w:val="auto"/>
              </w:rPr>
              <w:t>R</w:t>
            </w:r>
            <w:r w:rsidR="004F6A57">
              <w:rPr>
                <w:rFonts w:asciiTheme="majorHAnsi" w:hAnsiTheme="majorHAnsi" w:cstheme="majorHAnsi"/>
                <w:color w:val="auto"/>
              </w:rPr>
              <w:t>isks</w:t>
            </w:r>
            <w:r>
              <w:rPr>
                <w:rFonts w:asciiTheme="majorHAnsi" w:hAnsiTheme="majorHAnsi" w:cstheme="majorHAnsi"/>
                <w:color w:val="auto"/>
              </w:rPr>
              <w:t xml:space="preserve"> </w:t>
            </w:r>
            <w:r w:rsidRPr="00160A9A">
              <w:rPr>
                <w:rFonts w:asciiTheme="majorHAnsi" w:hAnsiTheme="majorHAnsi" w:cstheme="majorHAnsi"/>
                <w:color w:val="auto"/>
              </w:rPr>
              <w:t xml:space="preserve">expressed with a Risk Score of </w:t>
            </w:r>
          </w:p>
          <w:p w14:paraId="768259FF" w14:textId="594134C1" w:rsidR="008E50AB" w:rsidRPr="007E4C9A" w:rsidRDefault="008E50AB" w:rsidP="004315D1">
            <w:pPr>
              <w:pStyle w:val="TableSolidFillH1"/>
              <w:jc w:val="center"/>
              <w:rPr>
                <w:rFonts w:asciiTheme="majorHAnsi" w:hAnsiTheme="majorHAnsi" w:cstheme="majorHAnsi"/>
                <w:lang w:eastAsia="en-US"/>
              </w:rPr>
            </w:pPr>
            <w:r w:rsidRPr="00160A9A">
              <w:rPr>
                <w:rFonts w:asciiTheme="majorHAnsi" w:hAnsiTheme="majorHAnsi" w:cstheme="majorHAnsi"/>
                <w:b w:val="0"/>
                <w:color w:val="auto"/>
              </w:rPr>
              <w:t xml:space="preserve"> </w:t>
            </w:r>
            <w:r w:rsidR="004315D1">
              <w:rPr>
                <w:rFonts w:asciiTheme="majorHAnsi" w:hAnsiTheme="majorHAnsi" w:cstheme="majorHAnsi"/>
                <w:b w:val="0"/>
                <w:color w:val="auto"/>
              </w:rPr>
              <w:t>(L) Low, (M) Medium or (H) High</w:t>
            </w:r>
          </w:p>
        </w:tc>
      </w:tr>
      <w:tr w:rsidR="008E50AB" w14:paraId="17E958B5" w14:textId="77777777" w:rsidTr="00B35190">
        <w:trPr>
          <w:gridAfter w:val="1"/>
          <w:wAfter w:w="9" w:type="dxa"/>
          <w:trHeight w:hRule="exact" w:val="1862"/>
        </w:trPr>
        <w:tc>
          <w:tcPr>
            <w:tcW w:w="1712" w:type="dxa"/>
            <w:vAlign w:val="center"/>
          </w:tcPr>
          <w:p w14:paraId="46908093" w14:textId="6CC945B8" w:rsidR="00226C26" w:rsidRPr="000E6BD7" w:rsidRDefault="008E50AB" w:rsidP="00226C26">
            <w:pPr>
              <w:rPr>
                <w:rFonts w:asciiTheme="minorHAnsi" w:hAnsiTheme="minorHAnsi"/>
                <w:sz w:val="16"/>
                <w:szCs w:val="16"/>
                <w:lang w:eastAsia="en-US"/>
              </w:rPr>
            </w:pPr>
            <w:r w:rsidRPr="000E6BD7">
              <w:rPr>
                <w:rFonts w:asciiTheme="minorHAnsi" w:hAnsiTheme="minorHAnsi"/>
                <w:sz w:val="16"/>
                <w:szCs w:val="16"/>
                <w:lang w:eastAsia="en-US"/>
              </w:rPr>
              <w:t>Dangerous Goods</w:t>
            </w:r>
          </w:p>
        </w:tc>
        <w:tc>
          <w:tcPr>
            <w:tcW w:w="572" w:type="dxa"/>
            <w:vAlign w:val="center"/>
          </w:tcPr>
          <w:p w14:paraId="30A16C8F" w14:textId="77777777" w:rsidR="008E50AB" w:rsidRPr="000E6BD7" w:rsidRDefault="008E50AB" w:rsidP="004315D1">
            <w:pPr>
              <w:rPr>
                <w:rFonts w:asciiTheme="minorHAnsi" w:hAnsiTheme="minorHAnsi"/>
                <w:b/>
                <w:sz w:val="16"/>
                <w:szCs w:val="16"/>
                <w:lang w:eastAsia="en-US"/>
              </w:rPr>
            </w:pPr>
          </w:p>
        </w:tc>
        <w:tc>
          <w:tcPr>
            <w:tcW w:w="1860" w:type="dxa"/>
            <w:vAlign w:val="center"/>
          </w:tcPr>
          <w:p w14:paraId="3BCE7CAC" w14:textId="3BD08663" w:rsidR="008E50AB" w:rsidRPr="000E6BD7" w:rsidRDefault="008E50AB" w:rsidP="00F23B41">
            <w:pPr>
              <w:rPr>
                <w:rFonts w:asciiTheme="minorHAnsi" w:hAnsiTheme="minorHAnsi"/>
                <w:sz w:val="16"/>
                <w:szCs w:val="16"/>
                <w:lang w:eastAsia="en-US"/>
              </w:rPr>
            </w:pPr>
            <w:r w:rsidRPr="000E6BD7">
              <w:rPr>
                <w:rFonts w:asciiTheme="minorHAnsi" w:hAnsiTheme="minorHAnsi"/>
                <w:sz w:val="16"/>
                <w:szCs w:val="16"/>
                <w:lang w:eastAsia="en-US"/>
              </w:rPr>
              <w:t>Hazardous Substances</w:t>
            </w:r>
            <w:r w:rsidR="00A359DF" w:rsidRPr="000E6BD7">
              <w:rPr>
                <w:rFonts w:asciiTheme="minorHAnsi" w:hAnsiTheme="minorHAnsi"/>
                <w:sz w:val="16"/>
                <w:szCs w:val="16"/>
                <w:lang w:eastAsia="en-US"/>
              </w:rPr>
              <w:t xml:space="preserve"> </w:t>
            </w:r>
            <w:r w:rsidR="00226C26" w:rsidRPr="000E6BD7">
              <w:rPr>
                <w:rFonts w:asciiTheme="minorHAnsi" w:hAnsiTheme="minorHAnsi"/>
                <w:sz w:val="16"/>
                <w:szCs w:val="16"/>
                <w:lang w:eastAsia="en-US"/>
              </w:rPr>
              <w:t>including</w:t>
            </w:r>
            <w:r w:rsidR="00A359DF" w:rsidRPr="000E6BD7">
              <w:rPr>
                <w:rFonts w:asciiTheme="minorHAnsi" w:hAnsiTheme="minorHAnsi"/>
                <w:sz w:val="16"/>
                <w:szCs w:val="16"/>
                <w:lang w:eastAsia="en-US"/>
              </w:rPr>
              <w:t xml:space="preserve"> </w:t>
            </w:r>
            <w:r w:rsidR="00226C26" w:rsidRPr="000E6BD7">
              <w:rPr>
                <w:rFonts w:asciiTheme="minorHAnsi" w:hAnsiTheme="minorHAnsi"/>
                <w:sz w:val="16"/>
                <w:szCs w:val="16"/>
                <w:lang w:eastAsia="en-US"/>
              </w:rPr>
              <w:t>Hazardous</w:t>
            </w:r>
            <w:r w:rsidR="00A359DF" w:rsidRPr="000E6BD7">
              <w:rPr>
                <w:rFonts w:asciiTheme="minorHAnsi" w:hAnsiTheme="minorHAnsi"/>
                <w:sz w:val="16"/>
                <w:szCs w:val="16"/>
                <w:lang w:eastAsia="en-US"/>
              </w:rPr>
              <w:t xml:space="preserve"> </w:t>
            </w:r>
            <w:r w:rsidR="00226C26" w:rsidRPr="000E6BD7">
              <w:rPr>
                <w:rFonts w:asciiTheme="minorHAnsi" w:hAnsiTheme="minorHAnsi"/>
                <w:sz w:val="16"/>
                <w:szCs w:val="16"/>
                <w:lang w:eastAsia="en-US"/>
              </w:rPr>
              <w:t>Materials</w:t>
            </w:r>
          </w:p>
        </w:tc>
        <w:tc>
          <w:tcPr>
            <w:tcW w:w="572" w:type="dxa"/>
            <w:vAlign w:val="center"/>
          </w:tcPr>
          <w:p w14:paraId="7B919A56" w14:textId="77777777" w:rsidR="008E50AB" w:rsidRPr="000E6BD7" w:rsidRDefault="008E50AB" w:rsidP="00F23B41">
            <w:pPr>
              <w:rPr>
                <w:rFonts w:asciiTheme="minorHAnsi" w:hAnsiTheme="minorHAnsi"/>
                <w:b/>
                <w:sz w:val="16"/>
                <w:szCs w:val="16"/>
                <w:lang w:eastAsia="en-US"/>
              </w:rPr>
            </w:pPr>
          </w:p>
        </w:tc>
        <w:tc>
          <w:tcPr>
            <w:tcW w:w="1717" w:type="dxa"/>
            <w:vAlign w:val="center"/>
          </w:tcPr>
          <w:p w14:paraId="1BDADCDD" w14:textId="77777777" w:rsidR="008E50AB" w:rsidRPr="000E6BD7" w:rsidRDefault="008E50AB" w:rsidP="00F23B41">
            <w:pPr>
              <w:rPr>
                <w:rFonts w:asciiTheme="minorHAnsi" w:hAnsiTheme="minorHAnsi"/>
                <w:sz w:val="16"/>
                <w:szCs w:val="16"/>
                <w:lang w:eastAsia="en-US"/>
              </w:rPr>
            </w:pPr>
            <w:r w:rsidRPr="000E6BD7">
              <w:rPr>
                <w:rFonts w:asciiTheme="minorHAnsi" w:hAnsiTheme="minorHAnsi"/>
                <w:sz w:val="16"/>
                <w:szCs w:val="16"/>
                <w:lang w:eastAsia="en-US"/>
              </w:rPr>
              <w:t>Confined Spaces</w:t>
            </w:r>
          </w:p>
        </w:tc>
        <w:tc>
          <w:tcPr>
            <w:tcW w:w="476" w:type="dxa"/>
            <w:vAlign w:val="center"/>
          </w:tcPr>
          <w:p w14:paraId="3657DB6F" w14:textId="77777777" w:rsidR="008E50AB" w:rsidRPr="000E6BD7" w:rsidRDefault="008E50AB" w:rsidP="00F23B41">
            <w:pPr>
              <w:rPr>
                <w:rFonts w:asciiTheme="minorHAnsi" w:hAnsiTheme="minorHAnsi"/>
                <w:sz w:val="16"/>
                <w:szCs w:val="16"/>
                <w:lang w:eastAsia="en-US"/>
              </w:rPr>
            </w:pPr>
          </w:p>
        </w:tc>
        <w:tc>
          <w:tcPr>
            <w:tcW w:w="1669" w:type="dxa"/>
            <w:vAlign w:val="center"/>
          </w:tcPr>
          <w:p w14:paraId="638A004C" w14:textId="5BD51C48" w:rsidR="008E50AB" w:rsidRPr="000E6BD7" w:rsidRDefault="008E50AB" w:rsidP="00F23B41">
            <w:pPr>
              <w:rPr>
                <w:rFonts w:asciiTheme="minorHAnsi" w:hAnsiTheme="minorHAnsi"/>
                <w:sz w:val="16"/>
                <w:szCs w:val="16"/>
                <w:lang w:eastAsia="en-US"/>
              </w:rPr>
            </w:pPr>
            <w:r w:rsidRPr="000E6BD7">
              <w:rPr>
                <w:rFonts w:asciiTheme="minorHAnsi" w:hAnsiTheme="minorHAnsi"/>
                <w:sz w:val="16"/>
                <w:szCs w:val="16"/>
                <w:lang w:eastAsia="en-US"/>
              </w:rPr>
              <w:t>Trenching</w:t>
            </w:r>
          </w:p>
        </w:tc>
        <w:tc>
          <w:tcPr>
            <w:tcW w:w="551" w:type="dxa"/>
            <w:vAlign w:val="center"/>
          </w:tcPr>
          <w:p w14:paraId="403A4EAF" w14:textId="77777777" w:rsidR="008E50AB" w:rsidRPr="000E6BD7" w:rsidRDefault="008E50AB" w:rsidP="004315D1">
            <w:pPr>
              <w:rPr>
                <w:rFonts w:asciiTheme="minorHAnsi" w:hAnsiTheme="minorHAnsi"/>
                <w:b/>
                <w:sz w:val="16"/>
                <w:szCs w:val="16"/>
                <w:lang w:eastAsia="en-US"/>
              </w:rPr>
            </w:pPr>
          </w:p>
        </w:tc>
      </w:tr>
      <w:tr w:rsidR="008E50AB" w14:paraId="5C6E1FB9" w14:textId="77777777" w:rsidTr="00B35190">
        <w:trPr>
          <w:gridAfter w:val="1"/>
          <w:wAfter w:w="9" w:type="dxa"/>
          <w:trHeight w:hRule="exact" w:val="553"/>
        </w:trPr>
        <w:tc>
          <w:tcPr>
            <w:tcW w:w="1712" w:type="dxa"/>
            <w:vAlign w:val="center"/>
          </w:tcPr>
          <w:p w14:paraId="6DFCD604" w14:textId="52B19DEA" w:rsidR="008E50AB" w:rsidRPr="000E6BD7" w:rsidRDefault="0001327F" w:rsidP="004315D1">
            <w:pPr>
              <w:rPr>
                <w:rFonts w:asciiTheme="minorHAnsi" w:hAnsiTheme="minorHAnsi"/>
                <w:sz w:val="16"/>
                <w:szCs w:val="16"/>
                <w:lang w:eastAsia="en-US"/>
              </w:rPr>
            </w:pPr>
            <w:r w:rsidRPr="000E6BD7">
              <w:rPr>
                <w:rFonts w:asciiTheme="minorHAnsi" w:hAnsiTheme="minorHAnsi"/>
                <w:sz w:val="16"/>
                <w:szCs w:val="16"/>
                <w:lang w:eastAsia="en-US"/>
              </w:rPr>
              <w:t>Biological Hazards</w:t>
            </w:r>
          </w:p>
        </w:tc>
        <w:tc>
          <w:tcPr>
            <w:tcW w:w="572" w:type="dxa"/>
            <w:vAlign w:val="center"/>
          </w:tcPr>
          <w:p w14:paraId="17AB557C" w14:textId="77777777" w:rsidR="008E50AB" w:rsidRPr="000E6BD7" w:rsidRDefault="008E50AB" w:rsidP="004315D1">
            <w:pPr>
              <w:rPr>
                <w:rFonts w:asciiTheme="minorHAnsi" w:hAnsiTheme="minorHAnsi"/>
                <w:b/>
                <w:sz w:val="16"/>
                <w:szCs w:val="16"/>
                <w:lang w:eastAsia="en-US"/>
              </w:rPr>
            </w:pPr>
          </w:p>
        </w:tc>
        <w:tc>
          <w:tcPr>
            <w:tcW w:w="1860" w:type="dxa"/>
            <w:vAlign w:val="center"/>
          </w:tcPr>
          <w:p w14:paraId="22FB3D9B" w14:textId="77777777" w:rsidR="008E50AB" w:rsidRPr="000E6BD7" w:rsidRDefault="008E50AB" w:rsidP="00F23B41">
            <w:pPr>
              <w:rPr>
                <w:rFonts w:asciiTheme="minorHAnsi" w:hAnsiTheme="minorHAnsi"/>
                <w:sz w:val="16"/>
                <w:szCs w:val="16"/>
                <w:lang w:eastAsia="en-US"/>
              </w:rPr>
            </w:pPr>
            <w:r w:rsidRPr="000E6BD7">
              <w:rPr>
                <w:rFonts w:asciiTheme="minorHAnsi" w:hAnsiTheme="minorHAnsi"/>
                <w:sz w:val="16"/>
                <w:szCs w:val="16"/>
                <w:lang w:eastAsia="en-US"/>
              </w:rPr>
              <w:t>Asbestos</w:t>
            </w:r>
          </w:p>
        </w:tc>
        <w:tc>
          <w:tcPr>
            <w:tcW w:w="572" w:type="dxa"/>
            <w:vAlign w:val="center"/>
          </w:tcPr>
          <w:p w14:paraId="1B7728B2" w14:textId="77777777" w:rsidR="008E50AB" w:rsidRPr="000E6BD7" w:rsidRDefault="008E50AB" w:rsidP="00F23B41">
            <w:pPr>
              <w:rPr>
                <w:rFonts w:asciiTheme="minorHAnsi" w:hAnsiTheme="minorHAnsi"/>
                <w:b/>
                <w:sz w:val="16"/>
                <w:szCs w:val="16"/>
                <w:lang w:eastAsia="en-US"/>
              </w:rPr>
            </w:pPr>
          </w:p>
        </w:tc>
        <w:tc>
          <w:tcPr>
            <w:tcW w:w="1717" w:type="dxa"/>
            <w:vAlign w:val="center"/>
          </w:tcPr>
          <w:p w14:paraId="4560EFC8" w14:textId="787D032E" w:rsidR="008E50AB" w:rsidRPr="000E6BD7" w:rsidRDefault="0001327F" w:rsidP="00F23B41">
            <w:pPr>
              <w:rPr>
                <w:rFonts w:asciiTheme="minorHAnsi" w:hAnsiTheme="minorHAnsi"/>
                <w:sz w:val="16"/>
                <w:szCs w:val="16"/>
                <w:lang w:eastAsia="en-US"/>
              </w:rPr>
            </w:pPr>
            <w:r w:rsidRPr="000E6BD7">
              <w:rPr>
                <w:rFonts w:asciiTheme="minorHAnsi" w:hAnsiTheme="minorHAnsi"/>
                <w:sz w:val="16"/>
                <w:szCs w:val="16"/>
                <w:lang w:eastAsia="en-US"/>
              </w:rPr>
              <w:t>Explosives</w:t>
            </w:r>
          </w:p>
        </w:tc>
        <w:tc>
          <w:tcPr>
            <w:tcW w:w="476" w:type="dxa"/>
            <w:vAlign w:val="center"/>
          </w:tcPr>
          <w:p w14:paraId="32DBB18F" w14:textId="77777777" w:rsidR="008E50AB" w:rsidRPr="000E6BD7" w:rsidRDefault="008E50AB" w:rsidP="00F23B41">
            <w:pPr>
              <w:rPr>
                <w:rFonts w:asciiTheme="minorHAnsi" w:hAnsiTheme="minorHAnsi"/>
                <w:sz w:val="16"/>
                <w:szCs w:val="16"/>
                <w:lang w:eastAsia="en-US"/>
              </w:rPr>
            </w:pPr>
          </w:p>
        </w:tc>
        <w:tc>
          <w:tcPr>
            <w:tcW w:w="1669" w:type="dxa"/>
            <w:vAlign w:val="center"/>
          </w:tcPr>
          <w:p w14:paraId="313795FD" w14:textId="523079CA" w:rsidR="008E50AB" w:rsidRPr="000E6BD7" w:rsidRDefault="0001327F" w:rsidP="00F23B41">
            <w:pPr>
              <w:rPr>
                <w:rFonts w:asciiTheme="minorHAnsi" w:hAnsiTheme="minorHAnsi"/>
                <w:sz w:val="16"/>
                <w:szCs w:val="16"/>
                <w:lang w:eastAsia="en-US"/>
              </w:rPr>
            </w:pPr>
            <w:r w:rsidRPr="000E6BD7">
              <w:rPr>
                <w:rFonts w:asciiTheme="minorHAnsi" w:hAnsiTheme="minorHAnsi"/>
                <w:sz w:val="16"/>
                <w:szCs w:val="16"/>
                <w:lang w:eastAsia="en-US"/>
              </w:rPr>
              <w:t>Rock Falls</w:t>
            </w:r>
          </w:p>
        </w:tc>
        <w:tc>
          <w:tcPr>
            <w:tcW w:w="551" w:type="dxa"/>
            <w:vAlign w:val="center"/>
          </w:tcPr>
          <w:p w14:paraId="3C81D8FC" w14:textId="77777777" w:rsidR="008E50AB" w:rsidRPr="000E6BD7" w:rsidRDefault="008E50AB" w:rsidP="004315D1">
            <w:pPr>
              <w:rPr>
                <w:rFonts w:asciiTheme="minorHAnsi" w:hAnsiTheme="minorHAnsi"/>
                <w:b/>
                <w:sz w:val="16"/>
                <w:szCs w:val="16"/>
                <w:lang w:eastAsia="en-US"/>
              </w:rPr>
            </w:pPr>
          </w:p>
        </w:tc>
      </w:tr>
      <w:tr w:rsidR="0001327F" w14:paraId="0AF2C39A" w14:textId="77777777" w:rsidTr="00B35190">
        <w:trPr>
          <w:gridAfter w:val="1"/>
          <w:wAfter w:w="9" w:type="dxa"/>
          <w:trHeight w:hRule="exact" w:val="553"/>
        </w:trPr>
        <w:tc>
          <w:tcPr>
            <w:tcW w:w="1712" w:type="dxa"/>
            <w:vAlign w:val="center"/>
          </w:tcPr>
          <w:p w14:paraId="78AD7D89" w14:textId="029D8C78" w:rsidR="0001327F" w:rsidRPr="000E6BD7" w:rsidRDefault="0001327F" w:rsidP="0001327F">
            <w:pPr>
              <w:rPr>
                <w:sz w:val="16"/>
                <w:szCs w:val="16"/>
              </w:rPr>
            </w:pPr>
            <w:r w:rsidRPr="000E6BD7">
              <w:rPr>
                <w:rFonts w:asciiTheme="minorHAnsi" w:hAnsiTheme="minorHAnsi"/>
                <w:sz w:val="16"/>
                <w:szCs w:val="16"/>
                <w:lang w:eastAsia="en-US"/>
              </w:rPr>
              <w:t>Radiation</w:t>
            </w:r>
          </w:p>
        </w:tc>
        <w:tc>
          <w:tcPr>
            <w:tcW w:w="572" w:type="dxa"/>
            <w:vAlign w:val="center"/>
          </w:tcPr>
          <w:p w14:paraId="32B5E9B4" w14:textId="77777777" w:rsidR="0001327F" w:rsidRPr="000E6BD7" w:rsidRDefault="0001327F" w:rsidP="0001327F">
            <w:pPr>
              <w:rPr>
                <w:b/>
                <w:sz w:val="16"/>
                <w:szCs w:val="16"/>
              </w:rPr>
            </w:pPr>
          </w:p>
        </w:tc>
        <w:tc>
          <w:tcPr>
            <w:tcW w:w="1860" w:type="dxa"/>
            <w:vAlign w:val="center"/>
          </w:tcPr>
          <w:p w14:paraId="07D37ED4" w14:textId="7122982E" w:rsidR="0001327F" w:rsidRPr="000E6BD7" w:rsidRDefault="0001327F" w:rsidP="0001327F">
            <w:pPr>
              <w:rPr>
                <w:sz w:val="16"/>
                <w:szCs w:val="16"/>
              </w:rPr>
            </w:pPr>
            <w:r w:rsidRPr="000E6BD7">
              <w:rPr>
                <w:rFonts w:asciiTheme="minorHAnsi" w:hAnsiTheme="minorHAnsi"/>
                <w:sz w:val="16"/>
                <w:szCs w:val="16"/>
                <w:lang w:eastAsia="en-US"/>
              </w:rPr>
              <w:t>Crystalline Silica</w:t>
            </w:r>
          </w:p>
        </w:tc>
        <w:tc>
          <w:tcPr>
            <w:tcW w:w="572" w:type="dxa"/>
            <w:vAlign w:val="center"/>
          </w:tcPr>
          <w:p w14:paraId="57B535B9" w14:textId="77777777" w:rsidR="0001327F" w:rsidRPr="000E6BD7" w:rsidRDefault="0001327F" w:rsidP="0001327F">
            <w:pPr>
              <w:rPr>
                <w:b/>
                <w:sz w:val="16"/>
                <w:szCs w:val="16"/>
              </w:rPr>
            </w:pPr>
          </w:p>
        </w:tc>
        <w:tc>
          <w:tcPr>
            <w:tcW w:w="1717" w:type="dxa"/>
            <w:vAlign w:val="center"/>
          </w:tcPr>
          <w:p w14:paraId="5DDAE893" w14:textId="259D7490" w:rsidR="0001327F" w:rsidRPr="000E6BD7" w:rsidRDefault="00C35753" w:rsidP="0001327F">
            <w:pPr>
              <w:rPr>
                <w:sz w:val="16"/>
                <w:szCs w:val="16"/>
              </w:rPr>
            </w:pPr>
            <w:r w:rsidRPr="00C35753">
              <w:rPr>
                <w:rFonts w:asciiTheme="minorHAnsi" w:hAnsiTheme="minorHAnsi"/>
                <w:sz w:val="16"/>
                <w:szCs w:val="16"/>
                <w:lang w:eastAsia="en-US"/>
              </w:rPr>
              <w:t>Exposure to Radon</w:t>
            </w:r>
          </w:p>
        </w:tc>
        <w:tc>
          <w:tcPr>
            <w:tcW w:w="476" w:type="dxa"/>
            <w:vAlign w:val="center"/>
          </w:tcPr>
          <w:p w14:paraId="32193E99" w14:textId="77777777" w:rsidR="0001327F" w:rsidRPr="000E6BD7" w:rsidRDefault="0001327F" w:rsidP="0001327F">
            <w:pPr>
              <w:rPr>
                <w:sz w:val="16"/>
                <w:szCs w:val="16"/>
              </w:rPr>
            </w:pPr>
          </w:p>
        </w:tc>
        <w:tc>
          <w:tcPr>
            <w:tcW w:w="1669" w:type="dxa"/>
            <w:vAlign w:val="center"/>
          </w:tcPr>
          <w:p w14:paraId="0D833C57" w14:textId="00D00A84" w:rsidR="0001327F" w:rsidRPr="000E6BD7" w:rsidRDefault="00C35753" w:rsidP="0001327F">
            <w:pPr>
              <w:rPr>
                <w:sz w:val="16"/>
                <w:szCs w:val="16"/>
              </w:rPr>
            </w:pPr>
            <w:r w:rsidRPr="00C35753">
              <w:rPr>
                <w:rFonts w:asciiTheme="minorHAnsi" w:hAnsiTheme="minorHAnsi"/>
                <w:sz w:val="16"/>
                <w:szCs w:val="16"/>
                <w:lang w:eastAsia="en-US"/>
              </w:rPr>
              <w:t>Zoonotic disease</w:t>
            </w:r>
          </w:p>
        </w:tc>
        <w:tc>
          <w:tcPr>
            <w:tcW w:w="551" w:type="dxa"/>
            <w:vAlign w:val="center"/>
          </w:tcPr>
          <w:p w14:paraId="7EAE9764" w14:textId="77777777" w:rsidR="0001327F" w:rsidRPr="000E6BD7" w:rsidRDefault="0001327F" w:rsidP="0001327F">
            <w:pPr>
              <w:rPr>
                <w:b/>
                <w:sz w:val="16"/>
                <w:szCs w:val="16"/>
              </w:rPr>
            </w:pPr>
          </w:p>
        </w:tc>
      </w:tr>
      <w:tr w:rsidR="00C35753" w14:paraId="5A0FE44C" w14:textId="77777777" w:rsidTr="00B35190">
        <w:trPr>
          <w:gridAfter w:val="1"/>
          <w:wAfter w:w="9" w:type="dxa"/>
          <w:trHeight w:hRule="exact" w:val="553"/>
        </w:trPr>
        <w:tc>
          <w:tcPr>
            <w:tcW w:w="1712" w:type="dxa"/>
            <w:vAlign w:val="center"/>
          </w:tcPr>
          <w:p w14:paraId="5BCB49EB" w14:textId="5A3A9E96" w:rsidR="00C35753" w:rsidRPr="000E6BD7" w:rsidRDefault="00C35753" w:rsidP="0001327F">
            <w:pPr>
              <w:rPr>
                <w:sz w:val="16"/>
                <w:szCs w:val="16"/>
              </w:rPr>
            </w:pPr>
            <w:r w:rsidRPr="000E6BD7">
              <w:rPr>
                <w:rFonts w:asciiTheme="minorHAnsi" w:hAnsiTheme="minorHAnsi"/>
                <w:sz w:val="16"/>
                <w:szCs w:val="16"/>
                <w:lang w:eastAsia="en-US"/>
              </w:rPr>
              <w:t>Thermal Environment</w:t>
            </w:r>
          </w:p>
        </w:tc>
        <w:tc>
          <w:tcPr>
            <w:tcW w:w="572" w:type="dxa"/>
            <w:vAlign w:val="center"/>
          </w:tcPr>
          <w:p w14:paraId="20DF96BD" w14:textId="77777777" w:rsidR="00C35753" w:rsidRPr="000E6BD7" w:rsidRDefault="00C35753" w:rsidP="0001327F">
            <w:pPr>
              <w:rPr>
                <w:b/>
                <w:sz w:val="16"/>
                <w:szCs w:val="16"/>
              </w:rPr>
            </w:pPr>
          </w:p>
        </w:tc>
        <w:tc>
          <w:tcPr>
            <w:tcW w:w="1860" w:type="dxa"/>
            <w:vAlign w:val="center"/>
          </w:tcPr>
          <w:p w14:paraId="3CA68662" w14:textId="72B7E0CF" w:rsidR="00C35753" w:rsidRPr="000E6BD7" w:rsidRDefault="00C35753" w:rsidP="0001327F">
            <w:pPr>
              <w:rPr>
                <w:sz w:val="16"/>
                <w:szCs w:val="16"/>
              </w:rPr>
            </w:pPr>
            <w:r w:rsidRPr="000E6BD7">
              <w:rPr>
                <w:rFonts w:asciiTheme="minorHAnsi" w:hAnsiTheme="minorHAnsi"/>
                <w:sz w:val="16"/>
                <w:szCs w:val="16"/>
                <w:lang w:eastAsia="en-US"/>
              </w:rPr>
              <w:t>Pressurised Environment</w:t>
            </w:r>
          </w:p>
        </w:tc>
        <w:tc>
          <w:tcPr>
            <w:tcW w:w="572" w:type="dxa"/>
            <w:vAlign w:val="center"/>
          </w:tcPr>
          <w:p w14:paraId="5B7E4081" w14:textId="77777777" w:rsidR="00C35753" w:rsidRPr="000E6BD7" w:rsidRDefault="00C35753" w:rsidP="0001327F">
            <w:pPr>
              <w:rPr>
                <w:b/>
                <w:sz w:val="16"/>
                <w:szCs w:val="16"/>
              </w:rPr>
            </w:pPr>
          </w:p>
        </w:tc>
        <w:tc>
          <w:tcPr>
            <w:tcW w:w="1717" w:type="dxa"/>
            <w:vAlign w:val="center"/>
          </w:tcPr>
          <w:p w14:paraId="157D8C14" w14:textId="46175DFC" w:rsidR="00C35753" w:rsidRPr="000E6BD7" w:rsidRDefault="00C35753" w:rsidP="0001327F">
            <w:pPr>
              <w:rPr>
                <w:sz w:val="16"/>
                <w:szCs w:val="16"/>
              </w:rPr>
            </w:pPr>
            <w:r w:rsidRPr="000E6BD7">
              <w:rPr>
                <w:rFonts w:asciiTheme="minorHAnsi" w:hAnsiTheme="minorHAnsi"/>
                <w:sz w:val="16"/>
                <w:szCs w:val="16"/>
                <w:lang w:eastAsia="en-US"/>
              </w:rPr>
              <w:t>Atmospheric Contaminants</w:t>
            </w:r>
          </w:p>
        </w:tc>
        <w:tc>
          <w:tcPr>
            <w:tcW w:w="476" w:type="dxa"/>
            <w:vAlign w:val="center"/>
          </w:tcPr>
          <w:p w14:paraId="0C738E5F" w14:textId="77777777" w:rsidR="00C35753" w:rsidRPr="000E6BD7" w:rsidRDefault="00C35753" w:rsidP="0001327F">
            <w:pPr>
              <w:rPr>
                <w:sz w:val="16"/>
                <w:szCs w:val="16"/>
              </w:rPr>
            </w:pPr>
          </w:p>
        </w:tc>
        <w:tc>
          <w:tcPr>
            <w:tcW w:w="1669" w:type="dxa"/>
            <w:vAlign w:val="center"/>
          </w:tcPr>
          <w:p w14:paraId="48298157" w14:textId="79B626A2" w:rsidR="00C35753" w:rsidRPr="000E6BD7" w:rsidRDefault="00006D33" w:rsidP="0001327F">
            <w:pPr>
              <w:rPr>
                <w:sz w:val="16"/>
                <w:szCs w:val="16"/>
              </w:rPr>
            </w:pPr>
            <w:r w:rsidRPr="00006D33">
              <w:rPr>
                <w:rFonts w:asciiTheme="minorHAnsi" w:hAnsiTheme="minorHAnsi"/>
                <w:sz w:val="16"/>
                <w:szCs w:val="16"/>
                <w:lang w:eastAsia="en-US"/>
              </w:rPr>
              <w:t>Respiratory disease</w:t>
            </w:r>
          </w:p>
        </w:tc>
        <w:tc>
          <w:tcPr>
            <w:tcW w:w="551" w:type="dxa"/>
            <w:vAlign w:val="center"/>
          </w:tcPr>
          <w:p w14:paraId="7B53D499" w14:textId="77777777" w:rsidR="00C35753" w:rsidRPr="000E6BD7" w:rsidRDefault="00C35753" w:rsidP="0001327F">
            <w:pPr>
              <w:rPr>
                <w:b/>
                <w:sz w:val="16"/>
                <w:szCs w:val="16"/>
              </w:rPr>
            </w:pPr>
          </w:p>
        </w:tc>
      </w:tr>
      <w:tr w:rsidR="00006D33" w14:paraId="6FD81162" w14:textId="77777777" w:rsidTr="00B35190">
        <w:trPr>
          <w:gridAfter w:val="1"/>
          <w:wAfter w:w="9" w:type="dxa"/>
          <w:trHeight w:hRule="exact" w:val="553"/>
        </w:trPr>
        <w:tc>
          <w:tcPr>
            <w:tcW w:w="1712" w:type="dxa"/>
            <w:vAlign w:val="center"/>
          </w:tcPr>
          <w:p w14:paraId="07C3F6CB" w14:textId="765BD1CA" w:rsidR="00006D33" w:rsidRPr="000E6BD7" w:rsidRDefault="00006D33" w:rsidP="00006D33">
            <w:pPr>
              <w:rPr>
                <w:rFonts w:asciiTheme="minorHAnsi" w:hAnsiTheme="minorHAnsi"/>
                <w:sz w:val="16"/>
                <w:szCs w:val="16"/>
                <w:lang w:eastAsia="en-US"/>
              </w:rPr>
            </w:pPr>
            <w:r w:rsidRPr="000E6BD7">
              <w:rPr>
                <w:rFonts w:asciiTheme="minorHAnsi" w:hAnsiTheme="minorHAnsi"/>
                <w:sz w:val="16"/>
                <w:szCs w:val="16"/>
                <w:lang w:eastAsia="en-US"/>
              </w:rPr>
              <w:t>Vibration</w:t>
            </w:r>
          </w:p>
        </w:tc>
        <w:tc>
          <w:tcPr>
            <w:tcW w:w="572" w:type="dxa"/>
            <w:vAlign w:val="center"/>
          </w:tcPr>
          <w:p w14:paraId="03DF8385" w14:textId="77777777" w:rsidR="00006D33" w:rsidRPr="000E6BD7" w:rsidRDefault="00006D33" w:rsidP="00006D33">
            <w:pPr>
              <w:rPr>
                <w:rFonts w:asciiTheme="minorHAnsi" w:hAnsiTheme="minorHAnsi"/>
                <w:b/>
                <w:sz w:val="16"/>
                <w:szCs w:val="16"/>
                <w:lang w:eastAsia="en-US"/>
              </w:rPr>
            </w:pPr>
          </w:p>
        </w:tc>
        <w:tc>
          <w:tcPr>
            <w:tcW w:w="1860" w:type="dxa"/>
            <w:vAlign w:val="center"/>
          </w:tcPr>
          <w:p w14:paraId="30C53A84" w14:textId="59F63DB7" w:rsidR="00006D33" w:rsidRPr="000E6BD7" w:rsidRDefault="00006D33" w:rsidP="00006D33">
            <w:pPr>
              <w:rPr>
                <w:rFonts w:asciiTheme="minorHAnsi" w:hAnsiTheme="minorHAnsi"/>
                <w:sz w:val="16"/>
                <w:szCs w:val="16"/>
                <w:lang w:eastAsia="en-US"/>
              </w:rPr>
            </w:pPr>
            <w:r w:rsidRPr="000E6BD7">
              <w:rPr>
                <w:rFonts w:asciiTheme="minorHAnsi" w:hAnsiTheme="minorHAnsi"/>
                <w:sz w:val="16"/>
                <w:szCs w:val="16"/>
                <w:lang w:eastAsia="en-US"/>
              </w:rPr>
              <w:t>Noise</w:t>
            </w:r>
          </w:p>
        </w:tc>
        <w:tc>
          <w:tcPr>
            <w:tcW w:w="572" w:type="dxa"/>
            <w:vAlign w:val="center"/>
          </w:tcPr>
          <w:p w14:paraId="1962B272" w14:textId="77777777" w:rsidR="00006D33" w:rsidRPr="000E6BD7" w:rsidRDefault="00006D33" w:rsidP="00006D33">
            <w:pPr>
              <w:rPr>
                <w:rFonts w:asciiTheme="minorHAnsi" w:hAnsiTheme="minorHAnsi"/>
                <w:b/>
                <w:sz w:val="16"/>
                <w:szCs w:val="16"/>
                <w:lang w:eastAsia="en-US"/>
              </w:rPr>
            </w:pPr>
          </w:p>
        </w:tc>
        <w:tc>
          <w:tcPr>
            <w:tcW w:w="1717" w:type="dxa"/>
            <w:vAlign w:val="center"/>
          </w:tcPr>
          <w:p w14:paraId="7A6486BE" w14:textId="56AA7457" w:rsidR="00006D33" w:rsidRPr="000E6BD7" w:rsidRDefault="00006D33" w:rsidP="00006D33">
            <w:pPr>
              <w:rPr>
                <w:rFonts w:asciiTheme="minorHAnsi" w:hAnsiTheme="minorHAnsi"/>
                <w:sz w:val="16"/>
                <w:szCs w:val="16"/>
                <w:lang w:eastAsia="en-US"/>
              </w:rPr>
            </w:pPr>
            <w:r w:rsidRPr="000E6BD7">
              <w:rPr>
                <w:rFonts w:asciiTheme="minorHAnsi" w:hAnsiTheme="minorHAnsi"/>
                <w:sz w:val="16"/>
                <w:szCs w:val="16"/>
                <w:lang w:eastAsia="en-US"/>
              </w:rPr>
              <w:t>Electrical</w:t>
            </w:r>
          </w:p>
        </w:tc>
        <w:tc>
          <w:tcPr>
            <w:tcW w:w="476" w:type="dxa"/>
            <w:vAlign w:val="center"/>
          </w:tcPr>
          <w:p w14:paraId="7D92243A" w14:textId="77777777" w:rsidR="00006D33" w:rsidRPr="000E6BD7" w:rsidRDefault="00006D33" w:rsidP="00006D33">
            <w:pPr>
              <w:rPr>
                <w:rFonts w:asciiTheme="minorHAnsi" w:hAnsiTheme="minorHAnsi"/>
                <w:sz w:val="16"/>
                <w:szCs w:val="16"/>
                <w:lang w:eastAsia="en-US"/>
              </w:rPr>
            </w:pPr>
          </w:p>
        </w:tc>
        <w:tc>
          <w:tcPr>
            <w:tcW w:w="1669" w:type="dxa"/>
            <w:vAlign w:val="center"/>
          </w:tcPr>
          <w:p w14:paraId="6A84B2FD" w14:textId="643E05CB" w:rsidR="00006D33" w:rsidRPr="000E6BD7" w:rsidRDefault="00006D33" w:rsidP="00006D33">
            <w:pPr>
              <w:rPr>
                <w:rFonts w:asciiTheme="minorHAnsi" w:hAnsiTheme="minorHAnsi"/>
                <w:sz w:val="16"/>
                <w:szCs w:val="16"/>
                <w:lang w:eastAsia="en-US"/>
              </w:rPr>
            </w:pPr>
            <w:r w:rsidRPr="000E6BD7">
              <w:rPr>
                <w:rFonts w:asciiTheme="minorHAnsi" w:hAnsiTheme="minorHAnsi"/>
                <w:sz w:val="16"/>
                <w:szCs w:val="16"/>
                <w:lang w:eastAsia="en-US"/>
              </w:rPr>
              <w:t>Fire</w:t>
            </w:r>
          </w:p>
        </w:tc>
        <w:tc>
          <w:tcPr>
            <w:tcW w:w="551" w:type="dxa"/>
            <w:vAlign w:val="center"/>
          </w:tcPr>
          <w:p w14:paraId="7FD37FBA" w14:textId="77777777" w:rsidR="00006D33" w:rsidRPr="000E6BD7" w:rsidRDefault="00006D33" w:rsidP="00006D33">
            <w:pPr>
              <w:rPr>
                <w:rFonts w:asciiTheme="minorHAnsi" w:hAnsiTheme="minorHAnsi"/>
                <w:b/>
                <w:sz w:val="16"/>
                <w:szCs w:val="16"/>
                <w:lang w:eastAsia="en-US"/>
              </w:rPr>
            </w:pPr>
          </w:p>
        </w:tc>
      </w:tr>
      <w:tr w:rsidR="00006D33" w14:paraId="21757895" w14:textId="77777777" w:rsidTr="00006D33">
        <w:trPr>
          <w:gridAfter w:val="1"/>
          <w:wAfter w:w="9" w:type="dxa"/>
          <w:trHeight w:hRule="exact" w:val="991"/>
        </w:trPr>
        <w:tc>
          <w:tcPr>
            <w:tcW w:w="1712" w:type="dxa"/>
            <w:vAlign w:val="center"/>
          </w:tcPr>
          <w:p w14:paraId="4F1FBE88" w14:textId="400CD7A8" w:rsidR="00006D33" w:rsidRPr="000E6BD7" w:rsidRDefault="00006D33" w:rsidP="00006D33">
            <w:pPr>
              <w:rPr>
                <w:rFonts w:asciiTheme="minorHAnsi" w:hAnsiTheme="minorHAnsi"/>
                <w:sz w:val="16"/>
                <w:szCs w:val="16"/>
                <w:lang w:eastAsia="en-US"/>
              </w:rPr>
            </w:pPr>
            <w:r w:rsidRPr="000E6BD7">
              <w:rPr>
                <w:rFonts w:asciiTheme="minorHAnsi" w:hAnsiTheme="minorHAnsi"/>
                <w:sz w:val="16"/>
                <w:szCs w:val="16"/>
                <w:lang w:eastAsia="en-US"/>
              </w:rPr>
              <w:t>Subcontractors</w:t>
            </w:r>
          </w:p>
        </w:tc>
        <w:tc>
          <w:tcPr>
            <w:tcW w:w="572" w:type="dxa"/>
            <w:vAlign w:val="center"/>
          </w:tcPr>
          <w:p w14:paraId="0FDD50D5" w14:textId="77777777" w:rsidR="00006D33" w:rsidRPr="000E6BD7" w:rsidRDefault="00006D33" w:rsidP="00006D33">
            <w:pPr>
              <w:rPr>
                <w:rFonts w:asciiTheme="minorHAnsi" w:hAnsiTheme="minorHAnsi"/>
                <w:b/>
                <w:sz w:val="16"/>
                <w:szCs w:val="16"/>
                <w:lang w:eastAsia="en-US"/>
              </w:rPr>
            </w:pPr>
          </w:p>
        </w:tc>
        <w:tc>
          <w:tcPr>
            <w:tcW w:w="1860" w:type="dxa"/>
            <w:vAlign w:val="center"/>
          </w:tcPr>
          <w:p w14:paraId="3872C4A9" w14:textId="2F73B157" w:rsidR="00006D33" w:rsidRPr="000E6BD7" w:rsidRDefault="00006D33" w:rsidP="00006D33">
            <w:pPr>
              <w:rPr>
                <w:rFonts w:asciiTheme="minorHAnsi" w:hAnsiTheme="minorHAnsi"/>
                <w:sz w:val="16"/>
                <w:szCs w:val="16"/>
                <w:lang w:eastAsia="en-US"/>
              </w:rPr>
            </w:pPr>
            <w:r w:rsidRPr="000E6BD7">
              <w:rPr>
                <w:rFonts w:asciiTheme="minorHAnsi" w:hAnsiTheme="minorHAnsi"/>
                <w:sz w:val="16"/>
                <w:szCs w:val="16"/>
                <w:lang w:eastAsia="en-US"/>
              </w:rPr>
              <w:t>Manual Handling including repetitive stress</w:t>
            </w:r>
          </w:p>
        </w:tc>
        <w:tc>
          <w:tcPr>
            <w:tcW w:w="572" w:type="dxa"/>
            <w:vAlign w:val="center"/>
          </w:tcPr>
          <w:p w14:paraId="25EF5399" w14:textId="54F2D374" w:rsidR="00006D33" w:rsidRPr="000E6BD7" w:rsidRDefault="00006D33" w:rsidP="00006D33">
            <w:pPr>
              <w:rPr>
                <w:rFonts w:asciiTheme="minorHAnsi" w:hAnsiTheme="minorHAnsi"/>
                <w:b/>
                <w:sz w:val="16"/>
                <w:szCs w:val="16"/>
                <w:lang w:eastAsia="en-US"/>
              </w:rPr>
            </w:pPr>
          </w:p>
        </w:tc>
        <w:tc>
          <w:tcPr>
            <w:tcW w:w="1717" w:type="dxa"/>
            <w:vAlign w:val="center"/>
          </w:tcPr>
          <w:p w14:paraId="6966E401" w14:textId="04671819" w:rsidR="00006D33" w:rsidRPr="000E6BD7" w:rsidRDefault="00006D33" w:rsidP="00006D33">
            <w:pPr>
              <w:rPr>
                <w:rFonts w:asciiTheme="minorHAnsi" w:hAnsiTheme="minorHAnsi"/>
                <w:sz w:val="16"/>
                <w:szCs w:val="16"/>
                <w:lang w:eastAsia="en-US"/>
              </w:rPr>
            </w:pPr>
            <w:r w:rsidRPr="000E6BD7">
              <w:rPr>
                <w:rFonts w:asciiTheme="minorHAnsi" w:hAnsiTheme="minorHAnsi"/>
                <w:sz w:val="16"/>
                <w:szCs w:val="16"/>
                <w:lang w:eastAsia="en-US"/>
              </w:rPr>
              <w:t>Ergonomics</w:t>
            </w:r>
          </w:p>
        </w:tc>
        <w:tc>
          <w:tcPr>
            <w:tcW w:w="476" w:type="dxa"/>
            <w:vAlign w:val="center"/>
          </w:tcPr>
          <w:p w14:paraId="2B45E8E2" w14:textId="77777777" w:rsidR="00006D33" w:rsidRPr="000E6BD7" w:rsidRDefault="00006D33" w:rsidP="00006D33">
            <w:pPr>
              <w:rPr>
                <w:rFonts w:asciiTheme="minorHAnsi" w:hAnsiTheme="minorHAnsi"/>
                <w:sz w:val="16"/>
                <w:szCs w:val="16"/>
                <w:lang w:eastAsia="en-US"/>
              </w:rPr>
            </w:pPr>
          </w:p>
        </w:tc>
        <w:tc>
          <w:tcPr>
            <w:tcW w:w="1669" w:type="dxa"/>
            <w:vAlign w:val="center"/>
          </w:tcPr>
          <w:p w14:paraId="3403FCDF" w14:textId="0214211F" w:rsidR="00006D33" w:rsidRPr="000E6BD7" w:rsidRDefault="00006D33" w:rsidP="00006D33">
            <w:pPr>
              <w:rPr>
                <w:rFonts w:asciiTheme="minorHAnsi" w:hAnsiTheme="minorHAnsi"/>
                <w:sz w:val="16"/>
                <w:szCs w:val="16"/>
                <w:lang w:eastAsia="en-US"/>
              </w:rPr>
            </w:pPr>
            <w:r w:rsidRPr="000E6BD7">
              <w:rPr>
                <w:rFonts w:asciiTheme="minorHAnsi" w:hAnsiTheme="minorHAnsi"/>
                <w:sz w:val="16"/>
                <w:szCs w:val="16"/>
                <w:lang w:eastAsia="en-US"/>
              </w:rPr>
              <w:t>Working around and with machinery</w:t>
            </w:r>
          </w:p>
        </w:tc>
        <w:tc>
          <w:tcPr>
            <w:tcW w:w="551" w:type="dxa"/>
            <w:vAlign w:val="center"/>
          </w:tcPr>
          <w:p w14:paraId="1808B787" w14:textId="77777777" w:rsidR="00006D33" w:rsidRPr="000E6BD7" w:rsidRDefault="00006D33" w:rsidP="00006D33">
            <w:pPr>
              <w:rPr>
                <w:rFonts w:asciiTheme="minorHAnsi" w:hAnsiTheme="minorHAnsi"/>
                <w:b/>
                <w:sz w:val="16"/>
                <w:szCs w:val="16"/>
                <w:lang w:eastAsia="en-US"/>
              </w:rPr>
            </w:pPr>
          </w:p>
        </w:tc>
      </w:tr>
      <w:tr w:rsidR="00006D33" w14:paraId="10F0AA9E" w14:textId="77777777" w:rsidTr="00006D33">
        <w:trPr>
          <w:gridAfter w:val="1"/>
          <w:wAfter w:w="9" w:type="dxa"/>
          <w:trHeight w:hRule="exact" w:val="940"/>
        </w:trPr>
        <w:tc>
          <w:tcPr>
            <w:tcW w:w="1712" w:type="dxa"/>
            <w:vAlign w:val="center"/>
          </w:tcPr>
          <w:p w14:paraId="2A713669" w14:textId="31AE2E17" w:rsidR="00006D33" w:rsidRPr="000E6BD7" w:rsidRDefault="00006D33" w:rsidP="00006D33">
            <w:pPr>
              <w:rPr>
                <w:rFonts w:asciiTheme="minorHAnsi" w:hAnsiTheme="minorHAnsi"/>
                <w:sz w:val="16"/>
                <w:szCs w:val="16"/>
                <w:lang w:eastAsia="en-US"/>
              </w:rPr>
            </w:pPr>
            <w:r w:rsidRPr="000E6BD7">
              <w:rPr>
                <w:rFonts w:asciiTheme="minorHAnsi" w:hAnsiTheme="minorHAnsi"/>
                <w:sz w:val="16"/>
                <w:szCs w:val="16"/>
                <w:lang w:eastAsia="en-US"/>
              </w:rPr>
              <w:t>Fall from heights</w:t>
            </w:r>
          </w:p>
        </w:tc>
        <w:tc>
          <w:tcPr>
            <w:tcW w:w="572" w:type="dxa"/>
            <w:vAlign w:val="center"/>
          </w:tcPr>
          <w:p w14:paraId="544129B8" w14:textId="77777777" w:rsidR="00006D33" w:rsidRPr="000E6BD7" w:rsidRDefault="00006D33" w:rsidP="00006D33">
            <w:pPr>
              <w:rPr>
                <w:rFonts w:asciiTheme="minorHAnsi" w:hAnsiTheme="minorHAnsi"/>
                <w:sz w:val="16"/>
                <w:szCs w:val="16"/>
                <w:lang w:eastAsia="en-US"/>
              </w:rPr>
            </w:pPr>
          </w:p>
        </w:tc>
        <w:tc>
          <w:tcPr>
            <w:tcW w:w="1860" w:type="dxa"/>
            <w:vAlign w:val="center"/>
          </w:tcPr>
          <w:p w14:paraId="62EA4DEF" w14:textId="55FB7CCF" w:rsidR="00006D33" w:rsidRPr="000E6BD7" w:rsidRDefault="00006D33" w:rsidP="00006D33">
            <w:pPr>
              <w:rPr>
                <w:rFonts w:asciiTheme="minorHAnsi" w:hAnsiTheme="minorHAnsi"/>
                <w:sz w:val="16"/>
                <w:szCs w:val="16"/>
                <w:lang w:eastAsia="en-US"/>
              </w:rPr>
            </w:pPr>
            <w:r w:rsidRPr="000E6BD7">
              <w:rPr>
                <w:rFonts w:asciiTheme="minorHAnsi" w:hAnsiTheme="minorHAnsi"/>
                <w:sz w:val="16"/>
                <w:szCs w:val="16"/>
                <w:lang w:eastAsia="en-US"/>
              </w:rPr>
              <w:t>Traffic Control</w:t>
            </w:r>
          </w:p>
        </w:tc>
        <w:tc>
          <w:tcPr>
            <w:tcW w:w="572" w:type="dxa"/>
            <w:vAlign w:val="center"/>
          </w:tcPr>
          <w:p w14:paraId="51BCBEB6" w14:textId="77777777" w:rsidR="00006D33" w:rsidRPr="000E6BD7" w:rsidRDefault="00006D33" w:rsidP="00006D33">
            <w:pPr>
              <w:rPr>
                <w:rFonts w:asciiTheme="minorHAnsi" w:hAnsiTheme="minorHAnsi"/>
                <w:sz w:val="16"/>
                <w:szCs w:val="16"/>
                <w:lang w:eastAsia="en-US"/>
              </w:rPr>
            </w:pPr>
          </w:p>
        </w:tc>
        <w:tc>
          <w:tcPr>
            <w:tcW w:w="1717" w:type="dxa"/>
            <w:vAlign w:val="center"/>
          </w:tcPr>
          <w:p w14:paraId="50ED33BE" w14:textId="0BD2D125" w:rsidR="00006D33" w:rsidRPr="000E6BD7" w:rsidRDefault="00006D33" w:rsidP="00006D33">
            <w:pPr>
              <w:rPr>
                <w:rFonts w:asciiTheme="minorHAnsi" w:hAnsiTheme="minorHAnsi"/>
                <w:sz w:val="16"/>
                <w:szCs w:val="16"/>
                <w:lang w:eastAsia="en-US"/>
              </w:rPr>
            </w:pPr>
          </w:p>
        </w:tc>
        <w:tc>
          <w:tcPr>
            <w:tcW w:w="476" w:type="dxa"/>
            <w:vAlign w:val="center"/>
          </w:tcPr>
          <w:p w14:paraId="36E6E1E1" w14:textId="77777777" w:rsidR="00006D33" w:rsidRPr="000E6BD7" w:rsidRDefault="00006D33" w:rsidP="00006D33">
            <w:pPr>
              <w:rPr>
                <w:rFonts w:asciiTheme="minorHAnsi" w:hAnsiTheme="minorHAnsi"/>
                <w:sz w:val="16"/>
                <w:szCs w:val="16"/>
                <w:lang w:eastAsia="en-US"/>
              </w:rPr>
            </w:pPr>
          </w:p>
        </w:tc>
        <w:tc>
          <w:tcPr>
            <w:tcW w:w="1669" w:type="dxa"/>
            <w:vAlign w:val="center"/>
          </w:tcPr>
          <w:p w14:paraId="5274571E" w14:textId="28DB5B8A" w:rsidR="00006D33" w:rsidRPr="000E6BD7" w:rsidRDefault="00006D33" w:rsidP="00006D33">
            <w:pPr>
              <w:rPr>
                <w:rFonts w:asciiTheme="minorHAnsi" w:hAnsiTheme="minorHAnsi"/>
                <w:sz w:val="16"/>
                <w:szCs w:val="16"/>
                <w:lang w:eastAsia="en-US"/>
              </w:rPr>
            </w:pPr>
            <w:r w:rsidRPr="000E6BD7">
              <w:rPr>
                <w:rFonts w:asciiTheme="minorHAnsi" w:hAnsiTheme="minorHAnsi"/>
                <w:sz w:val="16"/>
                <w:szCs w:val="16"/>
                <w:lang w:eastAsia="en-US"/>
              </w:rPr>
              <w:t>Other</w:t>
            </w:r>
            <w:r>
              <w:rPr>
                <w:rFonts w:asciiTheme="minorHAnsi" w:hAnsiTheme="minorHAnsi"/>
                <w:sz w:val="16"/>
                <w:szCs w:val="16"/>
                <w:lang w:eastAsia="en-US"/>
              </w:rPr>
              <w:t xml:space="preserve"> ….</w:t>
            </w:r>
          </w:p>
        </w:tc>
        <w:tc>
          <w:tcPr>
            <w:tcW w:w="551" w:type="dxa"/>
            <w:vAlign w:val="center"/>
          </w:tcPr>
          <w:p w14:paraId="543F06B2" w14:textId="1D57ABA3" w:rsidR="00006D33" w:rsidRPr="000E6BD7" w:rsidRDefault="00006D33" w:rsidP="00006D33">
            <w:pPr>
              <w:rPr>
                <w:rFonts w:asciiTheme="minorHAnsi" w:hAnsiTheme="minorHAnsi"/>
                <w:sz w:val="16"/>
                <w:szCs w:val="16"/>
                <w:lang w:eastAsia="en-US"/>
              </w:rPr>
            </w:pPr>
          </w:p>
        </w:tc>
      </w:tr>
    </w:tbl>
    <w:p w14:paraId="5F078B39" w14:textId="77777777" w:rsidR="00E60162" w:rsidRPr="00E60162" w:rsidRDefault="00E60162" w:rsidP="00E60162">
      <w:pPr>
        <w:rPr>
          <w:rFonts w:eastAsiaTheme="minorHAnsi"/>
          <w:color w:val="000000"/>
          <w:sz w:val="19"/>
          <w:szCs w:val="21"/>
          <w:lang w:val="en-US"/>
        </w:rPr>
      </w:pPr>
    </w:p>
    <w:p w14:paraId="42590D1C" w14:textId="41A1C52B" w:rsidR="00687893" w:rsidRPr="00A67612" w:rsidRDefault="00674800" w:rsidP="00A37905">
      <w:pPr>
        <w:pStyle w:val="Heading1"/>
        <w:tabs>
          <w:tab w:val="clear" w:pos="992"/>
        </w:tabs>
        <w:spacing w:before="160"/>
        <w:rPr>
          <w:b/>
          <w:sz w:val="16"/>
          <w:szCs w:val="16"/>
        </w:rPr>
      </w:pPr>
      <w:r w:rsidRPr="006D2349">
        <w:rPr>
          <w:rFonts w:asciiTheme="minorHAnsi" w:hAnsiTheme="minorHAnsi" w:cstheme="minorHAnsi"/>
          <w:color w:val="696B73"/>
          <w:sz w:val="24"/>
          <w:szCs w:val="24"/>
        </w:rPr>
        <w:t>Environmental Aspects</w:t>
      </w:r>
      <w:r w:rsidR="00A67612" w:rsidRPr="00A67612">
        <w:rPr>
          <w:rFonts w:asciiTheme="minorHAnsi" w:hAnsiTheme="minorHAnsi" w:cstheme="minorHAnsi"/>
          <w:color w:val="696B73"/>
        </w:rPr>
        <w:t xml:space="preserve"> </w:t>
      </w:r>
      <w:r w:rsidR="00A67612" w:rsidRPr="00A67612">
        <w:rPr>
          <w:b/>
          <w:sz w:val="16"/>
          <w:szCs w:val="16"/>
        </w:rPr>
        <w:t xml:space="preserve">(Please move to Section 8 if you are </w:t>
      </w:r>
      <w:r w:rsidR="00A67612">
        <w:rPr>
          <w:b/>
          <w:sz w:val="16"/>
          <w:szCs w:val="16"/>
        </w:rPr>
        <w:t>not</w:t>
      </w:r>
      <w:r w:rsidR="00A67612" w:rsidRPr="00A67612">
        <w:rPr>
          <w:b/>
          <w:sz w:val="16"/>
          <w:szCs w:val="16"/>
        </w:rPr>
        <w:t xml:space="preserve"> applying for EM)</w:t>
      </w:r>
    </w:p>
    <w:tbl>
      <w:tblPr>
        <w:tblStyle w:val="TableGrid"/>
        <w:tblW w:w="9067"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1398"/>
        <w:gridCol w:w="1007"/>
        <w:gridCol w:w="1209"/>
        <w:gridCol w:w="1059"/>
        <w:gridCol w:w="1352"/>
        <w:gridCol w:w="1074"/>
        <w:gridCol w:w="1121"/>
        <w:gridCol w:w="847"/>
      </w:tblGrid>
      <w:tr w:rsidR="00FD4178" w:rsidRPr="007E4C9A" w14:paraId="3E3E8BBA" w14:textId="77777777" w:rsidTr="00BB0FD4">
        <w:trPr>
          <w:trHeight w:hRule="exact" w:val="478"/>
        </w:trPr>
        <w:tc>
          <w:tcPr>
            <w:tcW w:w="9067" w:type="dxa"/>
            <w:gridSpan w:val="8"/>
            <w:shd w:val="clear" w:color="auto" w:fill="BDCC2A"/>
          </w:tcPr>
          <w:p w14:paraId="6D58C8D4" w14:textId="523BC0C2" w:rsidR="00FD4178" w:rsidRPr="00160A9A" w:rsidRDefault="00FD4178" w:rsidP="004315D1">
            <w:pPr>
              <w:pStyle w:val="TableSolidFillH1"/>
              <w:jc w:val="center"/>
              <w:rPr>
                <w:rFonts w:asciiTheme="majorHAnsi" w:hAnsiTheme="majorHAnsi" w:cstheme="majorHAnsi"/>
                <w:color w:val="auto"/>
              </w:rPr>
            </w:pPr>
            <w:r w:rsidRPr="00160A9A">
              <w:rPr>
                <w:rFonts w:asciiTheme="majorHAnsi" w:hAnsiTheme="majorHAnsi" w:cstheme="majorHAnsi"/>
                <w:color w:val="auto"/>
              </w:rPr>
              <w:t xml:space="preserve">Please identify any Environmental </w:t>
            </w:r>
            <w:r w:rsidR="00006D33">
              <w:rPr>
                <w:rFonts w:asciiTheme="majorHAnsi" w:hAnsiTheme="majorHAnsi" w:cstheme="majorHAnsi"/>
                <w:color w:val="auto"/>
              </w:rPr>
              <w:t>A</w:t>
            </w:r>
            <w:r w:rsidRPr="00160A9A">
              <w:rPr>
                <w:rFonts w:asciiTheme="majorHAnsi" w:hAnsiTheme="majorHAnsi" w:cstheme="majorHAnsi"/>
                <w:color w:val="auto"/>
              </w:rPr>
              <w:t>spects</w:t>
            </w:r>
            <w:r w:rsidR="004F6A57">
              <w:rPr>
                <w:rFonts w:asciiTheme="majorHAnsi" w:hAnsiTheme="majorHAnsi" w:cstheme="majorHAnsi"/>
                <w:color w:val="auto"/>
              </w:rPr>
              <w:t>/</w:t>
            </w:r>
            <w:r w:rsidR="00006D33">
              <w:rPr>
                <w:rFonts w:asciiTheme="majorHAnsi" w:hAnsiTheme="majorHAnsi" w:cstheme="majorHAnsi"/>
                <w:color w:val="auto"/>
              </w:rPr>
              <w:t>I</w:t>
            </w:r>
            <w:r w:rsidR="004F6A57">
              <w:rPr>
                <w:rFonts w:asciiTheme="majorHAnsi" w:hAnsiTheme="majorHAnsi" w:cstheme="majorHAnsi"/>
                <w:color w:val="auto"/>
              </w:rPr>
              <w:t xml:space="preserve">mpacts </w:t>
            </w:r>
            <w:r w:rsidRPr="00160A9A">
              <w:rPr>
                <w:rFonts w:asciiTheme="majorHAnsi" w:hAnsiTheme="majorHAnsi" w:cstheme="majorHAnsi"/>
                <w:color w:val="auto"/>
              </w:rPr>
              <w:t xml:space="preserve">expressed with a Risk Score of </w:t>
            </w:r>
          </w:p>
          <w:p w14:paraId="021D6F2C" w14:textId="309662CA" w:rsidR="00FD4178" w:rsidRPr="007E4C9A" w:rsidRDefault="00FD4178" w:rsidP="004315D1">
            <w:pPr>
              <w:pStyle w:val="TableSolidFillH1"/>
              <w:jc w:val="center"/>
              <w:rPr>
                <w:rFonts w:asciiTheme="majorHAnsi" w:hAnsiTheme="majorHAnsi" w:cstheme="majorHAnsi"/>
                <w:lang w:eastAsia="en-US"/>
              </w:rPr>
            </w:pPr>
            <w:r w:rsidRPr="00160A9A">
              <w:rPr>
                <w:rFonts w:asciiTheme="majorHAnsi" w:hAnsiTheme="majorHAnsi" w:cstheme="majorHAnsi"/>
                <w:b w:val="0"/>
                <w:color w:val="auto"/>
              </w:rPr>
              <w:t xml:space="preserve"> </w:t>
            </w:r>
            <w:r w:rsidR="004315D1">
              <w:rPr>
                <w:rFonts w:asciiTheme="majorHAnsi" w:hAnsiTheme="majorHAnsi" w:cstheme="majorHAnsi"/>
                <w:b w:val="0"/>
                <w:color w:val="auto"/>
              </w:rPr>
              <w:t>(L) Low, (M) Medium or (H) High</w:t>
            </w:r>
          </w:p>
        </w:tc>
      </w:tr>
      <w:tr w:rsidR="00FD4178" w:rsidRPr="007E4C9A" w14:paraId="310F6DF4" w14:textId="77777777" w:rsidTr="00BB0FD4">
        <w:trPr>
          <w:trHeight w:hRule="exact" w:val="510"/>
        </w:trPr>
        <w:tc>
          <w:tcPr>
            <w:tcW w:w="1398" w:type="dxa"/>
            <w:vAlign w:val="center"/>
          </w:tcPr>
          <w:p w14:paraId="008346E1" w14:textId="77777777" w:rsidR="00FD4178" w:rsidRPr="000E6BD7" w:rsidRDefault="00FD4178" w:rsidP="004315D1">
            <w:pPr>
              <w:rPr>
                <w:rFonts w:asciiTheme="minorHAnsi" w:hAnsiTheme="minorHAnsi"/>
                <w:sz w:val="16"/>
                <w:szCs w:val="16"/>
              </w:rPr>
            </w:pPr>
            <w:r w:rsidRPr="000E6BD7">
              <w:rPr>
                <w:rFonts w:asciiTheme="minorHAnsi" w:hAnsiTheme="minorHAnsi"/>
                <w:sz w:val="16"/>
                <w:szCs w:val="16"/>
              </w:rPr>
              <w:t>Air</w:t>
            </w:r>
          </w:p>
        </w:tc>
        <w:tc>
          <w:tcPr>
            <w:tcW w:w="1007" w:type="dxa"/>
            <w:vAlign w:val="center"/>
          </w:tcPr>
          <w:p w14:paraId="4742C3DC" w14:textId="77777777" w:rsidR="00FD4178" w:rsidRPr="000E6BD7" w:rsidRDefault="00FD4178" w:rsidP="004315D1">
            <w:pPr>
              <w:rPr>
                <w:rFonts w:asciiTheme="minorHAnsi" w:hAnsiTheme="minorHAnsi"/>
                <w:sz w:val="16"/>
                <w:szCs w:val="16"/>
              </w:rPr>
            </w:pPr>
          </w:p>
        </w:tc>
        <w:tc>
          <w:tcPr>
            <w:tcW w:w="1209" w:type="dxa"/>
            <w:vAlign w:val="center"/>
          </w:tcPr>
          <w:p w14:paraId="6760A982" w14:textId="77777777" w:rsidR="00FD4178" w:rsidRPr="000E6BD7" w:rsidRDefault="00FD4178" w:rsidP="004315D1">
            <w:pPr>
              <w:rPr>
                <w:rFonts w:asciiTheme="minorHAnsi" w:hAnsiTheme="minorHAnsi"/>
                <w:sz w:val="16"/>
                <w:szCs w:val="16"/>
              </w:rPr>
            </w:pPr>
            <w:r w:rsidRPr="000E6BD7">
              <w:rPr>
                <w:rFonts w:asciiTheme="minorHAnsi" w:hAnsiTheme="minorHAnsi"/>
                <w:sz w:val="16"/>
                <w:szCs w:val="16"/>
              </w:rPr>
              <w:t>Water</w:t>
            </w:r>
          </w:p>
        </w:tc>
        <w:tc>
          <w:tcPr>
            <w:tcW w:w="1059" w:type="dxa"/>
            <w:vAlign w:val="center"/>
          </w:tcPr>
          <w:p w14:paraId="0253DCB0" w14:textId="77777777" w:rsidR="00FD4178" w:rsidRPr="000E6BD7" w:rsidRDefault="00FD4178" w:rsidP="004315D1">
            <w:pPr>
              <w:rPr>
                <w:rFonts w:asciiTheme="minorHAnsi" w:hAnsiTheme="minorHAnsi"/>
                <w:sz w:val="16"/>
                <w:szCs w:val="16"/>
              </w:rPr>
            </w:pPr>
          </w:p>
        </w:tc>
        <w:tc>
          <w:tcPr>
            <w:tcW w:w="1352" w:type="dxa"/>
            <w:vAlign w:val="center"/>
          </w:tcPr>
          <w:p w14:paraId="6645F419" w14:textId="77777777" w:rsidR="00FD4178" w:rsidRPr="000E6BD7" w:rsidRDefault="00FD4178" w:rsidP="004315D1">
            <w:pPr>
              <w:rPr>
                <w:rFonts w:asciiTheme="minorHAnsi" w:hAnsiTheme="minorHAnsi"/>
                <w:sz w:val="16"/>
                <w:szCs w:val="16"/>
              </w:rPr>
            </w:pPr>
            <w:r w:rsidRPr="000E6BD7">
              <w:rPr>
                <w:rFonts w:asciiTheme="minorHAnsi" w:hAnsiTheme="minorHAnsi"/>
                <w:sz w:val="16"/>
                <w:szCs w:val="16"/>
              </w:rPr>
              <w:t>Land</w:t>
            </w:r>
          </w:p>
        </w:tc>
        <w:tc>
          <w:tcPr>
            <w:tcW w:w="1074" w:type="dxa"/>
            <w:vAlign w:val="center"/>
          </w:tcPr>
          <w:p w14:paraId="24B24AB6" w14:textId="77777777" w:rsidR="00FD4178" w:rsidRPr="000E6BD7" w:rsidRDefault="00FD4178" w:rsidP="004315D1">
            <w:pPr>
              <w:rPr>
                <w:rFonts w:asciiTheme="minorHAnsi" w:hAnsiTheme="minorHAnsi"/>
                <w:sz w:val="16"/>
                <w:szCs w:val="16"/>
              </w:rPr>
            </w:pPr>
          </w:p>
        </w:tc>
        <w:tc>
          <w:tcPr>
            <w:tcW w:w="1121" w:type="dxa"/>
            <w:vAlign w:val="center"/>
          </w:tcPr>
          <w:p w14:paraId="66E8FA9C" w14:textId="77777777" w:rsidR="00FD4178" w:rsidRPr="000E6BD7" w:rsidRDefault="00FD4178" w:rsidP="004315D1">
            <w:pPr>
              <w:rPr>
                <w:rFonts w:asciiTheme="minorHAnsi" w:hAnsiTheme="minorHAnsi"/>
                <w:sz w:val="16"/>
                <w:szCs w:val="16"/>
              </w:rPr>
            </w:pPr>
            <w:r w:rsidRPr="000E6BD7">
              <w:rPr>
                <w:rFonts w:asciiTheme="minorHAnsi" w:hAnsiTheme="minorHAnsi"/>
                <w:sz w:val="16"/>
                <w:szCs w:val="16"/>
              </w:rPr>
              <w:t>Flora &amp; Fauna</w:t>
            </w:r>
          </w:p>
        </w:tc>
        <w:tc>
          <w:tcPr>
            <w:tcW w:w="847" w:type="dxa"/>
            <w:vAlign w:val="center"/>
          </w:tcPr>
          <w:p w14:paraId="12E3325A" w14:textId="77777777" w:rsidR="00FD4178" w:rsidRPr="000E6BD7" w:rsidRDefault="00FD4178" w:rsidP="004315D1">
            <w:pPr>
              <w:rPr>
                <w:rFonts w:asciiTheme="minorHAnsi" w:hAnsiTheme="minorHAnsi"/>
                <w:sz w:val="16"/>
                <w:szCs w:val="16"/>
              </w:rPr>
            </w:pPr>
          </w:p>
        </w:tc>
      </w:tr>
      <w:tr w:rsidR="00FD4178" w:rsidRPr="007E4C9A" w14:paraId="07B659AC" w14:textId="77777777" w:rsidTr="000E6BD7">
        <w:trPr>
          <w:trHeight w:hRule="exact" w:val="603"/>
        </w:trPr>
        <w:tc>
          <w:tcPr>
            <w:tcW w:w="1398" w:type="dxa"/>
            <w:vAlign w:val="center"/>
          </w:tcPr>
          <w:p w14:paraId="37F9F984" w14:textId="77777777" w:rsidR="00FD4178" w:rsidRPr="000E6BD7" w:rsidRDefault="00FD4178" w:rsidP="004315D1">
            <w:pPr>
              <w:rPr>
                <w:rFonts w:asciiTheme="minorHAnsi" w:hAnsiTheme="minorHAnsi"/>
                <w:sz w:val="16"/>
                <w:szCs w:val="16"/>
              </w:rPr>
            </w:pPr>
            <w:r w:rsidRPr="000E6BD7">
              <w:rPr>
                <w:rFonts w:asciiTheme="minorHAnsi" w:hAnsiTheme="minorHAnsi"/>
                <w:sz w:val="16"/>
                <w:szCs w:val="16"/>
              </w:rPr>
              <w:t>Archaeological</w:t>
            </w:r>
          </w:p>
        </w:tc>
        <w:tc>
          <w:tcPr>
            <w:tcW w:w="1007" w:type="dxa"/>
            <w:vAlign w:val="center"/>
          </w:tcPr>
          <w:p w14:paraId="0BE6088F" w14:textId="77777777" w:rsidR="00FD4178" w:rsidRPr="000E6BD7" w:rsidRDefault="00FD4178" w:rsidP="004315D1">
            <w:pPr>
              <w:rPr>
                <w:rFonts w:asciiTheme="minorHAnsi" w:hAnsiTheme="minorHAnsi"/>
                <w:sz w:val="16"/>
                <w:szCs w:val="16"/>
              </w:rPr>
            </w:pPr>
          </w:p>
        </w:tc>
        <w:tc>
          <w:tcPr>
            <w:tcW w:w="1209" w:type="dxa"/>
            <w:vAlign w:val="center"/>
          </w:tcPr>
          <w:p w14:paraId="12E313FE" w14:textId="77777777" w:rsidR="00FD4178" w:rsidRPr="000E6BD7" w:rsidRDefault="00FD4178" w:rsidP="004315D1">
            <w:pPr>
              <w:rPr>
                <w:rFonts w:asciiTheme="minorHAnsi" w:hAnsiTheme="minorHAnsi"/>
                <w:sz w:val="16"/>
                <w:szCs w:val="16"/>
              </w:rPr>
            </w:pPr>
            <w:r w:rsidRPr="000E6BD7">
              <w:rPr>
                <w:rFonts w:asciiTheme="minorHAnsi" w:hAnsiTheme="minorHAnsi"/>
                <w:sz w:val="16"/>
                <w:szCs w:val="16"/>
              </w:rPr>
              <w:t>Heritage / Historical</w:t>
            </w:r>
          </w:p>
        </w:tc>
        <w:tc>
          <w:tcPr>
            <w:tcW w:w="1059" w:type="dxa"/>
            <w:vAlign w:val="center"/>
          </w:tcPr>
          <w:p w14:paraId="2C82BA09" w14:textId="77777777" w:rsidR="00FD4178" w:rsidRPr="000E6BD7" w:rsidRDefault="00FD4178" w:rsidP="004315D1">
            <w:pPr>
              <w:rPr>
                <w:rFonts w:asciiTheme="minorHAnsi" w:hAnsiTheme="minorHAnsi"/>
                <w:sz w:val="16"/>
                <w:szCs w:val="16"/>
              </w:rPr>
            </w:pPr>
          </w:p>
        </w:tc>
        <w:tc>
          <w:tcPr>
            <w:tcW w:w="1352" w:type="dxa"/>
            <w:vAlign w:val="center"/>
          </w:tcPr>
          <w:p w14:paraId="2E27BF0A" w14:textId="77777777" w:rsidR="00FD4178" w:rsidRPr="000E6BD7" w:rsidRDefault="00FD4178" w:rsidP="004315D1">
            <w:pPr>
              <w:rPr>
                <w:rFonts w:asciiTheme="minorHAnsi" w:hAnsiTheme="minorHAnsi"/>
                <w:sz w:val="16"/>
                <w:szCs w:val="16"/>
              </w:rPr>
            </w:pPr>
            <w:r w:rsidRPr="000E6BD7">
              <w:rPr>
                <w:rFonts w:asciiTheme="minorHAnsi" w:hAnsiTheme="minorHAnsi"/>
                <w:sz w:val="16"/>
                <w:szCs w:val="16"/>
              </w:rPr>
              <w:t>Emergency Preparedness</w:t>
            </w:r>
          </w:p>
        </w:tc>
        <w:tc>
          <w:tcPr>
            <w:tcW w:w="1074" w:type="dxa"/>
            <w:vAlign w:val="center"/>
          </w:tcPr>
          <w:p w14:paraId="45D8BF52" w14:textId="77777777" w:rsidR="00FD4178" w:rsidRPr="000E6BD7" w:rsidRDefault="00FD4178" w:rsidP="004315D1">
            <w:pPr>
              <w:rPr>
                <w:rFonts w:asciiTheme="minorHAnsi" w:hAnsiTheme="minorHAnsi"/>
                <w:sz w:val="16"/>
                <w:szCs w:val="16"/>
              </w:rPr>
            </w:pPr>
          </w:p>
        </w:tc>
        <w:tc>
          <w:tcPr>
            <w:tcW w:w="1121" w:type="dxa"/>
            <w:vAlign w:val="center"/>
          </w:tcPr>
          <w:p w14:paraId="27307AB7" w14:textId="77777777" w:rsidR="00FD4178" w:rsidRPr="000E6BD7" w:rsidRDefault="00FD4178" w:rsidP="004315D1">
            <w:pPr>
              <w:rPr>
                <w:rFonts w:asciiTheme="minorHAnsi" w:hAnsiTheme="minorHAnsi"/>
                <w:sz w:val="16"/>
                <w:szCs w:val="16"/>
              </w:rPr>
            </w:pPr>
            <w:r w:rsidRPr="000E6BD7">
              <w:rPr>
                <w:rFonts w:asciiTheme="minorHAnsi" w:hAnsiTheme="minorHAnsi"/>
                <w:sz w:val="16"/>
                <w:szCs w:val="16"/>
              </w:rPr>
              <w:t>Other</w:t>
            </w:r>
          </w:p>
        </w:tc>
        <w:tc>
          <w:tcPr>
            <w:tcW w:w="847" w:type="dxa"/>
            <w:vAlign w:val="center"/>
          </w:tcPr>
          <w:p w14:paraId="09E094BA" w14:textId="77777777" w:rsidR="00FD4178" w:rsidRPr="000E6BD7" w:rsidRDefault="00FD4178" w:rsidP="004315D1">
            <w:pPr>
              <w:rPr>
                <w:rFonts w:asciiTheme="minorHAnsi" w:hAnsiTheme="minorHAnsi"/>
                <w:sz w:val="16"/>
                <w:szCs w:val="16"/>
              </w:rPr>
            </w:pPr>
          </w:p>
        </w:tc>
      </w:tr>
    </w:tbl>
    <w:p w14:paraId="14055A22" w14:textId="5220943C" w:rsidR="0001327F" w:rsidRDefault="0001327F" w:rsidP="008E50AB">
      <w:pPr>
        <w:rPr>
          <w:b/>
        </w:rPr>
      </w:pPr>
    </w:p>
    <w:p w14:paraId="46E3A933" w14:textId="77777777" w:rsidR="0001327F" w:rsidRDefault="0001327F">
      <w:pPr>
        <w:spacing w:after="200" w:line="276" w:lineRule="auto"/>
        <w:rPr>
          <w:b/>
        </w:rPr>
      </w:pPr>
      <w:r>
        <w:rPr>
          <w:b/>
        </w:rPr>
        <w:br w:type="page"/>
      </w:r>
    </w:p>
    <w:p w14:paraId="25128261" w14:textId="77777777" w:rsidR="008E50AB" w:rsidRDefault="008E50AB" w:rsidP="008E50AB">
      <w:pPr>
        <w:rPr>
          <w:b/>
        </w:rPr>
      </w:pPr>
    </w:p>
    <w:p w14:paraId="799AD480" w14:textId="77777777" w:rsidR="002168FC" w:rsidRPr="006D2349" w:rsidRDefault="002168FC" w:rsidP="00011834">
      <w:pPr>
        <w:pStyle w:val="Heading1"/>
        <w:spacing w:before="160"/>
        <w:rPr>
          <w:rFonts w:asciiTheme="minorHAnsi" w:hAnsiTheme="minorHAnsi" w:cstheme="minorHAnsi"/>
          <w:color w:val="696B73"/>
          <w:sz w:val="24"/>
          <w:szCs w:val="24"/>
        </w:rPr>
      </w:pPr>
      <w:r w:rsidRPr="006D2349">
        <w:rPr>
          <w:rFonts w:asciiTheme="minorHAnsi" w:hAnsiTheme="minorHAnsi" w:cstheme="minorHAnsi"/>
          <w:color w:val="696B73"/>
          <w:sz w:val="24"/>
          <w:szCs w:val="24"/>
        </w:rPr>
        <w:t>Other Information</w:t>
      </w:r>
    </w:p>
    <w:tbl>
      <w:tblPr>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000" w:firstRow="0" w:lastRow="0" w:firstColumn="0" w:lastColumn="0" w:noHBand="0" w:noVBand="0"/>
      </w:tblPr>
      <w:tblGrid>
        <w:gridCol w:w="3023"/>
        <w:gridCol w:w="3023"/>
        <w:gridCol w:w="3021"/>
      </w:tblGrid>
      <w:tr w:rsidR="002168FC" w:rsidRPr="00133163" w14:paraId="331145EF" w14:textId="77777777" w:rsidTr="00BB0FD4">
        <w:trPr>
          <w:trHeight w:val="340"/>
          <w:tblHeader/>
        </w:trPr>
        <w:tc>
          <w:tcPr>
            <w:tcW w:w="5000" w:type="pct"/>
            <w:gridSpan w:val="3"/>
            <w:shd w:val="clear" w:color="auto" w:fill="BDCC2A"/>
            <w:tcMar>
              <w:top w:w="0" w:type="dxa"/>
            </w:tcMar>
            <w:vAlign w:val="center"/>
          </w:tcPr>
          <w:p w14:paraId="43D73B78" w14:textId="77777777" w:rsidR="002168FC" w:rsidRPr="00133163" w:rsidRDefault="002168FC" w:rsidP="00724A67">
            <w:pPr>
              <w:pStyle w:val="TableSolidFillH1"/>
            </w:pPr>
            <w:r w:rsidRPr="00160A9A">
              <w:rPr>
                <w:color w:val="auto"/>
              </w:rPr>
              <w:t>Marketing Information</w:t>
            </w:r>
          </w:p>
        </w:tc>
      </w:tr>
      <w:tr w:rsidR="00FF1AC4" w:rsidRPr="00133163" w14:paraId="75E6A9B2" w14:textId="77777777" w:rsidTr="00BB0FD4">
        <w:trPr>
          <w:trHeight w:val="286"/>
        </w:trPr>
        <w:tc>
          <w:tcPr>
            <w:tcW w:w="5000" w:type="pct"/>
            <w:gridSpan w:val="3"/>
            <w:shd w:val="clear" w:color="auto" w:fill="auto"/>
            <w:tcMar>
              <w:top w:w="57" w:type="dxa"/>
            </w:tcMar>
          </w:tcPr>
          <w:p w14:paraId="38B4A569" w14:textId="386D75AB" w:rsidR="00FF1AC4" w:rsidRPr="00133163" w:rsidRDefault="00FF1AC4" w:rsidP="00724A67">
            <w:pPr>
              <w:pStyle w:val="TableText"/>
            </w:pPr>
            <w:r w:rsidRPr="00133163">
              <w:t xml:space="preserve">How did you hear about </w:t>
            </w:r>
            <w:r w:rsidR="003175EC">
              <w:t>DLCS</w:t>
            </w:r>
            <w:r w:rsidR="007F35B1">
              <w:t xml:space="preserve"> </w:t>
            </w:r>
            <w:r w:rsidR="003175EC">
              <w:t>I</w:t>
            </w:r>
            <w:r w:rsidR="007F35B1">
              <w:t>nternational Pty Ltd</w:t>
            </w:r>
            <w:r w:rsidRPr="00133163">
              <w:t>?</w:t>
            </w:r>
          </w:p>
          <w:p w14:paraId="306D8DD3" w14:textId="77777777" w:rsidR="00011834" w:rsidRPr="00133163" w:rsidRDefault="00011834" w:rsidP="00724A67">
            <w:pPr>
              <w:pStyle w:val="TableText"/>
            </w:pPr>
          </w:p>
        </w:tc>
      </w:tr>
      <w:tr w:rsidR="00CE3B95" w:rsidRPr="00133163" w14:paraId="1D0A3DF9" w14:textId="77777777" w:rsidTr="00BB0FD4">
        <w:trPr>
          <w:trHeight w:val="283"/>
        </w:trPr>
        <w:tc>
          <w:tcPr>
            <w:tcW w:w="1667" w:type="pct"/>
            <w:vMerge w:val="restart"/>
            <w:shd w:val="clear" w:color="auto" w:fill="auto"/>
            <w:tcMar>
              <w:top w:w="57" w:type="dxa"/>
            </w:tcMar>
          </w:tcPr>
          <w:p w14:paraId="2D090DE6" w14:textId="77777777" w:rsidR="00CE3B95" w:rsidRPr="00133163" w:rsidRDefault="00CE3B95" w:rsidP="00724A67">
            <w:pPr>
              <w:pStyle w:val="TableText"/>
            </w:pPr>
            <w:r w:rsidRPr="00133163">
              <w:t>Would you like information on any other Services?</w:t>
            </w:r>
          </w:p>
        </w:tc>
        <w:tc>
          <w:tcPr>
            <w:tcW w:w="1667" w:type="pct"/>
            <w:shd w:val="clear" w:color="auto" w:fill="auto"/>
            <w:tcMar>
              <w:top w:w="57" w:type="dxa"/>
            </w:tcMar>
          </w:tcPr>
          <w:p w14:paraId="4F66EA53" w14:textId="77777777" w:rsidR="00CE3B95" w:rsidRPr="00133163" w:rsidRDefault="00CE3B95" w:rsidP="00724A67">
            <w:pPr>
              <w:pStyle w:val="TableText"/>
            </w:pPr>
            <w:r w:rsidRPr="00133163">
              <w:t>Readiness Assessments</w:t>
            </w:r>
          </w:p>
        </w:tc>
        <w:tc>
          <w:tcPr>
            <w:tcW w:w="1666" w:type="pct"/>
            <w:shd w:val="clear" w:color="auto" w:fill="auto"/>
            <w:tcMar>
              <w:top w:w="57" w:type="dxa"/>
            </w:tcMar>
          </w:tcPr>
          <w:p w14:paraId="3A384DB7" w14:textId="77777777" w:rsidR="00CE3B95" w:rsidRPr="00133163" w:rsidRDefault="00CE3B95" w:rsidP="00724A67">
            <w:pPr>
              <w:pStyle w:val="TableText"/>
            </w:pPr>
          </w:p>
        </w:tc>
      </w:tr>
      <w:tr w:rsidR="00CE3B95" w:rsidRPr="00133163" w14:paraId="411CDA00" w14:textId="77777777" w:rsidTr="00BB0FD4">
        <w:trPr>
          <w:trHeight w:val="283"/>
        </w:trPr>
        <w:tc>
          <w:tcPr>
            <w:tcW w:w="1667" w:type="pct"/>
            <w:vMerge/>
            <w:shd w:val="clear" w:color="auto" w:fill="auto"/>
            <w:tcMar>
              <w:top w:w="57" w:type="dxa"/>
            </w:tcMar>
          </w:tcPr>
          <w:p w14:paraId="2CF840CA" w14:textId="77777777" w:rsidR="00CE3B95" w:rsidRPr="00133163" w:rsidRDefault="00CE3B95" w:rsidP="00724A67">
            <w:pPr>
              <w:pStyle w:val="TableText"/>
            </w:pPr>
          </w:p>
        </w:tc>
        <w:tc>
          <w:tcPr>
            <w:tcW w:w="1667" w:type="pct"/>
            <w:shd w:val="clear" w:color="auto" w:fill="auto"/>
            <w:tcMar>
              <w:top w:w="57" w:type="dxa"/>
            </w:tcMar>
          </w:tcPr>
          <w:p w14:paraId="4ADA5C39" w14:textId="77777777" w:rsidR="00CE3B95" w:rsidRPr="00133163" w:rsidRDefault="00CE3B95" w:rsidP="00FB3FCF">
            <w:pPr>
              <w:pStyle w:val="TableText"/>
            </w:pPr>
            <w:r w:rsidRPr="00133163">
              <w:t>Management System Training</w:t>
            </w:r>
          </w:p>
        </w:tc>
        <w:tc>
          <w:tcPr>
            <w:tcW w:w="1666" w:type="pct"/>
            <w:shd w:val="clear" w:color="auto" w:fill="auto"/>
            <w:tcMar>
              <w:top w:w="57" w:type="dxa"/>
            </w:tcMar>
          </w:tcPr>
          <w:p w14:paraId="3610E48E" w14:textId="77777777" w:rsidR="00CE3B95" w:rsidRPr="00133163" w:rsidRDefault="00CE3B95" w:rsidP="00724A67">
            <w:pPr>
              <w:pStyle w:val="TableText"/>
            </w:pPr>
          </w:p>
        </w:tc>
      </w:tr>
      <w:tr w:rsidR="00CE3B95" w:rsidRPr="00133163" w14:paraId="11E39EC9" w14:textId="77777777" w:rsidTr="00BB0FD4">
        <w:trPr>
          <w:trHeight w:val="283"/>
        </w:trPr>
        <w:tc>
          <w:tcPr>
            <w:tcW w:w="1667" w:type="pct"/>
            <w:vMerge/>
            <w:shd w:val="clear" w:color="auto" w:fill="auto"/>
            <w:tcMar>
              <w:top w:w="57" w:type="dxa"/>
            </w:tcMar>
          </w:tcPr>
          <w:p w14:paraId="0AE4179B" w14:textId="77777777" w:rsidR="00CE3B95" w:rsidRPr="00133163" w:rsidRDefault="00CE3B95" w:rsidP="00724A67">
            <w:pPr>
              <w:pStyle w:val="TableText"/>
            </w:pPr>
          </w:p>
        </w:tc>
        <w:tc>
          <w:tcPr>
            <w:tcW w:w="1667" w:type="pct"/>
            <w:shd w:val="clear" w:color="auto" w:fill="auto"/>
            <w:tcMar>
              <w:top w:w="57" w:type="dxa"/>
            </w:tcMar>
          </w:tcPr>
          <w:p w14:paraId="6B6A5479" w14:textId="4573D365" w:rsidR="00CE3B95" w:rsidRPr="00133163" w:rsidRDefault="00CE3B95" w:rsidP="00FB3FCF">
            <w:pPr>
              <w:pStyle w:val="TableText"/>
            </w:pPr>
            <w:r w:rsidRPr="00133163">
              <w:t>Internal Auditing /</w:t>
            </w:r>
            <w:r w:rsidR="00F23B41">
              <w:t xml:space="preserve"> </w:t>
            </w:r>
            <w:r w:rsidRPr="00133163">
              <w:t>Training</w:t>
            </w:r>
          </w:p>
        </w:tc>
        <w:tc>
          <w:tcPr>
            <w:tcW w:w="1666" w:type="pct"/>
            <w:shd w:val="clear" w:color="auto" w:fill="auto"/>
            <w:tcMar>
              <w:top w:w="57" w:type="dxa"/>
            </w:tcMar>
          </w:tcPr>
          <w:p w14:paraId="69378484" w14:textId="77777777" w:rsidR="00CE3B95" w:rsidRPr="00133163" w:rsidRDefault="00CE3B95" w:rsidP="00724A67">
            <w:pPr>
              <w:pStyle w:val="TableText"/>
            </w:pPr>
          </w:p>
        </w:tc>
      </w:tr>
      <w:tr w:rsidR="00CE3B95" w:rsidRPr="00133163" w14:paraId="0EAB3AB6" w14:textId="77777777" w:rsidTr="00BB0FD4">
        <w:trPr>
          <w:trHeight w:val="283"/>
        </w:trPr>
        <w:tc>
          <w:tcPr>
            <w:tcW w:w="1667" w:type="pct"/>
            <w:vMerge/>
            <w:shd w:val="clear" w:color="auto" w:fill="auto"/>
            <w:tcMar>
              <w:top w:w="57" w:type="dxa"/>
            </w:tcMar>
          </w:tcPr>
          <w:p w14:paraId="644F4EE6" w14:textId="77777777" w:rsidR="00CE3B95" w:rsidRPr="00133163" w:rsidRDefault="00CE3B95" w:rsidP="00724A67">
            <w:pPr>
              <w:pStyle w:val="TableText"/>
            </w:pPr>
          </w:p>
        </w:tc>
        <w:tc>
          <w:tcPr>
            <w:tcW w:w="1667" w:type="pct"/>
            <w:shd w:val="clear" w:color="auto" w:fill="auto"/>
            <w:tcMar>
              <w:top w:w="57" w:type="dxa"/>
            </w:tcMar>
          </w:tcPr>
          <w:p w14:paraId="5192AB24" w14:textId="77777777" w:rsidR="00CE3B95" w:rsidRPr="00133163" w:rsidRDefault="00CE3B95" w:rsidP="00FB3FCF">
            <w:pPr>
              <w:pStyle w:val="TableText"/>
            </w:pPr>
            <w:r w:rsidRPr="00133163">
              <w:t>Product Certification</w:t>
            </w:r>
          </w:p>
        </w:tc>
        <w:tc>
          <w:tcPr>
            <w:tcW w:w="1666" w:type="pct"/>
            <w:shd w:val="clear" w:color="auto" w:fill="auto"/>
            <w:tcMar>
              <w:top w:w="57" w:type="dxa"/>
            </w:tcMar>
          </w:tcPr>
          <w:p w14:paraId="02BC58E7" w14:textId="77777777" w:rsidR="00CE3B95" w:rsidRPr="00133163" w:rsidRDefault="00CE3B95" w:rsidP="00724A67">
            <w:pPr>
              <w:pStyle w:val="TableText"/>
            </w:pPr>
          </w:p>
        </w:tc>
      </w:tr>
      <w:tr w:rsidR="00CE3B95" w:rsidRPr="00133163" w14:paraId="071EF545" w14:textId="77777777" w:rsidTr="00BB0FD4">
        <w:trPr>
          <w:trHeight w:val="283"/>
        </w:trPr>
        <w:tc>
          <w:tcPr>
            <w:tcW w:w="1667" w:type="pct"/>
            <w:vMerge/>
            <w:shd w:val="clear" w:color="auto" w:fill="auto"/>
            <w:tcMar>
              <w:top w:w="57" w:type="dxa"/>
            </w:tcMar>
          </w:tcPr>
          <w:p w14:paraId="59F812B6" w14:textId="77777777" w:rsidR="00CE3B95" w:rsidRPr="00133163" w:rsidRDefault="00CE3B95" w:rsidP="00724A67">
            <w:pPr>
              <w:pStyle w:val="TableText"/>
            </w:pPr>
          </w:p>
        </w:tc>
        <w:tc>
          <w:tcPr>
            <w:tcW w:w="1667" w:type="pct"/>
            <w:shd w:val="clear" w:color="auto" w:fill="auto"/>
            <w:tcMar>
              <w:top w:w="57" w:type="dxa"/>
            </w:tcMar>
          </w:tcPr>
          <w:p w14:paraId="1CF2C29C" w14:textId="77777777" w:rsidR="00CE3B95" w:rsidRPr="00133163" w:rsidRDefault="00CE3B95" w:rsidP="00724A67">
            <w:pPr>
              <w:pStyle w:val="TableText"/>
            </w:pPr>
            <w:r w:rsidRPr="00133163">
              <w:t>Other</w:t>
            </w:r>
          </w:p>
        </w:tc>
        <w:tc>
          <w:tcPr>
            <w:tcW w:w="1666" w:type="pct"/>
            <w:shd w:val="clear" w:color="auto" w:fill="auto"/>
            <w:tcMar>
              <w:top w:w="57" w:type="dxa"/>
            </w:tcMar>
          </w:tcPr>
          <w:p w14:paraId="2820A321" w14:textId="77777777" w:rsidR="00CE3B95" w:rsidRPr="00133163" w:rsidRDefault="00CE3B95" w:rsidP="00724A67">
            <w:pPr>
              <w:pStyle w:val="TableText"/>
            </w:pPr>
          </w:p>
        </w:tc>
      </w:tr>
    </w:tbl>
    <w:p w14:paraId="1AA76B1F" w14:textId="36B357FC" w:rsidR="002168FC" w:rsidRPr="006D2349" w:rsidRDefault="00C47806" w:rsidP="00B7037F">
      <w:pPr>
        <w:rPr>
          <w:b/>
          <w:szCs w:val="18"/>
        </w:rPr>
      </w:pPr>
      <w:r w:rsidRPr="006D2349">
        <w:rPr>
          <w:b/>
          <w:szCs w:val="18"/>
        </w:rPr>
        <w:t>Thank you for taking the time to complete the RFQ p</w:t>
      </w:r>
      <w:r w:rsidR="002168FC" w:rsidRPr="006D2349">
        <w:rPr>
          <w:b/>
          <w:szCs w:val="18"/>
        </w:rPr>
        <w:t xml:space="preserve">lease email </w:t>
      </w:r>
      <w:r w:rsidR="00651EEA" w:rsidRPr="006D2349">
        <w:rPr>
          <w:b/>
          <w:szCs w:val="18"/>
        </w:rPr>
        <w:t xml:space="preserve">the </w:t>
      </w:r>
      <w:r w:rsidR="00101C73" w:rsidRPr="006D2349">
        <w:rPr>
          <w:b/>
          <w:szCs w:val="18"/>
        </w:rPr>
        <w:t>c</w:t>
      </w:r>
      <w:r w:rsidR="00651EEA" w:rsidRPr="006D2349">
        <w:rPr>
          <w:b/>
          <w:szCs w:val="18"/>
        </w:rPr>
        <w:t>ompleted form</w:t>
      </w:r>
      <w:r w:rsidR="002168FC" w:rsidRPr="006D2349">
        <w:rPr>
          <w:b/>
          <w:szCs w:val="18"/>
        </w:rPr>
        <w:t xml:space="preserve"> to</w:t>
      </w:r>
      <w:r w:rsidR="002168FC" w:rsidRPr="006D2349">
        <w:rPr>
          <w:b/>
          <w:color w:val="BDCC2A"/>
          <w:szCs w:val="18"/>
        </w:rPr>
        <w:t xml:space="preserve"> </w:t>
      </w:r>
      <w:hyperlink r:id="rId8" w:history="1">
        <w:r w:rsidR="00FD4348" w:rsidRPr="006D2349">
          <w:rPr>
            <w:rStyle w:val="Hyperlink"/>
            <w:b/>
            <w:color w:val="BDCC2A"/>
            <w:szCs w:val="18"/>
          </w:rPr>
          <w:t>info@dlcsi.com.au</w:t>
        </w:r>
      </w:hyperlink>
      <w:r w:rsidR="00FD4348" w:rsidRPr="006D2349">
        <w:rPr>
          <w:b/>
          <w:szCs w:val="18"/>
        </w:rPr>
        <w:t xml:space="preserve"> </w:t>
      </w:r>
      <w:hyperlink r:id="rId9" w:history="1"/>
      <w:r w:rsidR="002168FC" w:rsidRPr="006D2349">
        <w:rPr>
          <w:b/>
          <w:szCs w:val="18"/>
        </w:rPr>
        <w:t>and a</w:t>
      </w:r>
      <w:r w:rsidR="00A86DBE" w:rsidRPr="006D2349">
        <w:rPr>
          <w:b/>
          <w:szCs w:val="18"/>
        </w:rPr>
        <w:t xml:space="preserve"> </w:t>
      </w:r>
      <w:r w:rsidR="002168FC" w:rsidRPr="006D2349">
        <w:rPr>
          <w:b/>
          <w:szCs w:val="18"/>
        </w:rPr>
        <w:t>member of the DLCS team will contact you</w:t>
      </w:r>
      <w:r w:rsidR="006D2349">
        <w:rPr>
          <w:b/>
          <w:szCs w:val="18"/>
        </w:rPr>
        <w:t xml:space="preserve"> within 48 hrs.</w:t>
      </w:r>
    </w:p>
    <w:p w14:paraId="61B15C11" w14:textId="0304E8F9" w:rsidR="00A37905" w:rsidRPr="00A37905" w:rsidRDefault="005C0476" w:rsidP="00A37905">
      <w:pPr>
        <w:pStyle w:val="Heading1"/>
        <w:numPr>
          <w:ilvl w:val="0"/>
          <w:numId w:val="0"/>
        </w:numPr>
        <w:spacing w:after="0"/>
        <w:ind w:left="992" w:hanging="992"/>
        <w:rPr>
          <w:rFonts w:asciiTheme="minorHAnsi" w:hAnsiTheme="minorHAnsi" w:cstheme="minorHAnsi"/>
          <w:color w:val="696B73"/>
          <w:sz w:val="18"/>
          <w:szCs w:val="18"/>
        </w:rPr>
      </w:pPr>
      <w:r w:rsidRPr="008452CA">
        <w:rPr>
          <w:rFonts w:asciiTheme="minorHAnsi" w:hAnsiTheme="minorHAnsi" w:cstheme="minorHAnsi"/>
          <w:color w:val="696B73"/>
          <w:sz w:val="20"/>
        </w:rPr>
        <w:t>Office Use Only</w:t>
      </w:r>
    </w:p>
    <w:p w14:paraId="6E6A47BC" w14:textId="05EEB37F" w:rsidR="00A37905" w:rsidRPr="00453731" w:rsidRDefault="00A37905" w:rsidP="00B369D6">
      <w:pPr>
        <w:pStyle w:val="Heading2"/>
        <w:numPr>
          <w:ilvl w:val="0"/>
          <w:numId w:val="0"/>
        </w:numPr>
        <w:tabs>
          <w:tab w:val="left" w:pos="1440"/>
        </w:tabs>
        <w:spacing w:after="0"/>
        <w:rPr>
          <w:rFonts w:asciiTheme="minorHAnsi" w:hAnsiTheme="minorHAnsi" w:cstheme="minorHAnsi"/>
          <w:b w:val="0"/>
          <w:sz w:val="14"/>
          <w:szCs w:val="14"/>
        </w:rPr>
      </w:pPr>
      <w:r w:rsidRPr="00453731">
        <w:rPr>
          <w:rFonts w:asciiTheme="minorHAnsi" w:hAnsiTheme="minorHAnsi" w:cstheme="minorHAnsi"/>
          <w:b w:val="0"/>
          <w:sz w:val="14"/>
          <w:szCs w:val="14"/>
        </w:rPr>
        <w:t xml:space="preserve">Sampling Calculator: </w:t>
      </w:r>
      <w:r w:rsidRPr="00453731">
        <w:rPr>
          <w:rFonts w:asciiTheme="minorHAnsi" w:hAnsiTheme="minorHAnsi" w:cstheme="minorHAnsi"/>
          <w:b w:val="0"/>
          <w:sz w:val="14"/>
          <w:szCs w:val="14"/>
        </w:rPr>
        <w:tab/>
      </w:r>
      <w:r w:rsidR="0077090D">
        <w:rPr>
          <w:rFonts w:asciiTheme="minorHAnsi" w:hAnsiTheme="minorHAnsi" w:cstheme="minorHAnsi"/>
          <w:b w:val="0"/>
          <w:sz w:val="14"/>
          <w:szCs w:val="14"/>
        </w:rPr>
        <w:t xml:space="preserve">M1= </w:t>
      </w:r>
      <w:r w:rsidR="00B369D6" w:rsidRPr="00453731">
        <w:rPr>
          <w:rFonts w:asciiTheme="minorHAnsi" w:hAnsiTheme="minorHAnsi" w:cstheme="minorHAnsi"/>
          <w:b w:val="0"/>
          <w:sz w:val="14"/>
          <w:szCs w:val="14"/>
        </w:rPr>
        <w:t>Same Management system/substantially same processes at sites</w:t>
      </w:r>
    </w:p>
    <w:p w14:paraId="428A754B" w14:textId="556CCCD8" w:rsidR="00A37905" w:rsidRDefault="00A37905" w:rsidP="00B369D6">
      <w:pPr>
        <w:tabs>
          <w:tab w:val="left" w:pos="1440"/>
        </w:tabs>
        <w:spacing w:after="0"/>
        <w:rPr>
          <w:sz w:val="14"/>
          <w:szCs w:val="14"/>
        </w:rPr>
      </w:pPr>
      <w:r w:rsidRPr="00A37905">
        <w:rPr>
          <w:sz w:val="14"/>
          <w:szCs w:val="14"/>
        </w:rPr>
        <w:tab/>
      </w:r>
      <w:r w:rsidR="00B369D6">
        <w:rPr>
          <w:sz w:val="14"/>
          <w:szCs w:val="14"/>
        </w:rPr>
        <w:t>Method: 1. C/O + sample across sites</w:t>
      </w:r>
    </w:p>
    <w:p w14:paraId="49FB4FBD" w14:textId="614169AB" w:rsidR="00B369D6" w:rsidRDefault="00B369D6" w:rsidP="007E5429">
      <w:pPr>
        <w:tabs>
          <w:tab w:val="left" w:pos="1440"/>
          <w:tab w:val="left" w:pos="1980"/>
        </w:tabs>
        <w:spacing w:after="0"/>
        <w:rPr>
          <w:sz w:val="14"/>
          <w:szCs w:val="14"/>
        </w:rPr>
      </w:pPr>
      <w:r>
        <w:rPr>
          <w:sz w:val="14"/>
          <w:szCs w:val="14"/>
        </w:rPr>
        <w:tab/>
      </w:r>
      <w:r w:rsidR="007E5429">
        <w:rPr>
          <w:sz w:val="14"/>
          <w:szCs w:val="14"/>
        </w:rPr>
        <w:tab/>
      </w:r>
      <w:r>
        <w:rPr>
          <w:sz w:val="14"/>
          <w:szCs w:val="14"/>
        </w:rPr>
        <w:t xml:space="preserve">2. C/O + each site </w:t>
      </w:r>
    </w:p>
    <w:p w14:paraId="742DA94F" w14:textId="19BBF100" w:rsidR="00B369D6" w:rsidRDefault="00B369D6" w:rsidP="007E5429">
      <w:pPr>
        <w:tabs>
          <w:tab w:val="left" w:pos="1440"/>
          <w:tab w:val="left" w:pos="1980"/>
        </w:tabs>
        <w:spacing w:after="0"/>
        <w:rPr>
          <w:sz w:val="14"/>
          <w:szCs w:val="14"/>
        </w:rPr>
      </w:pPr>
      <w:r>
        <w:rPr>
          <w:sz w:val="14"/>
          <w:szCs w:val="14"/>
        </w:rPr>
        <w:tab/>
      </w:r>
      <w:r w:rsidR="007E5429">
        <w:rPr>
          <w:sz w:val="14"/>
          <w:szCs w:val="14"/>
        </w:rPr>
        <w:tab/>
      </w:r>
      <w:r>
        <w:rPr>
          <w:sz w:val="14"/>
          <w:szCs w:val="14"/>
        </w:rPr>
        <w:t>3. C/</w:t>
      </w:r>
      <w:r w:rsidR="00453731">
        <w:rPr>
          <w:sz w:val="14"/>
          <w:szCs w:val="14"/>
        </w:rPr>
        <w:t>O</w:t>
      </w:r>
      <w:r>
        <w:rPr>
          <w:sz w:val="14"/>
          <w:szCs w:val="14"/>
        </w:rPr>
        <w:t xml:space="preserve"> + combination</w:t>
      </w:r>
      <w:r w:rsidR="007E5429">
        <w:rPr>
          <w:sz w:val="14"/>
          <w:szCs w:val="14"/>
        </w:rPr>
        <w:t xml:space="preserve"> 1 &amp; 2</w:t>
      </w:r>
    </w:p>
    <w:p w14:paraId="5A194A11" w14:textId="77777777" w:rsidR="003128BD" w:rsidRDefault="003128BD" w:rsidP="007E5429">
      <w:pPr>
        <w:tabs>
          <w:tab w:val="left" w:pos="1440"/>
          <w:tab w:val="left" w:pos="1980"/>
        </w:tabs>
        <w:spacing w:after="0"/>
        <w:rPr>
          <w:sz w:val="14"/>
          <w:szCs w:val="14"/>
        </w:rPr>
      </w:pPr>
    </w:p>
    <w:p w14:paraId="766DCFBC" w14:textId="648EB787" w:rsidR="008B215A" w:rsidRDefault="008B215A" w:rsidP="007E5429">
      <w:pPr>
        <w:tabs>
          <w:tab w:val="left" w:pos="1440"/>
          <w:tab w:val="left" w:pos="1980"/>
        </w:tabs>
        <w:spacing w:after="0"/>
        <w:rPr>
          <w:sz w:val="14"/>
          <w:szCs w:val="14"/>
        </w:rPr>
      </w:pPr>
      <w:r>
        <w:rPr>
          <w:sz w:val="14"/>
          <w:szCs w:val="14"/>
        </w:rPr>
        <w:t>Geographical location</w:t>
      </w:r>
      <w:r>
        <w:rPr>
          <w:sz w:val="14"/>
          <w:szCs w:val="14"/>
        </w:rPr>
        <w:tab/>
        <w:t xml:space="preserve">Identified in DLCS Accreditation schedule </w:t>
      </w:r>
      <w:r w:rsidR="003128BD">
        <w:rPr>
          <w:sz w:val="14"/>
          <w:szCs w:val="14"/>
        </w:rPr>
        <w:tab/>
      </w:r>
      <w:r w:rsidR="003128BD" w:rsidRPr="003128BD">
        <w:rPr>
          <w:b/>
          <w:sz w:val="14"/>
          <w:szCs w:val="14"/>
        </w:rPr>
        <w:t>Y/N</w:t>
      </w:r>
    </w:p>
    <w:p w14:paraId="448ABE86" w14:textId="7C0147B2" w:rsidR="003128BD" w:rsidRDefault="003128BD" w:rsidP="007E5429">
      <w:pPr>
        <w:tabs>
          <w:tab w:val="left" w:pos="1440"/>
          <w:tab w:val="left" w:pos="1980"/>
        </w:tabs>
        <w:spacing w:after="0"/>
        <w:rPr>
          <w:sz w:val="14"/>
          <w:szCs w:val="14"/>
        </w:rPr>
      </w:pPr>
    </w:p>
    <w:p w14:paraId="58287BFC" w14:textId="54D71A2C" w:rsidR="00ED24C3" w:rsidRDefault="00ED24C3" w:rsidP="00ED24C3">
      <w:pPr>
        <w:tabs>
          <w:tab w:val="left" w:pos="1980"/>
        </w:tabs>
        <w:spacing w:after="0"/>
        <w:rPr>
          <w:sz w:val="14"/>
          <w:szCs w:val="14"/>
        </w:rPr>
      </w:pPr>
      <w:r>
        <w:rPr>
          <w:sz w:val="14"/>
          <w:szCs w:val="14"/>
        </w:rPr>
        <w:t>ANZSIC Codes</w:t>
      </w:r>
      <w:r>
        <w:rPr>
          <w:sz w:val="14"/>
          <w:szCs w:val="14"/>
        </w:rPr>
        <w:tab/>
      </w:r>
      <w:r>
        <w:rPr>
          <w:sz w:val="14"/>
          <w:szCs w:val="14"/>
        </w:rPr>
        <w:tab/>
      </w:r>
      <w:r>
        <w:rPr>
          <w:sz w:val="14"/>
          <w:szCs w:val="14"/>
        </w:rPr>
        <w:tab/>
        <w:t>_____________</w:t>
      </w:r>
      <w:r>
        <w:rPr>
          <w:sz w:val="14"/>
          <w:szCs w:val="14"/>
        </w:rPr>
        <w:tab/>
        <w:t>________________</w:t>
      </w:r>
      <w:r>
        <w:rPr>
          <w:sz w:val="14"/>
          <w:szCs w:val="14"/>
        </w:rPr>
        <w:tab/>
        <w:t>_________________</w:t>
      </w:r>
      <w:r>
        <w:rPr>
          <w:sz w:val="14"/>
          <w:szCs w:val="14"/>
        </w:rPr>
        <w:tab/>
        <w:t>_________________</w:t>
      </w:r>
    </w:p>
    <w:p w14:paraId="0C571BE2" w14:textId="5A4714C2" w:rsidR="00ED24C3" w:rsidRDefault="00ED24C3" w:rsidP="00ED24C3">
      <w:pPr>
        <w:tabs>
          <w:tab w:val="left" w:pos="2880"/>
        </w:tabs>
        <w:spacing w:after="0"/>
        <w:rPr>
          <w:sz w:val="14"/>
          <w:szCs w:val="14"/>
        </w:rPr>
      </w:pPr>
      <w:r>
        <w:rPr>
          <w:sz w:val="14"/>
          <w:szCs w:val="14"/>
        </w:rPr>
        <w:t>Industry Complexity Category</w:t>
      </w:r>
      <w:r>
        <w:rPr>
          <w:sz w:val="14"/>
          <w:szCs w:val="14"/>
        </w:rPr>
        <w:tab/>
        <w:t>_____________</w:t>
      </w:r>
      <w:r>
        <w:rPr>
          <w:sz w:val="14"/>
          <w:szCs w:val="14"/>
        </w:rPr>
        <w:tab/>
        <w:t>______________</w:t>
      </w:r>
      <w:r>
        <w:rPr>
          <w:sz w:val="14"/>
          <w:szCs w:val="14"/>
        </w:rPr>
        <w:tab/>
        <w:t>________________</w:t>
      </w:r>
      <w:r>
        <w:rPr>
          <w:sz w:val="14"/>
          <w:szCs w:val="14"/>
        </w:rPr>
        <w:tab/>
        <w:t>__________________</w:t>
      </w:r>
    </w:p>
    <w:p w14:paraId="63E20FE8" w14:textId="77777777" w:rsidR="00ED24C3" w:rsidRPr="00A37905" w:rsidRDefault="00ED24C3" w:rsidP="007E5429">
      <w:pPr>
        <w:tabs>
          <w:tab w:val="left" w:pos="1440"/>
          <w:tab w:val="left" w:pos="1980"/>
        </w:tabs>
        <w:spacing w:after="0"/>
        <w:rPr>
          <w:sz w:val="14"/>
          <w:szCs w:val="14"/>
        </w:rPr>
      </w:pPr>
    </w:p>
    <w:tbl>
      <w:tblPr>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000" w:firstRow="0" w:lastRow="0" w:firstColumn="0" w:lastColumn="0" w:noHBand="0" w:noVBand="0"/>
      </w:tblPr>
      <w:tblGrid>
        <w:gridCol w:w="3023"/>
        <w:gridCol w:w="3023"/>
        <w:gridCol w:w="3021"/>
      </w:tblGrid>
      <w:tr w:rsidR="005C0476" w:rsidRPr="008452CA" w14:paraId="5E321539" w14:textId="77777777" w:rsidTr="006109DF">
        <w:trPr>
          <w:trHeight w:val="340"/>
          <w:tblHeader/>
        </w:trPr>
        <w:tc>
          <w:tcPr>
            <w:tcW w:w="1667" w:type="pct"/>
            <w:shd w:val="clear" w:color="auto" w:fill="BDCC2A"/>
            <w:tcMar>
              <w:top w:w="0" w:type="dxa"/>
            </w:tcMar>
            <w:vAlign w:val="center"/>
          </w:tcPr>
          <w:p w14:paraId="3B0F5FFB" w14:textId="77777777" w:rsidR="005C0476" w:rsidRPr="008452CA" w:rsidRDefault="005C0476" w:rsidP="006109DF">
            <w:pPr>
              <w:pStyle w:val="TableSolidFillH1"/>
              <w:jc w:val="center"/>
              <w:rPr>
                <w:color w:val="auto"/>
                <w:sz w:val="14"/>
                <w:szCs w:val="14"/>
              </w:rPr>
            </w:pPr>
          </w:p>
        </w:tc>
        <w:tc>
          <w:tcPr>
            <w:tcW w:w="1667" w:type="pct"/>
            <w:shd w:val="clear" w:color="auto" w:fill="BDCC2A"/>
            <w:tcMar>
              <w:top w:w="0" w:type="dxa"/>
            </w:tcMar>
            <w:vAlign w:val="center"/>
          </w:tcPr>
          <w:p w14:paraId="57E1F8E6" w14:textId="77777777" w:rsidR="005C0476" w:rsidRPr="008452CA" w:rsidRDefault="005C0476" w:rsidP="006109DF">
            <w:pPr>
              <w:pStyle w:val="TableSolidFillH1"/>
              <w:jc w:val="center"/>
              <w:rPr>
                <w:color w:val="auto"/>
                <w:sz w:val="14"/>
                <w:szCs w:val="14"/>
              </w:rPr>
            </w:pPr>
            <w:r w:rsidRPr="008452CA">
              <w:rPr>
                <w:color w:val="auto"/>
                <w:sz w:val="14"/>
                <w:szCs w:val="14"/>
              </w:rPr>
              <w:t>Y/N</w:t>
            </w:r>
          </w:p>
        </w:tc>
        <w:tc>
          <w:tcPr>
            <w:tcW w:w="1666" w:type="pct"/>
            <w:shd w:val="clear" w:color="auto" w:fill="BDCC2A"/>
            <w:vAlign w:val="center"/>
          </w:tcPr>
          <w:p w14:paraId="13166BCB" w14:textId="77777777" w:rsidR="005C0476" w:rsidRPr="008452CA" w:rsidRDefault="005C0476" w:rsidP="006109DF">
            <w:pPr>
              <w:pStyle w:val="TableSolidFillH1"/>
              <w:jc w:val="center"/>
              <w:rPr>
                <w:color w:val="auto"/>
                <w:sz w:val="14"/>
                <w:szCs w:val="14"/>
              </w:rPr>
            </w:pPr>
            <w:r w:rsidRPr="008452CA">
              <w:rPr>
                <w:color w:val="auto"/>
                <w:sz w:val="14"/>
                <w:szCs w:val="14"/>
              </w:rPr>
              <w:t>Pass - Y/N</w:t>
            </w:r>
          </w:p>
        </w:tc>
      </w:tr>
      <w:tr w:rsidR="005C0476" w:rsidRPr="008452CA" w14:paraId="52F01084" w14:textId="77777777" w:rsidTr="006109DF">
        <w:trPr>
          <w:trHeight w:val="283"/>
        </w:trPr>
        <w:tc>
          <w:tcPr>
            <w:tcW w:w="1667" w:type="pct"/>
            <w:shd w:val="clear" w:color="auto" w:fill="auto"/>
            <w:tcMar>
              <w:top w:w="57" w:type="dxa"/>
            </w:tcMar>
          </w:tcPr>
          <w:p w14:paraId="42651AAD" w14:textId="77777777" w:rsidR="005C0476" w:rsidRPr="008452CA" w:rsidRDefault="005C0476" w:rsidP="006109DF">
            <w:pPr>
              <w:pStyle w:val="TableText"/>
              <w:rPr>
                <w:sz w:val="14"/>
                <w:szCs w:val="14"/>
              </w:rPr>
            </w:pPr>
            <w:r w:rsidRPr="008452CA">
              <w:rPr>
                <w:sz w:val="14"/>
                <w:szCs w:val="14"/>
              </w:rPr>
              <w:t>ASIC Register check</w:t>
            </w:r>
          </w:p>
        </w:tc>
        <w:tc>
          <w:tcPr>
            <w:tcW w:w="1667" w:type="pct"/>
            <w:shd w:val="clear" w:color="auto" w:fill="auto"/>
            <w:tcMar>
              <w:top w:w="57" w:type="dxa"/>
            </w:tcMar>
          </w:tcPr>
          <w:p w14:paraId="3BBD3910" w14:textId="77777777" w:rsidR="005C0476" w:rsidRPr="008452CA" w:rsidRDefault="005C0476" w:rsidP="006109DF">
            <w:pPr>
              <w:pStyle w:val="TableText"/>
              <w:rPr>
                <w:sz w:val="14"/>
                <w:szCs w:val="14"/>
              </w:rPr>
            </w:pPr>
          </w:p>
        </w:tc>
        <w:tc>
          <w:tcPr>
            <w:tcW w:w="1666" w:type="pct"/>
          </w:tcPr>
          <w:p w14:paraId="6542E8F6" w14:textId="77777777" w:rsidR="005C0476" w:rsidRPr="008452CA" w:rsidRDefault="005C0476" w:rsidP="006109DF">
            <w:pPr>
              <w:pStyle w:val="TableText"/>
              <w:rPr>
                <w:sz w:val="14"/>
                <w:szCs w:val="14"/>
              </w:rPr>
            </w:pPr>
          </w:p>
        </w:tc>
      </w:tr>
      <w:tr w:rsidR="005C0476" w:rsidRPr="008452CA" w14:paraId="5A345234" w14:textId="77777777" w:rsidTr="006109DF">
        <w:trPr>
          <w:trHeight w:val="283"/>
        </w:trPr>
        <w:tc>
          <w:tcPr>
            <w:tcW w:w="1667" w:type="pct"/>
            <w:shd w:val="clear" w:color="auto" w:fill="auto"/>
            <w:tcMar>
              <w:top w:w="57" w:type="dxa"/>
            </w:tcMar>
          </w:tcPr>
          <w:p w14:paraId="5EB6680D" w14:textId="77777777" w:rsidR="005C0476" w:rsidRPr="008452CA" w:rsidRDefault="005C0476" w:rsidP="006109DF">
            <w:pPr>
              <w:pStyle w:val="TableText"/>
              <w:rPr>
                <w:sz w:val="14"/>
                <w:szCs w:val="14"/>
              </w:rPr>
            </w:pPr>
            <w:r w:rsidRPr="008452CA">
              <w:rPr>
                <w:sz w:val="14"/>
                <w:szCs w:val="14"/>
              </w:rPr>
              <w:t>Credit Check</w:t>
            </w:r>
          </w:p>
        </w:tc>
        <w:tc>
          <w:tcPr>
            <w:tcW w:w="1667" w:type="pct"/>
            <w:shd w:val="clear" w:color="auto" w:fill="auto"/>
            <w:tcMar>
              <w:top w:w="57" w:type="dxa"/>
            </w:tcMar>
          </w:tcPr>
          <w:p w14:paraId="16C29B3C" w14:textId="77777777" w:rsidR="005C0476" w:rsidRPr="008452CA" w:rsidRDefault="005C0476" w:rsidP="006109DF">
            <w:pPr>
              <w:pStyle w:val="TableText"/>
              <w:rPr>
                <w:sz w:val="14"/>
                <w:szCs w:val="14"/>
              </w:rPr>
            </w:pPr>
          </w:p>
        </w:tc>
        <w:tc>
          <w:tcPr>
            <w:tcW w:w="1666" w:type="pct"/>
          </w:tcPr>
          <w:p w14:paraId="42C9FE79" w14:textId="77777777" w:rsidR="005C0476" w:rsidRPr="008452CA" w:rsidRDefault="005C0476" w:rsidP="006109DF">
            <w:pPr>
              <w:pStyle w:val="TableText"/>
              <w:rPr>
                <w:sz w:val="14"/>
                <w:szCs w:val="14"/>
              </w:rPr>
            </w:pPr>
          </w:p>
        </w:tc>
      </w:tr>
    </w:tbl>
    <w:p w14:paraId="5F90A3FC" w14:textId="2020A790" w:rsidR="00B7037F" w:rsidRPr="008452CA" w:rsidRDefault="00B7037F" w:rsidP="00B7037F">
      <w:pPr>
        <w:rPr>
          <w:color w:val="696B73"/>
          <w:sz w:val="14"/>
          <w:szCs w:val="14"/>
        </w:rPr>
      </w:pPr>
    </w:p>
    <w:p w14:paraId="51072886" w14:textId="2D7FAD96" w:rsidR="00B32786" w:rsidRDefault="00FA0190" w:rsidP="00FA0190">
      <w:pPr>
        <w:rPr>
          <w:rFonts w:asciiTheme="majorHAnsi" w:hAnsiTheme="majorHAnsi" w:cstheme="majorHAnsi"/>
          <w:color w:val="696B73"/>
          <w:sz w:val="20"/>
        </w:rPr>
      </w:pPr>
      <w:r w:rsidRPr="008452CA">
        <w:rPr>
          <w:rFonts w:asciiTheme="majorHAnsi" w:hAnsiTheme="majorHAnsi" w:cstheme="majorHAnsi"/>
          <w:color w:val="696B73"/>
          <w:sz w:val="20"/>
        </w:rPr>
        <w:t>Contact Us</w:t>
      </w:r>
    </w:p>
    <w:p w14:paraId="565DFADD" w14:textId="77777777" w:rsidR="00AD5008" w:rsidRPr="00C8584E" w:rsidRDefault="00AD5008" w:rsidP="00AD5008">
      <w:pPr>
        <w:spacing w:after="0" w:line="240" w:lineRule="auto"/>
        <w:rPr>
          <w:rFonts w:ascii="Arial Narrow" w:hAnsi="Arial Narrow" w:cstheme="majorHAnsi"/>
          <w:color w:val="696B73"/>
          <w:sz w:val="16"/>
          <w:szCs w:val="16"/>
        </w:rPr>
      </w:pPr>
      <w:r w:rsidRPr="00C8584E">
        <w:rPr>
          <w:rFonts w:ascii="Arial Narrow" w:hAnsi="Arial Narrow" w:cstheme="majorHAnsi"/>
          <w:color w:val="696B73"/>
          <w:sz w:val="16"/>
          <w:szCs w:val="16"/>
        </w:rPr>
        <w:t>St Kilda Rd Towers</w:t>
      </w:r>
    </w:p>
    <w:p w14:paraId="088AB5C9" w14:textId="7A7D88DC" w:rsidR="00AD5008" w:rsidRPr="00C8584E" w:rsidRDefault="00AD5008" w:rsidP="00AD5008">
      <w:pPr>
        <w:spacing w:after="0" w:line="240" w:lineRule="auto"/>
        <w:rPr>
          <w:rFonts w:ascii="Arial Narrow" w:hAnsi="Arial Narrow" w:cstheme="majorHAnsi"/>
          <w:color w:val="696B73"/>
          <w:sz w:val="16"/>
          <w:szCs w:val="16"/>
        </w:rPr>
      </w:pPr>
      <w:r w:rsidRPr="00C8584E">
        <w:rPr>
          <w:rFonts w:ascii="Arial Narrow" w:hAnsi="Arial Narrow" w:cstheme="majorHAnsi"/>
          <w:color w:val="696B73"/>
          <w:sz w:val="16"/>
          <w:szCs w:val="16"/>
        </w:rPr>
        <w:t>1 Queens Road</w:t>
      </w:r>
    </w:p>
    <w:p w14:paraId="525A7FA2" w14:textId="77777777" w:rsidR="00AD5008" w:rsidRPr="00C8584E" w:rsidRDefault="00AD5008" w:rsidP="00AD5008">
      <w:pPr>
        <w:spacing w:after="0" w:line="240" w:lineRule="auto"/>
        <w:rPr>
          <w:rFonts w:ascii="Arial Narrow" w:hAnsi="Arial Narrow" w:cstheme="majorHAnsi"/>
          <w:color w:val="696B73"/>
          <w:sz w:val="16"/>
          <w:szCs w:val="16"/>
        </w:rPr>
      </w:pPr>
    </w:p>
    <w:p w14:paraId="7F4E9F2E" w14:textId="1DF16FCB" w:rsidR="00AD5008" w:rsidRPr="00C8584E" w:rsidRDefault="00AD5008" w:rsidP="00AD5008">
      <w:pPr>
        <w:spacing w:after="0" w:line="240" w:lineRule="auto"/>
        <w:rPr>
          <w:rFonts w:ascii="Arial Narrow" w:hAnsi="Arial Narrow" w:cstheme="majorHAnsi"/>
          <w:color w:val="696B73"/>
          <w:sz w:val="16"/>
          <w:szCs w:val="16"/>
        </w:rPr>
      </w:pPr>
      <w:r w:rsidRPr="00C8584E">
        <w:rPr>
          <w:rFonts w:ascii="Arial Narrow" w:hAnsi="Arial Narrow" w:cstheme="majorHAnsi"/>
          <w:color w:val="696B73"/>
          <w:sz w:val="16"/>
          <w:szCs w:val="16"/>
        </w:rPr>
        <w:t>Level 6, Suite 625</w:t>
      </w:r>
    </w:p>
    <w:p w14:paraId="063DAA2A" w14:textId="16BA0097" w:rsidR="00AD5008" w:rsidRPr="00C8584E" w:rsidRDefault="00AD5008" w:rsidP="00AD5008">
      <w:pPr>
        <w:spacing w:after="0" w:line="240" w:lineRule="auto"/>
        <w:rPr>
          <w:rFonts w:ascii="Arial Narrow" w:hAnsi="Arial Narrow" w:cstheme="majorHAnsi"/>
          <w:color w:val="696B73"/>
          <w:sz w:val="16"/>
          <w:szCs w:val="16"/>
        </w:rPr>
      </w:pPr>
      <w:r w:rsidRPr="00C8584E">
        <w:rPr>
          <w:rFonts w:ascii="Arial Narrow" w:hAnsi="Arial Narrow" w:cstheme="majorHAnsi"/>
          <w:color w:val="696B73"/>
          <w:sz w:val="16"/>
          <w:szCs w:val="16"/>
        </w:rPr>
        <w:t>Melbourne, Vic 3004</w:t>
      </w:r>
    </w:p>
    <w:p w14:paraId="3A6B3133" w14:textId="7099DA03" w:rsidR="00AD5008" w:rsidRPr="00C8584E" w:rsidRDefault="00AD5008" w:rsidP="00AD5008">
      <w:pPr>
        <w:spacing w:after="0" w:line="240" w:lineRule="auto"/>
        <w:rPr>
          <w:rFonts w:ascii="Arial Narrow" w:hAnsi="Arial Narrow" w:cstheme="majorHAnsi"/>
          <w:color w:val="696B73"/>
          <w:sz w:val="16"/>
          <w:szCs w:val="16"/>
        </w:rPr>
      </w:pPr>
      <w:r w:rsidRPr="00C8584E">
        <w:rPr>
          <w:rFonts w:ascii="Arial Narrow" w:hAnsi="Arial Narrow" w:cstheme="majorHAnsi"/>
          <w:color w:val="696B73"/>
          <w:sz w:val="16"/>
          <w:szCs w:val="16"/>
        </w:rPr>
        <w:t>Australia</w:t>
      </w:r>
    </w:p>
    <w:p w14:paraId="35EF5B0F" w14:textId="3A851302" w:rsidR="00AD5008" w:rsidRPr="00C8584E" w:rsidRDefault="00AD5008" w:rsidP="00AD5008">
      <w:pPr>
        <w:spacing w:after="0" w:line="240" w:lineRule="auto"/>
        <w:rPr>
          <w:rFonts w:ascii="Arial Narrow" w:hAnsi="Arial Narrow" w:cstheme="majorHAnsi"/>
          <w:color w:val="696B73"/>
          <w:sz w:val="16"/>
          <w:szCs w:val="16"/>
        </w:rPr>
      </w:pPr>
    </w:p>
    <w:p w14:paraId="1E371549" w14:textId="4576FDBB" w:rsidR="00AD5008" w:rsidRPr="00C8584E" w:rsidRDefault="003349B4" w:rsidP="00AD5008">
      <w:pPr>
        <w:spacing w:after="0" w:line="240" w:lineRule="auto"/>
        <w:rPr>
          <w:rFonts w:ascii="Arial Narrow" w:hAnsi="Arial Narrow" w:cstheme="majorHAnsi"/>
          <w:color w:val="696B73"/>
          <w:sz w:val="16"/>
          <w:szCs w:val="16"/>
        </w:rPr>
      </w:pPr>
      <w:r w:rsidRPr="00C8584E">
        <w:rPr>
          <w:rFonts w:ascii="Arial Narrow" w:hAnsi="Arial Narrow" w:cstheme="majorHAnsi"/>
          <w:color w:val="696B73"/>
          <w:sz w:val="16"/>
          <w:szCs w:val="16"/>
        </w:rPr>
        <w:t xml:space="preserve">P </w:t>
      </w:r>
      <w:r w:rsidR="00AD5008" w:rsidRPr="00C8584E">
        <w:rPr>
          <w:rFonts w:ascii="Arial Narrow" w:hAnsi="Arial Narrow" w:cstheme="majorHAnsi"/>
          <w:color w:val="696B73"/>
          <w:sz w:val="16"/>
          <w:szCs w:val="16"/>
        </w:rPr>
        <w:t>+61 9863 7837</w:t>
      </w:r>
    </w:p>
    <w:p w14:paraId="12AD0132" w14:textId="2EE33628" w:rsidR="00AD5008" w:rsidRPr="00C8584E" w:rsidRDefault="003349B4" w:rsidP="00AD5008">
      <w:pPr>
        <w:spacing w:after="0" w:line="240" w:lineRule="auto"/>
        <w:rPr>
          <w:rFonts w:ascii="Arial Narrow" w:hAnsi="Arial Narrow" w:cstheme="majorHAnsi"/>
          <w:color w:val="696B73"/>
          <w:sz w:val="16"/>
          <w:szCs w:val="16"/>
        </w:rPr>
      </w:pPr>
      <w:r w:rsidRPr="00C8584E">
        <w:rPr>
          <w:rFonts w:ascii="Arial Narrow" w:hAnsi="Arial Narrow" w:cstheme="majorHAnsi"/>
          <w:color w:val="696B73"/>
          <w:sz w:val="16"/>
          <w:szCs w:val="16"/>
        </w:rPr>
        <w:t xml:space="preserve">E </w:t>
      </w:r>
      <w:hyperlink r:id="rId10" w:history="1">
        <w:r w:rsidR="00AD5008" w:rsidRPr="00C8584E">
          <w:rPr>
            <w:rFonts w:ascii="Arial Narrow" w:hAnsi="Arial Narrow" w:cstheme="majorHAnsi"/>
            <w:color w:val="696B73"/>
            <w:sz w:val="16"/>
            <w:szCs w:val="16"/>
          </w:rPr>
          <w:t>info@dlcsi.com.au</w:t>
        </w:r>
      </w:hyperlink>
    </w:p>
    <w:p w14:paraId="48643E49" w14:textId="1A8DFCEF" w:rsidR="00AD5008" w:rsidRPr="00C8584E" w:rsidRDefault="00693BB2" w:rsidP="00AD5008">
      <w:pPr>
        <w:spacing w:after="0" w:line="240" w:lineRule="auto"/>
        <w:rPr>
          <w:rFonts w:ascii="Arial Narrow" w:hAnsi="Arial Narrow" w:cstheme="majorHAnsi"/>
          <w:color w:val="696B73"/>
          <w:sz w:val="16"/>
          <w:szCs w:val="16"/>
        </w:rPr>
      </w:pPr>
      <w:r w:rsidRPr="00C8584E">
        <w:rPr>
          <w:rFonts w:ascii="Arial Narrow" w:hAnsi="Arial Narrow" w:cstheme="majorHAnsi"/>
          <w:color w:val="696B73"/>
          <w:sz w:val="16"/>
          <w:szCs w:val="16"/>
        </w:rPr>
        <w:t xml:space="preserve">W </w:t>
      </w:r>
      <w:hyperlink r:id="rId11" w:history="1">
        <w:r w:rsidRPr="00C8584E">
          <w:rPr>
            <w:rFonts w:ascii="Arial Narrow" w:hAnsi="Arial Narrow"/>
            <w:color w:val="696B73"/>
            <w:sz w:val="16"/>
            <w:szCs w:val="16"/>
          </w:rPr>
          <w:t>www.dlcsi.com.au</w:t>
        </w:r>
      </w:hyperlink>
      <w:r w:rsidR="00AD5008" w:rsidRPr="00C8584E">
        <w:rPr>
          <w:rFonts w:ascii="Arial Narrow" w:hAnsi="Arial Narrow" w:cstheme="majorHAnsi"/>
          <w:color w:val="696B73"/>
          <w:sz w:val="16"/>
          <w:szCs w:val="16"/>
        </w:rPr>
        <w:t xml:space="preserve"> </w:t>
      </w:r>
    </w:p>
    <w:p w14:paraId="6B1ADB82" w14:textId="0063F754" w:rsidR="003349B4" w:rsidRPr="00C8584E" w:rsidRDefault="003349B4" w:rsidP="00AD5008">
      <w:pPr>
        <w:spacing w:after="0" w:line="240" w:lineRule="auto"/>
        <w:rPr>
          <w:rFonts w:ascii="Arial Narrow" w:hAnsi="Arial Narrow" w:cstheme="majorHAnsi"/>
          <w:color w:val="696B73"/>
          <w:sz w:val="16"/>
          <w:szCs w:val="16"/>
        </w:rPr>
      </w:pPr>
    </w:p>
    <w:p w14:paraId="1613F09D" w14:textId="4402DC11" w:rsidR="003349B4" w:rsidRPr="00C8584E" w:rsidRDefault="003349B4" w:rsidP="00AD5008">
      <w:pPr>
        <w:spacing w:after="0" w:line="240" w:lineRule="auto"/>
        <w:rPr>
          <w:rFonts w:ascii="Arial Narrow" w:hAnsi="Arial Narrow" w:cstheme="majorHAnsi"/>
          <w:color w:val="696B73"/>
          <w:sz w:val="16"/>
          <w:szCs w:val="16"/>
        </w:rPr>
      </w:pPr>
      <w:r w:rsidRPr="00C8584E">
        <w:rPr>
          <w:rFonts w:ascii="Arial Narrow" w:hAnsi="Arial Narrow" w:cstheme="majorHAnsi"/>
          <w:color w:val="696B73"/>
          <w:sz w:val="16"/>
          <w:szCs w:val="16"/>
        </w:rPr>
        <w:t>ABN 84 060 469 936</w:t>
      </w:r>
    </w:p>
    <w:sectPr w:rsidR="003349B4" w:rsidRPr="00C8584E" w:rsidSect="004E671E">
      <w:headerReference w:type="even" r:id="rId12"/>
      <w:headerReference w:type="default" r:id="rId13"/>
      <w:footerReference w:type="even" r:id="rId14"/>
      <w:footerReference w:type="default" r:id="rId15"/>
      <w:headerReference w:type="first" r:id="rId16"/>
      <w:footerReference w:type="first" r:id="rId17"/>
      <w:pgSz w:w="11907" w:h="16834" w:code="9"/>
      <w:pgMar w:top="1418" w:right="1418" w:bottom="568" w:left="1412" w:header="675" w:footer="35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DD36A9" w14:textId="77777777" w:rsidR="004315D1" w:rsidRDefault="004315D1" w:rsidP="00BF77A4">
      <w:pPr>
        <w:spacing w:after="0" w:line="240" w:lineRule="auto"/>
      </w:pPr>
      <w:r>
        <w:separator/>
      </w:r>
    </w:p>
  </w:endnote>
  <w:endnote w:type="continuationSeparator" w:id="0">
    <w:p w14:paraId="6159D2FA" w14:textId="77777777" w:rsidR="004315D1" w:rsidRDefault="004315D1" w:rsidP="00BF77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E0F202" w14:textId="77777777" w:rsidR="00CA6822" w:rsidRDefault="00CA682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229BBD" w14:textId="77777777" w:rsidR="004315D1" w:rsidRPr="00903CF9" w:rsidRDefault="004315D1" w:rsidP="00724A67">
    <w:pPr>
      <w:pStyle w:val="Footer"/>
      <w:ind w:right="1134"/>
      <w:rPr>
        <w:sz w:val="10"/>
      </w:rPr>
    </w:pPr>
    <w:r w:rsidRPr="00903CF9">
      <w:rPr>
        <w:sz w:val="10"/>
      </w:rPr>
      <w:t>C310.1 Request for Quote</w:t>
    </w:r>
  </w:p>
  <w:p w14:paraId="5CBD6924" w14:textId="72BF0B6B" w:rsidR="004315D1" w:rsidRPr="00903CF9" w:rsidRDefault="001B7B03" w:rsidP="00356F3E">
    <w:pPr>
      <w:pStyle w:val="Footer"/>
      <w:ind w:right="1134"/>
      <w:rPr>
        <w:noProof/>
        <w:sz w:val="10"/>
      </w:rPr>
    </w:pPr>
    <w:r>
      <w:rPr>
        <w:sz w:val="10"/>
      </w:rPr>
      <w:t>Version 5.</w:t>
    </w:r>
    <w:r w:rsidR="00CA6822">
      <w:rPr>
        <w:sz w:val="10"/>
      </w:rPr>
      <w:t>8</w:t>
    </w:r>
    <w:r w:rsidR="004315D1" w:rsidRPr="00903CF9">
      <w:rPr>
        <w:sz w:val="10"/>
      </w:rPr>
      <w:tab/>
    </w:r>
    <w:r w:rsidR="004315D1" w:rsidRPr="00903CF9">
      <w:t xml:space="preserve">Page </w:t>
    </w:r>
    <w:r w:rsidR="004315D1" w:rsidRPr="00903CF9">
      <w:fldChar w:fldCharType="begin"/>
    </w:r>
    <w:r w:rsidR="004315D1" w:rsidRPr="00903CF9">
      <w:instrText xml:space="preserve"> PAGE  \* Arabic  \* MERGEFORMAT </w:instrText>
    </w:r>
    <w:r w:rsidR="004315D1" w:rsidRPr="00903CF9">
      <w:fldChar w:fldCharType="separate"/>
    </w:r>
    <w:r w:rsidR="00DD452F">
      <w:rPr>
        <w:noProof/>
      </w:rPr>
      <w:t>2</w:t>
    </w:r>
    <w:r w:rsidR="004315D1" w:rsidRPr="00903CF9">
      <w:fldChar w:fldCharType="end"/>
    </w:r>
    <w:r w:rsidR="004315D1" w:rsidRPr="00903CF9">
      <w:t xml:space="preserve"> of </w:t>
    </w:r>
    <w:r w:rsidR="007E5429">
      <w:rPr>
        <w:noProof/>
      </w:rPr>
      <w:fldChar w:fldCharType="begin"/>
    </w:r>
    <w:r w:rsidR="007E5429">
      <w:rPr>
        <w:noProof/>
      </w:rPr>
      <w:instrText xml:space="preserve"> NUMPAGES  \* Arabic  \* MERGEFORMAT </w:instrText>
    </w:r>
    <w:r w:rsidR="007E5429">
      <w:rPr>
        <w:noProof/>
      </w:rPr>
      <w:fldChar w:fldCharType="separate"/>
    </w:r>
    <w:r w:rsidR="00DD452F">
      <w:rPr>
        <w:noProof/>
      </w:rPr>
      <w:t>4</w:t>
    </w:r>
    <w:r w:rsidR="007E5429">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47ED59" w14:textId="4C904301" w:rsidR="004315D1" w:rsidRDefault="004315D1" w:rsidP="00724A67">
    <w:pPr>
      <w:pStyle w:val="Footer"/>
      <w:ind w:right="1134"/>
    </w:pPr>
    <w:r>
      <w:rPr>
        <w:noProof/>
        <w:lang w:val="en-US"/>
      </w:rPr>
      <mc:AlternateContent>
        <mc:Choice Requires="wps">
          <w:drawing>
            <wp:anchor distT="0" distB="0" distL="114300" distR="114300" simplePos="0" relativeHeight="251661312" behindDoc="0" locked="1" layoutInCell="0" allowOverlap="1" wp14:anchorId="599E69A5" wp14:editId="2D47C49F">
              <wp:simplePos x="0" y="0"/>
              <wp:positionH relativeFrom="margin">
                <wp:align>right</wp:align>
              </wp:positionH>
              <wp:positionV relativeFrom="bottomMargin">
                <wp:posOffset>291465</wp:posOffset>
              </wp:positionV>
              <wp:extent cx="114935" cy="102235"/>
              <wp:effectExtent l="635" t="0" r="3810" b="0"/>
              <wp:wrapSquare wrapText="bothSides"/>
              <wp:docPr id="1" name="Text Box 2" descr="Pag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935" cy="102235"/>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354ECDE5" w14:textId="6C7BC17F" w:rsidR="004315D1" w:rsidRPr="009014CC" w:rsidRDefault="004315D1" w:rsidP="00724A67">
                          <w:pPr>
                            <w:pStyle w:val="Footer"/>
                            <w:jc w:val="right"/>
                          </w:pPr>
                          <w:r>
                            <w:fldChar w:fldCharType="begin"/>
                          </w:r>
                          <w:r>
                            <w:instrText xml:space="preserve"> IF </w:instrText>
                          </w:r>
                          <w:r>
                            <w:fldChar w:fldCharType="begin"/>
                          </w:r>
                          <w:r>
                            <w:instrText xml:space="preserve"> DOCPROPERTY "PageNos" </w:instrText>
                          </w:r>
                          <w:r>
                            <w:fldChar w:fldCharType="separate"/>
                          </w:r>
                          <w:r w:rsidR="000E6BD7">
                            <w:rPr>
                              <w:b/>
                              <w:bCs/>
                              <w:lang w:val="en-US"/>
                            </w:rPr>
                            <w:instrText>Error! Unknown document property name.</w:instrText>
                          </w:r>
                          <w:r>
                            <w:fldChar w:fldCharType="end"/>
                          </w:r>
                          <w:r>
                            <w:instrText xml:space="preserve"> = "True" "</w:instrText>
                          </w:r>
                          <w:r>
                            <w:fldChar w:fldCharType="begin"/>
                          </w:r>
                          <w:r>
                            <w:instrText xml:space="preserve"> IF </w:instrText>
                          </w:r>
                          <w:r>
                            <w:fldChar w:fldCharType="begin"/>
                          </w:r>
                          <w:r>
                            <w:instrText xml:space="preserve"> DOCPROPERTY "Prefix" </w:instrText>
                          </w:r>
                          <w:r>
                            <w:fldChar w:fldCharType="end"/>
                          </w:r>
                          <w:r>
                            <w:instrText xml:space="preserve"> &lt;&gt; "" "</w:instrText>
                          </w:r>
                          <w:r>
                            <w:fldChar w:fldCharType="begin"/>
                          </w:r>
                          <w:r>
                            <w:instrText xml:space="preserve"> DOCPROPERTY "Prefix" </w:instrText>
                          </w:r>
                          <w:r>
                            <w:fldChar w:fldCharType="separate"/>
                          </w:r>
                          <w:r>
                            <w:instrText>A</w:instrText>
                          </w:r>
                          <w:r>
                            <w:fldChar w:fldCharType="end"/>
                          </w:r>
                          <w:r>
                            <w:instrText>-"</w:instrText>
                          </w:r>
                          <w:r>
                            <w:fldChar w:fldCharType="end"/>
                          </w:r>
                          <w:r>
                            <w:fldChar w:fldCharType="begin"/>
                          </w:r>
                          <w:r>
                            <w:instrText xml:space="preserve"> PAGE </w:instrText>
                          </w:r>
                          <w:r>
                            <w:fldChar w:fldCharType="separate"/>
                          </w:r>
                          <w:r>
                            <w:rPr>
                              <w:noProof/>
                            </w:rPr>
                            <w:instrText>1</w:instrText>
                          </w:r>
                          <w:r>
                            <w:rPr>
                              <w:noProof/>
                            </w:rPr>
                            <w:fldChar w:fldCharType="end"/>
                          </w:r>
                          <w:r>
                            <w:instrText xml:space="preserve">" </w:instrText>
                          </w:r>
                          <w:r>
                            <w:fldChar w:fldCharType="end"/>
                          </w:r>
                        </w:p>
                      </w:txbxContent>
                    </wps:txbx>
                    <wps:bodyPr rot="0" vert="horz" wrap="non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599E69A5" id="_x0000_t202" coordsize="21600,21600" o:spt="202" path="m,l,21600r21600,l21600,xe">
              <v:stroke joinstyle="miter"/>
              <v:path gradientshapeok="t" o:connecttype="rect"/>
            </v:shapetype>
            <v:shape id="Text Box 2" o:spid="_x0000_s1026" type="#_x0000_t202" alt="Page" style="position:absolute;margin-left:-42.15pt;margin-top:22.95pt;width:9.05pt;height:8.05pt;z-index:251661312;visibility:visible;mso-wrap-style:none;mso-width-percent:0;mso-height-percent:0;mso-wrap-distance-left:9pt;mso-wrap-distance-top:0;mso-wrap-distance-right:9pt;mso-wrap-distance-bottom:0;mso-position-horizontal:right;mso-position-horizontal-relative:margin;mso-position-vertical:absolute;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" o:allowincell="f" filled="f" stroked="f">
              <v:textbox style="mso-fit-shape-to-text:t" inset="0,0,0,0">
                <w:txbxContent>
                  <w:p w14:paraId="354ECDE5" w14:textId="6C7BC17F" w:rsidR="004315D1" w:rsidRPr="009014CC" w:rsidRDefault="004315D1" w:rsidP="00724A67">
                    <w:pPr>
                      <w:pStyle w:val="Footer"/>
                      <w:jc w:val="right"/>
                    </w:pPr>
                    <w:r>
                      <w:fldChar w:fldCharType="begin"/>
                    </w:r>
                    <w:r>
                      <w:instrText xml:space="preserve"> IF </w:instrText>
                    </w:r>
                    <w:r>
                      <w:fldChar w:fldCharType="begin"/>
                    </w:r>
                    <w:r>
                      <w:instrText xml:space="preserve"> DOCPROPERTY "PageNos" </w:instrText>
                    </w:r>
                    <w:r>
                      <w:fldChar w:fldCharType="separate"/>
                    </w:r>
                    <w:r w:rsidR="000E6BD7">
                      <w:rPr>
                        <w:b/>
                        <w:bCs/>
                        <w:lang w:val="en-US"/>
                      </w:rPr>
                      <w:instrText>Error! Unknown document property name.</w:instrText>
                    </w:r>
                    <w:r>
                      <w:fldChar w:fldCharType="end"/>
                    </w:r>
                    <w:r>
                      <w:instrText xml:space="preserve"> = "True" "</w:instrText>
                    </w:r>
                    <w:r>
                      <w:fldChar w:fldCharType="begin"/>
                    </w:r>
                    <w:r>
                      <w:instrText xml:space="preserve"> IF </w:instrText>
                    </w:r>
                    <w:r>
                      <w:fldChar w:fldCharType="begin"/>
                    </w:r>
                    <w:r>
                      <w:instrText xml:space="preserve"> DOCPROPERTY "Prefix" </w:instrText>
                    </w:r>
                    <w:r>
                      <w:fldChar w:fldCharType="end"/>
                    </w:r>
                    <w:r>
                      <w:instrText xml:space="preserve"> &lt;&gt; "" "</w:instrText>
                    </w:r>
                    <w:r>
                      <w:fldChar w:fldCharType="begin"/>
                    </w:r>
                    <w:r>
                      <w:instrText xml:space="preserve"> DOCPROPERTY "Prefix" </w:instrText>
                    </w:r>
                    <w:r>
                      <w:fldChar w:fldCharType="separate"/>
                    </w:r>
                    <w:r>
                      <w:instrText>A</w:instrText>
                    </w:r>
                    <w:r>
                      <w:fldChar w:fldCharType="end"/>
                    </w:r>
                    <w:r>
                      <w:instrText>-"</w:instrText>
                    </w:r>
                    <w:r>
                      <w:fldChar w:fldCharType="end"/>
                    </w:r>
                    <w:r>
                      <w:fldChar w:fldCharType="begin"/>
                    </w:r>
                    <w:r>
                      <w:instrText xml:space="preserve"> PAGE </w:instrText>
                    </w:r>
                    <w:r>
                      <w:fldChar w:fldCharType="separate"/>
                    </w:r>
                    <w:r>
                      <w:rPr>
                        <w:noProof/>
                      </w:rPr>
                      <w:instrText>1</w:instrText>
                    </w:r>
                    <w:r>
                      <w:rPr>
                        <w:noProof/>
                      </w:rPr>
                      <w:fldChar w:fldCharType="end"/>
                    </w:r>
                    <w:r>
                      <w:instrText xml:space="preserve">" </w:instrText>
                    </w:r>
                    <w:r>
                      <w:fldChar w:fldCharType="end"/>
                    </w:r>
                  </w:p>
                </w:txbxContent>
              </v:textbox>
              <w10:wrap type="square" anchorx="margin" anchory="margin"/>
              <w10:anchorlock/>
            </v:shape>
          </w:pict>
        </mc:Fallback>
      </mc:AlternateContent>
    </w:r>
    <w:r>
      <w:fldChar w:fldCharType="begin"/>
    </w:r>
    <w:r>
      <w:instrText xml:space="preserve"> IF </w:instrText>
    </w:r>
    <w:r>
      <w:fldChar w:fldCharType="begin"/>
    </w:r>
    <w:r>
      <w:instrText xml:space="preserve"> DOCPROPERTY "FileNameFooter" </w:instrText>
    </w:r>
    <w:r>
      <w:fldChar w:fldCharType="separate"/>
    </w:r>
    <w:r w:rsidR="000E6BD7">
      <w:rPr>
        <w:b/>
        <w:bCs/>
        <w:lang w:val="en-US"/>
      </w:rPr>
      <w:instrText>Error! Unknown document property name.</w:instrText>
    </w:r>
    <w:r>
      <w:fldChar w:fldCharType="end"/>
    </w:r>
    <w:r>
      <w:instrText xml:space="preserve"> = "True" "</w:instrText>
    </w:r>
    <w:r>
      <w:fldChar w:fldCharType="begin"/>
    </w:r>
    <w:r>
      <w:instrText xml:space="preserve"> FILENAME \p </w:instrText>
    </w:r>
    <w:r>
      <w:fldChar w:fldCharType="separate"/>
    </w:r>
    <w:r>
      <w:rPr>
        <w:noProof/>
      </w:rPr>
      <w:instrText>Document2</w:instrText>
    </w:r>
    <w:r>
      <w:rPr>
        <w:noProof/>
      </w:rPr>
      <w:fldChar w:fldCharType="end"/>
    </w:r>
  </w:p>
  <w:p w14:paraId="186941E8" w14:textId="45E3405C" w:rsidR="004315D1" w:rsidRDefault="004315D1" w:rsidP="00724A67">
    <w:pPr>
      <w:pStyle w:val="Footer"/>
    </w:pPr>
    <w:r>
      <w:instrText xml:space="preserve">Revision </w:instrText>
    </w:r>
    <w:r>
      <w:fldChar w:fldCharType="begin"/>
    </w:r>
    <w:r>
      <w:instrText xml:space="preserve"> DOCPROPERTY "Revision" </w:instrText>
    </w:r>
    <w:r>
      <w:fldChar w:fldCharType="end"/>
    </w:r>
    <w:r>
      <w:instrText xml:space="preserve"> - " </w:instrText>
    </w:r>
    <w:r>
      <w:fldChar w:fldCharType="end"/>
    </w:r>
    <w:r>
      <w:fldChar w:fldCharType="begin"/>
    </w:r>
    <w:r>
      <w:instrText xml:space="preserve"> DOCPROPERTY "Report Date" </w:instrText>
    </w:r>
    <w:r>
      <w:fldChar w:fldCharType="separate"/>
    </w:r>
    <w:r w:rsidR="000E6BD7">
      <w:rPr>
        <w:b/>
        <w:bCs/>
        <w:lang w:val="en-US"/>
      </w:rPr>
      <w:t>Error! Unknown document property name.</w:t>
    </w:r>
    <w:r>
      <w:fldChar w:fldCharType="end"/>
    </w:r>
    <w:r>
      <w:fldChar w:fldCharType="begin"/>
    </w:r>
    <w:r>
      <w:instrText xml:space="preserve"> IF </w:instrText>
    </w:r>
    <w:r>
      <w:fldChar w:fldCharType="begin"/>
    </w:r>
    <w:r>
      <w:instrText xml:space="preserve"> DOCPROPERTY "CinC" </w:instrText>
    </w:r>
    <w:r>
      <w:fldChar w:fldCharType="separate"/>
    </w:r>
    <w:r w:rsidR="000E6BD7">
      <w:rPr>
        <w:b/>
        <w:bCs/>
        <w:lang w:val="en-US"/>
      </w:rPr>
      <w:instrText>Error! Unknown document property name.</w:instrText>
    </w:r>
    <w:r>
      <w:fldChar w:fldCharType="end"/>
    </w:r>
    <w:r>
      <w:instrText xml:space="preserve"> &lt;&gt; "" "</w:instrText>
    </w:r>
  </w:p>
  <w:p w14:paraId="00FD761E" w14:textId="77777777" w:rsidR="000E6BD7" w:rsidRDefault="004315D1" w:rsidP="00724A67">
    <w:pPr>
      <w:pStyle w:val="Footer"/>
      <w:rPr>
        <w:noProof/>
      </w:rPr>
    </w:pPr>
    <w:r>
      <w:fldChar w:fldCharType="begin"/>
    </w:r>
    <w:r>
      <w:instrText xml:space="preserve"> DOCPROPERTY "CinC" </w:instrText>
    </w:r>
    <w:r>
      <w:fldChar w:fldCharType="separate"/>
    </w:r>
    <w:r w:rsidR="000E6BD7">
      <w:rPr>
        <w:b/>
        <w:bCs/>
        <w:lang w:val="en-US"/>
      </w:rPr>
      <w:instrText>Error! Unknown document property name.</w:instrText>
    </w:r>
    <w:r>
      <w:fldChar w:fldCharType="end"/>
    </w:r>
    <w:r>
      <w:instrText xml:space="preserve">" </w:instrText>
    </w:r>
    <w:r>
      <w:fldChar w:fldCharType="separate"/>
    </w:r>
  </w:p>
  <w:p w14:paraId="66AA5D06" w14:textId="020673E1" w:rsidR="004315D1" w:rsidRDefault="000E6BD7" w:rsidP="00724A67">
    <w:pPr>
      <w:pStyle w:val="Footer"/>
    </w:pPr>
    <w:r>
      <w:rPr>
        <w:b/>
        <w:bCs/>
        <w:noProof/>
        <w:lang w:val="en-US"/>
      </w:rPr>
      <w:t>Error! Unknown document property name.</w:t>
    </w:r>
    <w:r w:rsidR="004315D1">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C16836" w14:textId="77777777" w:rsidR="004315D1" w:rsidRDefault="004315D1" w:rsidP="00BF77A4">
      <w:pPr>
        <w:spacing w:after="0" w:line="240" w:lineRule="auto"/>
      </w:pPr>
      <w:r>
        <w:separator/>
      </w:r>
    </w:p>
  </w:footnote>
  <w:footnote w:type="continuationSeparator" w:id="0">
    <w:p w14:paraId="70CCD595" w14:textId="77777777" w:rsidR="004315D1" w:rsidRDefault="004315D1" w:rsidP="00BF77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44A78A" w14:textId="77777777" w:rsidR="00CA6822" w:rsidRDefault="00CA682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EE6484" w14:textId="5B2BC2B0" w:rsidR="004315D1" w:rsidRDefault="004315D1" w:rsidP="006152A5">
    <w:pPr>
      <w:pStyle w:val="Header"/>
      <w:tabs>
        <w:tab w:val="left" w:pos="5674"/>
      </w:tabs>
      <w:ind w:left="5674"/>
    </w:pPr>
    <w:r>
      <w:rPr>
        <w:rFonts w:ascii="Arial" w:hAnsi="Arial" w:cs="Arial"/>
        <w:noProof/>
        <w:lang w:val="en-US"/>
      </w:rPr>
      <w:drawing>
        <wp:inline distT="0" distB="0" distL="0" distR="0" wp14:anchorId="09373C7A" wp14:editId="2717D6B5">
          <wp:extent cx="2509200" cy="547200"/>
          <wp:effectExtent l="0" t="0" r="5715" b="571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dlsc_logo_coltag.jpg"/>
                  <pic:cNvPicPr/>
                </pic:nvPicPr>
                <pic:blipFill>
                  <a:blip r:embed="rId1">
                    <a:extLst>
                      <a:ext uri="{28A0092B-C50C-407E-A947-70E740481C1C}">
                        <a14:useLocalDpi xmlns:a14="http://schemas.microsoft.com/office/drawing/2010/main" val="0"/>
                      </a:ext>
                    </a:extLst>
                  </a:blip>
                  <a:stretch>
                    <a:fillRect/>
                  </a:stretch>
                </pic:blipFill>
                <pic:spPr>
                  <a:xfrm>
                    <a:off x="0" y="0"/>
                    <a:ext cx="2509200" cy="547200"/>
                  </a:xfrm>
                  <a:prstGeom prst="rect">
                    <a:avLst/>
                  </a:prstGeom>
                </pic:spPr>
              </pic:pic>
            </a:graphicData>
          </a:graphic>
        </wp:inline>
      </w:drawing>
    </w:r>
    <w:r w:rsidRPr="00B97698">
      <w:rPr>
        <w:rFonts w:ascii="Arial" w:hAnsi="Arial" w:cs="Arial"/>
        <w:noProof/>
        <w:lang w:val="en-US"/>
      </w:rPr>
      <w:drawing>
        <wp:anchor distT="0" distB="0" distL="114300" distR="114300" simplePos="0" relativeHeight="251664384" behindDoc="1" locked="1" layoutInCell="1" allowOverlap="1" wp14:anchorId="5894B50B" wp14:editId="5BF25849">
          <wp:simplePos x="0" y="0"/>
          <wp:positionH relativeFrom="margin">
            <wp:align>center</wp:align>
          </wp:positionH>
          <wp:positionV relativeFrom="margin">
            <wp:align>top</wp:align>
          </wp:positionV>
          <wp:extent cx="7585075" cy="8898890"/>
          <wp:effectExtent l="0" t="0" r="0" b="0"/>
          <wp:wrapNone/>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lcsi_letterhead_signoff_final.pdf"/>
                  <pic:cNvPicPr/>
                </pic:nvPicPr>
                <pic:blipFill>
                  <a:blip r:embed="rId2">
                    <a:extLst>
                      <a:ext uri="{28A0092B-C50C-407E-A947-70E740481C1C}">
                        <a14:useLocalDpi xmlns:a14="http://schemas.microsoft.com/office/drawing/2010/main" val="0"/>
                      </a:ext>
                    </a:extLst>
                  </a:blip>
                  <a:stretch>
                    <a:fillRect/>
                  </a:stretch>
                </pic:blipFill>
                <pic:spPr>
                  <a:xfrm>
                    <a:off x="0" y="0"/>
                    <a:ext cx="7585075" cy="8898890"/>
                  </a:xfrm>
                  <a:prstGeom prst="rect">
                    <a:avLst/>
                  </a:prstGeom>
                  <a:ln w="3175">
                    <a:noFill/>
                  </a:ln>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E4AD2A" w14:textId="73026F06" w:rsidR="004315D1" w:rsidRDefault="004315D1" w:rsidP="00724A67">
    <w:pPr>
      <w:pStyle w:val="Header"/>
    </w:pPr>
    <w:r>
      <w:fldChar w:fldCharType="begin"/>
    </w:r>
    <w:r>
      <w:instrText xml:space="preserve"> IF </w:instrText>
    </w:r>
    <w:r>
      <w:fldChar w:fldCharType="begin"/>
    </w:r>
    <w:r>
      <w:instrText xml:space="preserve"> DOCPROPERTY "Project Name" </w:instrText>
    </w:r>
    <w:r>
      <w:fldChar w:fldCharType="separate"/>
    </w:r>
    <w:r w:rsidR="000E6BD7">
      <w:rPr>
        <w:b/>
        <w:bCs/>
        <w:lang w:val="en-US"/>
      </w:rPr>
      <w:instrText>Error! Unknown document property name.</w:instrText>
    </w:r>
    <w:r>
      <w:fldChar w:fldCharType="end"/>
    </w:r>
    <w:r>
      <w:instrText xml:space="preserve"> &lt;&gt; "" "</w:instrText>
    </w:r>
    <w:r>
      <w:fldChar w:fldCharType="begin"/>
    </w:r>
    <w:r>
      <w:instrText xml:space="preserve"> DOCPROPERTY "Project Name" </w:instrText>
    </w:r>
    <w:r>
      <w:fldChar w:fldCharType="separate"/>
    </w:r>
    <w:r w:rsidR="000E6BD7">
      <w:rPr>
        <w:b/>
        <w:bCs/>
        <w:lang w:val="en-US"/>
      </w:rPr>
      <w:instrText>Error! Unknown document property name.</w:instrText>
    </w:r>
    <w:r>
      <w:fldChar w:fldCharType="end"/>
    </w:r>
  </w:p>
  <w:p w14:paraId="64C448D7" w14:textId="10BAA46E" w:rsidR="000E6BD7" w:rsidRDefault="004315D1" w:rsidP="00724A67">
    <w:pPr>
      <w:pStyle w:val="Header"/>
      <w:rPr>
        <w:noProof/>
      </w:rPr>
    </w:pPr>
    <w:r>
      <w:instrText xml:space="preserve">" </w:instrText>
    </w:r>
    <w:r>
      <w:fldChar w:fldCharType="separate"/>
    </w:r>
    <w:r w:rsidR="000E6BD7">
      <w:rPr>
        <w:b/>
        <w:bCs/>
        <w:noProof/>
        <w:lang w:val="en-US"/>
      </w:rPr>
      <w:t>Error! Unknown document property name.</w:t>
    </w:r>
  </w:p>
  <w:p w14:paraId="6BC884CB" w14:textId="1A44AF3E" w:rsidR="004315D1" w:rsidRDefault="004315D1" w:rsidP="00724A67">
    <w:pPr>
      <w:pStyle w:val="Header"/>
    </w:pPr>
    <w:r>
      <w:fldChar w:fldCharType="end"/>
    </w:r>
    <w:r>
      <w:fldChar w:fldCharType="begin"/>
    </w:r>
    <w:r>
      <w:instrText xml:space="preserve"> DOCPROPERTY "Report Title" </w:instrText>
    </w:r>
    <w:r>
      <w:fldChar w:fldCharType="separate"/>
    </w:r>
    <w:r w:rsidR="000E6BD7">
      <w:rPr>
        <w:b/>
        <w:bCs/>
        <w:lang w:val="en-US"/>
      </w:rPr>
      <w:t>Error! Unknown document property name.</w:t>
    </w:r>
    <w:r>
      <w:fldChar w:fldCharType="end"/>
    </w:r>
    <w:r>
      <w:fldChar w:fldCharType="begin"/>
    </w:r>
    <w:r>
      <w:instrText xml:space="preserve"> IF </w:instrText>
    </w:r>
    <w:r>
      <w:fldChar w:fldCharType="begin"/>
    </w:r>
    <w:r>
      <w:instrText xml:space="preserve"> DOCPROPERTY "LinkTitles" </w:instrText>
    </w:r>
    <w:r>
      <w:fldChar w:fldCharType="separate"/>
    </w:r>
    <w:r w:rsidR="000E6BD7">
      <w:rPr>
        <w:b/>
        <w:bCs/>
        <w:lang w:val="en-US"/>
      </w:rPr>
      <w:instrText>Error! Unknown document property name.</w:instrText>
    </w:r>
    <w:r>
      <w:fldChar w:fldCharType="end"/>
    </w:r>
    <w:r>
      <w:instrText xml:space="preserve"> = "True" " - </w:instrText>
    </w:r>
    <w:r>
      <w:fldChar w:fldCharType="begin"/>
    </w:r>
    <w:r>
      <w:instrText xml:space="preserve"> DOCPROPERTY "Report Subtitle" </w:instrText>
    </w:r>
    <w:r>
      <w:fldChar w:fldCharType="separate"/>
    </w:r>
    <w:r>
      <w:instrText>Subtitle</w:instrText>
    </w:r>
    <w:r>
      <w:fldChar w:fldCharType="end"/>
    </w:r>
    <w:r>
      <w:instrText xml:space="preserve">" </w:instrText>
    </w:r>
    <w:r>
      <w:fldChar w:fldCharType="end"/>
    </w:r>
    <w:r>
      <w:fldChar w:fldCharType="begin"/>
    </w:r>
    <w:r>
      <w:instrText xml:space="preserve"> IF </w:instrText>
    </w:r>
    <w:r>
      <w:fldChar w:fldCharType="begin"/>
    </w:r>
    <w:r>
      <w:instrText xml:space="preserve"> DOCPROPERTY "DraftStamp" </w:instrText>
    </w:r>
    <w:r>
      <w:fldChar w:fldCharType="separate"/>
    </w:r>
    <w:r w:rsidR="000E6BD7">
      <w:rPr>
        <w:b/>
        <w:bCs/>
        <w:lang w:val="en-US"/>
      </w:rPr>
      <w:instrText>Error! Unknown document property name.</w:instrText>
    </w:r>
    <w:r>
      <w:fldChar w:fldCharType="end"/>
    </w:r>
    <w:r>
      <w:instrText xml:space="preserve"> = "True" "</w:instrText>
    </w:r>
  </w:p>
  <w:p w14:paraId="069B426E" w14:textId="77777777" w:rsidR="004315D1" w:rsidRDefault="004315D1" w:rsidP="00724A67">
    <w:pPr>
      <w:pStyle w:val="Header"/>
    </w:pPr>
  </w:p>
  <w:p w14:paraId="0D5031FB" w14:textId="5803A48E" w:rsidR="004315D1" w:rsidRDefault="004315D1" w:rsidP="00724A67">
    <w:pPr>
      <w:pStyle w:val="Header"/>
    </w:pPr>
    <w:r w:rsidRPr="00FB67B8">
      <w:rPr>
        <w:b/>
        <w:sz w:val="28"/>
        <w:szCs w:val="28"/>
      </w:rPr>
      <w:instrText>D R A F T</w:instrText>
    </w:r>
    <w:r>
      <w:instrText xml:space="preserve">" </w:instrText>
    </w:r>
    <w:r>
      <w:fldChar w:fldCharType="end"/>
    </w:r>
    <w:r>
      <w:rPr>
        <w:noProof/>
        <w:lang w:val="en-US"/>
      </w:rPr>
      <mc:AlternateContent>
        <mc:Choice Requires="wps">
          <w:drawing>
            <wp:anchor distT="0" distB="0" distL="114300" distR="114300" simplePos="0" relativeHeight="251662336" behindDoc="0" locked="0" layoutInCell="0" allowOverlap="1" wp14:anchorId="42A8EAAD" wp14:editId="653FBF65">
              <wp:simplePos x="0" y="0"/>
              <wp:positionH relativeFrom="page">
                <wp:posOffset>896620</wp:posOffset>
              </wp:positionH>
              <wp:positionV relativeFrom="page">
                <wp:posOffset>428625</wp:posOffset>
              </wp:positionV>
              <wp:extent cx="1854200" cy="377825"/>
              <wp:effectExtent l="1270" t="0" r="1905" b="3175"/>
              <wp:wrapNone/>
              <wp:docPr id="2" name="Rectangle 3" descr="Davis Langdon"/>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854200" cy="377825"/>
                      </a:xfrm>
                      <a:prstGeom prst="rect">
                        <a:avLst/>
                      </a:prstGeom>
                      <a:blipFill dpi="0" rotWithShape="1">
                        <a:blip r:embed="rId1"/>
                        <a:srcRect/>
                        <a:stretch>
                          <a:fillRect b="-1451"/>
                        </a:stretch>
                      </a:blip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7D6E344" id="Rectangle 3" o:spid="_x0000_s1026" alt="Davis Langdon" style="position:absolute;margin-left:70.6pt;margin-top:33.75pt;width:146pt;height:29.75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" o:allowincell="f" stroked="f">
              <v:fill r:id="rId2" o:title="Davis Langdon" recolor="t" rotate="t" type="frame"/>
              <o:lock v:ext="edit" aspectratio="t"/>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AA3716"/>
    <w:multiLevelType w:val="hybridMultilevel"/>
    <w:tmpl w:val="2D628E54"/>
    <w:lvl w:ilvl="0" w:tplc="3C04C038">
      <w:start w:val="1"/>
      <w:numFmt w:val="bullet"/>
      <w:lvlText w:val=""/>
      <w:lvlJc w:val="left"/>
      <w:pPr>
        <w:tabs>
          <w:tab w:val="num" w:pos="420"/>
        </w:tabs>
        <w:ind w:left="420" w:hanging="360"/>
      </w:pPr>
      <w:rPr>
        <w:rFonts w:ascii="Symbol" w:hAnsi="Symbol" w:hint="default"/>
        <w:sz w:val="16"/>
      </w:rPr>
    </w:lvl>
    <w:lvl w:ilvl="1" w:tplc="0C090003" w:tentative="1">
      <w:start w:val="1"/>
      <w:numFmt w:val="bullet"/>
      <w:lvlText w:val="o"/>
      <w:lvlJc w:val="left"/>
      <w:pPr>
        <w:tabs>
          <w:tab w:val="num" w:pos="1500"/>
        </w:tabs>
        <w:ind w:left="1500" w:hanging="360"/>
      </w:pPr>
      <w:rPr>
        <w:rFonts w:ascii="Courier New" w:hAnsi="Courier New" w:cs="Courier New" w:hint="default"/>
      </w:rPr>
    </w:lvl>
    <w:lvl w:ilvl="2" w:tplc="0C090005" w:tentative="1">
      <w:start w:val="1"/>
      <w:numFmt w:val="bullet"/>
      <w:lvlText w:val=""/>
      <w:lvlJc w:val="left"/>
      <w:pPr>
        <w:tabs>
          <w:tab w:val="num" w:pos="2220"/>
        </w:tabs>
        <w:ind w:left="2220" w:hanging="360"/>
      </w:pPr>
      <w:rPr>
        <w:rFonts w:ascii="Wingdings" w:hAnsi="Wingdings" w:hint="default"/>
      </w:rPr>
    </w:lvl>
    <w:lvl w:ilvl="3" w:tplc="0C090001" w:tentative="1">
      <w:start w:val="1"/>
      <w:numFmt w:val="bullet"/>
      <w:lvlText w:val=""/>
      <w:lvlJc w:val="left"/>
      <w:pPr>
        <w:tabs>
          <w:tab w:val="num" w:pos="2940"/>
        </w:tabs>
        <w:ind w:left="2940" w:hanging="360"/>
      </w:pPr>
      <w:rPr>
        <w:rFonts w:ascii="Symbol" w:hAnsi="Symbol" w:hint="default"/>
      </w:rPr>
    </w:lvl>
    <w:lvl w:ilvl="4" w:tplc="0C090003" w:tentative="1">
      <w:start w:val="1"/>
      <w:numFmt w:val="bullet"/>
      <w:lvlText w:val="o"/>
      <w:lvlJc w:val="left"/>
      <w:pPr>
        <w:tabs>
          <w:tab w:val="num" w:pos="3660"/>
        </w:tabs>
        <w:ind w:left="3660" w:hanging="360"/>
      </w:pPr>
      <w:rPr>
        <w:rFonts w:ascii="Courier New" w:hAnsi="Courier New" w:cs="Courier New" w:hint="default"/>
      </w:rPr>
    </w:lvl>
    <w:lvl w:ilvl="5" w:tplc="0C090005" w:tentative="1">
      <w:start w:val="1"/>
      <w:numFmt w:val="bullet"/>
      <w:lvlText w:val=""/>
      <w:lvlJc w:val="left"/>
      <w:pPr>
        <w:tabs>
          <w:tab w:val="num" w:pos="4380"/>
        </w:tabs>
        <w:ind w:left="4380" w:hanging="360"/>
      </w:pPr>
      <w:rPr>
        <w:rFonts w:ascii="Wingdings" w:hAnsi="Wingdings" w:hint="default"/>
      </w:rPr>
    </w:lvl>
    <w:lvl w:ilvl="6" w:tplc="0C090001" w:tentative="1">
      <w:start w:val="1"/>
      <w:numFmt w:val="bullet"/>
      <w:lvlText w:val=""/>
      <w:lvlJc w:val="left"/>
      <w:pPr>
        <w:tabs>
          <w:tab w:val="num" w:pos="5100"/>
        </w:tabs>
        <w:ind w:left="5100" w:hanging="360"/>
      </w:pPr>
      <w:rPr>
        <w:rFonts w:ascii="Symbol" w:hAnsi="Symbol" w:hint="default"/>
      </w:rPr>
    </w:lvl>
    <w:lvl w:ilvl="7" w:tplc="0C090003" w:tentative="1">
      <w:start w:val="1"/>
      <w:numFmt w:val="bullet"/>
      <w:lvlText w:val="o"/>
      <w:lvlJc w:val="left"/>
      <w:pPr>
        <w:tabs>
          <w:tab w:val="num" w:pos="5820"/>
        </w:tabs>
        <w:ind w:left="5820" w:hanging="360"/>
      </w:pPr>
      <w:rPr>
        <w:rFonts w:ascii="Courier New" w:hAnsi="Courier New" w:cs="Courier New" w:hint="default"/>
      </w:rPr>
    </w:lvl>
    <w:lvl w:ilvl="8" w:tplc="0C090005" w:tentative="1">
      <w:start w:val="1"/>
      <w:numFmt w:val="bullet"/>
      <w:lvlText w:val=""/>
      <w:lvlJc w:val="left"/>
      <w:pPr>
        <w:tabs>
          <w:tab w:val="num" w:pos="6540"/>
        </w:tabs>
        <w:ind w:left="6540" w:hanging="360"/>
      </w:pPr>
      <w:rPr>
        <w:rFonts w:ascii="Wingdings" w:hAnsi="Wingdings" w:hint="default"/>
      </w:rPr>
    </w:lvl>
  </w:abstractNum>
  <w:abstractNum w:abstractNumId="1" w15:restartNumberingAfterBreak="0">
    <w:nsid w:val="0BD10477"/>
    <w:multiLevelType w:val="hybridMultilevel"/>
    <w:tmpl w:val="CDB2CD82"/>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A95B8A"/>
    <w:multiLevelType w:val="hybridMultilevel"/>
    <w:tmpl w:val="0A000946"/>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99C5F07"/>
    <w:multiLevelType w:val="hybridMultilevel"/>
    <w:tmpl w:val="D152E94E"/>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17617D5"/>
    <w:multiLevelType w:val="hybridMultilevel"/>
    <w:tmpl w:val="DD8E1A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445A6E0F"/>
    <w:multiLevelType w:val="hybridMultilevel"/>
    <w:tmpl w:val="F0CEBBD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464C2154"/>
    <w:multiLevelType w:val="multilevel"/>
    <w:tmpl w:val="A3DCDB72"/>
    <w:lvl w:ilvl="0">
      <w:start w:val="1"/>
      <w:numFmt w:val="decimal"/>
      <w:pStyle w:val="Heading1"/>
      <w:lvlText w:val="%1.0"/>
      <w:lvlJc w:val="left"/>
      <w:pPr>
        <w:tabs>
          <w:tab w:val="num" w:pos="992"/>
        </w:tabs>
        <w:ind w:left="992" w:hanging="992"/>
      </w:pPr>
      <w:rPr>
        <w:rFonts w:hint="default"/>
        <w:b w:val="0"/>
        <w:color w:val="696B73"/>
        <w:sz w:val="26"/>
        <w:szCs w:val="26"/>
      </w:rPr>
    </w:lvl>
    <w:lvl w:ilvl="1">
      <w:start w:val="1"/>
      <w:numFmt w:val="decimal"/>
      <w:pStyle w:val="Heading2"/>
      <w:lvlText w:val="%1.%2"/>
      <w:lvlJc w:val="left"/>
      <w:pPr>
        <w:tabs>
          <w:tab w:val="num" w:pos="992"/>
        </w:tabs>
        <w:ind w:left="992" w:hanging="992"/>
      </w:pPr>
      <w:rPr>
        <w:rFonts w:hint="default"/>
      </w:rPr>
    </w:lvl>
    <w:lvl w:ilvl="2">
      <w:start w:val="1"/>
      <w:numFmt w:val="decimal"/>
      <w:pStyle w:val="Heading3"/>
      <w:lvlText w:val="%1.%2.%3"/>
      <w:lvlJc w:val="left"/>
      <w:pPr>
        <w:tabs>
          <w:tab w:val="num" w:pos="992"/>
        </w:tabs>
        <w:ind w:left="992" w:hanging="992"/>
      </w:pPr>
      <w:rPr>
        <w:rFonts w:hint="default"/>
      </w:rPr>
    </w:lvl>
    <w:lvl w:ilvl="3">
      <w:start w:val="1"/>
      <w:numFmt w:val="decimal"/>
      <w:pStyle w:val="Heading4"/>
      <w:lvlText w:val="%1.%2.%3.%4"/>
      <w:lvlJc w:val="left"/>
      <w:pPr>
        <w:tabs>
          <w:tab w:val="num" w:pos="1440"/>
        </w:tabs>
        <w:ind w:left="1134" w:hanging="1134"/>
      </w:pPr>
      <w:rPr>
        <w:rFonts w:hint="default"/>
      </w:rPr>
    </w:lvl>
    <w:lvl w:ilvl="4">
      <w:start w:val="1"/>
      <w:numFmt w:val="decimal"/>
      <w:pStyle w:val="Heading5"/>
      <w:lvlText w:val="%1.%2.%3.%4.%5"/>
      <w:lvlJc w:val="left"/>
      <w:pPr>
        <w:tabs>
          <w:tab w:val="num" w:pos="992"/>
        </w:tabs>
        <w:ind w:left="992" w:hanging="992"/>
      </w:pPr>
      <w:rPr>
        <w:rFonts w:hint="default"/>
      </w:rPr>
    </w:lvl>
    <w:lvl w:ilvl="5">
      <w:start w:val="1"/>
      <w:numFmt w:val="decimal"/>
      <w:lvlText w:val="%1.%2.%3.%4.%5.%6"/>
      <w:lvlJc w:val="left"/>
      <w:pPr>
        <w:tabs>
          <w:tab w:val="num" w:pos="-261"/>
        </w:tabs>
        <w:ind w:left="-549" w:hanging="1152"/>
      </w:pPr>
      <w:rPr>
        <w:rFonts w:hint="default"/>
      </w:rPr>
    </w:lvl>
    <w:lvl w:ilvl="6">
      <w:start w:val="1"/>
      <w:numFmt w:val="decimal"/>
      <w:lvlText w:val="%1.%2.%3.%4.%5.%6.%7"/>
      <w:lvlJc w:val="left"/>
      <w:pPr>
        <w:tabs>
          <w:tab w:val="num" w:pos="99"/>
        </w:tabs>
        <w:ind w:left="-405" w:hanging="1296"/>
      </w:pPr>
      <w:rPr>
        <w:rFonts w:hint="default"/>
      </w:rPr>
    </w:lvl>
    <w:lvl w:ilvl="7">
      <w:start w:val="1"/>
      <w:numFmt w:val="decimal"/>
      <w:lvlText w:val="%1.%2.%3.%4.%5.%6.%7.%8"/>
      <w:lvlJc w:val="left"/>
      <w:pPr>
        <w:tabs>
          <w:tab w:val="num" w:pos="459"/>
        </w:tabs>
        <w:ind w:left="-261" w:hanging="1440"/>
      </w:pPr>
      <w:rPr>
        <w:rFonts w:hint="default"/>
      </w:rPr>
    </w:lvl>
    <w:lvl w:ilvl="8">
      <w:start w:val="1"/>
      <w:numFmt w:val="lowerLetter"/>
      <w:pStyle w:val="Heading9"/>
      <w:suff w:val="nothing"/>
      <w:lvlText w:val="%9"/>
      <w:lvlJc w:val="left"/>
      <w:pPr>
        <w:ind w:left="-117" w:hanging="1584"/>
      </w:pPr>
      <w:rPr>
        <w:rFonts w:hint="default"/>
        <w:vanish/>
        <w:color w:val="FFFFFF"/>
        <w:sz w:val="2"/>
      </w:rPr>
    </w:lvl>
  </w:abstractNum>
  <w:abstractNum w:abstractNumId="7" w15:restartNumberingAfterBreak="0">
    <w:nsid w:val="4ACB1AED"/>
    <w:multiLevelType w:val="hybridMultilevel"/>
    <w:tmpl w:val="631CA8AE"/>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7CF6CB4"/>
    <w:multiLevelType w:val="hybridMultilevel"/>
    <w:tmpl w:val="28EE8B36"/>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0"/>
  </w:num>
  <w:num w:numId="3">
    <w:abstractNumId w:val="7"/>
  </w:num>
  <w:num w:numId="4">
    <w:abstractNumId w:val="8"/>
  </w:num>
  <w:num w:numId="5">
    <w:abstractNumId w:val="1"/>
  </w:num>
  <w:num w:numId="6">
    <w:abstractNumId w:val="3"/>
  </w:num>
  <w:num w:numId="7">
    <w:abstractNumId w:val="2"/>
  </w:num>
  <w:num w:numId="8">
    <w:abstractNumId w:val="4"/>
  </w:num>
  <w:num w:numId="9">
    <w:abstractNumId w:val="6"/>
  </w:num>
  <w:num w:numId="10">
    <w:abstractNumId w:val="6"/>
  </w:num>
  <w:num w:numId="11">
    <w:abstractNumId w:val="6"/>
  </w:num>
  <w:num w:numId="12">
    <w:abstractNumId w:val="6"/>
  </w:num>
  <w:num w:numId="13">
    <w:abstractNumId w:val="6"/>
  </w:num>
  <w:num w:numId="14">
    <w:abstractNumId w:val="6"/>
  </w:num>
  <w:num w:numId="15">
    <w:abstractNumId w:val="6"/>
  </w:num>
  <w:num w:numId="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efaultTabStop w:val="720"/>
  <w:drawingGridHorizontalSpacing w:val="110"/>
  <w:displayHorizontalDrawingGridEvery w:val="2"/>
  <w:characterSpacingControl w:val="doNotCompress"/>
  <w:hdrShapeDefaults>
    <o:shapedefaults v:ext="edit" spidmax="10240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yN7E0NDO1tDQ3MbZU0lEKTi0uzszPAykwqgUAI1wdOCwAAAA="/>
  </w:docVars>
  <w:rsids>
    <w:rsidRoot w:val="002168FC"/>
    <w:rsid w:val="0000001C"/>
    <w:rsid w:val="00000A5F"/>
    <w:rsid w:val="00000D8B"/>
    <w:rsid w:val="00002176"/>
    <w:rsid w:val="000035AB"/>
    <w:rsid w:val="00005B80"/>
    <w:rsid w:val="00006D33"/>
    <w:rsid w:val="00007402"/>
    <w:rsid w:val="00010B7D"/>
    <w:rsid w:val="00011834"/>
    <w:rsid w:val="0001264F"/>
    <w:rsid w:val="00012C2E"/>
    <w:rsid w:val="0001327F"/>
    <w:rsid w:val="00014ABB"/>
    <w:rsid w:val="00014F0D"/>
    <w:rsid w:val="0001785D"/>
    <w:rsid w:val="00022036"/>
    <w:rsid w:val="0002270A"/>
    <w:rsid w:val="00022746"/>
    <w:rsid w:val="0002378E"/>
    <w:rsid w:val="000256E9"/>
    <w:rsid w:val="00026B74"/>
    <w:rsid w:val="0002748B"/>
    <w:rsid w:val="0002791A"/>
    <w:rsid w:val="00030F38"/>
    <w:rsid w:val="00032354"/>
    <w:rsid w:val="00032F35"/>
    <w:rsid w:val="000332E5"/>
    <w:rsid w:val="000339D6"/>
    <w:rsid w:val="00035FD7"/>
    <w:rsid w:val="00036C35"/>
    <w:rsid w:val="00037340"/>
    <w:rsid w:val="000406E1"/>
    <w:rsid w:val="00040F59"/>
    <w:rsid w:val="000427A1"/>
    <w:rsid w:val="00042DFD"/>
    <w:rsid w:val="00044947"/>
    <w:rsid w:val="00045BE7"/>
    <w:rsid w:val="00045DF6"/>
    <w:rsid w:val="000462D0"/>
    <w:rsid w:val="0005054C"/>
    <w:rsid w:val="000509F6"/>
    <w:rsid w:val="00053427"/>
    <w:rsid w:val="00053A55"/>
    <w:rsid w:val="0005421D"/>
    <w:rsid w:val="00055821"/>
    <w:rsid w:val="0005714E"/>
    <w:rsid w:val="0005715D"/>
    <w:rsid w:val="00057D53"/>
    <w:rsid w:val="0006019D"/>
    <w:rsid w:val="00060542"/>
    <w:rsid w:val="00063768"/>
    <w:rsid w:val="00064265"/>
    <w:rsid w:val="0006754E"/>
    <w:rsid w:val="00067669"/>
    <w:rsid w:val="00067712"/>
    <w:rsid w:val="000715C8"/>
    <w:rsid w:val="00072178"/>
    <w:rsid w:val="0007366F"/>
    <w:rsid w:val="00073C36"/>
    <w:rsid w:val="00073DF4"/>
    <w:rsid w:val="000748BC"/>
    <w:rsid w:val="000751A9"/>
    <w:rsid w:val="0007521E"/>
    <w:rsid w:val="00075DDF"/>
    <w:rsid w:val="00077EF9"/>
    <w:rsid w:val="000809CC"/>
    <w:rsid w:val="00082F7A"/>
    <w:rsid w:val="00084D21"/>
    <w:rsid w:val="00085047"/>
    <w:rsid w:val="00085299"/>
    <w:rsid w:val="00085D32"/>
    <w:rsid w:val="0008631A"/>
    <w:rsid w:val="00086BA5"/>
    <w:rsid w:val="00086D9C"/>
    <w:rsid w:val="00090B5B"/>
    <w:rsid w:val="000931D0"/>
    <w:rsid w:val="0009322A"/>
    <w:rsid w:val="00095653"/>
    <w:rsid w:val="00097899"/>
    <w:rsid w:val="000A0913"/>
    <w:rsid w:val="000A2181"/>
    <w:rsid w:val="000A35C6"/>
    <w:rsid w:val="000A4A86"/>
    <w:rsid w:val="000A5B71"/>
    <w:rsid w:val="000A605E"/>
    <w:rsid w:val="000A6604"/>
    <w:rsid w:val="000A6EC7"/>
    <w:rsid w:val="000B1171"/>
    <w:rsid w:val="000B1549"/>
    <w:rsid w:val="000B196F"/>
    <w:rsid w:val="000B2767"/>
    <w:rsid w:val="000B2A58"/>
    <w:rsid w:val="000B2A9F"/>
    <w:rsid w:val="000B2F8A"/>
    <w:rsid w:val="000B32C6"/>
    <w:rsid w:val="000B32CA"/>
    <w:rsid w:val="000B6372"/>
    <w:rsid w:val="000B7B2E"/>
    <w:rsid w:val="000C0313"/>
    <w:rsid w:val="000C3474"/>
    <w:rsid w:val="000C3754"/>
    <w:rsid w:val="000C39F2"/>
    <w:rsid w:val="000C6A21"/>
    <w:rsid w:val="000C6E31"/>
    <w:rsid w:val="000C7D9E"/>
    <w:rsid w:val="000D0985"/>
    <w:rsid w:val="000D0E0C"/>
    <w:rsid w:val="000D56AB"/>
    <w:rsid w:val="000D57A3"/>
    <w:rsid w:val="000D6081"/>
    <w:rsid w:val="000E13C3"/>
    <w:rsid w:val="000E1A08"/>
    <w:rsid w:val="000E20E8"/>
    <w:rsid w:val="000E26DA"/>
    <w:rsid w:val="000E2D6A"/>
    <w:rsid w:val="000E3BF7"/>
    <w:rsid w:val="000E6BD7"/>
    <w:rsid w:val="000E6F1D"/>
    <w:rsid w:val="000E755E"/>
    <w:rsid w:val="000F0DCC"/>
    <w:rsid w:val="000F0FA6"/>
    <w:rsid w:val="000F1236"/>
    <w:rsid w:val="000F1753"/>
    <w:rsid w:val="000F307E"/>
    <w:rsid w:val="000F509A"/>
    <w:rsid w:val="000F6648"/>
    <w:rsid w:val="000F6CE6"/>
    <w:rsid w:val="000F6E96"/>
    <w:rsid w:val="00100332"/>
    <w:rsid w:val="00100BC9"/>
    <w:rsid w:val="00101C73"/>
    <w:rsid w:val="00101CEF"/>
    <w:rsid w:val="00103CAA"/>
    <w:rsid w:val="001057E2"/>
    <w:rsid w:val="00110EC7"/>
    <w:rsid w:val="00110FA6"/>
    <w:rsid w:val="00112148"/>
    <w:rsid w:val="0011285F"/>
    <w:rsid w:val="00112A0E"/>
    <w:rsid w:val="00113D10"/>
    <w:rsid w:val="00114051"/>
    <w:rsid w:val="0011426C"/>
    <w:rsid w:val="00114D91"/>
    <w:rsid w:val="00114E56"/>
    <w:rsid w:val="00115422"/>
    <w:rsid w:val="0011572F"/>
    <w:rsid w:val="00117C29"/>
    <w:rsid w:val="00123DD9"/>
    <w:rsid w:val="001248EF"/>
    <w:rsid w:val="001250A1"/>
    <w:rsid w:val="00126264"/>
    <w:rsid w:val="001301B5"/>
    <w:rsid w:val="001312FE"/>
    <w:rsid w:val="00131F27"/>
    <w:rsid w:val="00133163"/>
    <w:rsid w:val="00133616"/>
    <w:rsid w:val="00134634"/>
    <w:rsid w:val="00135788"/>
    <w:rsid w:val="0014316B"/>
    <w:rsid w:val="00143C47"/>
    <w:rsid w:val="001461BB"/>
    <w:rsid w:val="001466B4"/>
    <w:rsid w:val="001475E4"/>
    <w:rsid w:val="00150518"/>
    <w:rsid w:val="00152B32"/>
    <w:rsid w:val="00156579"/>
    <w:rsid w:val="00157A1A"/>
    <w:rsid w:val="00160790"/>
    <w:rsid w:val="00160A9A"/>
    <w:rsid w:val="00161AED"/>
    <w:rsid w:val="00161CE6"/>
    <w:rsid w:val="00162946"/>
    <w:rsid w:val="001640B0"/>
    <w:rsid w:val="00165287"/>
    <w:rsid w:val="00166325"/>
    <w:rsid w:val="00167383"/>
    <w:rsid w:val="00167904"/>
    <w:rsid w:val="0017098E"/>
    <w:rsid w:val="001712E8"/>
    <w:rsid w:val="001713D0"/>
    <w:rsid w:val="00172B94"/>
    <w:rsid w:val="00172E99"/>
    <w:rsid w:val="00173CD9"/>
    <w:rsid w:val="00173E44"/>
    <w:rsid w:val="0017638C"/>
    <w:rsid w:val="00177CB0"/>
    <w:rsid w:val="0018035D"/>
    <w:rsid w:val="00180503"/>
    <w:rsid w:val="0018055E"/>
    <w:rsid w:val="00182545"/>
    <w:rsid w:val="00182E9E"/>
    <w:rsid w:val="00185ECE"/>
    <w:rsid w:val="001877B7"/>
    <w:rsid w:val="0019098A"/>
    <w:rsid w:val="001917F4"/>
    <w:rsid w:val="001918C4"/>
    <w:rsid w:val="001918D5"/>
    <w:rsid w:val="001919B3"/>
    <w:rsid w:val="00191DB1"/>
    <w:rsid w:val="00191FE0"/>
    <w:rsid w:val="00193072"/>
    <w:rsid w:val="00193225"/>
    <w:rsid w:val="00194D8D"/>
    <w:rsid w:val="00195191"/>
    <w:rsid w:val="00197336"/>
    <w:rsid w:val="001973C5"/>
    <w:rsid w:val="001A0FB7"/>
    <w:rsid w:val="001A2662"/>
    <w:rsid w:val="001A39CC"/>
    <w:rsid w:val="001A4015"/>
    <w:rsid w:val="001A457B"/>
    <w:rsid w:val="001A49E9"/>
    <w:rsid w:val="001A599B"/>
    <w:rsid w:val="001A65A5"/>
    <w:rsid w:val="001A6D36"/>
    <w:rsid w:val="001A73FD"/>
    <w:rsid w:val="001B02B7"/>
    <w:rsid w:val="001B0FB2"/>
    <w:rsid w:val="001B2F65"/>
    <w:rsid w:val="001B3239"/>
    <w:rsid w:val="001B3F08"/>
    <w:rsid w:val="001B4CF8"/>
    <w:rsid w:val="001B5149"/>
    <w:rsid w:val="001B5EBE"/>
    <w:rsid w:val="001B7B03"/>
    <w:rsid w:val="001B7BAA"/>
    <w:rsid w:val="001C1602"/>
    <w:rsid w:val="001C2F17"/>
    <w:rsid w:val="001C2F64"/>
    <w:rsid w:val="001C2F85"/>
    <w:rsid w:val="001C32EA"/>
    <w:rsid w:val="001C470E"/>
    <w:rsid w:val="001C6883"/>
    <w:rsid w:val="001C78B7"/>
    <w:rsid w:val="001D7E1D"/>
    <w:rsid w:val="001E068D"/>
    <w:rsid w:val="001E1650"/>
    <w:rsid w:val="001E17F5"/>
    <w:rsid w:val="001E2B3F"/>
    <w:rsid w:val="001E5055"/>
    <w:rsid w:val="001E57AC"/>
    <w:rsid w:val="001E6C0B"/>
    <w:rsid w:val="001E7CBF"/>
    <w:rsid w:val="001E7F72"/>
    <w:rsid w:val="001F056F"/>
    <w:rsid w:val="001F3238"/>
    <w:rsid w:val="001F3CD1"/>
    <w:rsid w:val="001F6556"/>
    <w:rsid w:val="001F66F4"/>
    <w:rsid w:val="001F6B48"/>
    <w:rsid w:val="002034AC"/>
    <w:rsid w:val="00203C86"/>
    <w:rsid w:val="00205A01"/>
    <w:rsid w:val="00206447"/>
    <w:rsid w:val="00206F57"/>
    <w:rsid w:val="002079F3"/>
    <w:rsid w:val="00207C3B"/>
    <w:rsid w:val="00207D13"/>
    <w:rsid w:val="00210476"/>
    <w:rsid w:val="00211C9D"/>
    <w:rsid w:val="002120D6"/>
    <w:rsid w:val="00212492"/>
    <w:rsid w:val="00212D30"/>
    <w:rsid w:val="00213980"/>
    <w:rsid w:val="00214494"/>
    <w:rsid w:val="002168FC"/>
    <w:rsid w:val="00216F3B"/>
    <w:rsid w:val="00220D4B"/>
    <w:rsid w:val="00221AE9"/>
    <w:rsid w:val="00221E50"/>
    <w:rsid w:val="00222974"/>
    <w:rsid w:val="002230E2"/>
    <w:rsid w:val="002244E3"/>
    <w:rsid w:val="00224B93"/>
    <w:rsid w:val="0022508C"/>
    <w:rsid w:val="0022518C"/>
    <w:rsid w:val="00226C26"/>
    <w:rsid w:val="00227B3E"/>
    <w:rsid w:val="00234395"/>
    <w:rsid w:val="00235192"/>
    <w:rsid w:val="00236516"/>
    <w:rsid w:val="00237DAD"/>
    <w:rsid w:val="0024083B"/>
    <w:rsid w:val="00241CB2"/>
    <w:rsid w:val="00241CF8"/>
    <w:rsid w:val="0024360F"/>
    <w:rsid w:val="00244E10"/>
    <w:rsid w:val="0024525D"/>
    <w:rsid w:val="00246A82"/>
    <w:rsid w:val="00246D84"/>
    <w:rsid w:val="002478E7"/>
    <w:rsid w:val="00247BF1"/>
    <w:rsid w:val="002509D2"/>
    <w:rsid w:val="0025208D"/>
    <w:rsid w:val="00253B0F"/>
    <w:rsid w:val="00254B7F"/>
    <w:rsid w:val="00257D7D"/>
    <w:rsid w:val="002601A2"/>
    <w:rsid w:val="00260281"/>
    <w:rsid w:val="002609B3"/>
    <w:rsid w:val="002613C6"/>
    <w:rsid w:val="002617BD"/>
    <w:rsid w:val="00262A48"/>
    <w:rsid w:val="00262C4D"/>
    <w:rsid w:val="00262EF3"/>
    <w:rsid w:val="00264BC0"/>
    <w:rsid w:val="00267491"/>
    <w:rsid w:val="00267A10"/>
    <w:rsid w:val="00267D3F"/>
    <w:rsid w:val="00271795"/>
    <w:rsid w:val="00271874"/>
    <w:rsid w:val="00271E1C"/>
    <w:rsid w:val="00272387"/>
    <w:rsid w:val="002726F8"/>
    <w:rsid w:val="0027397A"/>
    <w:rsid w:val="00273A2A"/>
    <w:rsid w:val="002745F4"/>
    <w:rsid w:val="00274863"/>
    <w:rsid w:val="002748E0"/>
    <w:rsid w:val="00274F93"/>
    <w:rsid w:val="00275F1D"/>
    <w:rsid w:val="002764A4"/>
    <w:rsid w:val="00280E94"/>
    <w:rsid w:val="00283406"/>
    <w:rsid w:val="0028352A"/>
    <w:rsid w:val="00283DBA"/>
    <w:rsid w:val="00285BD0"/>
    <w:rsid w:val="00290A5C"/>
    <w:rsid w:val="00290B57"/>
    <w:rsid w:val="00290D28"/>
    <w:rsid w:val="002914D1"/>
    <w:rsid w:val="002927D2"/>
    <w:rsid w:val="002928EC"/>
    <w:rsid w:val="00293C6A"/>
    <w:rsid w:val="002955D7"/>
    <w:rsid w:val="00296A1F"/>
    <w:rsid w:val="00297CD4"/>
    <w:rsid w:val="002A3450"/>
    <w:rsid w:val="002A3967"/>
    <w:rsid w:val="002A41C8"/>
    <w:rsid w:val="002A5694"/>
    <w:rsid w:val="002A61E1"/>
    <w:rsid w:val="002A68B9"/>
    <w:rsid w:val="002A70E4"/>
    <w:rsid w:val="002B0AF2"/>
    <w:rsid w:val="002B0B31"/>
    <w:rsid w:val="002B2EBD"/>
    <w:rsid w:val="002B6E3D"/>
    <w:rsid w:val="002C01B0"/>
    <w:rsid w:val="002C1EEC"/>
    <w:rsid w:val="002C20D5"/>
    <w:rsid w:val="002C2B7F"/>
    <w:rsid w:val="002C30FB"/>
    <w:rsid w:val="002C585F"/>
    <w:rsid w:val="002C6AA4"/>
    <w:rsid w:val="002C6C3C"/>
    <w:rsid w:val="002C74CC"/>
    <w:rsid w:val="002D24F5"/>
    <w:rsid w:val="002D6193"/>
    <w:rsid w:val="002D694E"/>
    <w:rsid w:val="002D70AA"/>
    <w:rsid w:val="002D73BA"/>
    <w:rsid w:val="002D73F9"/>
    <w:rsid w:val="002D77AE"/>
    <w:rsid w:val="002D7FFC"/>
    <w:rsid w:val="002E055C"/>
    <w:rsid w:val="002E0882"/>
    <w:rsid w:val="002E12DA"/>
    <w:rsid w:val="002E27E1"/>
    <w:rsid w:val="002E3930"/>
    <w:rsid w:val="002E4A75"/>
    <w:rsid w:val="002E4DF5"/>
    <w:rsid w:val="002E545F"/>
    <w:rsid w:val="002E5830"/>
    <w:rsid w:val="002E5A75"/>
    <w:rsid w:val="002E5F50"/>
    <w:rsid w:val="002E6CFE"/>
    <w:rsid w:val="002E7CED"/>
    <w:rsid w:val="002F08E9"/>
    <w:rsid w:val="002F551F"/>
    <w:rsid w:val="002F59BE"/>
    <w:rsid w:val="003001AA"/>
    <w:rsid w:val="00300870"/>
    <w:rsid w:val="003015D2"/>
    <w:rsid w:val="00302AC4"/>
    <w:rsid w:val="00303E4B"/>
    <w:rsid w:val="00304854"/>
    <w:rsid w:val="003048B8"/>
    <w:rsid w:val="003050FF"/>
    <w:rsid w:val="003052CC"/>
    <w:rsid w:val="0030543C"/>
    <w:rsid w:val="003055A6"/>
    <w:rsid w:val="003059AE"/>
    <w:rsid w:val="003059EC"/>
    <w:rsid w:val="00310802"/>
    <w:rsid w:val="00310C9C"/>
    <w:rsid w:val="00311576"/>
    <w:rsid w:val="003128BD"/>
    <w:rsid w:val="00313463"/>
    <w:rsid w:val="00313C5F"/>
    <w:rsid w:val="0031588D"/>
    <w:rsid w:val="003175EC"/>
    <w:rsid w:val="00320D88"/>
    <w:rsid w:val="0032241D"/>
    <w:rsid w:val="0032249C"/>
    <w:rsid w:val="00322D33"/>
    <w:rsid w:val="0032384F"/>
    <w:rsid w:val="00324500"/>
    <w:rsid w:val="00325930"/>
    <w:rsid w:val="00326AA2"/>
    <w:rsid w:val="00331912"/>
    <w:rsid w:val="00333DEF"/>
    <w:rsid w:val="003349B4"/>
    <w:rsid w:val="00335EA3"/>
    <w:rsid w:val="003363AE"/>
    <w:rsid w:val="0034057E"/>
    <w:rsid w:val="00340F35"/>
    <w:rsid w:val="003424BD"/>
    <w:rsid w:val="00342C68"/>
    <w:rsid w:val="00343B43"/>
    <w:rsid w:val="00344B50"/>
    <w:rsid w:val="00347DAD"/>
    <w:rsid w:val="00353812"/>
    <w:rsid w:val="00354B30"/>
    <w:rsid w:val="00354BE4"/>
    <w:rsid w:val="00355CDF"/>
    <w:rsid w:val="0035619C"/>
    <w:rsid w:val="003561EE"/>
    <w:rsid w:val="00356F3E"/>
    <w:rsid w:val="00357EBE"/>
    <w:rsid w:val="00361027"/>
    <w:rsid w:val="00361837"/>
    <w:rsid w:val="00361A27"/>
    <w:rsid w:val="00364E98"/>
    <w:rsid w:val="003655E9"/>
    <w:rsid w:val="00365BF6"/>
    <w:rsid w:val="00365C5E"/>
    <w:rsid w:val="0037219E"/>
    <w:rsid w:val="00372650"/>
    <w:rsid w:val="003727DE"/>
    <w:rsid w:val="003730EC"/>
    <w:rsid w:val="0037315D"/>
    <w:rsid w:val="00373909"/>
    <w:rsid w:val="003754D2"/>
    <w:rsid w:val="003766CB"/>
    <w:rsid w:val="00380342"/>
    <w:rsid w:val="00380B4D"/>
    <w:rsid w:val="00381920"/>
    <w:rsid w:val="00381995"/>
    <w:rsid w:val="0038308C"/>
    <w:rsid w:val="00383E1B"/>
    <w:rsid w:val="00386549"/>
    <w:rsid w:val="00386FB2"/>
    <w:rsid w:val="0039002D"/>
    <w:rsid w:val="00390066"/>
    <w:rsid w:val="00390F59"/>
    <w:rsid w:val="00393151"/>
    <w:rsid w:val="0039422B"/>
    <w:rsid w:val="003942C0"/>
    <w:rsid w:val="00395778"/>
    <w:rsid w:val="00395B43"/>
    <w:rsid w:val="003971F7"/>
    <w:rsid w:val="00397259"/>
    <w:rsid w:val="00397665"/>
    <w:rsid w:val="00397E3F"/>
    <w:rsid w:val="00397ED4"/>
    <w:rsid w:val="003A098A"/>
    <w:rsid w:val="003A1490"/>
    <w:rsid w:val="003A23DB"/>
    <w:rsid w:val="003A5427"/>
    <w:rsid w:val="003A54E3"/>
    <w:rsid w:val="003A55E4"/>
    <w:rsid w:val="003A57A2"/>
    <w:rsid w:val="003A5E0F"/>
    <w:rsid w:val="003A6E55"/>
    <w:rsid w:val="003B3561"/>
    <w:rsid w:val="003B6562"/>
    <w:rsid w:val="003B68F4"/>
    <w:rsid w:val="003B6E73"/>
    <w:rsid w:val="003B7980"/>
    <w:rsid w:val="003B7F1D"/>
    <w:rsid w:val="003C215C"/>
    <w:rsid w:val="003C3361"/>
    <w:rsid w:val="003C3F0D"/>
    <w:rsid w:val="003C655E"/>
    <w:rsid w:val="003D14BA"/>
    <w:rsid w:val="003D1520"/>
    <w:rsid w:val="003D4C5B"/>
    <w:rsid w:val="003D566F"/>
    <w:rsid w:val="003D6687"/>
    <w:rsid w:val="003D746F"/>
    <w:rsid w:val="003D7D97"/>
    <w:rsid w:val="003E00F8"/>
    <w:rsid w:val="003E0C09"/>
    <w:rsid w:val="003E23ED"/>
    <w:rsid w:val="003E2575"/>
    <w:rsid w:val="003E2725"/>
    <w:rsid w:val="003E2ABE"/>
    <w:rsid w:val="003E33E4"/>
    <w:rsid w:val="003E3774"/>
    <w:rsid w:val="003E3976"/>
    <w:rsid w:val="003E53C9"/>
    <w:rsid w:val="003E588D"/>
    <w:rsid w:val="003E6F62"/>
    <w:rsid w:val="003E77AA"/>
    <w:rsid w:val="003F0BC1"/>
    <w:rsid w:val="003F1DD3"/>
    <w:rsid w:val="003F3D46"/>
    <w:rsid w:val="003F4CB6"/>
    <w:rsid w:val="003F639C"/>
    <w:rsid w:val="003F6E87"/>
    <w:rsid w:val="004005B1"/>
    <w:rsid w:val="00400B34"/>
    <w:rsid w:val="004040A1"/>
    <w:rsid w:val="00404171"/>
    <w:rsid w:val="0040527D"/>
    <w:rsid w:val="00405CE4"/>
    <w:rsid w:val="00406FA0"/>
    <w:rsid w:val="00407B7C"/>
    <w:rsid w:val="00412352"/>
    <w:rsid w:val="00414F03"/>
    <w:rsid w:val="004152A5"/>
    <w:rsid w:val="00415A59"/>
    <w:rsid w:val="00416266"/>
    <w:rsid w:val="004169F1"/>
    <w:rsid w:val="00416B57"/>
    <w:rsid w:val="00417F4C"/>
    <w:rsid w:val="00420168"/>
    <w:rsid w:val="00420EDB"/>
    <w:rsid w:val="00422C0D"/>
    <w:rsid w:val="00424C25"/>
    <w:rsid w:val="0042515E"/>
    <w:rsid w:val="004253B2"/>
    <w:rsid w:val="00425FE1"/>
    <w:rsid w:val="00426BD7"/>
    <w:rsid w:val="00427392"/>
    <w:rsid w:val="0043150C"/>
    <w:rsid w:val="004315D1"/>
    <w:rsid w:val="00431C90"/>
    <w:rsid w:val="00431D1E"/>
    <w:rsid w:val="0043259C"/>
    <w:rsid w:val="004328A1"/>
    <w:rsid w:val="004328A8"/>
    <w:rsid w:val="00432D9A"/>
    <w:rsid w:val="00432F0C"/>
    <w:rsid w:val="00433119"/>
    <w:rsid w:val="00433162"/>
    <w:rsid w:val="00434ADD"/>
    <w:rsid w:val="004351D8"/>
    <w:rsid w:val="00440649"/>
    <w:rsid w:val="004417A8"/>
    <w:rsid w:val="00441C5F"/>
    <w:rsid w:val="00444B9E"/>
    <w:rsid w:val="00444BA9"/>
    <w:rsid w:val="00446347"/>
    <w:rsid w:val="00446DAF"/>
    <w:rsid w:val="00450EDC"/>
    <w:rsid w:val="00451B11"/>
    <w:rsid w:val="0045249B"/>
    <w:rsid w:val="00452823"/>
    <w:rsid w:val="0045372C"/>
    <w:rsid w:val="00453731"/>
    <w:rsid w:val="004555B0"/>
    <w:rsid w:val="004563A3"/>
    <w:rsid w:val="00457AD3"/>
    <w:rsid w:val="004607B2"/>
    <w:rsid w:val="00461103"/>
    <w:rsid w:val="00461129"/>
    <w:rsid w:val="004617BF"/>
    <w:rsid w:val="004624C7"/>
    <w:rsid w:val="00463E66"/>
    <w:rsid w:val="00464084"/>
    <w:rsid w:val="00465372"/>
    <w:rsid w:val="0046723A"/>
    <w:rsid w:val="00467FDA"/>
    <w:rsid w:val="00470108"/>
    <w:rsid w:val="004707A4"/>
    <w:rsid w:val="00470A91"/>
    <w:rsid w:val="0047352B"/>
    <w:rsid w:val="00473AC1"/>
    <w:rsid w:val="00473CE7"/>
    <w:rsid w:val="0047420F"/>
    <w:rsid w:val="00475DFA"/>
    <w:rsid w:val="00480617"/>
    <w:rsid w:val="00480AE1"/>
    <w:rsid w:val="00483EBD"/>
    <w:rsid w:val="00484509"/>
    <w:rsid w:val="00485802"/>
    <w:rsid w:val="00486176"/>
    <w:rsid w:val="004908AE"/>
    <w:rsid w:val="00492782"/>
    <w:rsid w:val="004941B1"/>
    <w:rsid w:val="00494FEE"/>
    <w:rsid w:val="0049544F"/>
    <w:rsid w:val="004976CA"/>
    <w:rsid w:val="00497F3F"/>
    <w:rsid w:val="004A6670"/>
    <w:rsid w:val="004A6E1B"/>
    <w:rsid w:val="004A7AB7"/>
    <w:rsid w:val="004B1658"/>
    <w:rsid w:val="004B2881"/>
    <w:rsid w:val="004B3B58"/>
    <w:rsid w:val="004B495D"/>
    <w:rsid w:val="004B4BE8"/>
    <w:rsid w:val="004B65EB"/>
    <w:rsid w:val="004B6766"/>
    <w:rsid w:val="004B6DAE"/>
    <w:rsid w:val="004C07B7"/>
    <w:rsid w:val="004C368B"/>
    <w:rsid w:val="004C4B9E"/>
    <w:rsid w:val="004C546E"/>
    <w:rsid w:val="004C55AE"/>
    <w:rsid w:val="004C64E0"/>
    <w:rsid w:val="004C6C2F"/>
    <w:rsid w:val="004C7521"/>
    <w:rsid w:val="004D1056"/>
    <w:rsid w:val="004D154B"/>
    <w:rsid w:val="004D31E7"/>
    <w:rsid w:val="004D3C78"/>
    <w:rsid w:val="004D4067"/>
    <w:rsid w:val="004D4094"/>
    <w:rsid w:val="004D5764"/>
    <w:rsid w:val="004E1F5D"/>
    <w:rsid w:val="004E1FA0"/>
    <w:rsid w:val="004E3783"/>
    <w:rsid w:val="004E3A69"/>
    <w:rsid w:val="004E45BE"/>
    <w:rsid w:val="004E6063"/>
    <w:rsid w:val="004E65FE"/>
    <w:rsid w:val="004E671E"/>
    <w:rsid w:val="004E6A16"/>
    <w:rsid w:val="004E6BC4"/>
    <w:rsid w:val="004E7854"/>
    <w:rsid w:val="004F1C25"/>
    <w:rsid w:val="004F20D9"/>
    <w:rsid w:val="004F21B7"/>
    <w:rsid w:val="004F2241"/>
    <w:rsid w:val="004F2C1F"/>
    <w:rsid w:val="004F4083"/>
    <w:rsid w:val="004F505D"/>
    <w:rsid w:val="004F563E"/>
    <w:rsid w:val="004F6A57"/>
    <w:rsid w:val="0050398E"/>
    <w:rsid w:val="0050752D"/>
    <w:rsid w:val="005100B3"/>
    <w:rsid w:val="00510132"/>
    <w:rsid w:val="005109C2"/>
    <w:rsid w:val="0051125A"/>
    <w:rsid w:val="00514AEF"/>
    <w:rsid w:val="0051515F"/>
    <w:rsid w:val="005154EB"/>
    <w:rsid w:val="0051559E"/>
    <w:rsid w:val="00515EBB"/>
    <w:rsid w:val="00517BB5"/>
    <w:rsid w:val="00520FB2"/>
    <w:rsid w:val="005226C3"/>
    <w:rsid w:val="0052355D"/>
    <w:rsid w:val="00523A27"/>
    <w:rsid w:val="00524101"/>
    <w:rsid w:val="00524482"/>
    <w:rsid w:val="00526CD8"/>
    <w:rsid w:val="0053169F"/>
    <w:rsid w:val="00531744"/>
    <w:rsid w:val="00533009"/>
    <w:rsid w:val="0053328C"/>
    <w:rsid w:val="005332C6"/>
    <w:rsid w:val="00533837"/>
    <w:rsid w:val="005353A3"/>
    <w:rsid w:val="005369F3"/>
    <w:rsid w:val="00537C0F"/>
    <w:rsid w:val="005424EE"/>
    <w:rsid w:val="0054306E"/>
    <w:rsid w:val="00543A12"/>
    <w:rsid w:val="00543D23"/>
    <w:rsid w:val="00543E89"/>
    <w:rsid w:val="00543F54"/>
    <w:rsid w:val="0054425D"/>
    <w:rsid w:val="00544506"/>
    <w:rsid w:val="00544D02"/>
    <w:rsid w:val="00545025"/>
    <w:rsid w:val="005453C4"/>
    <w:rsid w:val="00545943"/>
    <w:rsid w:val="00546D2E"/>
    <w:rsid w:val="00546E96"/>
    <w:rsid w:val="00546F99"/>
    <w:rsid w:val="00547D19"/>
    <w:rsid w:val="00547D5C"/>
    <w:rsid w:val="00550F2C"/>
    <w:rsid w:val="00552536"/>
    <w:rsid w:val="00554ADA"/>
    <w:rsid w:val="00555FBB"/>
    <w:rsid w:val="005630E7"/>
    <w:rsid w:val="005631BE"/>
    <w:rsid w:val="00564DDE"/>
    <w:rsid w:val="00565807"/>
    <w:rsid w:val="00566BCA"/>
    <w:rsid w:val="005679C2"/>
    <w:rsid w:val="00570E28"/>
    <w:rsid w:val="00570E9F"/>
    <w:rsid w:val="005716D6"/>
    <w:rsid w:val="00572B03"/>
    <w:rsid w:val="0057566D"/>
    <w:rsid w:val="005775E2"/>
    <w:rsid w:val="005804DC"/>
    <w:rsid w:val="00580B1B"/>
    <w:rsid w:val="0058112F"/>
    <w:rsid w:val="00581306"/>
    <w:rsid w:val="005821C2"/>
    <w:rsid w:val="00582C3E"/>
    <w:rsid w:val="005835E2"/>
    <w:rsid w:val="00585AE1"/>
    <w:rsid w:val="00586D5A"/>
    <w:rsid w:val="00587005"/>
    <w:rsid w:val="0059007B"/>
    <w:rsid w:val="00590721"/>
    <w:rsid w:val="00590914"/>
    <w:rsid w:val="00590C38"/>
    <w:rsid w:val="00590CAE"/>
    <w:rsid w:val="00591361"/>
    <w:rsid w:val="00592B30"/>
    <w:rsid w:val="00592F9D"/>
    <w:rsid w:val="005939B0"/>
    <w:rsid w:val="005945BD"/>
    <w:rsid w:val="00594E10"/>
    <w:rsid w:val="00596C3E"/>
    <w:rsid w:val="005975BF"/>
    <w:rsid w:val="005A1B21"/>
    <w:rsid w:val="005A2357"/>
    <w:rsid w:val="005A27C9"/>
    <w:rsid w:val="005A2BC2"/>
    <w:rsid w:val="005A2C33"/>
    <w:rsid w:val="005A2DA6"/>
    <w:rsid w:val="005A506B"/>
    <w:rsid w:val="005A5DE1"/>
    <w:rsid w:val="005A6278"/>
    <w:rsid w:val="005B0082"/>
    <w:rsid w:val="005B0271"/>
    <w:rsid w:val="005B0DA4"/>
    <w:rsid w:val="005B11ED"/>
    <w:rsid w:val="005B1DCC"/>
    <w:rsid w:val="005B26B1"/>
    <w:rsid w:val="005B27CB"/>
    <w:rsid w:val="005B3D2D"/>
    <w:rsid w:val="005B68D9"/>
    <w:rsid w:val="005B6B49"/>
    <w:rsid w:val="005B7899"/>
    <w:rsid w:val="005C0476"/>
    <w:rsid w:val="005C1C8F"/>
    <w:rsid w:val="005C2D83"/>
    <w:rsid w:val="005C372A"/>
    <w:rsid w:val="005C4EDF"/>
    <w:rsid w:val="005C66C2"/>
    <w:rsid w:val="005D06BC"/>
    <w:rsid w:val="005D27A3"/>
    <w:rsid w:val="005D27E4"/>
    <w:rsid w:val="005D3CEC"/>
    <w:rsid w:val="005D3FD6"/>
    <w:rsid w:val="005D4829"/>
    <w:rsid w:val="005D4CF6"/>
    <w:rsid w:val="005D56DE"/>
    <w:rsid w:val="005D58A5"/>
    <w:rsid w:val="005D611F"/>
    <w:rsid w:val="005D7FB0"/>
    <w:rsid w:val="005E09A6"/>
    <w:rsid w:val="005E178C"/>
    <w:rsid w:val="005E1A6B"/>
    <w:rsid w:val="005E2DE4"/>
    <w:rsid w:val="005E57BA"/>
    <w:rsid w:val="005E59A8"/>
    <w:rsid w:val="005E7381"/>
    <w:rsid w:val="005F1A0C"/>
    <w:rsid w:val="005F28D5"/>
    <w:rsid w:val="005F311C"/>
    <w:rsid w:val="005F3FC0"/>
    <w:rsid w:val="005F56B0"/>
    <w:rsid w:val="005F5773"/>
    <w:rsid w:val="005F7F36"/>
    <w:rsid w:val="0060059D"/>
    <w:rsid w:val="006012EC"/>
    <w:rsid w:val="00601389"/>
    <w:rsid w:val="00602450"/>
    <w:rsid w:val="00603B5D"/>
    <w:rsid w:val="00603DD0"/>
    <w:rsid w:val="00604020"/>
    <w:rsid w:val="00606C46"/>
    <w:rsid w:val="00607078"/>
    <w:rsid w:val="006070E8"/>
    <w:rsid w:val="006075D1"/>
    <w:rsid w:val="0060796C"/>
    <w:rsid w:val="006101D9"/>
    <w:rsid w:val="006106BC"/>
    <w:rsid w:val="006121A1"/>
    <w:rsid w:val="00612AD9"/>
    <w:rsid w:val="00612C2E"/>
    <w:rsid w:val="006130A4"/>
    <w:rsid w:val="00613917"/>
    <w:rsid w:val="00614931"/>
    <w:rsid w:val="006152A5"/>
    <w:rsid w:val="00615640"/>
    <w:rsid w:val="00616A55"/>
    <w:rsid w:val="00616AE3"/>
    <w:rsid w:val="00616B36"/>
    <w:rsid w:val="00617963"/>
    <w:rsid w:val="00621347"/>
    <w:rsid w:val="00621D11"/>
    <w:rsid w:val="00625D6E"/>
    <w:rsid w:val="006268E5"/>
    <w:rsid w:val="0063186B"/>
    <w:rsid w:val="00632A3F"/>
    <w:rsid w:val="00632F25"/>
    <w:rsid w:val="00633852"/>
    <w:rsid w:val="00634A8A"/>
    <w:rsid w:val="0063746D"/>
    <w:rsid w:val="006377C4"/>
    <w:rsid w:val="00637A30"/>
    <w:rsid w:val="00640529"/>
    <w:rsid w:val="006408CA"/>
    <w:rsid w:val="006416C4"/>
    <w:rsid w:val="006435A1"/>
    <w:rsid w:val="006446FC"/>
    <w:rsid w:val="00644702"/>
    <w:rsid w:val="00644B4D"/>
    <w:rsid w:val="0065034B"/>
    <w:rsid w:val="0065039A"/>
    <w:rsid w:val="00651EEA"/>
    <w:rsid w:val="00653319"/>
    <w:rsid w:val="00654374"/>
    <w:rsid w:val="00655609"/>
    <w:rsid w:val="00655D02"/>
    <w:rsid w:val="0065664C"/>
    <w:rsid w:val="006578E7"/>
    <w:rsid w:val="006608EA"/>
    <w:rsid w:val="006631EB"/>
    <w:rsid w:val="006656B4"/>
    <w:rsid w:val="00665CA2"/>
    <w:rsid w:val="00666979"/>
    <w:rsid w:val="00667CEE"/>
    <w:rsid w:val="006702DA"/>
    <w:rsid w:val="006704C9"/>
    <w:rsid w:val="00670F91"/>
    <w:rsid w:val="00671181"/>
    <w:rsid w:val="0067435B"/>
    <w:rsid w:val="0067473A"/>
    <w:rsid w:val="00674800"/>
    <w:rsid w:val="00674808"/>
    <w:rsid w:val="00676EC3"/>
    <w:rsid w:val="00677752"/>
    <w:rsid w:val="006808D0"/>
    <w:rsid w:val="006811DB"/>
    <w:rsid w:val="006816BC"/>
    <w:rsid w:val="00681BC2"/>
    <w:rsid w:val="006822BC"/>
    <w:rsid w:val="00682FCD"/>
    <w:rsid w:val="006830CC"/>
    <w:rsid w:val="00683AB0"/>
    <w:rsid w:val="00683F15"/>
    <w:rsid w:val="006855C6"/>
    <w:rsid w:val="00685EB7"/>
    <w:rsid w:val="00687442"/>
    <w:rsid w:val="00687893"/>
    <w:rsid w:val="00691139"/>
    <w:rsid w:val="006917C8"/>
    <w:rsid w:val="00691827"/>
    <w:rsid w:val="00691FC2"/>
    <w:rsid w:val="00692979"/>
    <w:rsid w:val="00693144"/>
    <w:rsid w:val="00693BB2"/>
    <w:rsid w:val="00695891"/>
    <w:rsid w:val="006A1565"/>
    <w:rsid w:val="006A29ED"/>
    <w:rsid w:val="006A4B50"/>
    <w:rsid w:val="006A6A72"/>
    <w:rsid w:val="006A6E55"/>
    <w:rsid w:val="006B339C"/>
    <w:rsid w:val="006B3B1D"/>
    <w:rsid w:val="006B3B6D"/>
    <w:rsid w:val="006B790A"/>
    <w:rsid w:val="006B7B12"/>
    <w:rsid w:val="006C017F"/>
    <w:rsid w:val="006C0BA7"/>
    <w:rsid w:val="006C0F24"/>
    <w:rsid w:val="006C1978"/>
    <w:rsid w:val="006C35D3"/>
    <w:rsid w:val="006C60FF"/>
    <w:rsid w:val="006D0265"/>
    <w:rsid w:val="006D0364"/>
    <w:rsid w:val="006D03AD"/>
    <w:rsid w:val="006D0770"/>
    <w:rsid w:val="006D19EB"/>
    <w:rsid w:val="006D1F8A"/>
    <w:rsid w:val="006D1FA4"/>
    <w:rsid w:val="006D201E"/>
    <w:rsid w:val="006D2349"/>
    <w:rsid w:val="006D268D"/>
    <w:rsid w:val="006D2D8B"/>
    <w:rsid w:val="006D36BB"/>
    <w:rsid w:val="006D4277"/>
    <w:rsid w:val="006D5562"/>
    <w:rsid w:val="006D586B"/>
    <w:rsid w:val="006D5F71"/>
    <w:rsid w:val="006D6A60"/>
    <w:rsid w:val="006D6C76"/>
    <w:rsid w:val="006D6E2D"/>
    <w:rsid w:val="006E0E3F"/>
    <w:rsid w:val="006E1A88"/>
    <w:rsid w:val="006E2772"/>
    <w:rsid w:val="006E2994"/>
    <w:rsid w:val="006E2CA9"/>
    <w:rsid w:val="006E5991"/>
    <w:rsid w:val="006F0DA2"/>
    <w:rsid w:val="006F31AF"/>
    <w:rsid w:val="006F3421"/>
    <w:rsid w:val="006F3A6B"/>
    <w:rsid w:val="006F435B"/>
    <w:rsid w:val="006F52C5"/>
    <w:rsid w:val="006F5BA5"/>
    <w:rsid w:val="006F7FEE"/>
    <w:rsid w:val="00701707"/>
    <w:rsid w:val="007028AA"/>
    <w:rsid w:val="00703C8E"/>
    <w:rsid w:val="0070591F"/>
    <w:rsid w:val="00707A28"/>
    <w:rsid w:val="007104BB"/>
    <w:rsid w:val="00711470"/>
    <w:rsid w:val="00711761"/>
    <w:rsid w:val="00711E1C"/>
    <w:rsid w:val="0071318F"/>
    <w:rsid w:val="00716687"/>
    <w:rsid w:val="00717242"/>
    <w:rsid w:val="007173E9"/>
    <w:rsid w:val="00717AAB"/>
    <w:rsid w:val="007207F0"/>
    <w:rsid w:val="00724A67"/>
    <w:rsid w:val="00724FDE"/>
    <w:rsid w:val="00725AE1"/>
    <w:rsid w:val="00725D87"/>
    <w:rsid w:val="00730229"/>
    <w:rsid w:val="007331EB"/>
    <w:rsid w:val="007336B4"/>
    <w:rsid w:val="00736012"/>
    <w:rsid w:val="007366AC"/>
    <w:rsid w:val="00737A44"/>
    <w:rsid w:val="00737D3C"/>
    <w:rsid w:val="007400E9"/>
    <w:rsid w:val="00741A57"/>
    <w:rsid w:val="00741B1B"/>
    <w:rsid w:val="00742024"/>
    <w:rsid w:val="00743979"/>
    <w:rsid w:val="007439AE"/>
    <w:rsid w:val="00744804"/>
    <w:rsid w:val="00745801"/>
    <w:rsid w:val="00745ECA"/>
    <w:rsid w:val="0074638B"/>
    <w:rsid w:val="00750709"/>
    <w:rsid w:val="00750AE2"/>
    <w:rsid w:val="0075183D"/>
    <w:rsid w:val="00752E42"/>
    <w:rsid w:val="00754655"/>
    <w:rsid w:val="0076055A"/>
    <w:rsid w:val="00760C58"/>
    <w:rsid w:val="007624A0"/>
    <w:rsid w:val="007635DF"/>
    <w:rsid w:val="007643A8"/>
    <w:rsid w:val="00764A9B"/>
    <w:rsid w:val="00765244"/>
    <w:rsid w:val="00765433"/>
    <w:rsid w:val="007654E5"/>
    <w:rsid w:val="00766779"/>
    <w:rsid w:val="00770488"/>
    <w:rsid w:val="0077090D"/>
    <w:rsid w:val="007732B8"/>
    <w:rsid w:val="0077396F"/>
    <w:rsid w:val="00774C42"/>
    <w:rsid w:val="00775797"/>
    <w:rsid w:val="00780062"/>
    <w:rsid w:val="00784131"/>
    <w:rsid w:val="00784AC4"/>
    <w:rsid w:val="007852D7"/>
    <w:rsid w:val="00785A31"/>
    <w:rsid w:val="00785AB1"/>
    <w:rsid w:val="0078673C"/>
    <w:rsid w:val="007871BB"/>
    <w:rsid w:val="00787B56"/>
    <w:rsid w:val="007919F4"/>
    <w:rsid w:val="00792032"/>
    <w:rsid w:val="00792C9C"/>
    <w:rsid w:val="00794C1E"/>
    <w:rsid w:val="00796A10"/>
    <w:rsid w:val="007972EA"/>
    <w:rsid w:val="007A0907"/>
    <w:rsid w:val="007A0FC6"/>
    <w:rsid w:val="007A17A4"/>
    <w:rsid w:val="007A2879"/>
    <w:rsid w:val="007A5734"/>
    <w:rsid w:val="007A5B0A"/>
    <w:rsid w:val="007A5BDF"/>
    <w:rsid w:val="007B03CC"/>
    <w:rsid w:val="007B261C"/>
    <w:rsid w:val="007B40C3"/>
    <w:rsid w:val="007B4F9E"/>
    <w:rsid w:val="007B5CB5"/>
    <w:rsid w:val="007B6AF5"/>
    <w:rsid w:val="007B7137"/>
    <w:rsid w:val="007C095F"/>
    <w:rsid w:val="007C2FC6"/>
    <w:rsid w:val="007C4DC0"/>
    <w:rsid w:val="007C666E"/>
    <w:rsid w:val="007C680A"/>
    <w:rsid w:val="007C6F98"/>
    <w:rsid w:val="007D085D"/>
    <w:rsid w:val="007D0F4D"/>
    <w:rsid w:val="007D19DB"/>
    <w:rsid w:val="007D21E5"/>
    <w:rsid w:val="007D2229"/>
    <w:rsid w:val="007D24FF"/>
    <w:rsid w:val="007D3A52"/>
    <w:rsid w:val="007D4B5E"/>
    <w:rsid w:val="007D5B92"/>
    <w:rsid w:val="007D6123"/>
    <w:rsid w:val="007D62FC"/>
    <w:rsid w:val="007D707D"/>
    <w:rsid w:val="007D760A"/>
    <w:rsid w:val="007E1E37"/>
    <w:rsid w:val="007E4C9A"/>
    <w:rsid w:val="007E5429"/>
    <w:rsid w:val="007E75D9"/>
    <w:rsid w:val="007E7964"/>
    <w:rsid w:val="007F031A"/>
    <w:rsid w:val="007F1A4D"/>
    <w:rsid w:val="007F35B1"/>
    <w:rsid w:val="007F3C96"/>
    <w:rsid w:val="007F40FE"/>
    <w:rsid w:val="007F474E"/>
    <w:rsid w:val="007F6054"/>
    <w:rsid w:val="007F6D3E"/>
    <w:rsid w:val="007F7A49"/>
    <w:rsid w:val="0080034A"/>
    <w:rsid w:val="0080214A"/>
    <w:rsid w:val="008022D1"/>
    <w:rsid w:val="0080299B"/>
    <w:rsid w:val="00805FE3"/>
    <w:rsid w:val="0080615D"/>
    <w:rsid w:val="0080642C"/>
    <w:rsid w:val="00811097"/>
    <w:rsid w:val="0081157B"/>
    <w:rsid w:val="0081216A"/>
    <w:rsid w:val="008124DE"/>
    <w:rsid w:val="0081265D"/>
    <w:rsid w:val="008141B8"/>
    <w:rsid w:val="0081545D"/>
    <w:rsid w:val="00815E55"/>
    <w:rsid w:val="00816EC1"/>
    <w:rsid w:val="0081731E"/>
    <w:rsid w:val="008176B4"/>
    <w:rsid w:val="00822C64"/>
    <w:rsid w:val="008239DB"/>
    <w:rsid w:val="00823F06"/>
    <w:rsid w:val="00824C42"/>
    <w:rsid w:val="00831836"/>
    <w:rsid w:val="00831AD6"/>
    <w:rsid w:val="00832A72"/>
    <w:rsid w:val="00835114"/>
    <w:rsid w:val="00842F0A"/>
    <w:rsid w:val="00843AC1"/>
    <w:rsid w:val="008452CA"/>
    <w:rsid w:val="00846A50"/>
    <w:rsid w:val="00846B1D"/>
    <w:rsid w:val="008500A5"/>
    <w:rsid w:val="00850F25"/>
    <w:rsid w:val="0085114A"/>
    <w:rsid w:val="008523B0"/>
    <w:rsid w:val="00852D9D"/>
    <w:rsid w:val="0085324F"/>
    <w:rsid w:val="00853307"/>
    <w:rsid w:val="00854C57"/>
    <w:rsid w:val="00855DBF"/>
    <w:rsid w:val="00855F14"/>
    <w:rsid w:val="008564BD"/>
    <w:rsid w:val="00857289"/>
    <w:rsid w:val="008572BD"/>
    <w:rsid w:val="00857367"/>
    <w:rsid w:val="00857945"/>
    <w:rsid w:val="00863CCD"/>
    <w:rsid w:val="0086458B"/>
    <w:rsid w:val="00865058"/>
    <w:rsid w:val="008662C9"/>
    <w:rsid w:val="00867979"/>
    <w:rsid w:val="00867D7E"/>
    <w:rsid w:val="00870807"/>
    <w:rsid w:val="00870859"/>
    <w:rsid w:val="00870D9F"/>
    <w:rsid w:val="0087308E"/>
    <w:rsid w:val="00873306"/>
    <w:rsid w:val="00875735"/>
    <w:rsid w:val="00877690"/>
    <w:rsid w:val="00880B85"/>
    <w:rsid w:val="00881593"/>
    <w:rsid w:val="00881639"/>
    <w:rsid w:val="00881B95"/>
    <w:rsid w:val="00882DBF"/>
    <w:rsid w:val="00882F71"/>
    <w:rsid w:val="008830CB"/>
    <w:rsid w:val="00883A6F"/>
    <w:rsid w:val="00883DD0"/>
    <w:rsid w:val="008868FB"/>
    <w:rsid w:val="00886F19"/>
    <w:rsid w:val="0088786E"/>
    <w:rsid w:val="00887A83"/>
    <w:rsid w:val="00890608"/>
    <w:rsid w:val="008920D1"/>
    <w:rsid w:val="00892A56"/>
    <w:rsid w:val="00893D38"/>
    <w:rsid w:val="00894D3F"/>
    <w:rsid w:val="00894E6A"/>
    <w:rsid w:val="008953D8"/>
    <w:rsid w:val="008977A1"/>
    <w:rsid w:val="00897E9D"/>
    <w:rsid w:val="008A09EE"/>
    <w:rsid w:val="008A1F70"/>
    <w:rsid w:val="008A304E"/>
    <w:rsid w:val="008A466A"/>
    <w:rsid w:val="008A5538"/>
    <w:rsid w:val="008A6A67"/>
    <w:rsid w:val="008A748D"/>
    <w:rsid w:val="008A7554"/>
    <w:rsid w:val="008B0470"/>
    <w:rsid w:val="008B06C7"/>
    <w:rsid w:val="008B10A8"/>
    <w:rsid w:val="008B1875"/>
    <w:rsid w:val="008B215A"/>
    <w:rsid w:val="008B2CFD"/>
    <w:rsid w:val="008B3B61"/>
    <w:rsid w:val="008B4073"/>
    <w:rsid w:val="008B437F"/>
    <w:rsid w:val="008B5B7A"/>
    <w:rsid w:val="008B5ED3"/>
    <w:rsid w:val="008B706E"/>
    <w:rsid w:val="008C32C3"/>
    <w:rsid w:val="008C3C6D"/>
    <w:rsid w:val="008C51A8"/>
    <w:rsid w:val="008C6AA6"/>
    <w:rsid w:val="008D060A"/>
    <w:rsid w:val="008D1D5F"/>
    <w:rsid w:val="008D1D89"/>
    <w:rsid w:val="008D31D1"/>
    <w:rsid w:val="008D39F7"/>
    <w:rsid w:val="008D3B2C"/>
    <w:rsid w:val="008D4091"/>
    <w:rsid w:val="008D5751"/>
    <w:rsid w:val="008D746B"/>
    <w:rsid w:val="008E04F6"/>
    <w:rsid w:val="008E1D7D"/>
    <w:rsid w:val="008E2C0C"/>
    <w:rsid w:val="008E2DA7"/>
    <w:rsid w:val="008E3175"/>
    <w:rsid w:val="008E3B3C"/>
    <w:rsid w:val="008E4288"/>
    <w:rsid w:val="008E4D21"/>
    <w:rsid w:val="008E50AB"/>
    <w:rsid w:val="008E59C8"/>
    <w:rsid w:val="008E62DA"/>
    <w:rsid w:val="008E6766"/>
    <w:rsid w:val="008F008D"/>
    <w:rsid w:val="008F2CA5"/>
    <w:rsid w:val="008F4A3B"/>
    <w:rsid w:val="008F57F2"/>
    <w:rsid w:val="008F6EA6"/>
    <w:rsid w:val="008F7A11"/>
    <w:rsid w:val="00901E09"/>
    <w:rsid w:val="00902C1D"/>
    <w:rsid w:val="00903813"/>
    <w:rsid w:val="00903BB3"/>
    <w:rsid w:val="00903C45"/>
    <w:rsid w:val="00903CF9"/>
    <w:rsid w:val="00905764"/>
    <w:rsid w:val="00906447"/>
    <w:rsid w:val="00906B40"/>
    <w:rsid w:val="00911888"/>
    <w:rsid w:val="00912D71"/>
    <w:rsid w:val="00915EB4"/>
    <w:rsid w:val="00916D84"/>
    <w:rsid w:val="009178E0"/>
    <w:rsid w:val="00917BD0"/>
    <w:rsid w:val="0092360E"/>
    <w:rsid w:val="0092371C"/>
    <w:rsid w:val="00923ADE"/>
    <w:rsid w:val="00923FEA"/>
    <w:rsid w:val="0092429F"/>
    <w:rsid w:val="00924751"/>
    <w:rsid w:val="009247FB"/>
    <w:rsid w:val="00925622"/>
    <w:rsid w:val="009258D7"/>
    <w:rsid w:val="00925EB5"/>
    <w:rsid w:val="00926D3E"/>
    <w:rsid w:val="00927FE0"/>
    <w:rsid w:val="0093097B"/>
    <w:rsid w:val="00931325"/>
    <w:rsid w:val="00933308"/>
    <w:rsid w:val="00933472"/>
    <w:rsid w:val="00933820"/>
    <w:rsid w:val="00933D54"/>
    <w:rsid w:val="009368F9"/>
    <w:rsid w:val="009372AE"/>
    <w:rsid w:val="0093745F"/>
    <w:rsid w:val="0093787D"/>
    <w:rsid w:val="00941A46"/>
    <w:rsid w:val="00942920"/>
    <w:rsid w:val="0094304C"/>
    <w:rsid w:val="00943864"/>
    <w:rsid w:val="00943FAD"/>
    <w:rsid w:val="009479A2"/>
    <w:rsid w:val="00950458"/>
    <w:rsid w:val="00950C2B"/>
    <w:rsid w:val="00952350"/>
    <w:rsid w:val="00952942"/>
    <w:rsid w:val="009536A0"/>
    <w:rsid w:val="009539C5"/>
    <w:rsid w:val="00954A68"/>
    <w:rsid w:val="00954CB4"/>
    <w:rsid w:val="0095672B"/>
    <w:rsid w:val="00961054"/>
    <w:rsid w:val="00961382"/>
    <w:rsid w:val="00961EA7"/>
    <w:rsid w:val="00964765"/>
    <w:rsid w:val="00964A7C"/>
    <w:rsid w:val="0096511E"/>
    <w:rsid w:val="00965B75"/>
    <w:rsid w:val="00965E40"/>
    <w:rsid w:val="009665F0"/>
    <w:rsid w:val="00967DE6"/>
    <w:rsid w:val="009700D3"/>
    <w:rsid w:val="00970399"/>
    <w:rsid w:val="00970E79"/>
    <w:rsid w:val="00971268"/>
    <w:rsid w:val="009737B0"/>
    <w:rsid w:val="00973AD8"/>
    <w:rsid w:val="009741E0"/>
    <w:rsid w:val="00975843"/>
    <w:rsid w:val="00975C2A"/>
    <w:rsid w:val="00976817"/>
    <w:rsid w:val="009775EA"/>
    <w:rsid w:val="009801F4"/>
    <w:rsid w:val="00980520"/>
    <w:rsid w:val="00981AEC"/>
    <w:rsid w:val="00984105"/>
    <w:rsid w:val="00987B33"/>
    <w:rsid w:val="009901EE"/>
    <w:rsid w:val="009910A9"/>
    <w:rsid w:val="0099114E"/>
    <w:rsid w:val="009922F2"/>
    <w:rsid w:val="00992559"/>
    <w:rsid w:val="00994564"/>
    <w:rsid w:val="009946CB"/>
    <w:rsid w:val="00994BA8"/>
    <w:rsid w:val="009964B8"/>
    <w:rsid w:val="00997180"/>
    <w:rsid w:val="009978CD"/>
    <w:rsid w:val="009A02CC"/>
    <w:rsid w:val="009A03F5"/>
    <w:rsid w:val="009A056C"/>
    <w:rsid w:val="009A0CF1"/>
    <w:rsid w:val="009A0F9A"/>
    <w:rsid w:val="009A108F"/>
    <w:rsid w:val="009A4000"/>
    <w:rsid w:val="009A4657"/>
    <w:rsid w:val="009A4DB4"/>
    <w:rsid w:val="009A60F9"/>
    <w:rsid w:val="009A7C40"/>
    <w:rsid w:val="009B0921"/>
    <w:rsid w:val="009B0ADA"/>
    <w:rsid w:val="009B44CD"/>
    <w:rsid w:val="009B46BE"/>
    <w:rsid w:val="009B4B1B"/>
    <w:rsid w:val="009B6DBB"/>
    <w:rsid w:val="009B741E"/>
    <w:rsid w:val="009C0BCC"/>
    <w:rsid w:val="009C0DA1"/>
    <w:rsid w:val="009C0DF8"/>
    <w:rsid w:val="009C1635"/>
    <w:rsid w:val="009C1B17"/>
    <w:rsid w:val="009C4DA7"/>
    <w:rsid w:val="009C5E14"/>
    <w:rsid w:val="009C601F"/>
    <w:rsid w:val="009C65CA"/>
    <w:rsid w:val="009C6838"/>
    <w:rsid w:val="009D2173"/>
    <w:rsid w:val="009D4348"/>
    <w:rsid w:val="009D4CC9"/>
    <w:rsid w:val="009D521C"/>
    <w:rsid w:val="009D5560"/>
    <w:rsid w:val="009D6635"/>
    <w:rsid w:val="009E0D48"/>
    <w:rsid w:val="009E1295"/>
    <w:rsid w:val="009E2F45"/>
    <w:rsid w:val="009E465D"/>
    <w:rsid w:val="009E49D9"/>
    <w:rsid w:val="009E588C"/>
    <w:rsid w:val="009E6E58"/>
    <w:rsid w:val="009E70DF"/>
    <w:rsid w:val="009F1169"/>
    <w:rsid w:val="009F1246"/>
    <w:rsid w:val="009F191D"/>
    <w:rsid w:val="009F2205"/>
    <w:rsid w:val="009F43AD"/>
    <w:rsid w:val="009F6417"/>
    <w:rsid w:val="009F7646"/>
    <w:rsid w:val="00A02423"/>
    <w:rsid w:val="00A0334D"/>
    <w:rsid w:val="00A06D0C"/>
    <w:rsid w:val="00A074C8"/>
    <w:rsid w:val="00A10287"/>
    <w:rsid w:val="00A10461"/>
    <w:rsid w:val="00A118F2"/>
    <w:rsid w:val="00A122BD"/>
    <w:rsid w:val="00A12FA4"/>
    <w:rsid w:val="00A131A3"/>
    <w:rsid w:val="00A13B4F"/>
    <w:rsid w:val="00A14861"/>
    <w:rsid w:val="00A14E5A"/>
    <w:rsid w:val="00A15EC6"/>
    <w:rsid w:val="00A15FA4"/>
    <w:rsid w:val="00A16D7A"/>
    <w:rsid w:val="00A223BA"/>
    <w:rsid w:val="00A25E6E"/>
    <w:rsid w:val="00A2608D"/>
    <w:rsid w:val="00A26881"/>
    <w:rsid w:val="00A2787F"/>
    <w:rsid w:val="00A30C0D"/>
    <w:rsid w:val="00A30E26"/>
    <w:rsid w:val="00A32029"/>
    <w:rsid w:val="00A329E7"/>
    <w:rsid w:val="00A32A98"/>
    <w:rsid w:val="00A337EC"/>
    <w:rsid w:val="00A359DF"/>
    <w:rsid w:val="00A36465"/>
    <w:rsid w:val="00A36840"/>
    <w:rsid w:val="00A371E3"/>
    <w:rsid w:val="00A37905"/>
    <w:rsid w:val="00A403C4"/>
    <w:rsid w:val="00A40BA8"/>
    <w:rsid w:val="00A42CA4"/>
    <w:rsid w:val="00A440E1"/>
    <w:rsid w:val="00A445FC"/>
    <w:rsid w:val="00A44E78"/>
    <w:rsid w:val="00A45416"/>
    <w:rsid w:val="00A45F0A"/>
    <w:rsid w:val="00A47E15"/>
    <w:rsid w:val="00A47F34"/>
    <w:rsid w:val="00A50401"/>
    <w:rsid w:val="00A50B77"/>
    <w:rsid w:val="00A51C7B"/>
    <w:rsid w:val="00A548C2"/>
    <w:rsid w:val="00A56EC4"/>
    <w:rsid w:val="00A57D6A"/>
    <w:rsid w:val="00A60832"/>
    <w:rsid w:val="00A62B8C"/>
    <w:rsid w:val="00A64CDB"/>
    <w:rsid w:val="00A669C6"/>
    <w:rsid w:val="00A6724E"/>
    <w:rsid w:val="00A67612"/>
    <w:rsid w:val="00A70E06"/>
    <w:rsid w:val="00A723D6"/>
    <w:rsid w:val="00A724BF"/>
    <w:rsid w:val="00A72B15"/>
    <w:rsid w:val="00A72EFF"/>
    <w:rsid w:val="00A750AE"/>
    <w:rsid w:val="00A75760"/>
    <w:rsid w:val="00A76639"/>
    <w:rsid w:val="00A776C0"/>
    <w:rsid w:val="00A77FE6"/>
    <w:rsid w:val="00A82221"/>
    <w:rsid w:val="00A830F2"/>
    <w:rsid w:val="00A854BA"/>
    <w:rsid w:val="00A86DBE"/>
    <w:rsid w:val="00A91157"/>
    <w:rsid w:val="00A913C6"/>
    <w:rsid w:val="00A91D45"/>
    <w:rsid w:val="00A95953"/>
    <w:rsid w:val="00A96B01"/>
    <w:rsid w:val="00A973EB"/>
    <w:rsid w:val="00A97D4F"/>
    <w:rsid w:val="00AA120B"/>
    <w:rsid w:val="00AA1A02"/>
    <w:rsid w:val="00AA2012"/>
    <w:rsid w:val="00AA32D2"/>
    <w:rsid w:val="00AA356C"/>
    <w:rsid w:val="00AA36C6"/>
    <w:rsid w:val="00AA512C"/>
    <w:rsid w:val="00AA5213"/>
    <w:rsid w:val="00AA64AC"/>
    <w:rsid w:val="00AA6AF9"/>
    <w:rsid w:val="00AA7C2A"/>
    <w:rsid w:val="00AA7C66"/>
    <w:rsid w:val="00AB0388"/>
    <w:rsid w:val="00AB09FB"/>
    <w:rsid w:val="00AB161B"/>
    <w:rsid w:val="00AB1797"/>
    <w:rsid w:val="00AB2D84"/>
    <w:rsid w:val="00AB5B09"/>
    <w:rsid w:val="00AB6319"/>
    <w:rsid w:val="00AB6C9E"/>
    <w:rsid w:val="00AB721C"/>
    <w:rsid w:val="00AB7369"/>
    <w:rsid w:val="00AB7D22"/>
    <w:rsid w:val="00AC0BF8"/>
    <w:rsid w:val="00AC3FCF"/>
    <w:rsid w:val="00AC47CD"/>
    <w:rsid w:val="00AC656A"/>
    <w:rsid w:val="00AC6F03"/>
    <w:rsid w:val="00AC7363"/>
    <w:rsid w:val="00AD01E2"/>
    <w:rsid w:val="00AD0732"/>
    <w:rsid w:val="00AD0D0F"/>
    <w:rsid w:val="00AD0D91"/>
    <w:rsid w:val="00AD5008"/>
    <w:rsid w:val="00AD50A4"/>
    <w:rsid w:val="00AD5919"/>
    <w:rsid w:val="00AD6F1D"/>
    <w:rsid w:val="00AD7FE5"/>
    <w:rsid w:val="00AE3858"/>
    <w:rsid w:val="00AE42C2"/>
    <w:rsid w:val="00AE60E4"/>
    <w:rsid w:val="00AE6209"/>
    <w:rsid w:val="00AF1117"/>
    <w:rsid w:val="00AF2B05"/>
    <w:rsid w:val="00AF3779"/>
    <w:rsid w:val="00AF421C"/>
    <w:rsid w:val="00AF6B03"/>
    <w:rsid w:val="00B00080"/>
    <w:rsid w:val="00B00383"/>
    <w:rsid w:val="00B0074F"/>
    <w:rsid w:val="00B00797"/>
    <w:rsid w:val="00B00952"/>
    <w:rsid w:val="00B0198D"/>
    <w:rsid w:val="00B020C6"/>
    <w:rsid w:val="00B06629"/>
    <w:rsid w:val="00B07BB6"/>
    <w:rsid w:val="00B103DE"/>
    <w:rsid w:val="00B10B0B"/>
    <w:rsid w:val="00B116B9"/>
    <w:rsid w:val="00B11CE6"/>
    <w:rsid w:val="00B13924"/>
    <w:rsid w:val="00B14BDB"/>
    <w:rsid w:val="00B151AC"/>
    <w:rsid w:val="00B1524A"/>
    <w:rsid w:val="00B17754"/>
    <w:rsid w:val="00B17B23"/>
    <w:rsid w:val="00B17E5F"/>
    <w:rsid w:val="00B206C2"/>
    <w:rsid w:val="00B209AE"/>
    <w:rsid w:val="00B210E2"/>
    <w:rsid w:val="00B229C5"/>
    <w:rsid w:val="00B23131"/>
    <w:rsid w:val="00B2796A"/>
    <w:rsid w:val="00B27B20"/>
    <w:rsid w:val="00B31E5D"/>
    <w:rsid w:val="00B32786"/>
    <w:rsid w:val="00B32F84"/>
    <w:rsid w:val="00B3310A"/>
    <w:rsid w:val="00B33B53"/>
    <w:rsid w:val="00B34D93"/>
    <w:rsid w:val="00B35190"/>
    <w:rsid w:val="00B365A0"/>
    <w:rsid w:val="00B369D6"/>
    <w:rsid w:val="00B4008B"/>
    <w:rsid w:val="00B4095F"/>
    <w:rsid w:val="00B40DBF"/>
    <w:rsid w:val="00B40F42"/>
    <w:rsid w:val="00B4210E"/>
    <w:rsid w:val="00B424B9"/>
    <w:rsid w:val="00B43999"/>
    <w:rsid w:val="00B4455A"/>
    <w:rsid w:val="00B44A11"/>
    <w:rsid w:val="00B44D6F"/>
    <w:rsid w:val="00B45AE9"/>
    <w:rsid w:val="00B47E5B"/>
    <w:rsid w:val="00B507F3"/>
    <w:rsid w:val="00B510A0"/>
    <w:rsid w:val="00B513E4"/>
    <w:rsid w:val="00B51FD2"/>
    <w:rsid w:val="00B52614"/>
    <w:rsid w:val="00B527A5"/>
    <w:rsid w:val="00B531B0"/>
    <w:rsid w:val="00B53EFF"/>
    <w:rsid w:val="00B5478A"/>
    <w:rsid w:val="00B54D19"/>
    <w:rsid w:val="00B54F70"/>
    <w:rsid w:val="00B557F7"/>
    <w:rsid w:val="00B562E3"/>
    <w:rsid w:val="00B56DB0"/>
    <w:rsid w:val="00B57B1A"/>
    <w:rsid w:val="00B6108A"/>
    <w:rsid w:val="00B61E69"/>
    <w:rsid w:val="00B62B4E"/>
    <w:rsid w:val="00B62D37"/>
    <w:rsid w:val="00B63EAE"/>
    <w:rsid w:val="00B645A4"/>
    <w:rsid w:val="00B649E7"/>
    <w:rsid w:val="00B65278"/>
    <w:rsid w:val="00B66084"/>
    <w:rsid w:val="00B660A7"/>
    <w:rsid w:val="00B6625B"/>
    <w:rsid w:val="00B66A0E"/>
    <w:rsid w:val="00B67E08"/>
    <w:rsid w:val="00B67F94"/>
    <w:rsid w:val="00B67FEF"/>
    <w:rsid w:val="00B7037F"/>
    <w:rsid w:val="00B721B2"/>
    <w:rsid w:val="00B74FD9"/>
    <w:rsid w:val="00B750CF"/>
    <w:rsid w:val="00B75230"/>
    <w:rsid w:val="00B7583A"/>
    <w:rsid w:val="00B75A47"/>
    <w:rsid w:val="00B75CAD"/>
    <w:rsid w:val="00B7650E"/>
    <w:rsid w:val="00B76D41"/>
    <w:rsid w:val="00B7791C"/>
    <w:rsid w:val="00B8139A"/>
    <w:rsid w:val="00B81A59"/>
    <w:rsid w:val="00B82018"/>
    <w:rsid w:val="00B825DC"/>
    <w:rsid w:val="00B834BE"/>
    <w:rsid w:val="00B8425D"/>
    <w:rsid w:val="00B84BD8"/>
    <w:rsid w:val="00B858CB"/>
    <w:rsid w:val="00B858E7"/>
    <w:rsid w:val="00B86D30"/>
    <w:rsid w:val="00B8708F"/>
    <w:rsid w:val="00B9279A"/>
    <w:rsid w:val="00B92974"/>
    <w:rsid w:val="00B93530"/>
    <w:rsid w:val="00B93A8E"/>
    <w:rsid w:val="00B93C41"/>
    <w:rsid w:val="00B968A8"/>
    <w:rsid w:val="00B96CBD"/>
    <w:rsid w:val="00BA011C"/>
    <w:rsid w:val="00BA08AE"/>
    <w:rsid w:val="00BA1DC5"/>
    <w:rsid w:val="00BA2A70"/>
    <w:rsid w:val="00BA2F40"/>
    <w:rsid w:val="00BA4072"/>
    <w:rsid w:val="00BA433B"/>
    <w:rsid w:val="00BA5648"/>
    <w:rsid w:val="00BA6127"/>
    <w:rsid w:val="00BB0709"/>
    <w:rsid w:val="00BB0C8C"/>
    <w:rsid w:val="00BB0FD4"/>
    <w:rsid w:val="00BB24D8"/>
    <w:rsid w:val="00BB32CF"/>
    <w:rsid w:val="00BB3E33"/>
    <w:rsid w:val="00BB3FD1"/>
    <w:rsid w:val="00BB4329"/>
    <w:rsid w:val="00BB5754"/>
    <w:rsid w:val="00BB7DED"/>
    <w:rsid w:val="00BC1997"/>
    <w:rsid w:val="00BC2466"/>
    <w:rsid w:val="00BC37B2"/>
    <w:rsid w:val="00BC4057"/>
    <w:rsid w:val="00BC5037"/>
    <w:rsid w:val="00BC50BA"/>
    <w:rsid w:val="00BC5A30"/>
    <w:rsid w:val="00BC7FE6"/>
    <w:rsid w:val="00BD33DA"/>
    <w:rsid w:val="00BD3935"/>
    <w:rsid w:val="00BD4031"/>
    <w:rsid w:val="00BD5FB2"/>
    <w:rsid w:val="00BD7588"/>
    <w:rsid w:val="00BE1033"/>
    <w:rsid w:val="00BE17A4"/>
    <w:rsid w:val="00BE2A67"/>
    <w:rsid w:val="00BE4575"/>
    <w:rsid w:val="00BE48AD"/>
    <w:rsid w:val="00BE5348"/>
    <w:rsid w:val="00BE5705"/>
    <w:rsid w:val="00BE5BFA"/>
    <w:rsid w:val="00BE6134"/>
    <w:rsid w:val="00BE6721"/>
    <w:rsid w:val="00BE7632"/>
    <w:rsid w:val="00BF1F06"/>
    <w:rsid w:val="00BF3BF7"/>
    <w:rsid w:val="00BF44BF"/>
    <w:rsid w:val="00BF5733"/>
    <w:rsid w:val="00BF5DE1"/>
    <w:rsid w:val="00BF6B20"/>
    <w:rsid w:val="00BF77A4"/>
    <w:rsid w:val="00C0028A"/>
    <w:rsid w:val="00C023AD"/>
    <w:rsid w:val="00C033BE"/>
    <w:rsid w:val="00C035DC"/>
    <w:rsid w:val="00C036D3"/>
    <w:rsid w:val="00C043B8"/>
    <w:rsid w:val="00C05DCF"/>
    <w:rsid w:val="00C0676F"/>
    <w:rsid w:val="00C10604"/>
    <w:rsid w:val="00C1255C"/>
    <w:rsid w:val="00C128A7"/>
    <w:rsid w:val="00C129E0"/>
    <w:rsid w:val="00C133CD"/>
    <w:rsid w:val="00C15476"/>
    <w:rsid w:val="00C1547D"/>
    <w:rsid w:val="00C16085"/>
    <w:rsid w:val="00C163BF"/>
    <w:rsid w:val="00C16D01"/>
    <w:rsid w:val="00C20323"/>
    <w:rsid w:val="00C2285E"/>
    <w:rsid w:val="00C23050"/>
    <w:rsid w:val="00C23333"/>
    <w:rsid w:val="00C23ED1"/>
    <w:rsid w:val="00C2425C"/>
    <w:rsid w:val="00C246DB"/>
    <w:rsid w:val="00C24B19"/>
    <w:rsid w:val="00C33213"/>
    <w:rsid w:val="00C33A18"/>
    <w:rsid w:val="00C35753"/>
    <w:rsid w:val="00C366D2"/>
    <w:rsid w:val="00C37146"/>
    <w:rsid w:val="00C40AC9"/>
    <w:rsid w:val="00C40C23"/>
    <w:rsid w:val="00C4167D"/>
    <w:rsid w:val="00C4184A"/>
    <w:rsid w:val="00C42837"/>
    <w:rsid w:val="00C43CCF"/>
    <w:rsid w:val="00C43FFF"/>
    <w:rsid w:val="00C445E5"/>
    <w:rsid w:val="00C447AE"/>
    <w:rsid w:val="00C451B6"/>
    <w:rsid w:val="00C458DD"/>
    <w:rsid w:val="00C45B6F"/>
    <w:rsid w:val="00C46465"/>
    <w:rsid w:val="00C47806"/>
    <w:rsid w:val="00C47AF3"/>
    <w:rsid w:val="00C5115B"/>
    <w:rsid w:val="00C5154B"/>
    <w:rsid w:val="00C517C3"/>
    <w:rsid w:val="00C518FA"/>
    <w:rsid w:val="00C522CA"/>
    <w:rsid w:val="00C528CB"/>
    <w:rsid w:val="00C53FAD"/>
    <w:rsid w:val="00C5488A"/>
    <w:rsid w:val="00C55120"/>
    <w:rsid w:val="00C55B2A"/>
    <w:rsid w:val="00C5655A"/>
    <w:rsid w:val="00C60F0F"/>
    <w:rsid w:val="00C61DBD"/>
    <w:rsid w:val="00C6416B"/>
    <w:rsid w:val="00C70504"/>
    <w:rsid w:val="00C721D7"/>
    <w:rsid w:val="00C7339B"/>
    <w:rsid w:val="00C75B7A"/>
    <w:rsid w:val="00C77177"/>
    <w:rsid w:val="00C81293"/>
    <w:rsid w:val="00C8132B"/>
    <w:rsid w:val="00C8220C"/>
    <w:rsid w:val="00C826D6"/>
    <w:rsid w:val="00C83200"/>
    <w:rsid w:val="00C838F5"/>
    <w:rsid w:val="00C856E0"/>
    <w:rsid w:val="00C8584E"/>
    <w:rsid w:val="00C85C88"/>
    <w:rsid w:val="00C870F3"/>
    <w:rsid w:val="00C87329"/>
    <w:rsid w:val="00C905DD"/>
    <w:rsid w:val="00C91284"/>
    <w:rsid w:val="00C924B0"/>
    <w:rsid w:val="00C929F0"/>
    <w:rsid w:val="00C92B4A"/>
    <w:rsid w:val="00CA17BC"/>
    <w:rsid w:val="00CA1E5E"/>
    <w:rsid w:val="00CA2BD5"/>
    <w:rsid w:val="00CA352E"/>
    <w:rsid w:val="00CA4ECB"/>
    <w:rsid w:val="00CA5741"/>
    <w:rsid w:val="00CA5CB3"/>
    <w:rsid w:val="00CA6822"/>
    <w:rsid w:val="00CA729F"/>
    <w:rsid w:val="00CB560D"/>
    <w:rsid w:val="00CB5707"/>
    <w:rsid w:val="00CB58DA"/>
    <w:rsid w:val="00CB61AD"/>
    <w:rsid w:val="00CB63DD"/>
    <w:rsid w:val="00CB64CB"/>
    <w:rsid w:val="00CB740D"/>
    <w:rsid w:val="00CC0974"/>
    <w:rsid w:val="00CC1F84"/>
    <w:rsid w:val="00CC23E5"/>
    <w:rsid w:val="00CC27F6"/>
    <w:rsid w:val="00CC31F3"/>
    <w:rsid w:val="00CC323B"/>
    <w:rsid w:val="00CC35A0"/>
    <w:rsid w:val="00CC3DFE"/>
    <w:rsid w:val="00CC6F4D"/>
    <w:rsid w:val="00CC7B1D"/>
    <w:rsid w:val="00CD08E1"/>
    <w:rsid w:val="00CD1770"/>
    <w:rsid w:val="00CD2482"/>
    <w:rsid w:val="00CD259D"/>
    <w:rsid w:val="00CD2779"/>
    <w:rsid w:val="00CD2E1D"/>
    <w:rsid w:val="00CD52FA"/>
    <w:rsid w:val="00CD7465"/>
    <w:rsid w:val="00CE08D3"/>
    <w:rsid w:val="00CE0ADE"/>
    <w:rsid w:val="00CE0C2E"/>
    <w:rsid w:val="00CE1B10"/>
    <w:rsid w:val="00CE34C5"/>
    <w:rsid w:val="00CE3B95"/>
    <w:rsid w:val="00CE44F4"/>
    <w:rsid w:val="00CE7623"/>
    <w:rsid w:val="00CE7A71"/>
    <w:rsid w:val="00CE7DAE"/>
    <w:rsid w:val="00CF1259"/>
    <w:rsid w:val="00CF16C5"/>
    <w:rsid w:val="00CF17A3"/>
    <w:rsid w:val="00CF1C34"/>
    <w:rsid w:val="00CF3303"/>
    <w:rsid w:val="00CF4BF2"/>
    <w:rsid w:val="00CF5409"/>
    <w:rsid w:val="00CF7343"/>
    <w:rsid w:val="00D01B90"/>
    <w:rsid w:val="00D02767"/>
    <w:rsid w:val="00D02910"/>
    <w:rsid w:val="00D02E95"/>
    <w:rsid w:val="00D04357"/>
    <w:rsid w:val="00D04358"/>
    <w:rsid w:val="00D0493A"/>
    <w:rsid w:val="00D05DC3"/>
    <w:rsid w:val="00D05F4B"/>
    <w:rsid w:val="00D062D8"/>
    <w:rsid w:val="00D067E2"/>
    <w:rsid w:val="00D1071C"/>
    <w:rsid w:val="00D10CB0"/>
    <w:rsid w:val="00D10CE3"/>
    <w:rsid w:val="00D11A0B"/>
    <w:rsid w:val="00D13238"/>
    <w:rsid w:val="00D14D42"/>
    <w:rsid w:val="00D1526A"/>
    <w:rsid w:val="00D15C22"/>
    <w:rsid w:val="00D168C4"/>
    <w:rsid w:val="00D168DB"/>
    <w:rsid w:val="00D175B2"/>
    <w:rsid w:val="00D17D45"/>
    <w:rsid w:val="00D20127"/>
    <w:rsid w:val="00D20EDB"/>
    <w:rsid w:val="00D210DF"/>
    <w:rsid w:val="00D21168"/>
    <w:rsid w:val="00D21F3E"/>
    <w:rsid w:val="00D23800"/>
    <w:rsid w:val="00D23CC0"/>
    <w:rsid w:val="00D24431"/>
    <w:rsid w:val="00D248AB"/>
    <w:rsid w:val="00D274BF"/>
    <w:rsid w:val="00D30BF3"/>
    <w:rsid w:val="00D310B2"/>
    <w:rsid w:val="00D32D11"/>
    <w:rsid w:val="00D34E07"/>
    <w:rsid w:val="00D35E3C"/>
    <w:rsid w:val="00D361AD"/>
    <w:rsid w:val="00D37F67"/>
    <w:rsid w:val="00D42FFD"/>
    <w:rsid w:val="00D4447B"/>
    <w:rsid w:val="00D44B60"/>
    <w:rsid w:val="00D47C60"/>
    <w:rsid w:val="00D47CE8"/>
    <w:rsid w:val="00D50867"/>
    <w:rsid w:val="00D516EB"/>
    <w:rsid w:val="00D537AB"/>
    <w:rsid w:val="00D53947"/>
    <w:rsid w:val="00D53D2B"/>
    <w:rsid w:val="00D54511"/>
    <w:rsid w:val="00D553BE"/>
    <w:rsid w:val="00D558D1"/>
    <w:rsid w:val="00D55B95"/>
    <w:rsid w:val="00D60059"/>
    <w:rsid w:val="00D60316"/>
    <w:rsid w:val="00D608D1"/>
    <w:rsid w:val="00D62256"/>
    <w:rsid w:val="00D624DC"/>
    <w:rsid w:val="00D62CA1"/>
    <w:rsid w:val="00D62CAA"/>
    <w:rsid w:val="00D632F9"/>
    <w:rsid w:val="00D65121"/>
    <w:rsid w:val="00D6532F"/>
    <w:rsid w:val="00D66529"/>
    <w:rsid w:val="00D67B7F"/>
    <w:rsid w:val="00D70770"/>
    <w:rsid w:val="00D70A67"/>
    <w:rsid w:val="00D70FC4"/>
    <w:rsid w:val="00D72515"/>
    <w:rsid w:val="00D75260"/>
    <w:rsid w:val="00D75A92"/>
    <w:rsid w:val="00D76140"/>
    <w:rsid w:val="00D77B85"/>
    <w:rsid w:val="00D847A0"/>
    <w:rsid w:val="00D84E56"/>
    <w:rsid w:val="00D84F2B"/>
    <w:rsid w:val="00D85684"/>
    <w:rsid w:val="00D86464"/>
    <w:rsid w:val="00D87487"/>
    <w:rsid w:val="00D87B55"/>
    <w:rsid w:val="00D90B35"/>
    <w:rsid w:val="00D94318"/>
    <w:rsid w:val="00D96EEA"/>
    <w:rsid w:val="00D97CC6"/>
    <w:rsid w:val="00DA09F4"/>
    <w:rsid w:val="00DA137D"/>
    <w:rsid w:val="00DA15AD"/>
    <w:rsid w:val="00DA1AB6"/>
    <w:rsid w:val="00DA3146"/>
    <w:rsid w:val="00DA332D"/>
    <w:rsid w:val="00DA3EA5"/>
    <w:rsid w:val="00DA6402"/>
    <w:rsid w:val="00DA693A"/>
    <w:rsid w:val="00DA70C6"/>
    <w:rsid w:val="00DA75C8"/>
    <w:rsid w:val="00DB02FB"/>
    <w:rsid w:val="00DB088E"/>
    <w:rsid w:val="00DB19D0"/>
    <w:rsid w:val="00DB2ACF"/>
    <w:rsid w:val="00DB2D0F"/>
    <w:rsid w:val="00DB3D04"/>
    <w:rsid w:val="00DB55C0"/>
    <w:rsid w:val="00DB5AA5"/>
    <w:rsid w:val="00DB76C3"/>
    <w:rsid w:val="00DB7B90"/>
    <w:rsid w:val="00DC124B"/>
    <w:rsid w:val="00DC3442"/>
    <w:rsid w:val="00DC38E8"/>
    <w:rsid w:val="00DC5120"/>
    <w:rsid w:val="00DC52B5"/>
    <w:rsid w:val="00DC7EC1"/>
    <w:rsid w:val="00DD0EC2"/>
    <w:rsid w:val="00DD1A60"/>
    <w:rsid w:val="00DD25F3"/>
    <w:rsid w:val="00DD452F"/>
    <w:rsid w:val="00DD4E0B"/>
    <w:rsid w:val="00DD5EAF"/>
    <w:rsid w:val="00DD5FB7"/>
    <w:rsid w:val="00DD793F"/>
    <w:rsid w:val="00DE17E0"/>
    <w:rsid w:val="00DE1AAA"/>
    <w:rsid w:val="00DE3305"/>
    <w:rsid w:val="00DE3C42"/>
    <w:rsid w:val="00DE5DED"/>
    <w:rsid w:val="00DE6A99"/>
    <w:rsid w:val="00DE6C05"/>
    <w:rsid w:val="00DF15C7"/>
    <w:rsid w:val="00DF1FF0"/>
    <w:rsid w:val="00DF39C6"/>
    <w:rsid w:val="00DF3B45"/>
    <w:rsid w:val="00DF6962"/>
    <w:rsid w:val="00DF79BD"/>
    <w:rsid w:val="00E017DD"/>
    <w:rsid w:val="00E0220B"/>
    <w:rsid w:val="00E0420E"/>
    <w:rsid w:val="00E04D58"/>
    <w:rsid w:val="00E04E52"/>
    <w:rsid w:val="00E05559"/>
    <w:rsid w:val="00E06DAA"/>
    <w:rsid w:val="00E073BE"/>
    <w:rsid w:val="00E11602"/>
    <w:rsid w:val="00E12507"/>
    <w:rsid w:val="00E12D5C"/>
    <w:rsid w:val="00E13E7E"/>
    <w:rsid w:val="00E140C8"/>
    <w:rsid w:val="00E141DD"/>
    <w:rsid w:val="00E1538D"/>
    <w:rsid w:val="00E156C8"/>
    <w:rsid w:val="00E16432"/>
    <w:rsid w:val="00E20FE8"/>
    <w:rsid w:val="00E21ED8"/>
    <w:rsid w:val="00E221DC"/>
    <w:rsid w:val="00E22F11"/>
    <w:rsid w:val="00E230E2"/>
    <w:rsid w:val="00E233BC"/>
    <w:rsid w:val="00E24EC3"/>
    <w:rsid w:val="00E25A9F"/>
    <w:rsid w:val="00E26B4A"/>
    <w:rsid w:val="00E27D96"/>
    <w:rsid w:val="00E27E0A"/>
    <w:rsid w:val="00E30B19"/>
    <w:rsid w:val="00E3137E"/>
    <w:rsid w:val="00E31A0B"/>
    <w:rsid w:val="00E352EC"/>
    <w:rsid w:val="00E358F7"/>
    <w:rsid w:val="00E3680C"/>
    <w:rsid w:val="00E36E92"/>
    <w:rsid w:val="00E4161A"/>
    <w:rsid w:val="00E41721"/>
    <w:rsid w:val="00E429D6"/>
    <w:rsid w:val="00E42DB1"/>
    <w:rsid w:val="00E4302C"/>
    <w:rsid w:val="00E43791"/>
    <w:rsid w:val="00E44039"/>
    <w:rsid w:val="00E44220"/>
    <w:rsid w:val="00E44936"/>
    <w:rsid w:val="00E454C0"/>
    <w:rsid w:val="00E46849"/>
    <w:rsid w:val="00E4787B"/>
    <w:rsid w:val="00E522B9"/>
    <w:rsid w:val="00E528DA"/>
    <w:rsid w:val="00E52E58"/>
    <w:rsid w:val="00E55268"/>
    <w:rsid w:val="00E561E9"/>
    <w:rsid w:val="00E57A6D"/>
    <w:rsid w:val="00E60162"/>
    <w:rsid w:val="00E60E3D"/>
    <w:rsid w:val="00E64A1E"/>
    <w:rsid w:val="00E656F0"/>
    <w:rsid w:val="00E66191"/>
    <w:rsid w:val="00E66AE2"/>
    <w:rsid w:val="00E67C5D"/>
    <w:rsid w:val="00E701F2"/>
    <w:rsid w:val="00E74DCA"/>
    <w:rsid w:val="00E755D5"/>
    <w:rsid w:val="00E7704D"/>
    <w:rsid w:val="00E77322"/>
    <w:rsid w:val="00E8070F"/>
    <w:rsid w:val="00E80894"/>
    <w:rsid w:val="00E816FC"/>
    <w:rsid w:val="00E81C2D"/>
    <w:rsid w:val="00E81DC7"/>
    <w:rsid w:val="00E83D66"/>
    <w:rsid w:val="00E86720"/>
    <w:rsid w:val="00E87557"/>
    <w:rsid w:val="00E87717"/>
    <w:rsid w:val="00E90585"/>
    <w:rsid w:val="00E9281E"/>
    <w:rsid w:val="00E94369"/>
    <w:rsid w:val="00E9444E"/>
    <w:rsid w:val="00E95035"/>
    <w:rsid w:val="00EA0066"/>
    <w:rsid w:val="00EA0990"/>
    <w:rsid w:val="00EA251B"/>
    <w:rsid w:val="00EA27A2"/>
    <w:rsid w:val="00EA3024"/>
    <w:rsid w:val="00EA3445"/>
    <w:rsid w:val="00EA34C2"/>
    <w:rsid w:val="00EA3E0B"/>
    <w:rsid w:val="00EA46D5"/>
    <w:rsid w:val="00EA58AA"/>
    <w:rsid w:val="00EA6193"/>
    <w:rsid w:val="00EA62BE"/>
    <w:rsid w:val="00EB01BD"/>
    <w:rsid w:val="00EB099A"/>
    <w:rsid w:val="00EB0A3A"/>
    <w:rsid w:val="00EB1271"/>
    <w:rsid w:val="00EB1A2C"/>
    <w:rsid w:val="00EB21BE"/>
    <w:rsid w:val="00EB45E1"/>
    <w:rsid w:val="00EB6B1B"/>
    <w:rsid w:val="00EB72B3"/>
    <w:rsid w:val="00EC0645"/>
    <w:rsid w:val="00EC2255"/>
    <w:rsid w:val="00EC289E"/>
    <w:rsid w:val="00EC2970"/>
    <w:rsid w:val="00EC3104"/>
    <w:rsid w:val="00EC3269"/>
    <w:rsid w:val="00EC3D54"/>
    <w:rsid w:val="00EC4577"/>
    <w:rsid w:val="00EC4948"/>
    <w:rsid w:val="00EC4DED"/>
    <w:rsid w:val="00EC5381"/>
    <w:rsid w:val="00EC643B"/>
    <w:rsid w:val="00EC714C"/>
    <w:rsid w:val="00ED0C9F"/>
    <w:rsid w:val="00ED17CA"/>
    <w:rsid w:val="00ED1DB2"/>
    <w:rsid w:val="00ED2170"/>
    <w:rsid w:val="00ED2288"/>
    <w:rsid w:val="00ED24C3"/>
    <w:rsid w:val="00ED2792"/>
    <w:rsid w:val="00ED2FB5"/>
    <w:rsid w:val="00ED4072"/>
    <w:rsid w:val="00ED509B"/>
    <w:rsid w:val="00ED555A"/>
    <w:rsid w:val="00ED5FE9"/>
    <w:rsid w:val="00ED61FC"/>
    <w:rsid w:val="00ED75F2"/>
    <w:rsid w:val="00EE08B4"/>
    <w:rsid w:val="00EE2F7F"/>
    <w:rsid w:val="00EE3112"/>
    <w:rsid w:val="00EE4E27"/>
    <w:rsid w:val="00EE5EC3"/>
    <w:rsid w:val="00EE612F"/>
    <w:rsid w:val="00EE720D"/>
    <w:rsid w:val="00EF0BA0"/>
    <w:rsid w:val="00EF0E77"/>
    <w:rsid w:val="00EF387C"/>
    <w:rsid w:val="00EF41BE"/>
    <w:rsid w:val="00EF43B1"/>
    <w:rsid w:val="00EF5C36"/>
    <w:rsid w:val="00EF60BF"/>
    <w:rsid w:val="00EF6886"/>
    <w:rsid w:val="00EF6CBC"/>
    <w:rsid w:val="00EF758A"/>
    <w:rsid w:val="00EF79A3"/>
    <w:rsid w:val="00EF7F8C"/>
    <w:rsid w:val="00F039BC"/>
    <w:rsid w:val="00F043EB"/>
    <w:rsid w:val="00F04831"/>
    <w:rsid w:val="00F0500A"/>
    <w:rsid w:val="00F05761"/>
    <w:rsid w:val="00F05BBC"/>
    <w:rsid w:val="00F06C48"/>
    <w:rsid w:val="00F06F22"/>
    <w:rsid w:val="00F102C3"/>
    <w:rsid w:val="00F1267F"/>
    <w:rsid w:val="00F14721"/>
    <w:rsid w:val="00F21787"/>
    <w:rsid w:val="00F21CA9"/>
    <w:rsid w:val="00F23B41"/>
    <w:rsid w:val="00F2403C"/>
    <w:rsid w:val="00F25D0D"/>
    <w:rsid w:val="00F27B77"/>
    <w:rsid w:val="00F3039C"/>
    <w:rsid w:val="00F30BE1"/>
    <w:rsid w:val="00F31877"/>
    <w:rsid w:val="00F31CFE"/>
    <w:rsid w:val="00F341EE"/>
    <w:rsid w:val="00F41440"/>
    <w:rsid w:val="00F42006"/>
    <w:rsid w:val="00F43B66"/>
    <w:rsid w:val="00F46510"/>
    <w:rsid w:val="00F46529"/>
    <w:rsid w:val="00F4743C"/>
    <w:rsid w:val="00F507BA"/>
    <w:rsid w:val="00F5137A"/>
    <w:rsid w:val="00F54866"/>
    <w:rsid w:val="00F54D2F"/>
    <w:rsid w:val="00F55A0A"/>
    <w:rsid w:val="00F57939"/>
    <w:rsid w:val="00F61894"/>
    <w:rsid w:val="00F6214B"/>
    <w:rsid w:val="00F6242D"/>
    <w:rsid w:val="00F62F7C"/>
    <w:rsid w:val="00F637A3"/>
    <w:rsid w:val="00F64879"/>
    <w:rsid w:val="00F673A2"/>
    <w:rsid w:val="00F67C07"/>
    <w:rsid w:val="00F67DEB"/>
    <w:rsid w:val="00F71AAA"/>
    <w:rsid w:val="00F73267"/>
    <w:rsid w:val="00F74089"/>
    <w:rsid w:val="00F743A2"/>
    <w:rsid w:val="00F757AD"/>
    <w:rsid w:val="00F7743C"/>
    <w:rsid w:val="00F827E0"/>
    <w:rsid w:val="00F82CA9"/>
    <w:rsid w:val="00F8516C"/>
    <w:rsid w:val="00F855D2"/>
    <w:rsid w:val="00F86253"/>
    <w:rsid w:val="00F87A3F"/>
    <w:rsid w:val="00F87FA4"/>
    <w:rsid w:val="00F90FA0"/>
    <w:rsid w:val="00F91EFE"/>
    <w:rsid w:val="00F9228D"/>
    <w:rsid w:val="00F92515"/>
    <w:rsid w:val="00F94F76"/>
    <w:rsid w:val="00F95D4A"/>
    <w:rsid w:val="00F96012"/>
    <w:rsid w:val="00F96382"/>
    <w:rsid w:val="00F96BC4"/>
    <w:rsid w:val="00F96EC7"/>
    <w:rsid w:val="00F97342"/>
    <w:rsid w:val="00F97D86"/>
    <w:rsid w:val="00FA0190"/>
    <w:rsid w:val="00FA08BD"/>
    <w:rsid w:val="00FA0AC1"/>
    <w:rsid w:val="00FA104A"/>
    <w:rsid w:val="00FA2027"/>
    <w:rsid w:val="00FA2D0A"/>
    <w:rsid w:val="00FA2E55"/>
    <w:rsid w:val="00FA3192"/>
    <w:rsid w:val="00FA43F3"/>
    <w:rsid w:val="00FA4C80"/>
    <w:rsid w:val="00FA55FC"/>
    <w:rsid w:val="00FA7567"/>
    <w:rsid w:val="00FB0DCC"/>
    <w:rsid w:val="00FB1D05"/>
    <w:rsid w:val="00FB2437"/>
    <w:rsid w:val="00FB2474"/>
    <w:rsid w:val="00FB3755"/>
    <w:rsid w:val="00FB3FCF"/>
    <w:rsid w:val="00FB566B"/>
    <w:rsid w:val="00FB56D1"/>
    <w:rsid w:val="00FB5715"/>
    <w:rsid w:val="00FB6680"/>
    <w:rsid w:val="00FB7554"/>
    <w:rsid w:val="00FB7586"/>
    <w:rsid w:val="00FC04FC"/>
    <w:rsid w:val="00FC2C3D"/>
    <w:rsid w:val="00FC3958"/>
    <w:rsid w:val="00FC3D32"/>
    <w:rsid w:val="00FC488A"/>
    <w:rsid w:val="00FC53C3"/>
    <w:rsid w:val="00FD0AB8"/>
    <w:rsid w:val="00FD0BC3"/>
    <w:rsid w:val="00FD146A"/>
    <w:rsid w:val="00FD161C"/>
    <w:rsid w:val="00FD2AC0"/>
    <w:rsid w:val="00FD2D63"/>
    <w:rsid w:val="00FD4178"/>
    <w:rsid w:val="00FD4348"/>
    <w:rsid w:val="00FD490C"/>
    <w:rsid w:val="00FD5FB5"/>
    <w:rsid w:val="00FD60D1"/>
    <w:rsid w:val="00FD6DFA"/>
    <w:rsid w:val="00FD764C"/>
    <w:rsid w:val="00FE1070"/>
    <w:rsid w:val="00FE16FC"/>
    <w:rsid w:val="00FE1E70"/>
    <w:rsid w:val="00FE41C8"/>
    <w:rsid w:val="00FE5112"/>
    <w:rsid w:val="00FE58CD"/>
    <w:rsid w:val="00FE606F"/>
    <w:rsid w:val="00FE6BC6"/>
    <w:rsid w:val="00FE793E"/>
    <w:rsid w:val="00FE7B99"/>
    <w:rsid w:val="00FF02EA"/>
    <w:rsid w:val="00FF1AC4"/>
    <w:rsid w:val="00FF23ED"/>
    <w:rsid w:val="00FF2F4B"/>
    <w:rsid w:val="00FF3339"/>
    <w:rsid w:val="00FF3A63"/>
    <w:rsid w:val="00FF3DBE"/>
    <w:rsid w:val="00FF3FBD"/>
    <w:rsid w:val="00FF529A"/>
    <w:rsid w:val="00FF6B3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01"/>
    <o:shapelayout v:ext="edit">
      <o:idmap v:ext="edit" data="1"/>
    </o:shapelayout>
  </w:shapeDefaults>
  <w:decimalSymbol w:val="."/>
  <w:listSeparator w:val=","/>
  <w14:docId w14:val="03823175"/>
  <w15:docId w15:val="{A63E55D0-D4AC-4EC8-906D-99E9AD8A89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4" w:qFormat="1"/>
    <w:lsdException w:name="heading 2" w:semiHidden="1" w:uiPriority="5" w:unhideWhenUsed="1" w:qFormat="1"/>
    <w:lsdException w:name="heading 3" w:semiHidden="1" w:uiPriority="5" w:unhideWhenUsed="1" w:qFormat="1"/>
    <w:lsdException w:name="heading 4" w:semiHidden="1" w:uiPriority="5" w:unhideWhenUsed="1" w:qFormat="1"/>
    <w:lsdException w:name="heading 5" w:semiHidden="1" w:uiPriority="5"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68FC"/>
    <w:pPr>
      <w:spacing w:after="120" w:line="230" w:lineRule="atLeast"/>
    </w:pPr>
    <w:rPr>
      <w:rFonts w:eastAsia="Times New Roman" w:cstheme="minorHAnsi"/>
      <w:sz w:val="18"/>
      <w:szCs w:val="20"/>
      <w:lang w:val="en-AU"/>
    </w:rPr>
  </w:style>
  <w:style w:type="paragraph" w:styleId="Heading1">
    <w:name w:val="heading 1"/>
    <w:aliases w:val="Section Title"/>
    <w:basedOn w:val="Normal"/>
    <w:next w:val="Heading2"/>
    <w:link w:val="Heading1Char"/>
    <w:uiPriority w:val="4"/>
    <w:qFormat/>
    <w:rsid w:val="002168FC"/>
    <w:pPr>
      <w:keepNext/>
      <w:numPr>
        <w:numId w:val="1"/>
      </w:numPr>
      <w:spacing w:before="320" w:line="360" w:lineRule="atLeast"/>
      <w:outlineLvl w:val="0"/>
    </w:pPr>
    <w:rPr>
      <w:rFonts w:asciiTheme="majorHAnsi" w:hAnsiTheme="majorHAnsi" w:cstheme="majorHAnsi"/>
      <w:color w:val="000000" w:themeColor="accent1"/>
      <w:sz w:val="30"/>
    </w:rPr>
  </w:style>
  <w:style w:type="paragraph" w:styleId="Heading2">
    <w:name w:val="heading 2"/>
    <w:aliases w:val="Subtitle 2"/>
    <w:basedOn w:val="Heading1"/>
    <w:next w:val="Normal"/>
    <w:link w:val="Heading2Char"/>
    <w:uiPriority w:val="5"/>
    <w:qFormat/>
    <w:rsid w:val="002168FC"/>
    <w:pPr>
      <w:numPr>
        <w:ilvl w:val="1"/>
      </w:numPr>
      <w:spacing w:before="240" w:line="300" w:lineRule="atLeast"/>
      <w:outlineLvl w:val="1"/>
    </w:pPr>
    <w:rPr>
      <w:b/>
      <w:color w:val="auto"/>
      <w:sz w:val="24"/>
    </w:rPr>
  </w:style>
  <w:style w:type="paragraph" w:styleId="Heading3">
    <w:name w:val="heading 3"/>
    <w:aliases w:val="Subtitle 3"/>
    <w:basedOn w:val="Heading1"/>
    <w:next w:val="Normal"/>
    <w:link w:val="Heading3Char"/>
    <w:uiPriority w:val="5"/>
    <w:qFormat/>
    <w:rsid w:val="002168FC"/>
    <w:pPr>
      <w:numPr>
        <w:ilvl w:val="2"/>
      </w:numPr>
      <w:spacing w:before="120" w:line="230" w:lineRule="atLeast"/>
      <w:outlineLvl w:val="2"/>
    </w:pPr>
    <w:rPr>
      <w:b/>
      <w:color w:val="auto"/>
      <w:sz w:val="18"/>
    </w:rPr>
  </w:style>
  <w:style w:type="paragraph" w:styleId="Heading4">
    <w:name w:val="heading 4"/>
    <w:aliases w:val="Subtitle 4"/>
    <w:basedOn w:val="Heading1"/>
    <w:next w:val="Normal"/>
    <w:link w:val="Heading4Char"/>
    <w:uiPriority w:val="5"/>
    <w:qFormat/>
    <w:rsid w:val="002168FC"/>
    <w:pPr>
      <w:numPr>
        <w:ilvl w:val="3"/>
      </w:numPr>
      <w:tabs>
        <w:tab w:val="clear" w:pos="1440"/>
        <w:tab w:val="left" w:pos="992"/>
      </w:tabs>
      <w:spacing w:before="120" w:line="230" w:lineRule="atLeast"/>
      <w:outlineLvl w:val="3"/>
    </w:pPr>
    <w:rPr>
      <w:b/>
      <w:color w:val="auto"/>
      <w:sz w:val="18"/>
    </w:rPr>
  </w:style>
  <w:style w:type="paragraph" w:styleId="Heading5">
    <w:name w:val="heading 5"/>
    <w:aliases w:val="Subtitle 5"/>
    <w:basedOn w:val="Heading4"/>
    <w:next w:val="Normal"/>
    <w:link w:val="Heading5Char"/>
    <w:uiPriority w:val="5"/>
    <w:qFormat/>
    <w:rsid w:val="002168FC"/>
    <w:pPr>
      <w:numPr>
        <w:ilvl w:val="4"/>
      </w:numPr>
      <w:outlineLvl w:val="4"/>
    </w:pPr>
  </w:style>
  <w:style w:type="paragraph" w:styleId="Heading9">
    <w:name w:val="heading 9"/>
    <w:basedOn w:val="Normal"/>
    <w:next w:val="Normal"/>
    <w:link w:val="Heading9Char"/>
    <w:rsid w:val="002168FC"/>
    <w:pPr>
      <w:numPr>
        <w:ilvl w:val="8"/>
        <w:numId w:val="1"/>
      </w:numPr>
      <w:spacing w:before="320" w:after="0" w:line="360" w:lineRule="atLeast"/>
      <w:outlineLvl w:val="8"/>
    </w:pPr>
    <w:rPr>
      <w:color w:val="000000" w:themeColor="accent1"/>
      <w:sz w:val="3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Section Title Char"/>
    <w:basedOn w:val="DefaultParagraphFont"/>
    <w:link w:val="Heading1"/>
    <w:uiPriority w:val="4"/>
    <w:rsid w:val="002168FC"/>
    <w:rPr>
      <w:rFonts w:asciiTheme="majorHAnsi" w:eastAsia="Times New Roman" w:hAnsiTheme="majorHAnsi" w:cstheme="majorHAnsi"/>
      <w:color w:val="000000" w:themeColor="accent1"/>
      <w:sz w:val="30"/>
      <w:szCs w:val="20"/>
      <w:lang w:val="en-AU"/>
    </w:rPr>
  </w:style>
  <w:style w:type="character" w:customStyle="1" w:styleId="Heading2Char">
    <w:name w:val="Heading 2 Char"/>
    <w:aliases w:val="Subtitle 2 Char"/>
    <w:basedOn w:val="DefaultParagraphFont"/>
    <w:link w:val="Heading2"/>
    <w:uiPriority w:val="5"/>
    <w:rsid w:val="002168FC"/>
    <w:rPr>
      <w:rFonts w:asciiTheme="majorHAnsi" w:eastAsia="Times New Roman" w:hAnsiTheme="majorHAnsi" w:cstheme="majorHAnsi"/>
      <w:b/>
      <w:sz w:val="24"/>
      <w:szCs w:val="20"/>
      <w:lang w:val="en-AU"/>
    </w:rPr>
  </w:style>
  <w:style w:type="character" w:customStyle="1" w:styleId="Heading3Char">
    <w:name w:val="Heading 3 Char"/>
    <w:aliases w:val="Subtitle 3 Char"/>
    <w:basedOn w:val="DefaultParagraphFont"/>
    <w:link w:val="Heading3"/>
    <w:uiPriority w:val="5"/>
    <w:rsid w:val="002168FC"/>
    <w:rPr>
      <w:rFonts w:asciiTheme="majorHAnsi" w:eastAsia="Times New Roman" w:hAnsiTheme="majorHAnsi" w:cstheme="majorHAnsi"/>
      <w:b/>
      <w:sz w:val="18"/>
      <w:szCs w:val="20"/>
      <w:lang w:val="en-AU"/>
    </w:rPr>
  </w:style>
  <w:style w:type="character" w:customStyle="1" w:styleId="Heading4Char">
    <w:name w:val="Heading 4 Char"/>
    <w:aliases w:val="Subtitle 4 Char"/>
    <w:basedOn w:val="DefaultParagraphFont"/>
    <w:link w:val="Heading4"/>
    <w:uiPriority w:val="5"/>
    <w:rsid w:val="002168FC"/>
    <w:rPr>
      <w:rFonts w:asciiTheme="majorHAnsi" w:eastAsia="Times New Roman" w:hAnsiTheme="majorHAnsi" w:cstheme="majorHAnsi"/>
      <w:b/>
      <w:sz w:val="18"/>
      <w:szCs w:val="20"/>
      <w:lang w:val="en-AU"/>
    </w:rPr>
  </w:style>
  <w:style w:type="character" w:customStyle="1" w:styleId="Heading5Char">
    <w:name w:val="Heading 5 Char"/>
    <w:aliases w:val="Subtitle 5 Char"/>
    <w:basedOn w:val="DefaultParagraphFont"/>
    <w:link w:val="Heading5"/>
    <w:uiPriority w:val="5"/>
    <w:rsid w:val="002168FC"/>
    <w:rPr>
      <w:rFonts w:asciiTheme="majorHAnsi" w:eastAsia="Times New Roman" w:hAnsiTheme="majorHAnsi" w:cstheme="majorHAnsi"/>
      <w:b/>
      <w:sz w:val="18"/>
      <w:szCs w:val="20"/>
      <w:lang w:val="en-AU"/>
    </w:rPr>
  </w:style>
  <w:style w:type="character" w:customStyle="1" w:styleId="Heading9Char">
    <w:name w:val="Heading 9 Char"/>
    <w:basedOn w:val="DefaultParagraphFont"/>
    <w:link w:val="Heading9"/>
    <w:rsid w:val="002168FC"/>
    <w:rPr>
      <w:rFonts w:eastAsia="Times New Roman" w:cstheme="minorHAnsi"/>
      <w:color w:val="000000" w:themeColor="accent1"/>
      <w:sz w:val="30"/>
      <w:lang w:val="en-AU"/>
    </w:rPr>
  </w:style>
  <w:style w:type="paragraph" w:styleId="Header">
    <w:name w:val="header"/>
    <w:basedOn w:val="Normal"/>
    <w:link w:val="HeaderChar"/>
    <w:rsid w:val="002168FC"/>
    <w:pPr>
      <w:spacing w:after="0" w:line="170" w:lineRule="atLeast"/>
      <w:ind w:left="3493" w:right="567"/>
    </w:pPr>
    <w:rPr>
      <w:sz w:val="14"/>
    </w:rPr>
  </w:style>
  <w:style w:type="character" w:customStyle="1" w:styleId="HeaderChar">
    <w:name w:val="Header Char"/>
    <w:basedOn w:val="DefaultParagraphFont"/>
    <w:link w:val="Header"/>
    <w:rsid w:val="002168FC"/>
    <w:rPr>
      <w:rFonts w:eastAsia="Times New Roman" w:cstheme="minorHAnsi"/>
      <w:sz w:val="14"/>
      <w:szCs w:val="20"/>
      <w:lang w:val="en-AU"/>
    </w:rPr>
  </w:style>
  <w:style w:type="paragraph" w:styleId="Footer">
    <w:name w:val="footer"/>
    <w:basedOn w:val="Normal"/>
    <w:link w:val="FooterChar"/>
    <w:rsid w:val="002168FC"/>
    <w:pPr>
      <w:tabs>
        <w:tab w:val="right" w:pos="9072"/>
      </w:tabs>
      <w:spacing w:after="0" w:line="140" w:lineRule="atLeast"/>
    </w:pPr>
    <w:rPr>
      <w:sz w:val="14"/>
    </w:rPr>
  </w:style>
  <w:style w:type="character" w:customStyle="1" w:styleId="FooterChar">
    <w:name w:val="Footer Char"/>
    <w:basedOn w:val="DefaultParagraphFont"/>
    <w:link w:val="Footer"/>
    <w:rsid w:val="002168FC"/>
    <w:rPr>
      <w:rFonts w:eastAsia="Times New Roman" w:cstheme="minorHAnsi"/>
      <w:sz w:val="14"/>
      <w:szCs w:val="20"/>
      <w:lang w:val="en-AU"/>
    </w:rPr>
  </w:style>
  <w:style w:type="paragraph" w:customStyle="1" w:styleId="AppendixHeading">
    <w:name w:val="Appendix Heading"/>
    <w:basedOn w:val="Normal"/>
    <w:next w:val="Normal"/>
    <w:link w:val="AppendixHeadingChar"/>
    <w:rsid w:val="002168FC"/>
    <w:pPr>
      <w:tabs>
        <w:tab w:val="left" w:pos="1985"/>
      </w:tabs>
      <w:spacing w:before="320" w:line="360" w:lineRule="atLeast"/>
      <w:ind w:left="1985" w:hanging="1985"/>
    </w:pPr>
    <w:rPr>
      <w:color w:val="000000" w:themeColor="accent1"/>
      <w:sz w:val="30"/>
    </w:rPr>
  </w:style>
  <w:style w:type="paragraph" w:customStyle="1" w:styleId="TableText">
    <w:name w:val="Table Text"/>
    <w:basedOn w:val="Normal"/>
    <w:link w:val="TableTextChar"/>
    <w:uiPriority w:val="2"/>
    <w:qFormat/>
    <w:rsid w:val="002168FC"/>
    <w:pPr>
      <w:spacing w:after="0"/>
    </w:pPr>
  </w:style>
  <w:style w:type="character" w:styleId="Hyperlink">
    <w:name w:val="Hyperlink"/>
    <w:basedOn w:val="DefaultParagraphFont"/>
    <w:rsid w:val="002168FC"/>
    <w:rPr>
      <w:color w:val="7DDC1E" w:themeColor="accent2"/>
      <w:u w:val="single"/>
    </w:rPr>
  </w:style>
  <w:style w:type="paragraph" w:customStyle="1" w:styleId="TableSolidFillH1">
    <w:name w:val="Table Solid Fill H1"/>
    <w:basedOn w:val="Normal"/>
    <w:link w:val="TableSolidFillH1Char"/>
    <w:rsid w:val="002168FC"/>
    <w:pPr>
      <w:spacing w:after="0"/>
    </w:pPr>
    <w:rPr>
      <w:b/>
      <w:color w:val="FFFFFF"/>
    </w:rPr>
  </w:style>
  <w:style w:type="character" w:customStyle="1" w:styleId="AppendixHeadingChar">
    <w:name w:val="Appendix Heading Char"/>
    <w:basedOn w:val="DefaultParagraphFont"/>
    <w:link w:val="AppendixHeading"/>
    <w:rsid w:val="002168FC"/>
    <w:rPr>
      <w:rFonts w:eastAsia="Times New Roman" w:cstheme="minorHAnsi"/>
      <w:color w:val="000000" w:themeColor="accent1"/>
      <w:sz w:val="30"/>
      <w:szCs w:val="20"/>
      <w:lang w:val="en-AU"/>
    </w:rPr>
  </w:style>
  <w:style w:type="character" w:customStyle="1" w:styleId="TableSolidFillH1Char">
    <w:name w:val="Table Solid Fill H1 Char"/>
    <w:basedOn w:val="AppendixHeadingChar"/>
    <w:link w:val="TableSolidFillH1"/>
    <w:rsid w:val="002168FC"/>
    <w:rPr>
      <w:rFonts w:eastAsia="Times New Roman" w:cstheme="minorHAnsi"/>
      <w:b/>
      <w:color w:val="FFFFFF"/>
      <w:sz w:val="18"/>
      <w:szCs w:val="20"/>
      <w:lang w:val="en-AU"/>
    </w:rPr>
  </w:style>
  <w:style w:type="paragraph" w:customStyle="1" w:styleId="TableSolidFillH2">
    <w:name w:val="Table Solid Fill H2"/>
    <w:basedOn w:val="Normal"/>
    <w:link w:val="TableSolidFillH2Char"/>
    <w:rsid w:val="002168FC"/>
    <w:pPr>
      <w:spacing w:after="0"/>
    </w:pPr>
    <w:rPr>
      <w:b/>
      <w:color w:val="FFFFFF"/>
    </w:rPr>
  </w:style>
  <w:style w:type="character" w:customStyle="1" w:styleId="TableSolidFillH2Char">
    <w:name w:val="Table Solid Fill H2 Char"/>
    <w:basedOn w:val="AppendixHeadingChar"/>
    <w:link w:val="TableSolidFillH2"/>
    <w:rsid w:val="002168FC"/>
    <w:rPr>
      <w:rFonts w:eastAsia="Times New Roman" w:cstheme="minorHAnsi"/>
      <w:b/>
      <w:color w:val="FFFFFF"/>
      <w:sz w:val="18"/>
      <w:szCs w:val="20"/>
      <w:lang w:val="en-AU"/>
    </w:rPr>
  </w:style>
  <w:style w:type="character" w:customStyle="1" w:styleId="TableTextChar">
    <w:name w:val="Table Text Char"/>
    <w:basedOn w:val="DefaultParagraphFont"/>
    <w:link w:val="TableText"/>
    <w:rsid w:val="002168FC"/>
    <w:rPr>
      <w:rFonts w:eastAsia="Times New Roman" w:cstheme="minorHAnsi"/>
      <w:sz w:val="18"/>
      <w:szCs w:val="20"/>
      <w:lang w:val="en-AU"/>
    </w:rPr>
  </w:style>
  <w:style w:type="paragraph" w:styleId="PlainText">
    <w:name w:val="Plain Text"/>
    <w:basedOn w:val="Normal"/>
    <w:link w:val="PlainTextChar"/>
    <w:uiPriority w:val="99"/>
    <w:unhideWhenUsed/>
    <w:rsid w:val="002168FC"/>
    <w:pPr>
      <w:spacing w:after="0" w:line="240" w:lineRule="auto"/>
    </w:pPr>
    <w:rPr>
      <w:rFonts w:ascii="Arial" w:eastAsiaTheme="minorHAnsi" w:hAnsi="Arial" w:cs="Arial"/>
      <w:color w:val="000000"/>
      <w:sz w:val="19"/>
      <w:szCs w:val="21"/>
      <w:lang w:val="en-US"/>
    </w:rPr>
  </w:style>
  <w:style w:type="character" w:customStyle="1" w:styleId="PlainTextChar">
    <w:name w:val="Plain Text Char"/>
    <w:basedOn w:val="DefaultParagraphFont"/>
    <w:link w:val="PlainText"/>
    <w:uiPriority w:val="99"/>
    <w:rsid w:val="002168FC"/>
    <w:rPr>
      <w:rFonts w:ascii="Arial" w:hAnsi="Arial" w:cs="Arial"/>
      <w:color w:val="000000"/>
      <w:sz w:val="19"/>
      <w:szCs w:val="21"/>
    </w:rPr>
  </w:style>
  <w:style w:type="paragraph" w:styleId="Caption">
    <w:name w:val="caption"/>
    <w:basedOn w:val="Normal"/>
    <w:next w:val="Normal"/>
    <w:rsid w:val="001917F4"/>
    <w:pPr>
      <w:tabs>
        <w:tab w:val="left" w:pos="851"/>
      </w:tabs>
      <w:spacing w:before="120" w:line="170" w:lineRule="atLeast"/>
      <w:ind w:left="851" w:hanging="851"/>
    </w:pPr>
    <w:rPr>
      <w:b/>
      <w:bCs/>
      <w:sz w:val="14"/>
    </w:rPr>
  </w:style>
  <w:style w:type="paragraph" w:styleId="BalloonText">
    <w:name w:val="Balloon Text"/>
    <w:basedOn w:val="Normal"/>
    <w:link w:val="BalloonTextChar"/>
    <w:uiPriority w:val="99"/>
    <w:semiHidden/>
    <w:unhideWhenUsed/>
    <w:rsid w:val="00A42C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42CA4"/>
    <w:rPr>
      <w:rFonts w:ascii="Tahoma" w:eastAsia="Times New Roman" w:hAnsi="Tahoma" w:cs="Tahoma"/>
      <w:sz w:val="16"/>
      <w:szCs w:val="16"/>
      <w:lang w:val="en-AU"/>
    </w:rPr>
  </w:style>
  <w:style w:type="character" w:styleId="PlaceholderText">
    <w:name w:val="Placeholder Text"/>
    <w:basedOn w:val="DefaultParagraphFont"/>
    <w:uiPriority w:val="99"/>
    <w:semiHidden/>
    <w:rsid w:val="0011426C"/>
    <w:rPr>
      <w:color w:val="808080"/>
    </w:rPr>
  </w:style>
  <w:style w:type="paragraph" w:customStyle="1" w:styleId="Default">
    <w:name w:val="Default"/>
    <w:rsid w:val="00446347"/>
    <w:pPr>
      <w:autoSpaceDE w:val="0"/>
      <w:autoSpaceDN w:val="0"/>
      <w:adjustRightInd w:val="0"/>
      <w:spacing w:after="0" w:line="240" w:lineRule="auto"/>
    </w:pPr>
    <w:rPr>
      <w:rFonts w:ascii="Arial" w:hAnsi="Arial" w:cs="Arial"/>
      <w:color w:val="000000"/>
      <w:sz w:val="24"/>
      <w:szCs w:val="24"/>
      <w:lang w:val="en-AU"/>
    </w:rPr>
  </w:style>
  <w:style w:type="character" w:styleId="FollowedHyperlink">
    <w:name w:val="FollowedHyperlink"/>
    <w:basedOn w:val="DefaultParagraphFont"/>
    <w:uiPriority w:val="99"/>
    <w:semiHidden/>
    <w:unhideWhenUsed/>
    <w:rsid w:val="008E4D21"/>
    <w:rPr>
      <w:color w:val="9C0880" w:themeColor="followedHyperlink"/>
      <w:u w:val="single"/>
    </w:rPr>
  </w:style>
  <w:style w:type="table" w:styleId="TableGrid">
    <w:name w:val="Table Grid"/>
    <w:basedOn w:val="TableNormal"/>
    <w:rsid w:val="007E4C9A"/>
    <w:pPr>
      <w:spacing w:after="60" w:line="240" w:lineRule="atLeast"/>
    </w:pPr>
    <w:rPr>
      <w:rFonts w:ascii="Times New Roman" w:eastAsia="Times New Roman" w:hAnsi="Times New Roman" w:cs="Times New Roman"/>
      <w:sz w:val="20"/>
      <w:szCs w:val="20"/>
      <w:lang w:val="en-NZ" w:eastAsia="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351D8"/>
    <w:pPr>
      <w:ind w:left="720"/>
      <w:contextualSpacing/>
    </w:pPr>
  </w:style>
  <w:style w:type="paragraph" w:styleId="NoSpacing">
    <w:name w:val="No Spacing"/>
    <w:uiPriority w:val="1"/>
    <w:qFormat/>
    <w:rsid w:val="0024525D"/>
    <w:pPr>
      <w:spacing w:after="0" w:line="240" w:lineRule="auto"/>
    </w:pPr>
    <w:rPr>
      <w:rFonts w:eastAsia="Times New Roman" w:cstheme="minorHAnsi"/>
      <w:sz w:val="18"/>
      <w:szCs w:val="20"/>
      <w:lang w:val="en-AU"/>
    </w:rPr>
  </w:style>
  <w:style w:type="character" w:styleId="UnresolvedMention">
    <w:name w:val="Unresolved Mention"/>
    <w:basedOn w:val="DefaultParagraphFont"/>
    <w:uiPriority w:val="99"/>
    <w:semiHidden/>
    <w:unhideWhenUsed/>
    <w:rsid w:val="00AD50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dlcsi.com.au"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dlcsi.com.au"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info@dlcsi.com.au"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certification@davislangdon.com.au" TargetMode="Externa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3.png"/></Relationships>
</file>

<file path=word/theme/theme1.xml><?xml version="1.0" encoding="utf-8"?>
<a:theme xmlns:a="http://schemas.openxmlformats.org/drawingml/2006/main" name="AECOM Black (Green Tables)">
  <a:themeElements>
    <a:clrScheme name="AECOM Black">
      <a:dk1>
        <a:sysClr val="windowText" lastClr="000000"/>
      </a:dk1>
      <a:lt1>
        <a:sysClr val="window" lastClr="FFFFFF"/>
      </a:lt1>
      <a:dk2>
        <a:srgbClr val="988F86"/>
      </a:dk2>
      <a:lt2>
        <a:srgbClr val="E7FAD2"/>
      </a:lt2>
      <a:accent1>
        <a:srgbClr val="000000"/>
      </a:accent1>
      <a:accent2>
        <a:srgbClr val="7DDC1E"/>
      </a:accent2>
      <a:accent3>
        <a:srgbClr val="9DEB4C"/>
      </a:accent3>
      <a:accent4>
        <a:srgbClr val="B1EA78"/>
      </a:accent4>
      <a:accent5>
        <a:srgbClr val="CEF5A5"/>
      </a:accent5>
      <a:accent6>
        <a:srgbClr val="FC9F1A"/>
      </a:accent6>
      <a:hlink>
        <a:srgbClr val="63C1DF"/>
      </a:hlink>
      <a:folHlink>
        <a:srgbClr val="9C0880"/>
      </a:folHlink>
    </a:clrScheme>
    <a:fontScheme name="AECOM">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645AF7-5230-44D5-B7AC-21ABAEC4F1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0</TotalTime>
  <Pages>5</Pages>
  <Words>1216</Words>
  <Characters>6935</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Request For Quote (RFQ)</vt:lpstr>
    </vt:vector>
  </TitlesOfParts>
  <Company>AECOM Australia Pty Ltd</Company>
  <LinksUpToDate>false</LinksUpToDate>
  <CharactersWithSpaces>8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 Quote (RFQ)</dc:title>
  <dc:subject>Quote form</dc:subject>
  <dc:creator>saundersr1;jedwards@dlcsi.com.au</dc:creator>
  <cp:keywords>RFQ</cp:keywords>
  <cp:lastModifiedBy>John Edwards</cp:lastModifiedBy>
  <cp:revision>14</cp:revision>
  <cp:lastPrinted>2021-03-16T04:00:00Z</cp:lastPrinted>
  <dcterms:created xsi:type="dcterms:W3CDTF">2021-02-24T02:20:00Z</dcterms:created>
  <dcterms:modified xsi:type="dcterms:W3CDTF">2021-03-25T04:00:00Z</dcterms:modified>
  <cp:contentStatus>approved to use effective 09-NOV-12</cp:contentStatus>
</cp:coreProperties>
</file>